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217EF" w14:textId="7C09E32B" w:rsidR="007E6F78" w:rsidRPr="008570B1" w:rsidRDefault="00AC69CC" w:rsidP="007E6F78">
      <w:pPr>
        <w:jc w:val="center"/>
        <w:rPr>
          <w:b/>
          <w:color w:val="000000"/>
          <w:sz w:val="40"/>
          <w:szCs w:val="40"/>
        </w:rPr>
      </w:pPr>
      <w:r w:rsidRPr="008570B1">
        <w:rPr>
          <w:b/>
          <w:color w:val="000000"/>
          <w:sz w:val="40"/>
          <w:szCs w:val="40"/>
        </w:rPr>
        <w:t xml:space="preserve"> </w:t>
      </w:r>
      <w:proofErr w:type="spellStart"/>
      <w:r w:rsidR="008A7334">
        <w:rPr>
          <w:b/>
          <w:color w:val="000000"/>
          <w:sz w:val="40"/>
          <w:szCs w:val="40"/>
        </w:rPr>
        <w:t>Neur</w:t>
      </w:r>
      <w:r w:rsidR="006D0C9C">
        <w:rPr>
          <w:b/>
          <w:color w:val="000000"/>
          <w:sz w:val="40"/>
          <w:szCs w:val="40"/>
        </w:rPr>
        <w:t>a</w:t>
      </w:r>
      <w:r w:rsidR="007E3D13">
        <w:rPr>
          <w:b/>
          <w:color w:val="000000"/>
          <w:sz w:val="40"/>
          <w:szCs w:val="40"/>
        </w:rPr>
        <w:t>w</w:t>
      </w:r>
      <w:r w:rsidR="008A7334">
        <w:rPr>
          <w:b/>
          <w:color w:val="000000"/>
          <w:sz w:val="40"/>
          <w:szCs w:val="40"/>
        </w:rPr>
        <w:t>all</w:t>
      </w:r>
      <w:proofErr w:type="spellEnd"/>
      <w:r w:rsidR="00F91D58" w:rsidRPr="008570B1">
        <w:rPr>
          <w:color w:val="000000"/>
          <w:sz w:val="40"/>
          <w:szCs w:val="40"/>
        </w:rPr>
        <w:t xml:space="preserve"> </w:t>
      </w:r>
    </w:p>
    <w:p w14:paraId="5C0D13AC" w14:textId="77777777" w:rsidR="007E6F78" w:rsidRPr="008570B1" w:rsidRDefault="007E6F78" w:rsidP="007E6F78">
      <w:pPr>
        <w:jc w:val="center"/>
        <w:rPr>
          <w:color w:val="000000"/>
        </w:rPr>
      </w:pPr>
      <w:r w:rsidRPr="008570B1">
        <w:rPr>
          <w:color w:val="000000"/>
        </w:rPr>
        <w:t xml:space="preserve">                  </w:t>
      </w:r>
    </w:p>
    <w:p w14:paraId="7CB8A43E" w14:textId="77777777" w:rsidR="007E6F78" w:rsidRPr="008570B1" w:rsidRDefault="007E6F78" w:rsidP="007E6F78">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D13651">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77777777" w:rsidR="00EF0806" w:rsidRPr="008570B1" w:rsidRDefault="00F91D58" w:rsidP="00A86F84">
      <w:pPr>
        <w:jc w:val="center"/>
        <w:rPr>
          <w:color w:val="000000"/>
        </w:rPr>
      </w:pPr>
      <w:r w:rsidRPr="008570B1">
        <w:rPr>
          <w:b/>
          <w:color w:val="000000"/>
          <w:sz w:val="36"/>
          <w:szCs w:val="36"/>
        </w:rPr>
        <w:t>By:</w:t>
      </w:r>
      <w:r w:rsidR="00A86F84" w:rsidRPr="008570B1">
        <w:rPr>
          <w:color w:val="000000"/>
        </w:rPr>
        <w:t xml:space="preserve"> </w:t>
      </w:r>
    </w:p>
    <w:p w14:paraId="0BD1EAE5" w14:textId="77777777" w:rsidR="00B51E79" w:rsidRPr="008570B1" w:rsidRDefault="00B51E79" w:rsidP="00F91D58">
      <w:pPr>
        <w:jc w:val="center"/>
        <w:rPr>
          <w:b/>
          <w:color w:val="000000"/>
          <w:sz w:val="32"/>
          <w:szCs w:val="32"/>
        </w:rPr>
      </w:pPr>
    </w:p>
    <w:p w14:paraId="0F2D12BC" w14:textId="77777777" w:rsidR="008A7334" w:rsidRDefault="008A7334" w:rsidP="00A86F84">
      <w:pPr>
        <w:jc w:val="center"/>
        <w:rPr>
          <w:b/>
          <w:color w:val="000000"/>
          <w:sz w:val="32"/>
          <w:szCs w:val="32"/>
        </w:rPr>
      </w:pPr>
      <w:bookmarkStart w:id="0" w:name="_Hlk182154949"/>
      <w:bookmarkStart w:id="1" w:name="_Hlk182154553"/>
      <w:r w:rsidRPr="008A7334">
        <w:rPr>
          <w:b/>
          <w:color w:val="000000"/>
          <w:sz w:val="32"/>
          <w:szCs w:val="32"/>
        </w:rPr>
        <w:t xml:space="preserve">Muhammad Ubaid Ullah </w:t>
      </w:r>
    </w:p>
    <w:p w14:paraId="4F346AF9" w14:textId="77777777" w:rsidR="008A7334" w:rsidRDefault="008A7334" w:rsidP="00A85757">
      <w:pPr>
        <w:jc w:val="center"/>
        <w:rPr>
          <w:b/>
          <w:color w:val="000000"/>
        </w:rPr>
      </w:pPr>
      <w:r w:rsidRPr="008A7334">
        <w:rPr>
          <w:b/>
          <w:color w:val="000000"/>
        </w:rPr>
        <w:t>32602</w:t>
      </w:r>
    </w:p>
    <w:bookmarkEnd w:id="0"/>
    <w:p w14:paraId="28F8A089" w14:textId="77777777" w:rsidR="008A7334" w:rsidRDefault="008A7334" w:rsidP="00A85757">
      <w:pPr>
        <w:jc w:val="center"/>
        <w:rPr>
          <w:b/>
          <w:color w:val="000000"/>
          <w:sz w:val="32"/>
          <w:szCs w:val="32"/>
        </w:rPr>
      </w:pPr>
      <w:r w:rsidRPr="008A7334">
        <w:rPr>
          <w:b/>
          <w:color w:val="000000"/>
          <w:sz w:val="32"/>
          <w:szCs w:val="32"/>
        </w:rPr>
        <w:t xml:space="preserve">Umar Abdullah </w:t>
      </w:r>
    </w:p>
    <w:p w14:paraId="65336595" w14:textId="77777777" w:rsidR="008A7334" w:rsidRDefault="008A7334" w:rsidP="00A85757">
      <w:pPr>
        <w:jc w:val="center"/>
        <w:rPr>
          <w:b/>
          <w:color w:val="000000"/>
        </w:rPr>
      </w:pPr>
      <w:r w:rsidRPr="008A7334">
        <w:rPr>
          <w:b/>
          <w:color w:val="000000"/>
        </w:rPr>
        <w:t>33073</w:t>
      </w:r>
    </w:p>
    <w:p w14:paraId="7FCCFFB5" w14:textId="77777777" w:rsidR="008A7334" w:rsidRDefault="008A7334" w:rsidP="00A85757">
      <w:pPr>
        <w:jc w:val="center"/>
        <w:rPr>
          <w:b/>
          <w:color w:val="000000"/>
          <w:sz w:val="32"/>
          <w:szCs w:val="32"/>
        </w:rPr>
      </w:pPr>
      <w:r w:rsidRPr="008A7334">
        <w:rPr>
          <w:b/>
          <w:color w:val="000000"/>
          <w:sz w:val="32"/>
          <w:szCs w:val="32"/>
        </w:rPr>
        <w:t xml:space="preserve">Hamza Gulzar </w:t>
      </w:r>
    </w:p>
    <w:p w14:paraId="767AC93F" w14:textId="77777777" w:rsidR="00A85757" w:rsidRPr="008570B1" w:rsidRDefault="008A7334" w:rsidP="00A85757">
      <w:pPr>
        <w:jc w:val="center"/>
        <w:rPr>
          <w:b/>
          <w:color w:val="000000"/>
        </w:rPr>
      </w:pPr>
      <w:r>
        <w:rPr>
          <w:b/>
          <w:color w:val="000000"/>
        </w:rPr>
        <w:t>31621</w:t>
      </w:r>
    </w:p>
    <w:bookmarkEnd w:id="1"/>
    <w:p w14:paraId="5F8777E3" w14:textId="77777777" w:rsidR="00EF0806" w:rsidRPr="008570B1" w:rsidRDefault="00EF0806" w:rsidP="00F91D58">
      <w:pPr>
        <w:jc w:val="center"/>
        <w:rPr>
          <w:color w:val="000000"/>
        </w:rPr>
      </w:pPr>
    </w:p>
    <w:p w14:paraId="6B0F1EFF" w14:textId="77777777" w:rsidR="00EF0806" w:rsidRPr="008570B1" w:rsidRDefault="00EF0806" w:rsidP="00F91D58">
      <w:pPr>
        <w:jc w:val="center"/>
        <w:rPr>
          <w:color w:val="000000"/>
        </w:rPr>
      </w:pPr>
    </w:p>
    <w:p w14:paraId="3E250D2E" w14:textId="77777777" w:rsidR="008A7334" w:rsidRPr="008570B1" w:rsidRDefault="00F91D58" w:rsidP="008A7334">
      <w:pPr>
        <w:jc w:val="center"/>
        <w:rPr>
          <w:b/>
          <w:color w:val="000000"/>
          <w:sz w:val="32"/>
          <w:szCs w:val="32"/>
        </w:rPr>
      </w:pPr>
      <w:r w:rsidRPr="008570B1">
        <w:rPr>
          <w:b/>
          <w:color w:val="000000"/>
          <w:sz w:val="32"/>
          <w:szCs w:val="32"/>
        </w:rPr>
        <w:t>Supervised by:</w:t>
      </w:r>
    </w:p>
    <w:p w14:paraId="2E7770F5" w14:textId="77777777" w:rsidR="008A7334" w:rsidRDefault="008A7334" w:rsidP="008A7334">
      <w:pPr>
        <w:jc w:val="center"/>
        <w:rPr>
          <w:b/>
          <w:sz w:val="28"/>
          <w:szCs w:val="28"/>
        </w:rPr>
      </w:pPr>
      <w:bookmarkStart w:id="2" w:name="_Hlk182154837"/>
      <w:r>
        <w:rPr>
          <w:b/>
          <w:sz w:val="28"/>
          <w:szCs w:val="28"/>
        </w:rPr>
        <w:t>Mr. Osama Raza</w:t>
      </w:r>
    </w:p>
    <w:p w14:paraId="37353947" w14:textId="77777777" w:rsidR="008A7334" w:rsidRDefault="008A7334" w:rsidP="008A7334">
      <w:pPr>
        <w:jc w:val="center"/>
        <w:rPr>
          <w:b/>
          <w:sz w:val="28"/>
          <w:szCs w:val="28"/>
        </w:rPr>
      </w:pPr>
      <w:r w:rsidRPr="008A7334">
        <w:rPr>
          <w:b/>
          <w:sz w:val="28"/>
          <w:szCs w:val="28"/>
        </w:rPr>
        <w:t>Mr. Awais Nawaz</w:t>
      </w:r>
    </w:p>
    <w:bookmarkEnd w:id="2"/>
    <w:p w14:paraId="0FE31D35" w14:textId="77777777" w:rsidR="008A7334" w:rsidRPr="00A50B6D" w:rsidRDefault="008A7334" w:rsidP="008A7334">
      <w:pPr>
        <w:jc w:val="center"/>
        <w:rPr>
          <w:b/>
          <w:sz w:val="28"/>
          <w:szCs w:val="28"/>
        </w:rPr>
      </w:pPr>
    </w:p>
    <w:p w14:paraId="16E42783" w14:textId="77777777" w:rsidR="00EF0806" w:rsidRPr="008570B1" w:rsidRDefault="00EF0806" w:rsidP="00A86F84">
      <w:pPr>
        <w:rPr>
          <w:b/>
          <w:color w:val="000000"/>
          <w:sz w:val="36"/>
          <w:szCs w:val="36"/>
        </w:rPr>
      </w:pPr>
    </w:p>
    <w:p w14:paraId="49CC9B57" w14:textId="77777777" w:rsidR="00EF0806" w:rsidRPr="008570B1" w:rsidRDefault="00EF0806" w:rsidP="00C26DDD">
      <w:pPr>
        <w:jc w:val="center"/>
        <w:rPr>
          <w:b/>
          <w:color w:val="000000"/>
          <w:sz w:val="36"/>
          <w:szCs w:val="36"/>
        </w:rPr>
      </w:pPr>
    </w:p>
    <w:p w14:paraId="49702EC6" w14:textId="77777777" w:rsidR="00C26DDD" w:rsidRPr="008570B1" w:rsidRDefault="00C26DDD" w:rsidP="00C26DDD">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C26DDD">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5FD82268" w:rsidR="00720906" w:rsidRPr="008570B1" w:rsidRDefault="00720906" w:rsidP="00720906">
      <w:pPr>
        <w:jc w:val="center"/>
        <w:rPr>
          <w:b/>
          <w:color w:val="000000"/>
          <w:sz w:val="36"/>
          <w:szCs w:val="36"/>
        </w:rPr>
      </w:pPr>
      <w:r w:rsidRPr="008570B1">
        <w:rPr>
          <w:b/>
          <w:color w:val="000000"/>
          <w:sz w:val="36"/>
          <w:szCs w:val="36"/>
        </w:rPr>
        <w:t>Fall 20</w:t>
      </w:r>
      <w:r w:rsidR="00FC3966">
        <w:rPr>
          <w:b/>
          <w:color w:val="000000"/>
          <w:sz w:val="36"/>
          <w:szCs w:val="36"/>
        </w:rPr>
        <w:t>24</w:t>
      </w:r>
    </w:p>
    <w:p w14:paraId="3721EDE4" w14:textId="77777777" w:rsidR="008A2A5E" w:rsidRPr="008570B1" w:rsidRDefault="00720906" w:rsidP="00720906">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 xml:space="preserve"> Submitted To </w:t>
      </w:r>
    </w:p>
    <w:p w14:paraId="2BB022B0" w14:textId="77777777" w:rsidR="008A2A5E" w:rsidRPr="008570B1" w:rsidRDefault="008A2A5E" w:rsidP="008A2A5E">
      <w:pPr>
        <w:jc w:val="center"/>
        <w:rPr>
          <w:b/>
          <w:color w:val="000000"/>
          <w:sz w:val="32"/>
          <w:szCs w:val="32"/>
        </w:rPr>
      </w:pPr>
    </w:p>
    <w:p w14:paraId="1F2F9221" w14:textId="77777777" w:rsidR="008A2A5E" w:rsidRPr="008570B1" w:rsidRDefault="008A2A5E" w:rsidP="008A2A5E">
      <w:pPr>
        <w:jc w:val="center"/>
        <w:rPr>
          <w:b/>
          <w:color w:val="000000"/>
          <w:sz w:val="32"/>
          <w:szCs w:val="32"/>
        </w:rPr>
      </w:pPr>
    </w:p>
    <w:p w14:paraId="7F05CDCE" w14:textId="77777777" w:rsidR="008A2A5E" w:rsidRPr="008570B1" w:rsidRDefault="008A2A5E" w:rsidP="008A2A5E">
      <w:pPr>
        <w:jc w:val="center"/>
        <w:rPr>
          <w:b/>
          <w:color w:val="000000"/>
          <w:sz w:val="32"/>
          <w:szCs w:val="32"/>
        </w:rPr>
      </w:pPr>
    </w:p>
    <w:p w14:paraId="1CB56587" w14:textId="77777777" w:rsidR="008A2A5E" w:rsidRPr="008570B1" w:rsidRDefault="008A2A5E" w:rsidP="008A2A5E">
      <w:pPr>
        <w:jc w:val="center"/>
        <w:rPr>
          <w:b/>
          <w:color w:val="000000"/>
          <w:sz w:val="32"/>
          <w:szCs w:val="32"/>
        </w:rPr>
      </w:pPr>
    </w:p>
    <w:p w14:paraId="7604B219" w14:textId="77777777" w:rsidR="008A2A5E" w:rsidRPr="008570B1" w:rsidRDefault="008A2A5E" w:rsidP="00A86F84">
      <w:pPr>
        <w:spacing w:line="480" w:lineRule="auto"/>
        <w:jc w:val="center"/>
        <w:rPr>
          <w:b/>
          <w:color w:val="000000"/>
          <w:sz w:val="32"/>
          <w:szCs w:val="32"/>
        </w:rPr>
      </w:pPr>
      <w:r w:rsidRPr="008570B1">
        <w:rPr>
          <w:b/>
          <w:color w:val="000000"/>
          <w:sz w:val="32"/>
          <w:szCs w:val="32"/>
        </w:rPr>
        <w:t>Faculty of Computing,</w:t>
      </w:r>
    </w:p>
    <w:p w14:paraId="2D3162EB" w14:textId="77777777" w:rsidR="008A2A5E" w:rsidRPr="008570B1" w:rsidRDefault="008A2A5E" w:rsidP="00A86F84">
      <w:pPr>
        <w:spacing w:line="480" w:lineRule="auto"/>
        <w:jc w:val="center"/>
        <w:rPr>
          <w:b/>
          <w:color w:val="000000"/>
          <w:sz w:val="32"/>
          <w:szCs w:val="32"/>
        </w:rPr>
      </w:pPr>
      <w:r w:rsidRPr="008570B1">
        <w:rPr>
          <w:b/>
          <w:color w:val="000000"/>
          <w:sz w:val="32"/>
          <w:szCs w:val="32"/>
        </w:rPr>
        <w:t xml:space="preserve">Riphah International University, Islamabad </w:t>
      </w:r>
    </w:p>
    <w:p w14:paraId="5AAC9255" w14:textId="77777777" w:rsidR="008A2A5E" w:rsidRPr="008570B1" w:rsidRDefault="008A2A5E" w:rsidP="00A86F8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77777777" w:rsidR="00C26DDD" w:rsidRPr="008570B1" w:rsidRDefault="00720906" w:rsidP="00A86F84">
      <w:pPr>
        <w:spacing w:line="480" w:lineRule="auto"/>
        <w:jc w:val="center"/>
        <w:rPr>
          <w:b/>
          <w:color w:val="000000"/>
          <w:sz w:val="32"/>
          <w:szCs w:val="32"/>
        </w:rPr>
      </w:pPr>
      <w:r w:rsidRPr="008570B1">
        <w:rPr>
          <w:b/>
          <w:color w:val="000000"/>
          <w:sz w:val="32"/>
          <w:szCs w:val="32"/>
        </w:rPr>
        <w:t xml:space="preserve">Bachelors of Science in </w:t>
      </w:r>
      <w:r w:rsidR="00BE231A">
        <w:rPr>
          <w:b/>
          <w:color w:val="000000"/>
          <w:sz w:val="32"/>
          <w:szCs w:val="32"/>
        </w:rPr>
        <w:t>Cyber Security</w:t>
      </w:r>
    </w:p>
    <w:p w14:paraId="49C68492" w14:textId="77777777" w:rsidR="00C26DDD" w:rsidRPr="008570B1" w:rsidRDefault="00C26DDD" w:rsidP="00F91D58">
      <w:pPr>
        <w:jc w:val="center"/>
        <w:rPr>
          <w:color w:val="000000"/>
        </w:rPr>
      </w:pPr>
    </w:p>
    <w:p w14:paraId="5FD8C056" w14:textId="77777777" w:rsidR="006F425B" w:rsidRPr="008570B1" w:rsidRDefault="006F425B" w:rsidP="00F91D58">
      <w:pPr>
        <w:jc w:val="center"/>
        <w:rPr>
          <w:color w:val="000000"/>
        </w:rPr>
      </w:pPr>
    </w:p>
    <w:p w14:paraId="19578148" w14:textId="77777777" w:rsidR="00E52472" w:rsidRPr="008570B1" w:rsidRDefault="00AC69CC" w:rsidP="00F91D58">
      <w:pPr>
        <w:jc w:val="center"/>
        <w:rPr>
          <w:color w:val="000000"/>
        </w:rPr>
      </w:pPr>
      <w:r w:rsidRPr="008570B1">
        <w:rPr>
          <w:color w:val="000000"/>
        </w:rPr>
        <w:t xml:space="preserve">     </w:t>
      </w:r>
    </w:p>
    <w:p w14:paraId="4D07590F" w14:textId="77777777" w:rsidR="00E52472" w:rsidRPr="008570B1" w:rsidRDefault="00E52472" w:rsidP="00F91D58">
      <w:pPr>
        <w:jc w:val="center"/>
        <w:rPr>
          <w:color w:val="000000"/>
        </w:rPr>
      </w:pPr>
    </w:p>
    <w:p w14:paraId="2DF06D3E" w14:textId="77777777" w:rsidR="00E52472" w:rsidRPr="008570B1" w:rsidRDefault="00E52472" w:rsidP="00F91D58">
      <w:pPr>
        <w:jc w:val="center"/>
        <w:rPr>
          <w:color w:val="000000"/>
        </w:rPr>
      </w:pPr>
    </w:p>
    <w:p w14:paraId="7B9BA05D" w14:textId="77777777" w:rsidR="00E52472" w:rsidRPr="008570B1" w:rsidRDefault="00E52472" w:rsidP="00F91D58">
      <w:pPr>
        <w:jc w:val="center"/>
        <w:rPr>
          <w:color w:val="000000"/>
        </w:rPr>
      </w:pPr>
    </w:p>
    <w:p w14:paraId="1C63FC82" w14:textId="77777777" w:rsidR="00E52472" w:rsidRPr="008570B1" w:rsidRDefault="00E52472" w:rsidP="00F91D58">
      <w:pPr>
        <w:jc w:val="center"/>
        <w:rPr>
          <w:color w:val="000000"/>
        </w:rPr>
      </w:pPr>
    </w:p>
    <w:p w14:paraId="42DAD048" w14:textId="77777777" w:rsidR="00E52472" w:rsidRPr="008570B1" w:rsidRDefault="00E52472" w:rsidP="00F91D58">
      <w:pPr>
        <w:jc w:val="center"/>
        <w:rPr>
          <w:color w:val="000000"/>
        </w:rPr>
      </w:pPr>
    </w:p>
    <w:p w14:paraId="5F7537D1" w14:textId="77777777" w:rsidR="00720906" w:rsidRPr="008570B1" w:rsidRDefault="00720906" w:rsidP="00F91D58">
      <w:pPr>
        <w:jc w:val="center"/>
        <w:rPr>
          <w:color w:val="000000"/>
        </w:rPr>
      </w:pPr>
    </w:p>
    <w:p w14:paraId="2EEB28B7" w14:textId="77777777" w:rsidR="00720906" w:rsidRPr="008570B1" w:rsidRDefault="00720906" w:rsidP="00F91D58">
      <w:pPr>
        <w:jc w:val="center"/>
        <w:rPr>
          <w:color w:val="000000"/>
        </w:rPr>
      </w:pPr>
    </w:p>
    <w:p w14:paraId="0E85BB84" w14:textId="77777777" w:rsidR="00720906" w:rsidRPr="008570B1" w:rsidRDefault="00720906" w:rsidP="00F91D58">
      <w:pPr>
        <w:jc w:val="center"/>
        <w:rPr>
          <w:color w:val="000000"/>
        </w:rPr>
      </w:pPr>
    </w:p>
    <w:p w14:paraId="3B7771EC" w14:textId="77777777" w:rsidR="00720906" w:rsidRPr="008570B1" w:rsidRDefault="00720906" w:rsidP="00F91D58">
      <w:pPr>
        <w:jc w:val="center"/>
        <w:rPr>
          <w:color w:val="000000"/>
        </w:rPr>
      </w:pPr>
    </w:p>
    <w:p w14:paraId="705A42B3" w14:textId="77777777" w:rsidR="00720906" w:rsidRPr="008570B1" w:rsidRDefault="00720906" w:rsidP="00F91D58">
      <w:pPr>
        <w:jc w:val="center"/>
        <w:rPr>
          <w:color w:val="000000"/>
        </w:rPr>
      </w:pPr>
    </w:p>
    <w:p w14:paraId="51BDB04E" w14:textId="77777777" w:rsidR="00720906" w:rsidRPr="008570B1" w:rsidRDefault="00720906" w:rsidP="00F91D58">
      <w:pPr>
        <w:jc w:val="center"/>
        <w:rPr>
          <w:color w:val="000000"/>
        </w:rPr>
      </w:pPr>
    </w:p>
    <w:p w14:paraId="75219419" w14:textId="77777777" w:rsidR="00720906" w:rsidRPr="008570B1" w:rsidRDefault="00720906" w:rsidP="00F91D58">
      <w:pPr>
        <w:jc w:val="center"/>
        <w:rPr>
          <w:color w:val="000000"/>
        </w:rPr>
      </w:pPr>
    </w:p>
    <w:p w14:paraId="243B7546" w14:textId="77777777" w:rsidR="00E52472" w:rsidRPr="008570B1" w:rsidRDefault="00E52472" w:rsidP="00F91D58">
      <w:pPr>
        <w:jc w:val="center"/>
        <w:rPr>
          <w:color w:val="000000"/>
        </w:rPr>
      </w:pPr>
    </w:p>
    <w:p w14:paraId="180ED161" w14:textId="77777777" w:rsidR="00E52472" w:rsidRPr="008570B1" w:rsidRDefault="00E52472" w:rsidP="00F91D58">
      <w:pPr>
        <w:jc w:val="center"/>
        <w:rPr>
          <w:color w:val="000000"/>
        </w:rPr>
      </w:pPr>
    </w:p>
    <w:p w14:paraId="0B832CA4" w14:textId="77777777" w:rsidR="00E52472" w:rsidRPr="008570B1" w:rsidRDefault="00E52472" w:rsidP="00F91D58">
      <w:pPr>
        <w:jc w:val="center"/>
        <w:rPr>
          <w:color w:val="000000"/>
        </w:rPr>
      </w:pPr>
    </w:p>
    <w:p w14:paraId="42543E1C" w14:textId="77777777" w:rsidR="00E52472" w:rsidRPr="008570B1" w:rsidRDefault="00E52472" w:rsidP="00F91D58">
      <w:pPr>
        <w:jc w:val="center"/>
        <w:rPr>
          <w:color w:val="000000"/>
        </w:rPr>
      </w:pPr>
    </w:p>
    <w:p w14:paraId="34DF8A4B" w14:textId="77777777" w:rsidR="00E52472" w:rsidRPr="008570B1" w:rsidRDefault="00E52472" w:rsidP="00F91D58">
      <w:pPr>
        <w:jc w:val="center"/>
        <w:rPr>
          <w:color w:val="000000"/>
        </w:rPr>
      </w:pPr>
    </w:p>
    <w:p w14:paraId="7EC93C14" w14:textId="77777777" w:rsidR="00E52472" w:rsidRPr="008570B1" w:rsidRDefault="00E52472" w:rsidP="00F91D58">
      <w:pPr>
        <w:jc w:val="center"/>
        <w:rPr>
          <w:color w:val="000000"/>
        </w:rPr>
      </w:pPr>
    </w:p>
    <w:p w14:paraId="0912CD7F" w14:textId="77777777" w:rsidR="00E52472" w:rsidRPr="008570B1" w:rsidRDefault="00E52472" w:rsidP="00F91D58">
      <w:pPr>
        <w:jc w:val="center"/>
        <w:rPr>
          <w:color w:val="000000"/>
        </w:rPr>
      </w:pPr>
    </w:p>
    <w:p w14:paraId="316228ED" w14:textId="77777777" w:rsidR="00E52472" w:rsidRPr="008570B1" w:rsidRDefault="00E52472" w:rsidP="00E52472">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E52472">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E52472">
      <w:pPr>
        <w:jc w:val="center"/>
        <w:rPr>
          <w:color w:val="000000"/>
        </w:rPr>
      </w:pPr>
    </w:p>
    <w:p w14:paraId="04C93050" w14:textId="77777777" w:rsidR="00E52472" w:rsidRPr="008570B1" w:rsidRDefault="00A86F84" w:rsidP="00E52472">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E52472">
      <w:pPr>
        <w:jc w:val="center"/>
        <w:rPr>
          <w:color w:val="000000"/>
        </w:rPr>
      </w:pPr>
    </w:p>
    <w:p w14:paraId="3A15A37C" w14:textId="77777777" w:rsidR="00E52472" w:rsidRPr="008570B1" w:rsidRDefault="00E52472" w:rsidP="00E52472">
      <w:pPr>
        <w:jc w:val="center"/>
        <w:rPr>
          <w:color w:val="000000"/>
        </w:rPr>
      </w:pPr>
    </w:p>
    <w:p w14:paraId="6B2D9147" w14:textId="77777777" w:rsidR="00E52472" w:rsidRPr="008570B1" w:rsidRDefault="00E52472" w:rsidP="00E52472">
      <w:pPr>
        <w:jc w:val="center"/>
        <w:rPr>
          <w:color w:val="000000"/>
        </w:rPr>
      </w:pPr>
    </w:p>
    <w:p w14:paraId="4E2B4AB3" w14:textId="122F7C64" w:rsidR="00E52472" w:rsidRPr="008A7334" w:rsidRDefault="00E52472" w:rsidP="008A7334">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proofErr w:type="gramStart"/>
      <w:r w:rsidR="008A7334" w:rsidRPr="008A7334">
        <w:rPr>
          <w:b/>
          <w:i/>
          <w:color w:val="000000"/>
        </w:rPr>
        <w:t xml:space="preserve">Ullah </w:t>
      </w:r>
      <w:r w:rsidR="008A7334">
        <w:rPr>
          <w:b/>
          <w:i/>
          <w:color w:val="000000"/>
        </w:rPr>
        <w:t xml:space="preserve"> (</w:t>
      </w:r>
      <w:proofErr w:type="gramEnd"/>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E52472">
      <w:pPr>
        <w:jc w:val="both"/>
        <w:rPr>
          <w:color w:val="000000"/>
        </w:rPr>
      </w:pPr>
    </w:p>
    <w:p w14:paraId="6ACC8924" w14:textId="77777777" w:rsidR="00E52472" w:rsidRPr="008570B1" w:rsidRDefault="00E52472" w:rsidP="00E52472">
      <w:pPr>
        <w:jc w:val="both"/>
        <w:rPr>
          <w:color w:val="000000"/>
        </w:rPr>
      </w:pPr>
    </w:p>
    <w:p w14:paraId="43B62197" w14:textId="77777777" w:rsidR="004C30FE" w:rsidRPr="008570B1" w:rsidRDefault="004C30FE" w:rsidP="00E52472">
      <w:pPr>
        <w:jc w:val="both"/>
        <w:rPr>
          <w:b/>
          <w:color w:val="000000"/>
          <w:sz w:val="28"/>
          <w:szCs w:val="28"/>
        </w:rPr>
      </w:pPr>
    </w:p>
    <w:p w14:paraId="3D336CE8" w14:textId="77777777" w:rsidR="00E52472" w:rsidRPr="008570B1" w:rsidRDefault="00E52472" w:rsidP="00E52472">
      <w:pPr>
        <w:jc w:val="both"/>
        <w:rPr>
          <w:b/>
          <w:color w:val="000000"/>
          <w:sz w:val="28"/>
          <w:szCs w:val="28"/>
        </w:rPr>
      </w:pPr>
      <w:r w:rsidRPr="008570B1">
        <w:rPr>
          <w:b/>
          <w:color w:val="000000"/>
          <w:sz w:val="28"/>
          <w:szCs w:val="28"/>
        </w:rPr>
        <w:t>Committee:</w:t>
      </w:r>
    </w:p>
    <w:p w14:paraId="78E5CBF5" w14:textId="77777777" w:rsidR="004C30FE" w:rsidRPr="008570B1" w:rsidRDefault="004C30FE" w:rsidP="00E52472">
      <w:pPr>
        <w:jc w:val="both"/>
        <w:rPr>
          <w:b/>
          <w:color w:val="000000"/>
          <w:sz w:val="28"/>
          <w:szCs w:val="28"/>
        </w:rPr>
      </w:pPr>
    </w:p>
    <w:p w14:paraId="22CE6161" w14:textId="77777777" w:rsidR="004C30FE" w:rsidRPr="008570B1" w:rsidRDefault="004C30FE" w:rsidP="00E52472">
      <w:pPr>
        <w:jc w:val="both"/>
        <w:rPr>
          <w:b/>
          <w:color w:val="000000"/>
          <w:sz w:val="28"/>
          <w:szCs w:val="28"/>
        </w:rPr>
      </w:pPr>
    </w:p>
    <w:tbl>
      <w:tblPr>
        <w:tblW w:w="0" w:type="auto"/>
        <w:tblLook w:val="01E0" w:firstRow="1" w:lastRow="1" w:firstColumn="1" w:lastColumn="1" w:noHBand="0" w:noVBand="0"/>
      </w:tblPr>
      <w:tblGrid>
        <w:gridCol w:w="356"/>
        <w:gridCol w:w="3892"/>
      </w:tblGrid>
      <w:tr w:rsidR="004C30FE" w:rsidRPr="008570B1" w14:paraId="6CB2E6BF" w14:textId="77777777" w:rsidTr="00257C1B">
        <w:tc>
          <w:tcPr>
            <w:tcW w:w="0" w:type="auto"/>
          </w:tcPr>
          <w:p w14:paraId="627A84F4" w14:textId="77777777" w:rsidR="004C30FE" w:rsidRPr="008570B1" w:rsidRDefault="004C30FE" w:rsidP="00257C1B">
            <w:pPr>
              <w:jc w:val="both"/>
              <w:rPr>
                <w:b/>
                <w:color w:val="000000"/>
                <w:sz w:val="28"/>
                <w:szCs w:val="28"/>
              </w:rPr>
            </w:pPr>
            <w:r w:rsidRPr="008570B1">
              <w:rPr>
                <w:b/>
                <w:color w:val="000000"/>
                <w:sz w:val="28"/>
                <w:szCs w:val="28"/>
              </w:rPr>
              <w:t>1</w:t>
            </w:r>
          </w:p>
        </w:tc>
        <w:tc>
          <w:tcPr>
            <w:tcW w:w="3892" w:type="dxa"/>
          </w:tcPr>
          <w:p w14:paraId="114B5FC2" w14:textId="77777777" w:rsidR="004C30FE" w:rsidRPr="008570B1" w:rsidRDefault="004C30FE" w:rsidP="004C30FE">
            <w:pPr>
              <w:rPr>
                <w:color w:val="000000"/>
              </w:rPr>
            </w:pPr>
          </w:p>
          <w:p w14:paraId="13A54429" w14:textId="4008A81B" w:rsidR="004C30FE" w:rsidRPr="008570B1" w:rsidRDefault="00093C1A" w:rsidP="004C30FE">
            <w:pPr>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4C30FE">
            <w:pPr>
              <w:rPr>
                <w:color w:val="000000"/>
              </w:rPr>
            </w:pPr>
            <w:r w:rsidRPr="007E3D13">
              <w:rPr>
                <w:color w:val="000000"/>
              </w:rPr>
              <w:t>Mr. Osama Raza</w:t>
            </w:r>
          </w:p>
          <w:p w14:paraId="69E87F73" w14:textId="77777777" w:rsidR="004C30FE" w:rsidRPr="008570B1" w:rsidRDefault="004C30FE" w:rsidP="004C30FE">
            <w:pPr>
              <w:rPr>
                <w:color w:val="000000"/>
              </w:rPr>
            </w:pPr>
            <w:r w:rsidRPr="008570B1">
              <w:rPr>
                <w:color w:val="000000"/>
              </w:rPr>
              <w:t>(Supervisor)</w:t>
            </w:r>
          </w:p>
          <w:p w14:paraId="176E3B64" w14:textId="77777777" w:rsidR="007E3D13" w:rsidRDefault="007E3D13" w:rsidP="00257C1B">
            <w:pPr>
              <w:jc w:val="both"/>
              <w:rPr>
                <w:b/>
                <w:color w:val="000000"/>
                <w:sz w:val="28"/>
                <w:szCs w:val="28"/>
              </w:rPr>
            </w:pPr>
          </w:p>
          <w:p w14:paraId="7AE93248" w14:textId="77777777" w:rsidR="007E3D13" w:rsidRDefault="007E3D13" w:rsidP="00257C1B">
            <w:pPr>
              <w:jc w:val="both"/>
              <w:rPr>
                <w:b/>
                <w:color w:val="000000"/>
                <w:sz w:val="28"/>
                <w:szCs w:val="28"/>
              </w:rPr>
            </w:pPr>
          </w:p>
          <w:p w14:paraId="5F3AF4E2" w14:textId="77777777" w:rsidR="007E3D13" w:rsidRDefault="007E3D13" w:rsidP="00257C1B">
            <w:pPr>
              <w:jc w:val="both"/>
              <w:rPr>
                <w:b/>
                <w:color w:val="000000"/>
                <w:sz w:val="28"/>
                <w:szCs w:val="28"/>
              </w:rPr>
            </w:pPr>
          </w:p>
          <w:p w14:paraId="73D15E56" w14:textId="77777777" w:rsidR="007E3D13" w:rsidRPr="008570B1" w:rsidRDefault="007E3D13" w:rsidP="00257C1B">
            <w:pPr>
              <w:jc w:val="both"/>
              <w:rPr>
                <w:b/>
                <w:color w:val="000000"/>
                <w:sz w:val="28"/>
                <w:szCs w:val="28"/>
              </w:rPr>
            </w:pPr>
          </w:p>
          <w:p w14:paraId="421CFA16" w14:textId="77777777" w:rsidR="00A86F84" w:rsidRPr="008570B1" w:rsidRDefault="00A86F84" w:rsidP="00257C1B">
            <w:pPr>
              <w:jc w:val="both"/>
              <w:rPr>
                <w:b/>
                <w:color w:val="000000"/>
                <w:sz w:val="28"/>
                <w:szCs w:val="28"/>
              </w:rPr>
            </w:pPr>
          </w:p>
        </w:tc>
      </w:tr>
      <w:tr w:rsidR="007E3D13" w:rsidRPr="008570B1" w14:paraId="09F88EB0" w14:textId="77777777" w:rsidTr="00257C1B">
        <w:tc>
          <w:tcPr>
            <w:tcW w:w="0" w:type="auto"/>
          </w:tcPr>
          <w:p w14:paraId="264B158A" w14:textId="77777777" w:rsidR="007E3D13" w:rsidRPr="008570B1" w:rsidRDefault="007E3D13" w:rsidP="007E3D13">
            <w:pPr>
              <w:jc w:val="both"/>
              <w:rPr>
                <w:b/>
                <w:color w:val="000000"/>
                <w:sz w:val="28"/>
                <w:szCs w:val="28"/>
              </w:rPr>
            </w:pPr>
            <w:r>
              <w:rPr>
                <w:b/>
                <w:color w:val="000000"/>
                <w:sz w:val="28"/>
                <w:szCs w:val="28"/>
              </w:rPr>
              <w:t>2</w:t>
            </w:r>
          </w:p>
        </w:tc>
        <w:tc>
          <w:tcPr>
            <w:tcW w:w="3892" w:type="dxa"/>
          </w:tcPr>
          <w:p w14:paraId="29861531" w14:textId="77777777" w:rsidR="007E3D13" w:rsidRPr="008570B1" w:rsidRDefault="007E3D13" w:rsidP="007E3D13">
            <w:pPr>
              <w:rPr>
                <w:color w:val="000000"/>
              </w:rPr>
            </w:pPr>
          </w:p>
          <w:p w14:paraId="17E7CC46" w14:textId="47E38954" w:rsidR="007E3D13" w:rsidRPr="008570B1" w:rsidRDefault="00093C1A" w:rsidP="007E3D13">
            <w:pPr>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7E3D13">
            <w:pPr>
              <w:rPr>
                <w:color w:val="000000"/>
              </w:rPr>
            </w:pPr>
            <w:r w:rsidRPr="007E3D13">
              <w:rPr>
                <w:color w:val="000000"/>
              </w:rPr>
              <w:t>Mr. Awais Nawaz</w:t>
            </w:r>
          </w:p>
          <w:p w14:paraId="0056DAF0" w14:textId="77777777" w:rsidR="007E3D13" w:rsidRPr="008570B1" w:rsidRDefault="007E3D13" w:rsidP="007E3D13">
            <w:pPr>
              <w:rPr>
                <w:color w:val="000000"/>
              </w:rPr>
            </w:pPr>
            <w:r w:rsidRPr="008570B1">
              <w:rPr>
                <w:color w:val="000000"/>
              </w:rPr>
              <w:t>(Supervisor)</w:t>
            </w:r>
          </w:p>
          <w:p w14:paraId="1F19D792" w14:textId="77777777" w:rsidR="007E3D13" w:rsidRDefault="007E3D13" w:rsidP="007E3D13">
            <w:pPr>
              <w:jc w:val="both"/>
              <w:rPr>
                <w:b/>
                <w:color w:val="000000"/>
                <w:sz w:val="28"/>
                <w:szCs w:val="28"/>
              </w:rPr>
            </w:pPr>
          </w:p>
          <w:p w14:paraId="3D6FC03A" w14:textId="77777777" w:rsidR="007E3D13" w:rsidRDefault="007E3D13" w:rsidP="007E3D13">
            <w:pPr>
              <w:jc w:val="both"/>
              <w:rPr>
                <w:b/>
                <w:color w:val="000000"/>
                <w:sz w:val="28"/>
                <w:szCs w:val="28"/>
              </w:rPr>
            </w:pPr>
          </w:p>
          <w:p w14:paraId="032E3E2D" w14:textId="77777777" w:rsidR="007E3D13" w:rsidRDefault="007E3D13" w:rsidP="007E3D13">
            <w:pPr>
              <w:jc w:val="both"/>
              <w:rPr>
                <w:b/>
                <w:color w:val="000000"/>
                <w:sz w:val="28"/>
                <w:szCs w:val="28"/>
              </w:rPr>
            </w:pPr>
          </w:p>
          <w:p w14:paraId="2013F44E" w14:textId="77777777" w:rsidR="007E3D13" w:rsidRPr="008570B1" w:rsidRDefault="007E3D13" w:rsidP="007E3D13">
            <w:pPr>
              <w:jc w:val="both"/>
              <w:rPr>
                <w:b/>
                <w:color w:val="000000"/>
                <w:sz w:val="28"/>
                <w:szCs w:val="28"/>
              </w:rPr>
            </w:pPr>
          </w:p>
          <w:p w14:paraId="38901168" w14:textId="77777777" w:rsidR="007E3D13" w:rsidRPr="008570B1" w:rsidRDefault="007E3D13" w:rsidP="007E3D13">
            <w:pPr>
              <w:rPr>
                <w:color w:val="000000"/>
              </w:rPr>
            </w:pPr>
          </w:p>
        </w:tc>
      </w:tr>
      <w:tr w:rsidR="007E3D13" w:rsidRPr="008570B1" w14:paraId="67FF3CFD" w14:textId="77777777" w:rsidTr="00257C1B">
        <w:tc>
          <w:tcPr>
            <w:tcW w:w="0" w:type="auto"/>
          </w:tcPr>
          <w:p w14:paraId="1F86A97E" w14:textId="77777777" w:rsidR="007E3D13" w:rsidRPr="008570B1" w:rsidRDefault="007E3D13" w:rsidP="007E3D13">
            <w:pPr>
              <w:jc w:val="both"/>
              <w:rPr>
                <w:b/>
                <w:color w:val="000000"/>
                <w:sz w:val="28"/>
                <w:szCs w:val="28"/>
              </w:rPr>
            </w:pPr>
          </w:p>
        </w:tc>
        <w:tc>
          <w:tcPr>
            <w:tcW w:w="3892" w:type="dxa"/>
          </w:tcPr>
          <w:p w14:paraId="0C20F90E" w14:textId="77777777" w:rsidR="007E3D13" w:rsidRPr="008570B1" w:rsidRDefault="007E3D13" w:rsidP="007E3D13">
            <w:pPr>
              <w:jc w:val="both"/>
              <w:rPr>
                <w:b/>
                <w:color w:val="000000"/>
                <w:sz w:val="28"/>
                <w:szCs w:val="28"/>
              </w:rPr>
            </w:pPr>
          </w:p>
        </w:tc>
      </w:tr>
      <w:tr w:rsidR="007E3D13" w:rsidRPr="008570B1" w14:paraId="21D1BE52" w14:textId="77777777" w:rsidTr="00257C1B">
        <w:tc>
          <w:tcPr>
            <w:tcW w:w="0" w:type="auto"/>
          </w:tcPr>
          <w:p w14:paraId="45D3AAE0" w14:textId="77777777" w:rsidR="007E3D13" w:rsidRPr="008570B1" w:rsidRDefault="007E3D13" w:rsidP="007E3D13">
            <w:pPr>
              <w:jc w:val="both"/>
              <w:rPr>
                <w:b/>
                <w:color w:val="000000"/>
                <w:sz w:val="28"/>
                <w:szCs w:val="28"/>
              </w:rPr>
            </w:pPr>
            <w:r>
              <w:rPr>
                <w:b/>
                <w:color w:val="000000"/>
                <w:sz w:val="28"/>
                <w:szCs w:val="28"/>
              </w:rPr>
              <w:t>3</w:t>
            </w:r>
          </w:p>
        </w:tc>
        <w:tc>
          <w:tcPr>
            <w:tcW w:w="3892" w:type="dxa"/>
          </w:tcPr>
          <w:p w14:paraId="644F1B9B" w14:textId="77777777" w:rsidR="007E3D13" w:rsidRPr="008570B1" w:rsidRDefault="007E3D13" w:rsidP="007E3D13">
            <w:pPr>
              <w:jc w:val="center"/>
              <w:rPr>
                <w:color w:val="000000"/>
              </w:rPr>
            </w:pPr>
          </w:p>
          <w:p w14:paraId="49E2E70B" w14:textId="6D5FC87E" w:rsidR="007E3D13" w:rsidRPr="008570B1" w:rsidRDefault="00093C1A" w:rsidP="007E3D13">
            <w:pPr>
              <w:jc w:val="center"/>
              <w:rPr>
                <w:color w:val="000000"/>
              </w:rPr>
            </w:pPr>
            <w:r w:rsidRPr="008570B1">
              <w:rPr>
                <w:noProof/>
                <w:color w:val="000000"/>
              </w:rPr>
              <mc:AlternateContent>
                <mc:Choice Requires="wps">
                  <w:drawing>
                    <wp:anchor distT="0" distB="0" distL="114300" distR="114300" simplePos="0" relativeHeight="251657728" behindDoc="0" locked="0" layoutInCell="1" allowOverlap="1" wp14:anchorId="2935F2DF" wp14:editId="683FA9BE">
                      <wp:simplePos x="0" y="0"/>
                      <wp:positionH relativeFrom="column">
                        <wp:posOffset>5080</wp:posOffset>
                      </wp:positionH>
                      <wp:positionV relativeFrom="paragraph">
                        <wp:posOffset>67310</wp:posOffset>
                      </wp:positionV>
                      <wp:extent cx="2400300" cy="0"/>
                      <wp:effectExtent l="12065" t="5715" r="6985" b="13335"/>
                      <wp:wrapNone/>
                      <wp:docPr id="4594753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0027C111" id="Line 8"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pt,5.3pt" to="189.4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"/>
                  </w:pict>
                </mc:Fallback>
              </mc:AlternateContent>
            </w:r>
          </w:p>
          <w:p w14:paraId="20C673C1" w14:textId="065CF42C" w:rsidR="007E3D13" w:rsidRPr="008570B1" w:rsidRDefault="006925BB" w:rsidP="007E3D13">
            <w:pPr>
              <w:rPr>
                <w:color w:val="000000"/>
              </w:rPr>
            </w:pPr>
            <w:r>
              <w:rPr>
                <w:color w:val="000000"/>
              </w:rPr>
              <w:t>Dr. Jawaid Iqbal</w:t>
            </w:r>
          </w:p>
          <w:p w14:paraId="78537605" w14:textId="6496142B" w:rsidR="007E3D13" w:rsidRPr="008570B1" w:rsidRDefault="007E3D13" w:rsidP="007E3D13">
            <w:pPr>
              <w:rPr>
                <w:color w:val="000000"/>
              </w:rPr>
            </w:pPr>
            <w:r w:rsidRPr="008570B1">
              <w:rPr>
                <w:color w:val="000000"/>
              </w:rPr>
              <w:t>(Head of Department</w:t>
            </w:r>
            <w:r w:rsidR="006925BB">
              <w:rPr>
                <w:color w:val="000000"/>
              </w:rPr>
              <w:t xml:space="preserve"> of Cyber Security</w:t>
            </w:r>
            <w:r w:rsidRPr="008570B1">
              <w:rPr>
                <w:color w:val="000000"/>
              </w:rPr>
              <w:t>)</w:t>
            </w:r>
          </w:p>
          <w:p w14:paraId="34E3A5E3" w14:textId="77777777" w:rsidR="007E3D13" w:rsidRPr="008570B1" w:rsidRDefault="007E3D13" w:rsidP="007E3D13">
            <w:pPr>
              <w:rPr>
                <w:color w:val="000000"/>
              </w:rPr>
            </w:pPr>
          </w:p>
          <w:p w14:paraId="1C5FC9E9" w14:textId="77777777" w:rsidR="007E3D13" w:rsidRPr="008570B1" w:rsidRDefault="007E3D13" w:rsidP="007E3D13">
            <w:pPr>
              <w:jc w:val="both"/>
              <w:rPr>
                <w:b/>
                <w:color w:val="000000"/>
                <w:sz w:val="28"/>
                <w:szCs w:val="28"/>
              </w:rPr>
            </w:pPr>
          </w:p>
        </w:tc>
      </w:tr>
    </w:tbl>
    <w:p w14:paraId="067F1EFE" w14:textId="77777777" w:rsidR="00A86F84" w:rsidRPr="008570B1" w:rsidRDefault="00A86F84" w:rsidP="00A86F84">
      <w:pPr>
        <w:tabs>
          <w:tab w:val="left" w:pos="4680"/>
        </w:tabs>
        <w:spacing w:line="360" w:lineRule="auto"/>
        <w:rPr>
          <w:b/>
          <w:color w:val="000000"/>
          <w:sz w:val="36"/>
          <w:szCs w:val="36"/>
        </w:rPr>
      </w:pPr>
    </w:p>
    <w:p w14:paraId="55D4A986" w14:textId="77777777" w:rsidR="009B1197" w:rsidRPr="008570B1" w:rsidRDefault="00A86F84" w:rsidP="009B1197">
      <w:pPr>
        <w:tabs>
          <w:tab w:val="left" w:pos="4680"/>
        </w:tabs>
        <w:spacing w:line="360" w:lineRule="auto"/>
        <w:jc w:val="center"/>
        <w:rPr>
          <w:b/>
          <w:color w:val="000000"/>
          <w:sz w:val="36"/>
          <w:szCs w:val="36"/>
        </w:rPr>
      </w:pPr>
      <w:r w:rsidRPr="008570B1">
        <w:rPr>
          <w:b/>
          <w:color w:val="000000"/>
          <w:sz w:val="36"/>
          <w:szCs w:val="36"/>
        </w:rPr>
        <w:br w:type="page"/>
      </w:r>
      <w:r w:rsidR="009B1197" w:rsidRPr="008570B1">
        <w:rPr>
          <w:b/>
          <w:color w:val="000000"/>
          <w:sz w:val="36"/>
          <w:szCs w:val="36"/>
        </w:rPr>
        <w:lastRenderedPageBreak/>
        <w:t>Declaration</w:t>
      </w:r>
    </w:p>
    <w:p w14:paraId="5A785CCF" w14:textId="77777777" w:rsidR="009B1197" w:rsidRPr="008570B1" w:rsidRDefault="009B1197" w:rsidP="009B1197">
      <w:pPr>
        <w:spacing w:line="360" w:lineRule="auto"/>
        <w:jc w:val="both"/>
        <w:rPr>
          <w:color w:val="000000"/>
        </w:rPr>
      </w:pPr>
    </w:p>
    <w:p w14:paraId="568D56F3" w14:textId="61E6B231" w:rsidR="009B1197" w:rsidRPr="00DF68F8" w:rsidRDefault="009B1197" w:rsidP="00DF68F8">
      <w:pPr>
        <w:spacing w:line="360" w:lineRule="auto"/>
        <w:jc w:val="both"/>
        <w:rPr>
          <w:b/>
          <w:color w:val="000000"/>
        </w:rPr>
      </w:pPr>
      <w:r w:rsidRPr="008570B1">
        <w:rPr>
          <w:color w:val="000000"/>
        </w:rPr>
        <w:t xml:space="preserve">We hereby declare that this </w:t>
      </w:r>
      <w:r w:rsidR="0044328A" w:rsidRPr="008570B1">
        <w:rPr>
          <w:color w:val="000000"/>
        </w:rPr>
        <w:t>document</w:t>
      </w:r>
      <w:r w:rsidRPr="008570B1">
        <w:rPr>
          <w:color w:val="000000"/>
        </w:rPr>
        <w:t xml:space="preserve"> “</w:t>
      </w:r>
      <w:proofErr w:type="spellStart"/>
      <w:r w:rsidR="007E3D13">
        <w:rPr>
          <w:b/>
          <w:color w:val="000000"/>
        </w:rPr>
        <w:t>Neur</w:t>
      </w:r>
      <w:r w:rsidR="006D0C9C">
        <w:rPr>
          <w:b/>
          <w:color w:val="000000"/>
        </w:rPr>
        <w:t>a</w:t>
      </w:r>
      <w:r w:rsidR="007E3D13">
        <w:rPr>
          <w:b/>
          <w:color w:val="000000"/>
        </w:rPr>
        <w:t>wall</w:t>
      </w:r>
      <w:proofErr w:type="spellEnd"/>
      <w:r w:rsidRPr="008570B1">
        <w:rPr>
          <w:color w:val="000000"/>
        </w:rPr>
        <w:t xml:space="preserve">” neither as a whole nor as a part has been copied out from any source. It is further declared that we have done this </w:t>
      </w:r>
      <w:r w:rsidR="00060960" w:rsidRPr="008570B1">
        <w:rPr>
          <w:color w:val="000000"/>
        </w:rPr>
        <w:t>project</w:t>
      </w:r>
      <w:r w:rsidRPr="008570B1">
        <w:rPr>
          <w:color w:val="000000"/>
        </w:rPr>
        <w:t xml:space="preserve"> with the accompanied </w:t>
      </w:r>
      <w:r w:rsidR="00767722">
        <w:rPr>
          <w:color w:val="000000"/>
        </w:rPr>
        <w:t>R</w:t>
      </w:r>
      <w:r w:rsidRPr="008570B1">
        <w:rPr>
          <w:color w:val="000000"/>
        </w:rPr>
        <w:t xml:space="preserve">eport entirely on the basis of our personal efforts, under the proficient guidance of our teachers especially our supervisor </w:t>
      </w:r>
      <w:r w:rsidR="00DF68F8" w:rsidRPr="00DF68F8">
        <w:rPr>
          <w:b/>
          <w:color w:val="000000"/>
        </w:rPr>
        <w:t>Mr. Osama Raza</w:t>
      </w:r>
      <w:r w:rsidR="00DF68F8">
        <w:rPr>
          <w:b/>
          <w:color w:val="000000"/>
        </w:rPr>
        <w:t xml:space="preserve"> </w:t>
      </w:r>
      <w:r w:rsidR="00DF68F8" w:rsidRPr="00DF68F8">
        <w:rPr>
          <w:bCs/>
          <w:color w:val="000000"/>
        </w:rPr>
        <w:t>and</w:t>
      </w:r>
      <w:r w:rsidR="00DF68F8">
        <w:rPr>
          <w:b/>
          <w:color w:val="000000"/>
        </w:rPr>
        <w:t xml:space="preserve"> </w:t>
      </w:r>
      <w:r w:rsidR="00DF68F8" w:rsidRPr="00DF68F8">
        <w:rPr>
          <w:b/>
          <w:color w:val="000000"/>
        </w:rPr>
        <w:t>Mr. Awais Nawaz</w:t>
      </w:r>
      <w:r w:rsidRPr="008570B1">
        <w:rPr>
          <w:color w:val="000000"/>
        </w:rPr>
        <w:t>. If any part of the system is proved to be copied out from any source or found to be repro</w:t>
      </w:r>
      <w:r w:rsidR="00060960" w:rsidRPr="008570B1">
        <w:rPr>
          <w:color w:val="000000"/>
        </w:rPr>
        <w:t>duction of any project from anywhere else</w:t>
      </w:r>
      <w:r w:rsidRPr="008570B1">
        <w:rPr>
          <w:color w:val="000000"/>
        </w:rPr>
        <w:t>, we shall stand by the consequences.</w:t>
      </w:r>
    </w:p>
    <w:p w14:paraId="074D9BBF" w14:textId="77777777" w:rsidR="009B1197" w:rsidRPr="008570B1" w:rsidRDefault="009B1197" w:rsidP="009B1197">
      <w:pPr>
        <w:spacing w:line="360" w:lineRule="auto"/>
        <w:jc w:val="both"/>
        <w:rPr>
          <w:color w:val="000000"/>
        </w:rPr>
      </w:pPr>
    </w:p>
    <w:p w14:paraId="475C9E57" w14:textId="77777777" w:rsidR="009B1197" w:rsidRPr="008570B1" w:rsidRDefault="009B1197" w:rsidP="009B1197">
      <w:pPr>
        <w:spacing w:line="360" w:lineRule="auto"/>
        <w:jc w:val="both"/>
        <w:rPr>
          <w:color w:val="000000"/>
        </w:rPr>
      </w:pPr>
    </w:p>
    <w:p w14:paraId="47335309" w14:textId="77777777" w:rsidR="009B1197" w:rsidRPr="008570B1" w:rsidRDefault="009B1197" w:rsidP="009B1197">
      <w:pPr>
        <w:spacing w:line="360" w:lineRule="auto"/>
        <w:jc w:val="both"/>
        <w:rPr>
          <w:color w:val="000000"/>
        </w:rPr>
      </w:pPr>
    </w:p>
    <w:p w14:paraId="17055B89" w14:textId="77777777" w:rsidR="009B1197" w:rsidRPr="008570B1" w:rsidRDefault="009B1197" w:rsidP="009B1197">
      <w:pPr>
        <w:spacing w:line="360" w:lineRule="auto"/>
        <w:jc w:val="right"/>
        <w:rPr>
          <w:b/>
          <w:color w:val="000000"/>
        </w:rPr>
      </w:pPr>
      <w:r w:rsidRPr="008570B1">
        <w:rPr>
          <w:b/>
          <w:color w:val="000000"/>
        </w:rPr>
        <w:t>___________________________</w:t>
      </w:r>
    </w:p>
    <w:p w14:paraId="43955363" w14:textId="77777777" w:rsidR="00DF68F8" w:rsidRPr="00DF68F8" w:rsidRDefault="00DF68F8" w:rsidP="00DF68F8">
      <w:pPr>
        <w:jc w:val="right"/>
        <w:rPr>
          <w:b/>
          <w:color w:val="000000"/>
        </w:rPr>
      </w:pPr>
      <w:r w:rsidRPr="00DF68F8">
        <w:rPr>
          <w:b/>
          <w:color w:val="000000"/>
        </w:rPr>
        <w:t xml:space="preserve">Muhammad Ubaid Ullah </w:t>
      </w:r>
    </w:p>
    <w:p w14:paraId="52ACD4C8" w14:textId="77777777" w:rsidR="009B1197" w:rsidRPr="008570B1" w:rsidRDefault="00DF68F8" w:rsidP="00DF68F8">
      <w:pPr>
        <w:jc w:val="right"/>
        <w:rPr>
          <w:color w:val="000000"/>
        </w:rPr>
      </w:pPr>
      <w:r w:rsidRPr="00DF68F8">
        <w:rPr>
          <w:b/>
          <w:color w:val="000000"/>
        </w:rPr>
        <w:t>32602</w:t>
      </w:r>
    </w:p>
    <w:p w14:paraId="4B6BD200" w14:textId="77777777" w:rsidR="00EA5D0A" w:rsidRPr="008570B1" w:rsidRDefault="00EA5D0A" w:rsidP="00EA5D0A">
      <w:pPr>
        <w:spacing w:line="360" w:lineRule="auto"/>
        <w:jc w:val="right"/>
        <w:rPr>
          <w:b/>
          <w:color w:val="000000"/>
        </w:rPr>
      </w:pPr>
      <w:r w:rsidRPr="008570B1">
        <w:rPr>
          <w:b/>
          <w:color w:val="000000"/>
        </w:rPr>
        <w:t>___________________________</w:t>
      </w:r>
    </w:p>
    <w:p w14:paraId="02641F92" w14:textId="77777777" w:rsidR="00DF68F8" w:rsidRPr="00DF68F8" w:rsidRDefault="00DF68F8" w:rsidP="00DF68F8">
      <w:pPr>
        <w:spacing w:line="360" w:lineRule="auto"/>
        <w:jc w:val="right"/>
        <w:rPr>
          <w:b/>
          <w:color w:val="000000"/>
        </w:rPr>
      </w:pPr>
      <w:r w:rsidRPr="00DF68F8">
        <w:rPr>
          <w:b/>
          <w:color w:val="000000"/>
        </w:rPr>
        <w:t xml:space="preserve">Umar Abdullah </w:t>
      </w:r>
    </w:p>
    <w:p w14:paraId="561BE826" w14:textId="77777777" w:rsidR="00EA5D0A" w:rsidRPr="008570B1" w:rsidRDefault="00DF68F8" w:rsidP="00DF68F8">
      <w:pPr>
        <w:spacing w:line="360" w:lineRule="auto"/>
        <w:jc w:val="right"/>
        <w:rPr>
          <w:b/>
          <w:color w:val="000000"/>
        </w:rPr>
      </w:pPr>
      <w:r w:rsidRPr="00DF68F8">
        <w:rPr>
          <w:b/>
          <w:color w:val="000000"/>
        </w:rPr>
        <w:t>33073</w:t>
      </w:r>
    </w:p>
    <w:p w14:paraId="07A5D7EC" w14:textId="77777777" w:rsidR="00EA5D0A" w:rsidRPr="008570B1" w:rsidRDefault="00EA5D0A" w:rsidP="00EA5D0A">
      <w:pPr>
        <w:spacing w:line="360" w:lineRule="auto"/>
        <w:jc w:val="right"/>
        <w:rPr>
          <w:b/>
          <w:color w:val="000000"/>
        </w:rPr>
      </w:pPr>
      <w:r w:rsidRPr="008570B1">
        <w:rPr>
          <w:b/>
          <w:color w:val="000000"/>
        </w:rPr>
        <w:t>___________________________</w:t>
      </w:r>
    </w:p>
    <w:p w14:paraId="00592240" w14:textId="77777777" w:rsidR="00DF68F8" w:rsidRPr="00DF68F8" w:rsidRDefault="00DF68F8" w:rsidP="00DF68F8">
      <w:pPr>
        <w:spacing w:line="360" w:lineRule="auto"/>
        <w:jc w:val="right"/>
        <w:rPr>
          <w:b/>
          <w:color w:val="000000"/>
        </w:rPr>
      </w:pPr>
      <w:r w:rsidRPr="00DF68F8">
        <w:rPr>
          <w:b/>
          <w:color w:val="000000"/>
        </w:rPr>
        <w:t xml:space="preserve">Hamza Gulzar </w:t>
      </w:r>
    </w:p>
    <w:p w14:paraId="7683967D" w14:textId="77777777" w:rsidR="00EA5D0A" w:rsidRPr="008570B1" w:rsidRDefault="00DF68F8" w:rsidP="00DF68F8">
      <w:pPr>
        <w:spacing w:line="360" w:lineRule="auto"/>
        <w:jc w:val="right"/>
        <w:rPr>
          <w:b/>
          <w:color w:val="000000"/>
        </w:rPr>
      </w:pPr>
      <w:r w:rsidRPr="00DF68F8">
        <w:rPr>
          <w:b/>
          <w:color w:val="000000"/>
        </w:rPr>
        <w:t>31621</w:t>
      </w:r>
    </w:p>
    <w:p w14:paraId="31311DD1" w14:textId="77777777" w:rsidR="007C3309" w:rsidRPr="008570B1" w:rsidRDefault="00EA5D0A" w:rsidP="00EA5D0A">
      <w:pPr>
        <w:spacing w:line="360" w:lineRule="auto"/>
        <w:jc w:val="center"/>
        <w:rPr>
          <w:b/>
          <w:color w:val="000000"/>
        </w:rPr>
      </w:pPr>
      <w:r w:rsidRPr="008570B1">
        <w:rPr>
          <w:b/>
          <w:color w:val="000000"/>
        </w:rPr>
        <w:br w:type="page"/>
      </w:r>
      <w:r w:rsidR="007C3309" w:rsidRPr="008570B1">
        <w:rPr>
          <w:b/>
          <w:color w:val="000000"/>
          <w:sz w:val="36"/>
          <w:szCs w:val="36"/>
        </w:rPr>
        <w:lastRenderedPageBreak/>
        <w:t>Dedication</w:t>
      </w:r>
    </w:p>
    <w:p w14:paraId="1475B878" w14:textId="60AF348A" w:rsidR="00767722" w:rsidRDefault="00767722" w:rsidP="00084ECF">
      <w:pPr>
        <w:pStyle w:val="NormalWeb"/>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173079EC" w:rsidR="007C3309" w:rsidRPr="008570B1" w:rsidRDefault="00084ECF" w:rsidP="00084ECF">
      <w:pPr>
        <w:jc w:val="both"/>
        <w:rPr>
          <w:b/>
          <w:iCs/>
          <w:color w:val="000000"/>
          <w:sz w:val="36"/>
          <w:szCs w:val="35"/>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EA5D0A" w:rsidRPr="008570B1">
        <w:rPr>
          <w:color w:val="000000"/>
          <w:sz w:val="28"/>
          <w:szCs w:val="28"/>
        </w:rPr>
        <w:br w:type="page"/>
      </w:r>
      <w:r w:rsidR="007C3309" w:rsidRPr="008570B1">
        <w:rPr>
          <w:b/>
          <w:iCs/>
          <w:color w:val="000000"/>
          <w:sz w:val="36"/>
          <w:szCs w:val="35"/>
        </w:rPr>
        <w:lastRenderedPageBreak/>
        <w:t>Acknowledgement</w:t>
      </w:r>
    </w:p>
    <w:p w14:paraId="2FF68BE9" w14:textId="77777777" w:rsidR="00EA5D0A" w:rsidRPr="008570B1" w:rsidRDefault="00EA5D0A" w:rsidP="00EA5D0A">
      <w:pPr>
        <w:jc w:val="center"/>
        <w:rPr>
          <w:b/>
          <w:iCs/>
          <w:color w:val="000000"/>
          <w:sz w:val="36"/>
          <w:szCs w:val="35"/>
        </w:rPr>
      </w:pPr>
    </w:p>
    <w:p w14:paraId="206227EA" w14:textId="7F4FA1C6" w:rsidR="007C3309" w:rsidRPr="008570B1" w:rsidRDefault="007C3309" w:rsidP="007C3309">
      <w:pPr>
        <w:pStyle w:val="BodyText2"/>
        <w:spacing w:line="360" w:lineRule="auto"/>
        <w:jc w:val="both"/>
        <w:rPr>
          <w:color w:val="000000"/>
        </w:rPr>
      </w:pPr>
      <w:r w:rsidRPr="008570B1">
        <w:rPr>
          <w:color w:val="000000"/>
        </w:rPr>
        <w:t xml:space="preserve">First of </w:t>
      </w:r>
      <w:proofErr w:type="gramStart"/>
      <w:r w:rsidRPr="008570B1">
        <w:rPr>
          <w:color w:val="000000"/>
        </w:rPr>
        <w:t>all</w:t>
      </w:r>
      <w:proofErr w:type="gramEnd"/>
      <w:r w:rsidRPr="008570B1">
        <w:rPr>
          <w:color w:val="000000"/>
        </w:rPr>
        <w:t xml:space="preserve"> we are obliged to Allah Almighty the Merciful, the Beneficent and the source of all </w:t>
      </w:r>
      <w:r w:rsidR="00767722">
        <w:rPr>
          <w:color w:val="000000"/>
        </w:rPr>
        <w:t>k</w:t>
      </w:r>
      <w:r w:rsidRPr="008570B1">
        <w:rPr>
          <w:color w:val="000000"/>
        </w:rPr>
        <w:t xml:space="preserve">nowledge, for granting us the courage and knowledge to complete this </w:t>
      </w:r>
      <w:r w:rsidR="00767722">
        <w:rPr>
          <w:color w:val="000000"/>
        </w:rPr>
        <w:t>p</w:t>
      </w:r>
      <w:r w:rsidRPr="008570B1">
        <w:rPr>
          <w:color w:val="000000"/>
        </w:rPr>
        <w:t>roject.</w:t>
      </w:r>
    </w:p>
    <w:p w14:paraId="70A1ED4F" w14:textId="77777777" w:rsidR="007C3309" w:rsidRPr="008570B1" w:rsidRDefault="007C3309" w:rsidP="007C3309">
      <w:pPr>
        <w:pStyle w:val="BodyText2"/>
        <w:spacing w:line="360" w:lineRule="auto"/>
        <w:jc w:val="both"/>
        <w:rPr>
          <w:color w:val="000000"/>
        </w:rPr>
      </w:pPr>
      <w:r w:rsidRPr="008570B1">
        <w:rPr>
          <w:color w:val="000000"/>
        </w:rPr>
        <w:t>[Students will acknowledge here anyone who has helped in the project. It can include Supervisor(s), Teachers, Class mates, Friends and Family]</w:t>
      </w:r>
    </w:p>
    <w:p w14:paraId="0F19DD79" w14:textId="77777777" w:rsidR="007C3309" w:rsidRPr="008570B1" w:rsidRDefault="007C3309" w:rsidP="007C3309">
      <w:pPr>
        <w:pStyle w:val="BodyText2"/>
        <w:spacing w:line="360" w:lineRule="auto"/>
        <w:jc w:val="right"/>
        <w:rPr>
          <w:b/>
          <w:color w:val="000000"/>
        </w:rPr>
      </w:pPr>
    </w:p>
    <w:p w14:paraId="6E52227A" w14:textId="77777777" w:rsidR="00EA5D0A" w:rsidRPr="008570B1" w:rsidRDefault="00EA5D0A" w:rsidP="00EA5D0A">
      <w:pPr>
        <w:spacing w:line="360" w:lineRule="auto"/>
        <w:jc w:val="both"/>
        <w:rPr>
          <w:color w:val="000000"/>
        </w:rPr>
      </w:pPr>
    </w:p>
    <w:p w14:paraId="60019303" w14:textId="77777777" w:rsidR="00EA5D0A" w:rsidRPr="008570B1" w:rsidRDefault="00EA5D0A" w:rsidP="00EA5D0A">
      <w:pPr>
        <w:spacing w:line="360" w:lineRule="auto"/>
        <w:jc w:val="right"/>
        <w:rPr>
          <w:b/>
          <w:color w:val="000000"/>
        </w:rPr>
      </w:pPr>
      <w:r w:rsidRPr="008570B1">
        <w:rPr>
          <w:b/>
          <w:color w:val="000000"/>
        </w:rPr>
        <w:t>___________________________</w:t>
      </w:r>
    </w:p>
    <w:p w14:paraId="3771BB1F" w14:textId="77777777" w:rsidR="00EA5D0A" w:rsidRPr="008570B1" w:rsidRDefault="00EA5D0A" w:rsidP="00EA5D0A">
      <w:pPr>
        <w:spacing w:line="360" w:lineRule="auto"/>
        <w:jc w:val="right"/>
        <w:rPr>
          <w:b/>
          <w:color w:val="000000"/>
        </w:rPr>
      </w:pPr>
      <w:r w:rsidRPr="008570B1">
        <w:rPr>
          <w:b/>
          <w:color w:val="000000"/>
        </w:rPr>
        <w:t>[Name of Student 1]</w:t>
      </w:r>
    </w:p>
    <w:p w14:paraId="212476B8" w14:textId="77777777" w:rsidR="00EA5D0A" w:rsidRPr="008570B1" w:rsidRDefault="00EA5D0A" w:rsidP="00A85757">
      <w:pPr>
        <w:ind w:left="7200"/>
        <w:jc w:val="center"/>
        <w:rPr>
          <w:b/>
          <w:color w:val="000000"/>
        </w:rPr>
      </w:pPr>
      <w:r w:rsidRPr="008570B1">
        <w:rPr>
          <w:b/>
          <w:color w:val="000000"/>
        </w:rPr>
        <w:t>[</w:t>
      </w:r>
      <w:r w:rsidR="00A85757">
        <w:rPr>
          <w:b/>
          <w:color w:val="000000"/>
        </w:rPr>
        <w:t>SAP Id</w:t>
      </w:r>
      <w:r w:rsidRPr="008570B1">
        <w:rPr>
          <w:b/>
          <w:color w:val="000000"/>
        </w:rPr>
        <w:t>]</w:t>
      </w:r>
    </w:p>
    <w:p w14:paraId="0EEB3E3F" w14:textId="77777777" w:rsidR="00EA5D0A" w:rsidRPr="008570B1" w:rsidRDefault="00EA5D0A" w:rsidP="00EA5D0A">
      <w:pPr>
        <w:jc w:val="right"/>
        <w:rPr>
          <w:color w:val="000000"/>
        </w:rPr>
      </w:pPr>
    </w:p>
    <w:p w14:paraId="71BFC2B6" w14:textId="77777777" w:rsidR="00EA5D0A" w:rsidRPr="008570B1" w:rsidRDefault="00EA5D0A" w:rsidP="00EA5D0A">
      <w:pPr>
        <w:spacing w:line="360" w:lineRule="auto"/>
        <w:jc w:val="right"/>
        <w:rPr>
          <w:b/>
          <w:color w:val="000000"/>
        </w:rPr>
      </w:pPr>
      <w:r w:rsidRPr="008570B1">
        <w:rPr>
          <w:b/>
          <w:color w:val="000000"/>
        </w:rPr>
        <w:t>___________________________</w:t>
      </w:r>
    </w:p>
    <w:p w14:paraId="649DB96D" w14:textId="77777777" w:rsidR="00EA5D0A" w:rsidRPr="008570B1" w:rsidRDefault="00EA5D0A" w:rsidP="00EA5D0A">
      <w:pPr>
        <w:spacing w:line="360" w:lineRule="auto"/>
        <w:jc w:val="right"/>
        <w:rPr>
          <w:b/>
          <w:color w:val="000000"/>
        </w:rPr>
      </w:pPr>
      <w:r w:rsidRPr="008570B1">
        <w:rPr>
          <w:b/>
          <w:color w:val="000000"/>
        </w:rPr>
        <w:t>[Name of Student 2]</w:t>
      </w:r>
    </w:p>
    <w:p w14:paraId="11DF6770" w14:textId="77777777" w:rsidR="00EA5D0A" w:rsidRPr="008570B1" w:rsidRDefault="00EA5D0A" w:rsidP="00A85757">
      <w:pPr>
        <w:ind w:left="6480" w:firstLine="720"/>
        <w:jc w:val="center"/>
        <w:rPr>
          <w:b/>
          <w:color w:val="000000"/>
        </w:rPr>
      </w:pPr>
      <w:r w:rsidRPr="008570B1">
        <w:rPr>
          <w:b/>
          <w:color w:val="000000"/>
        </w:rPr>
        <w:t>[</w:t>
      </w:r>
      <w:r w:rsidR="00A85757">
        <w:rPr>
          <w:b/>
          <w:color w:val="000000"/>
        </w:rPr>
        <w:t>SAP Id</w:t>
      </w:r>
      <w:r w:rsidRPr="008570B1">
        <w:rPr>
          <w:b/>
          <w:color w:val="000000"/>
        </w:rPr>
        <w:t>]</w:t>
      </w:r>
    </w:p>
    <w:p w14:paraId="428FE930" w14:textId="77777777" w:rsidR="00EA5D0A" w:rsidRPr="008570B1" w:rsidRDefault="00EA5D0A" w:rsidP="00EA5D0A">
      <w:pPr>
        <w:spacing w:line="360" w:lineRule="auto"/>
        <w:jc w:val="right"/>
        <w:rPr>
          <w:b/>
          <w:color w:val="000000"/>
        </w:rPr>
      </w:pPr>
    </w:p>
    <w:p w14:paraId="25F1A471" w14:textId="77777777" w:rsidR="00EA5D0A" w:rsidRPr="008570B1" w:rsidRDefault="00EA5D0A" w:rsidP="00EA5D0A">
      <w:pPr>
        <w:spacing w:line="360" w:lineRule="auto"/>
        <w:jc w:val="right"/>
        <w:rPr>
          <w:b/>
          <w:color w:val="000000"/>
        </w:rPr>
      </w:pPr>
      <w:r w:rsidRPr="008570B1">
        <w:rPr>
          <w:b/>
          <w:color w:val="000000"/>
        </w:rPr>
        <w:t>___________________________</w:t>
      </w:r>
    </w:p>
    <w:p w14:paraId="423E39E6" w14:textId="77777777" w:rsidR="00EA5D0A" w:rsidRPr="008570B1" w:rsidRDefault="00EA5D0A" w:rsidP="00EA5D0A">
      <w:pPr>
        <w:spacing w:line="360" w:lineRule="auto"/>
        <w:jc w:val="right"/>
        <w:rPr>
          <w:b/>
          <w:color w:val="000000"/>
        </w:rPr>
      </w:pPr>
      <w:r w:rsidRPr="008570B1">
        <w:rPr>
          <w:b/>
          <w:color w:val="000000"/>
        </w:rPr>
        <w:t>[Name of Student 3]</w:t>
      </w:r>
    </w:p>
    <w:p w14:paraId="684004E5" w14:textId="77777777" w:rsidR="00EA5D0A" w:rsidRPr="008570B1" w:rsidRDefault="00EA5D0A" w:rsidP="00A85757">
      <w:pPr>
        <w:ind w:left="6480" w:firstLine="720"/>
        <w:jc w:val="center"/>
        <w:rPr>
          <w:b/>
          <w:color w:val="000000"/>
        </w:rPr>
      </w:pPr>
      <w:r w:rsidRPr="008570B1">
        <w:rPr>
          <w:b/>
          <w:color w:val="000000"/>
        </w:rPr>
        <w:t>[</w:t>
      </w:r>
      <w:r w:rsidR="00A85757">
        <w:rPr>
          <w:b/>
          <w:color w:val="000000"/>
        </w:rPr>
        <w:t>SAP Id</w:t>
      </w:r>
      <w:r w:rsidRPr="008570B1">
        <w:rPr>
          <w:b/>
          <w:color w:val="000000"/>
        </w:rPr>
        <w:t>]</w:t>
      </w:r>
    </w:p>
    <w:p w14:paraId="7B08A4F2" w14:textId="77777777" w:rsidR="00EA5D0A" w:rsidRPr="008570B1" w:rsidRDefault="00EA5D0A" w:rsidP="00EA5D0A">
      <w:pPr>
        <w:spacing w:line="360" w:lineRule="auto"/>
        <w:jc w:val="right"/>
        <w:rPr>
          <w:b/>
          <w:color w:val="000000"/>
        </w:rPr>
      </w:pPr>
    </w:p>
    <w:p w14:paraId="15ACDD5D" w14:textId="77777777" w:rsidR="00EA5D0A" w:rsidRPr="008570B1" w:rsidRDefault="00EA5D0A" w:rsidP="00EA5D0A">
      <w:pPr>
        <w:spacing w:line="360" w:lineRule="auto"/>
        <w:jc w:val="right"/>
        <w:rPr>
          <w:b/>
          <w:color w:val="000000"/>
        </w:rPr>
      </w:pPr>
      <w:r w:rsidRPr="008570B1">
        <w:rPr>
          <w:b/>
          <w:color w:val="000000"/>
        </w:rPr>
        <w:t>___________________________</w:t>
      </w:r>
    </w:p>
    <w:p w14:paraId="23B4FF98" w14:textId="77777777" w:rsidR="00EA5D0A" w:rsidRPr="008570B1" w:rsidRDefault="00EA5D0A" w:rsidP="00EA5D0A">
      <w:pPr>
        <w:spacing w:line="360" w:lineRule="auto"/>
        <w:jc w:val="right"/>
        <w:rPr>
          <w:b/>
          <w:color w:val="000000"/>
        </w:rPr>
      </w:pPr>
      <w:r w:rsidRPr="008570B1">
        <w:rPr>
          <w:b/>
          <w:color w:val="000000"/>
        </w:rPr>
        <w:t>[Name of Student 4]</w:t>
      </w:r>
    </w:p>
    <w:p w14:paraId="71BE36A5" w14:textId="77777777" w:rsidR="00EA5D0A" w:rsidRPr="008570B1" w:rsidRDefault="00EA5D0A" w:rsidP="00A85757">
      <w:pPr>
        <w:ind w:left="6480" w:firstLine="720"/>
        <w:jc w:val="center"/>
        <w:rPr>
          <w:b/>
          <w:color w:val="000000"/>
        </w:rPr>
      </w:pPr>
      <w:r w:rsidRPr="008570B1">
        <w:rPr>
          <w:b/>
          <w:color w:val="000000"/>
        </w:rPr>
        <w:t>[</w:t>
      </w:r>
      <w:r w:rsidR="00A85757">
        <w:rPr>
          <w:b/>
          <w:color w:val="000000"/>
        </w:rPr>
        <w:t>SAP Id]</w:t>
      </w:r>
    </w:p>
    <w:p w14:paraId="29433C46" w14:textId="77777777" w:rsidR="00EA5D0A" w:rsidRPr="008570B1" w:rsidRDefault="00EA5D0A" w:rsidP="00EA5D0A">
      <w:pPr>
        <w:jc w:val="right"/>
        <w:rPr>
          <w:color w:val="000000"/>
        </w:rPr>
      </w:pPr>
    </w:p>
    <w:p w14:paraId="136C054D" w14:textId="77777777" w:rsidR="00EA5D0A" w:rsidRPr="008570B1" w:rsidRDefault="00EA5D0A" w:rsidP="00EA5D0A">
      <w:pPr>
        <w:spacing w:line="360" w:lineRule="auto"/>
        <w:jc w:val="right"/>
        <w:rPr>
          <w:b/>
          <w:color w:val="000000"/>
        </w:rPr>
      </w:pPr>
      <w:r w:rsidRPr="008570B1">
        <w:rPr>
          <w:b/>
          <w:color w:val="000000"/>
        </w:rPr>
        <w:t>___________________________</w:t>
      </w:r>
    </w:p>
    <w:p w14:paraId="32141378" w14:textId="77777777" w:rsidR="00EA5D0A" w:rsidRPr="008570B1" w:rsidRDefault="00EA5D0A" w:rsidP="00EA5D0A">
      <w:pPr>
        <w:spacing w:line="360" w:lineRule="auto"/>
        <w:jc w:val="right"/>
        <w:rPr>
          <w:b/>
          <w:color w:val="000000"/>
        </w:rPr>
      </w:pPr>
      <w:r w:rsidRPr="008570B1">
        <w:rPr>
          <w:b/>
          <w:color w:val="000000"/>
        </w:rPr>
        <w:t>[Name of Student 5]</w:t>
      </w:r>
    </w:p>
    <w:p w14:paraId="473BBAC9" w14:textId="77777777" w:rsidR="00EA5D0A" w:rsidRPr="008570B1" w:rsidRDefault="00EA5D0A" w:rsidP="00A85757">
      <w:pPr>
        <w:ind w:left="6480" w:firstLine="720"/>
        <w:jc w:val="center"/>
        <w:rPr>
          <w:b/>
          <w:color w:val="000000"/>
        </w:rPr>
      </w:pPr>
      <w:r w:rsidRPr="008570B1">
        <w:rPr>
          <w:b/>
          <w:color w:val="000000"/>
        </w:rPr>
        <w:t>[</w:t>
      </w:r>
      <w:r w:rsidR="00A85757">
        <w:rPr>
          <w:b/>
          <w:color w:val="000000"/>
        </w:rPr>
        <w:t>SAP Id]</w:t>
      </w:r>
    </w:p>
    <w:p w14:paraId="597982D7" w14:textId="77777777" w:rsidR="007C3309" w:rsidRPr="008570B1" w:rsidRDefault="00EA5D0A" w:rsidP="00EA5D0A">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EA5D0A">
      <w:pPr>
        <w:rPr>
          <w:bCs/>
          <w:color w:val="000000"/>
        </w:rPr>
      </w:pPr>
    </w:p>
    <w:p w14:paraId="207CBD4F" w14:textId="41E66E1F" w:rsidR="007C3309" w:rsidRPr="008570B1" w:rsidRDefault="00215156" w:rsidP="00FF2F69">
      <w:pPr>
        <w:spacing w:line="360" w:lineRule="auto"/>
        <w:jc w:val="both"/>
        <w:rPr>
          <w:b/>
          <w:color w:val="000000"/>
          <w:sz w:val="36"/>
          <w:szCs w:val="36"/>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proofErr w:type="spellStart"/>
      <w:r>
        <w:rPr>
          <w:bCs/>
          <w:color w:val="000000"/>
        </w:rPr>
        <w:t>wazuh</w:t>
      </w:r>
      <w:proofErr w:type="spellEnd"/>
      <w:r>
        <w:rPr>
          <w:bCs/>
          <w:color w:val="000000"/>
        </w:rPr>
        <w:t xml:space="preserve"> for secure communication for enhanced security and use </w:t>
      </w:r>
      <w:proofErr w:type="spellStart"/>
      <w:r>
        <w:rPr>
          <w:bCs/>
          <w:color w:val="000000"/>
        </w:rPr>
        <w:t>wazuh</w:t>
      </w:r>
      <w:proofErr w:type="spellEnd"/>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makes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 xml:space="preserve">. The </w:t>
      </w:r>
      <w:r w:rsidR="009E6B6C">
        <w:rPr>
          <w:bCs/>
          <w:color w:val="000000"/>
        </w:rPr>
        <w:t>VPN</w:t>
      </w:r>
      <w:r w:rsidR="00FF2F69">
        <w:rPr>
          <w:bCs/>
          <w:color w:val="000000"/>
        </w:rPr>
        <w:t xml:space="preserve"> provides a secure communication channel for enhanced security and the </w:t>
      </w:r>
      <w:proofErr w:type="spellStart"/>
      <w:r w:rsidR="00FF2F69">
        <w:rPr>
          <w:bCs/>
          <w:color w:val="000000"/>
        </w:rPr>
        <w:t>wazuh</w:t>
      </w:r>
      <w:proofErr w:type="spellEnd"/>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20CA00AF" w14:textId="0B36B61A" w:rsidR="00760423" w:rsidRDefault="00112F37" w:rsidP="00882023">
      <w:pPr>
        <w:jc w:val="center"/>
        <w:rPr>
          <w:b/>
          <w:bCs/>
          <w:color w:val="000000"/>
          <w:sz w:val="36"/>
          <w:szCs w:val="36"/>
        </w:rPr>
      </w:pPr>
      <w:r w:rsidRPr="008570B1">
        <w:rPr>
          <w:b/>
          <w:color w:val="000000"/>
          <w:sz w:val="36"/>
          <w:szCs w:val="36"/>
        </w:rPr>
        <w:br w:type="page"/>
      </w:r>
    </w:p>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679F7A21" w14:textId="7A8F6120" w:rsidR="00882023" w:rsidRDefault="00882023">
          <w:pPr>
            <w:pStyle w:val="TOCHeading"/>
          </w:pPr>
          <w:r>
            <w:t>Table of Contents</w:t>
          </w:r>
        </w:p>
        <w:p w14:paraId="64400E28" w14:textId="1BCC1402" w:rsidR="008C2785" w:rsidRDefault="00882023">
          <w:pPr>
            <w:pStyle w:val="TOC1"/>
            <w:tabs>
              <w:tab w:val="right" w:leader="dot" w:pos="8630"/>
            </w:tabs>
            <w:rPr>
              <w:rFonts w:cstheme="minorBidi"/>
              <w:noProof/>
            </w:rPr>
          </w:pPr>
          <w:r>
            <w:fldChar w:fldCharType="begin"/>
          </w:r>
          <w:r>
            <w:instrText xml:space="preserve"> TOC \o "1-3" \h \z \u </w:instrText>
          </w:r>
          <w:r>
            <w:fldChar w:fldCharType="separate"/>
          </w:r>
          <w:hyperlink w:anchor="_Toc184504162" w:history="1">
            <w:r w:rsidR="008C2785" w:rsidRPr="0058326C">
              <w:rPr>
                <w:rStyle w:val="Hyperlink"/>
                <w:noProof/>
              </w:rPr>
              <w:t>Chapter 1:</w:t>
            </w:r>
            <w:r w:rsidR="008C2785">
              <w:rPr>
                <w:noProof/>
                <w:webHidden/>
              </w:rPr>
              <w:tab/>
            </w:r>
            <w:r w:rsidR="008C2785">
              <w:rPr>
                <w:noProof/>
                <w:webHidden/>
              </w:rPr>
              <w:fldChar w:fldCharType="begin"/>
            </w:r>
            <w:r w:rsidR="008C2785">
              <w:rPr>
                <w:noProof/>
                <w:webHidden/>
              </w:rPr>
              <w:instrText xml:space="preserve"> PAGEREF _Toc184504162 \h </w:instrText>
            </w:r>
            <w:r w:rsidR="008C2785">
              <w:rPr>
                <w:noProof/>
                <w:webHidden/>
              </w:rPr>
            </w:r>
            <w:r w:rsidR="008C2785">
              <w:rPr>
                <w:noProof/>
                <w:webHidden/>
              </w:rPr>
              <w:fldChar w:fldCharType="separate"/>
            </w:r>
            <w:r w:rsidR="00D43F55">
              <w:rPr>
                <w:noProof/>
                <w:webHidden/>
              </w:rPr>
              <w:t>2</w:t>
            </w:r>
            <w:r w:rsidR="008C2785">
              <w:rPr>
                <w:noProof/>
                <w:webHidden/>
              </w:rPr>
              <w:fldChar w:fldCharType="end"/>
            </w:r>
          </w:hyperlink>
        </w:p>
        <w:p w14:paraId="086BF0FF" w14:textId="4AA18476" w:rsidR="008C2785" w:rsidRDefault="00A3639C">
          <w:pPr>
            <w:pStyle w:val="TOC2"/>
            <w:tabs>
              <w:tab w:val="left" w:pos="880"/>
              <w:tab w:val="right" w:leader="dot" w:pos="8630"/>
            </w:tabs>
            <w:rPr>
              <w:rFonts w:cstheme="minorBidi"/>
              <w:noProof/>
            </w:rPr>
          </w:pPr>
          <w:hyperlink w:anchor="_Toc184504163" w:history="1">
            <w:r w:rsidR="008C2785" w:rsidRPr="0058326C">
              <w:rPr>
                <w:rStyle w:val="Hyperlink"/>
                <w:noProof/>
              </w:rPr>
              <w:t>1.1</w:t>
            </w:r>
            <w:r w:rsidR="008C2785">
              <w:rPr>
                <w:rFonts w:cstheme="minorBidi"/>
                <w:noProof/>
              </w:rPr>
              <w:tab/>
            </w:r>
            <w:r w:rsidR="008C2785" w:rsidRPr="0058326C">
              <w:rPr>
                <w:rStyle w:val="Hyperlink"/>
                <w:noProof/>
              </w:rPr>
              <w:t>Introduction</w:t>
            </w:r>
            <w:r w:rsidR="008C2785">
              <w:rPr>
                <w:noProof/>
                <w:webHidden/>
              </w:rPr>
              <w:tab/>
            </w:r>
            <w:r w:rsidR="008C2785">
              <w:rPr>
                <w:noProof/>
                <w:webHidden/>
              </w:rPr>
              <w:fldChar w:fldCharType="begin"/>
            </w:r>
            <w:r w:rsidR="008C2785">
              <w:rPr>
                <w:noProof/>
                <w:webHidden/>
              </w:rPr>
              <w:instrText xml:space="preserve"> PAGEREF _Toc184504163 \h </w:instrText>
            </w:r>
            <w:r w:rsidR="008C2785">
              <w:rPr>
                <w:noProof/>
                <w:webHidden/>
              </w:rPr>
            </w:r>
            <w:r w:rsidR="008C2785">
              <w:rPr>
                <w:noProof/>
                <w:webHidden/>
              </w:rPr>
              <w:fldChar w:fldCharType="separate"/>
            </w:r>
            <w:r w:rsidR="00D43F55">
              <w:rPr>
                <w:noProof/>
                <w:webHidden/>
              </w:rPr>
              <w:t>2</w:t>
            </w:r>
            <w:r w:rsidR="008C2785">
              <w:rPr>
                <w:noProof/>
                <w:webHidden/>
              </w:rPr>
              <w:fldChar w:fldCharType="end"/>
            </w:r>
          </w:hyperlink>
        </w:p>
        <w:p w14:paraId="30091FA9" w14:textId="52C4E5A1" w:rsidR="008C2785" w:rsidRDefault="00A3639C">
          <w:pPr>
            <w:pStyle w:val="TOC2"/>
            <w:tabs>
              <w:tab w:val="left" w:pos="880"/>
              <w:tab w:val="right" w:leader="dot" w:pos="8630"/>
            </w:tabs>
            <w:rPr>
              <w:rFonts w:cstheme="minorBidi"/>
              <w:noProof/>
            </w:rPr>
          </w:pPr>
          <w:hyperlink w:anchor="_Toc184504164" w:history="1">
            <w:r w:rsidR="008C2785" w:rsidRPr="0058326C">
              <w:rPr>
                <w:rStyle w:val="Hyperlink"/>
                <w:noProof/>
              </w:rPr>
              <w:t>1.2</w:t>
            </w:r>
            <w:r w:rsidR="008C2785">
              <w:rPr>
                <w:rFonts w:cstheme="minorBidi"/>
                <w:noProof/>
              </w:rPr>
              <w:tab/>
            </w:r>
            <w:r w:rsidR="008C2785" w:rsidRPr="0058326C">
              <w:rPr>
                <w:rStyle w:val="Hyperlink"/>
                <w:noProof/>
              </w:rPr>
              <w:t>Opportunity &amp; Stakeholders</w:t>
            </w:r>
            <w:r w:rsidR="008C2785">
              <w:rPr>
                <w:noProof/>
                <w:webHidden/>
              </w:rPr>
              <w:tab/>
            </w:r>
            <w:r w:rsidR="008C2785">
              <w:rPr>
                <w:noProof/>
                <w:webHidden/>
              </w:rPr>
              <w:fldChar w:fldCharType="begin"/>
            </w:r>
            <w:r w:rsidR="008C2785">
              <w:rPr>
                <w:noProof/>
                <w:webHidden/>
              </w:rPr>
              <w:instrText xml:space="preserve"> PAGEREF _Toc184504164 \h </w:instrText>
            </w:r>
            <w:r w:rsidR="008C2785">
              <w:rPr>
                <w:noProof/>
                <w:webHidden/>
              </w:rPr>
            </w:r>
            <w:r w:rsidR="008C2785">
              <w:rPr>
                <w:noProof/>
                <w:webHidden/>
              </w:rPr>
              <w:fldChar w:fldCharType="separate"/>
            </w:r>
            <w:r w:rsidR="00D43F55">
              <w:rPr>
                <w:noProof/>
                <w:webHidden/>
              </w:rPr>
              <w:t>3</w:t>
            </w:r>
            <w:r w:rsidR="008C2785">
              <w:rPr>
                <w:noProof/>
                <w:webHidden/>
              </w:rPr>
              <w:fldChar w:fldCharType="end"/>
            </w:r>
          </w:hyperlink>
        </w:p>
        <w:p w14:paraId="691052A2" w14:textId="2A94B872" w:rsidR="008C2785" w:rsidRDefault="00A3639C">
          <w:pPr>
            <w:pStyle w:val="TOC2"/>
            <w:tabs>
              <w:tab w:val="left" w:pos="880"/>
              <w:tab w:val="right" w:leader="dot" w:pos="8630"/>
            </w:tabs>
            <w:rPr>
              <w:rFonts w:cstheme="minorBidi"/>
              <w:noProof/>
            </w:rPr>
          </w:pPr>
          <w:hyperlink w:anchor="_Toc184504165" w:history="1">
            <w:r w:rsidR="008C2785" w:rsidRPr="0058326C">
              <w:rPr>
                <w:rStyle w:val="Hyperlink"/>
                <w:noProof/>
              </w:rPr>
              <w:t>1.3</w:t>
            </w:r>
            <w:r w:rsidR="008C2785">
              <w:rPr>
                <w:rFonts w:cstheme="minorBidi"/>
                <w:noProof/>
              </w:rPr>
              <w:tab/>
            </w:r>
            <w:r w:rsidR="008C2785" w:rsidRPr="0058326C">
              <w:rPr>
                <w:rStyle w:val="Hyperlink"/>
                <w:noProof/>
              </w:rPr>
              <w:t>Motivations and Challenges</w:t>
            </w:r>
            <w:r w:rsidR="008C2785">
              <w:rPr>
                <w:noProof/>
                <w:webHidden/>
              </w:rPr>
              <w:tab/>
            </w:r>
            <w:r w:rsidR="008C2785">
              <w:rPr>
                <w:noProof/>
                <w:webHidden/>
              </w:rPr>
              <w:fldChar w:fldCharType="begin"/>
            </w:r>
            <w:r w:rsidR="008C2785">
              <w:rPr>
                <w:noProof/>
                <w:webHidden/>
              </w:rPr>
              <w:instrText xml:space="preserve"> PAGEREF _Toc184504165 \h </w:instrText>
            </w:r>
            <w:r w:rsidR="008C2785">
              <w:rPr>
                <w:noProof/>
                <w:webHidden/>
              </w:rPr>
            </w:r>
            <w:r w:rsidR="008C2785">
              <w:rPr>
                <w:noProof/>
                <w:webHidden/>
              </w:rPr>
              <w:fldChar w:fldCharType="separate"/>
            </w:r>
            <w:r w:rsidR="00D43F55">
              <w:rPr>
                <w:noProof/>
                <w:webHidden/>
              </w:rPr>
              <w:t>4</w:t>
            </w:r>
            <w:r w:rsidR="008C2785">
              <w:rPr>
                <w:noProof/>
                <w:webHidden/>
              </w:rPr>
              <w:fldChar w:fldCharType="end"/>
            </w:r>
          </w:hyperlink>
        </w:p>
        <w:p w14:paraId="323F128E" w14:textId="67916B5B" w:rsidR="008C2785" w:rsidRDefault="00A3639C">
          <w:pPr>
            <w:pStyle w:val="TOC3"/>
            <w:tabs>
              <w:tab w:val="left" w:pos="1320"/>
              <w:tab w:val="right" w:leader="dot" w:pos="8630"/>
            </w:tabs>
            <w:rPr>
              <w:rFonts w:cstheme="minorBidi"/>
              <w:noProof/>
            </w:rPr>
          </w:pPr>
          <w:hyperlink w:anchor="_Toc184504170" w:history="1">
            <w:r w:rsidR="008C2785" w:rsidRPr="0058326C">
              <w:rPr>
                <w:rStyle w:val="Hyperlink"/>
                <w:noProof/>
              </w:rPr>
              <w:t>1.3.1</w:t>
            </w:r>
            <w:r w:rsidR="008C2785">
              <w:rPr>
                <w:rFonts w:cstheme="minorBidi"/>
                <w:noProof/>
              </w:rPr>
              <w:tab/>
            </w:r>
            <w:r w:rsidR="008C2785" w:rsidRPr="0058326C">
              <w:rPr>
                <w:rStyle w:val="Hyperlink"/>
                <w:noProof/>
              </w:rPr>
              <w:t>Motivation</w:t>
            </w:r>
            <w:r w:rsidR="008C2785">
              <w:rPr>
                <w:noProof/>
                <w:webHidden/>
              </w:rPr>
              <w:tab/>
            </w:r>
            <w:r w:rsidR="008C2785">
              <w:rPr>
                <w:noProof/>
                <w:webHidden/>
              </w:rPr>
              <w:fldChar w:fldCharType="begin"/>
            </w:r>
            <w:r w:rsidR="008C2785">
              <w:rPr>
                <w:noProof/>
                <w:webHidden/>
              </w:rPr>
              <w:instrText xml:space="preserve"> PAGEREF _Toc184504170 \h </w:instrText>
            </w:r>
            <w:r w:rsidR="008C2785">
              <w:rPr>
                <w:noProof/>
                <w:webHidden/>
              </w:rPr>
            </w:r>
            <w:r w:rsidR="008C2785">
              <w:rPr>
                <w:noProof/>
                <w:webHidden/>
              </w:rPr>
              <w:fldChar w:fldCharType="separate"/>
            </w:r>
            <w:r w:rsidR="00D43F55">
              <w:rPr>
                <w:noProof/>
                <w:webHidden/>
              </w:rPr>
              <w:t>4</w:t>
            </w:r>
            <w:r w:rsidR="008C2785">
              <w:rPr>
                <w:noProof/>
                <w:webHidden/>
              </w:rPr>
              <w:fldChar w:fldCharType="end"/>
            </w:r>
          </w:hyperlink>
        </w:p>
        <w:p w14:paraId="38B7952C" w14:textId="65598D1A" w:rsidR="008C2785" w:rsidRDefault="00A3639C">
          <w:pPr>
            <w:pStyle w:val="TOC3"/>
            <w:tabs>
              <w:tab w:val="left" w:pos="1320"/>
              <w:tab w:val="right" w:leader="dot" w:pos="8630"/>
            </w:tabs>
            <w:rPr>
              <w:rFonts w:cstheme="minorBidi"/>
              <w:noProof/>
            </w:rPr>
          </w:pPr>
          <w:hyperlink w:anchor="_Toc184504171" w:history="1">
            <w:r w:rsidR="008C2785" w:rsidRPr="0058326C">
              <w:rPr>
                <w:rStyle w:val="Hyperlink"/>
                <w:noProof/>
              </w:rPr>
              <w:t>1.3.2</w:t>
            </w:r>
            <w:r w:rsidR="008C2785">
              <w:rPr>
                <w:rFonts w:cstheme="minorBidi"/>
                <w:noProof/>
              </w:rPr>
              <w:tab/>
            </w:r>
            <w:r w:rsidR="008C2785" w:rsidRPr="0058326C">
              <w:rPr>
                <w:rStyle w:val="Hyperlink"/>
                <w:noProof/>
              </w:rPr>
              <w:t>Challenges</w:t>
            </w:r>
            <w:r w:rsidR="008C2785">
              <w:rPr>
                <w:noProof/>
                <w:webHidden/>
              </w:rPr>
              <w:tab/>
            </w:r>
            <w:r w:rsidR="008C2785">
              <w:rPr>
                <w:noProof/>
                <w:webHidden/>
              </w:rPr>
              <w:fldChar w:fldCharType="begin"/>
            </w:r>
            <w:r w:rsidR="008C2785">
              <w:rPr>
                <w:noProof/>
                <w:webHidden/>
              </w:rPr>
              <w:instrText xml:space="preserve"> PAGEREF _Toc184504171 \h </w:instrText>
            </w:r>
            <w:r w:rsidR="008C2785">
              <w:rPr>
                <w:noProof/>
                <w:webHidden/>
              </w:rPr>
            </w:r>
            <w:r w:rsidR="008C2785">
              <w:rPr>
                <w:noProof/>
                <w:webHidden/>
              </w:rPr>
              <w:fldChar w:fldCharType="separate"/>
            </w:r>
            <w:r w:rsidR="00D43F55">
              <w:rPr>
                <w:noProof/>
                <w:webHidden/>
              </w:rPr>
              <w:t>5</w:t>
            </w:r>
            <w:r w:rsidR="008C2785">
              <w:rPr>
                <w:noProof/>
                <w:webHidden/>
              </w:rPr>
              <w:fldChar w:fldCharType="end"/>
            </w:r>
          </w:hyperlink>
        </w:p>
        <w:p w14:paraId="75E28CAD" w14:textId="543FA888" w:rsidR="008C2785" w:rsidRDefault="00A3639C">
          <w:pPr>
            <w:pStyle w:val="TOC2"/>
            <w:tabs>
              <w:tab w:val="left" w:pos="880"/>
              <w:tab w:val="right" w:leader="dot" w:pos="8630"/>
            </w:tabs>
            <w:rPr>
              <w:rFonts w:cstheme="minorBidi"/>
              <w:noProof/>
            </w:rPr>
          </w:pPr>
          <w:hyperlink w:anchor="_Toc184504172" w:history="1">
            <w:r w:rsidR="008C2785" w:rsidRPr="0058326C">
              <w:rPr>
                <w:rStyle w:val="Hyperlink"/>
                <w:noProof/>
              </w:rPr>
              <w:t>1.4</w:t>
            </w:r>
            <w:r w:rsidR="008C2785">
              <w:rPr>
                <w:rFonts w:cstheme="minorBidi"/>
                <w:noProof/>
              </w:rPr>
              <w:tab/>
            </w:r>
            <w:r w:rsidR="008C2785" w:rsidRPr="0058326C">
              <w:rPr>
                <w:rStyle w:val="Hyperlink"/>
                <w:noProof/>
              </w:rPr>
              <w:t>Significance of Study</w:t>
            </w:r>
            <w:r w:rsidR="008C2785">
              <w:rPr>
                <w:noProof/>
                <w:webHidden/>
              </w:rPr>
              <w:tab/>
            </w:r>
            <w:r w:rsidR="008C2785">
              <w:rPr>
                <w:noProof/>
                <w:webHidden/>
              </w:rPr>
              <w:fldChar w:fldCharType="begin"/>
            </w:r>
            <w:r w:rsidR="008C2785">
              <w:rPr>
                <w:noProof/>
                <w:webHidden/>
              </w:rPr>
              <w:instrText xml:space="preserve"> PAGEREF _Toc184504172 \h </w:instrText>
            </w:r>
            <w:r w:rsidR="008C2785">
              <w:rPr>
                <w:noProof/>
                <w:webHidden/>
              </w:rPr>
            </w:r>
            <w:r w:rsidR="008C2785">
              <w:rPr>
                <w:noProof/>
                <w:webHidden/>
              </w:rPr>
              <w:fldChar w:fldCharType="separate"/>
            </w:r>
            <w:r w:rsidR="00D43F55">
              <w:rPr>
                <w:noProof/>
                <w:webHidden/>
              </w:rPr>
              <w:t>7</w:t>
            </w:r>
            <w:r w:rsidR="008C2785">
              <w:rPr>
                <w:noProof/>
                <w:webHidden/>
              </w:rPr>
              <w:fldChar w:fldCharType="end"/>
            </w:r>
          </w:hyperlink>
        </w:p>
        <w:p w14:paraId="0F3BC4EF" w14:textId="606C6AE3" w:rsidR="008C2785" w:rsidRDefault="00A3639C">
          <w:pPr>
            <w:pStyle w:val="TOC2"/>
            <w:tabs>
              <w:tab w:val="left" w:pos="880"/>
              <w:tab w:val="right" w:leader="dot" w:pos="8630"/>
            </w:tabs>
            <w:rPr>
              <w:rFonts w:cstheme="minorBidi"/>
              <w:noProof/>
            </w:rPr>
          </w:pPr>
          <w:hyperlink w:anchor="_Toc184504173" w:history="1">
            <w:r w:rsidR="008C2785" w:rsidRPr="0058326C">
              <w:rPr>
                <w:rStyle w:val="Hyperlink"/>
                <w:noProof/>
              </w:rPr>
              <w:t>1.5</w:t>
            </w:r>
            <w:r w:rsidR="008C2785">
              <w:rPr>
                <w:rFonts w:cstheme="minorBidi"/>
                <w:noProof/>
              </w:rPr>
              <w:tab/>
            </w:r>
            <w:r w:rsidR="008C2785" w:rsidRPr="0058326C">
              <w:rPr>
                <w:rStyle w:val="Hyperlink"/>
                <w:noProof/>
              </w:rPr>
              <w:t>Goals and Objectives</w:t>
            </w:r>
            <w:r w:rsidR="008C2785">
              <w:rPr>
                <w:noProof/>
                <w:webHidden/>
              </w:rPr>
              <w:tab/>
            </w:r>
            <w:r w:rsidR="008C2785">
              <w:rPr>
                <w:noProof/>
                <w:webHidden/>
              </w:rPr>
              <w:fldChar w:fldCharType="begin"/>
            </w:r>
            <w:r w:rsidR="008C2785">
              <w:rPr>
                <w:noProof/>
                <w:webHidden/>
              </w:rPr>
              <w:instrText xml:space="preserve"> PAGEREF _Toc184504173 \h </w:instrText>
            </w:r>
            <w:r w:rsidR="008C2785">
              <w:rPr>
                <w:noProof/>
                <w:webHidden/>
              </w:rPr>
            </w:r>
            <w:r w:rsidR="008C2785">
              <w:rPr>
                <w:noProof/>
                <w:webHidden/>
              </w:rPr>
              <w:fldChar w:fldCharType="separate"/>
            </w:r>
            <w:r w:rsidR="00D43F55">
              <w:rPr>
                <w:noProof/>
                <w:webHidden/>
              </w:rPr>
              <w:t>8</w:t>
            </w:r>
            <w:r w:rsidR="008C2785">
              <w:rPr>
                <w:noProof/>
                <w:webHidden/>
              </w:rPr>
              <w:fldChar w:fldCharType="end"/>
            </w:r>
          </w:hyperlink>
        </w:p>
        <w:p w14:paraId="02FEB083" w14:textId="47A7C8A9" w:rsidR="008C2785" w:rsidRDefault="00A3639C">
          <w:pPr>
            <w:pStyle w:val="TOC2"/>
            <w:tabs>
              <w:tab w:val="left" w:pos="880"/>
              <w:tab w:val="right" w:leader="dot" w:pos="8630"/>
            </w:tabs>
            <w:rPr>
              <w:rFonts w:cstheme="minorBidi"/>
              <w:noProof/>
            </w:rPr>
          </w:pPr>
          <w:hyperlink w:anchor="_Toc184504174" w:history="1">
            <w:r w:rsidR="008C2785" w:rsidRPr="0058326C">
              <w:rPr>
                <w:rStyle w:val="Hyperlink"/>
                <w:noProof/>
              </w:rPr>
              <w:t>1.6</w:t>
            </w:r>
            <w:r w:rsidR="008C2785">
              <w:rPr>
                <w:rFonts w:cstheme="minorBidi"/>
                <w:noProof/>
              </w:rPr>
              <w:tab/>
            </w:r>
            <w:r w:rsidR="008C2785" w:rsidRPr="0058326C">
              <w:rPr>
                <w:rStyle w:val="Hyperlink"/>
                <w:noProof/>
              </w:rPr>
              <w:t>Scope of the Project</w:t>
            </w:r>
            <w:r w:rsidR="008C2785">
              <w:rPr>
                <w:noProof/>
                <w:webHidden/>
              </w:rPr>
              <w:tab/>
            </w:r>
            <w:r w:rsidR="008C2785">
              <w:rPr>
                <w:noProof/>
                <w:webHidden/>
              </w:rPr>
              <w:fldChar w:fldCharType="begin"/>
            </w:r>
            <w:r w:rsidR="008C2785">
              <w:rPr>
                <w:noProof/>
                <w:webHidden/>
              </w:rPr>
              <w:instrText xml:space="preserve"> PAGEREF _Toc184504174 \h </w:instrText>
            </w:r>
            <w:r w:rsidR="008C2785">
              <w:rPr>
                <w:noProof/>
                <w:webHidden/>
              </w:rPr>
            </w:r>
            <w:r w:rsidR="008C2785">
              <w:rPr>
                <w:noProof/>
                <w:webHidden/>
              </w:rPr>
              <w:fldChar w:fldCharType="separate"/>
            </w:r>
            <w:r w:rsidR="00D43F55">
              <w:rPr>
                <w:noProof/>
                <w:webHidden/>
              </w:rPr>
              <w:t>8</w:t>
            </w:r>
            <w:r w:rsidR="008C2785">
              <w:rPr>
                <w:noProof/>
                <w:webHidden/>
              </w:rPr>
              <w:fldChar w:fldCharType="end"/>
            </w:r>
          </w:hyperlink>
        </w:p>
        <w:p w14:paraId="7FC64117" w14:textId="7BA474DD" w:rsidR="008C2785" w:rsidRDefault="00A3639C">
          <w:pPr>
            <w:pStyle w:val="TOC2"/>
            <w:tabs>
              <w:tab w:val="left" w:pos="880"/>
              <w:tab w:val="right" w:leader="dot" w:pos="8630"/>
            </w:tabs>
            <w:rPr>
              <w:rFonts w:cstheme="minorBidi"/>
              <w:noProof/>
            </w:rPr>
          </w:pPr>
          <w:hyperlink w:anchor="_Toc184504175" w:history="1">
            <w:r w:rsidR="008C2785" w:rsidRPr="0058326C">
              <w:rPr>
                <w:rStyle w:val="Hyperlink"/>
                <w:noProof/>
              </w:rPr>
              <w:t>1.7</w:t>
            </w:r>
            <w:r w:rsidR="008C2785">
              <w:rPr>
                <w:rFonts w:cstheme="minorBidi"/>
                <w:noProof/>
              </w:rPr>
              <w:tab/>
            </w:r>
            <w:r w:rsidR="008C2785" w:rsidRPr="0058326C">
              <w:rPr>
                <w:rStyle w:val="Hyperlink"/>
                <w:noProof/>
              </w:rPr>
              <w:t>Chapter Summary</w:t>
            </w:r>
            <w:r w:rsidR="008C2785">
              <w:rPr>
                <w:noProof/>
                <w:webHidden/>
              </w:rPr>
              <w:tab/>
            </w:r>
            <w:r w:rsidR="008C2785">
              <w:rPr>
                <w:noProof/>
                <w:webHidden/>
              </w:rPr>
              <w:fldChar w:fldCharType="begin"/>
            </w:r>
            <w:r w:rsidR="008C2785">
              <w:rPr>
                <w:noProof/>
                <w:webHidden/>
              </w:rPr>
              <w:instrText xml:space="preserve"> PAGEREF _Toc184504175 \h </w:instrText>
            </w:r>
            <w:r w:rsidR="008C2785">
              <w:rPr>
                <w:noProof/>
                <w:webHidden/>
              </w:rPr>
            </w:r>
            <w:r w:rsidR="008C2785">
              <w:rPr>
                <w:noProof/>
                <w:webHidden/>
              </w:rPr>
              <w:fldChar w:fldCharType="separate"/>
            </w:r>
            <w:r w:rsidR="00D43F55">
              <w:rPr>
                <w:noProof/>
                <w:webHidden/>
              </w:rPr>
              <w:t>9</w:t>
            </w:r>
            <w:r w:rsidR="008C2785">
              <w:rPr>
                <w:noProof/>
                <w:webHidden/>
              </w:rPr>
              <w:fldChar w:fldCharType="end"/>
            </w:r>
          </w:hyperlink>
        </w:p>
        <w:p w14:paraId="73BC15B4" w14:textId="5B069EF4" w:rsidR="008C2785" w:rsidRDefault="00A3639C">
          <w:pPr>
            <w:pStyle w:val="TOC1"/>
            <w:tabs>
              <w:tab w:val="right" w:leader="dot" w:pos="8630"/>
            </w:tabs>
            <w:rPr>
              <w:rFonts w:cstheme="minorBidi"/>
              <w:noProof/>
            </w:rPr>
          </w:pPr>
          <w:hyperlink w:anchor="_Toc184504176" w:history="1">
            <w:r w:rsidR="008C2785" w:rsidRPr="0058326C">
              <w:rPr>
                <w:rStyle w:val="Hyperlink"/>
                <w:noProof/>
              </w:rPr>
              <w:t>Chapter 2:</w:t>
            </w:r>
            <w:r w:rsidR="008C2785">
              <w:rPr>
                <w:noProof/>
                <w:webHidden/>
              </w:rPr>
              <w:tab/>
            </w:r>
            <w:r w:rsidR="008C2785">
              <w:rPr>
                <w:noProof/>
                <w:webHidden/>
              </w:rPr>
              <w:fldChar w:fldCharType="begin"/>
            </w:r>
            <w:r w:rsidR="008C2785">
              <w:rPr>
                <w:noProof/>
                <w:webHidden/>
              </w:rPr>
              <w:instrText xml:space="preserve"> PAGEREF _Toc184504176 \h </w:instrText>
            </w:r>
            <w:r w:rsidR="008C2785">
              <w:rPr>
                <w:noProof/>
                <w:webHidden/>
              </w:rPr>
            </w:r>
            <w:r w:rsidR="008C2785">
              <w:rPr>
                <w:noProof/>
                <w:webHidden/>
              </w:rPr>
              <w:fldChar w:fldCharType="separate"/>
            </w:r>
            <w:r w:rsidR="00D43F55">
              <w:rPr>
                <w:noProof/>
                <w:webHidden/>
              </w:rPr>
              <w:t>11</w:t>
            </w:r>
            <w:r w:rsidR="008C2785">
              <w:rPr>
                <w:noProof/>
                <w:webHidden/>
              </w:rPr>
              <w:fldChar w:fldCharType="end"/>
            </w:r>
          </w:hyperlink>
        </w:p>
        <w:p w14:paraId="11997F06" w14:textId="0E4AD47F" w:rsidR="008C2785" w:rsidRDefault="00A3639C">
          <w:pPr>
            <w:pStyle w:val="TOC2"/>
            <w:tabs>
              <w:tab w:val="left" w:pos="880"/>
              <w:tab w:val="right" w:leader="dot" w:pos="8630"/>
            </w:tabs>
            <w:rPr>
              <w:rFonts w:cstheme="minorBidi"/>
              <w:noProof/>
            </w:rPr>
          </w:pPr>
          <w:hyperlink w:anchor="_Toc184504177" w:history="1">
            <w:r w:rsidR="008C2785" w:rsidRPr="0058326C">
              <w:rPr>
                <w:rStyle w:val="Hyperlink"/>
                <w:noProof/>
              </w:rPr>
              <w:t>2.1</w:t>
            </w:r>
            <w:r w:rsidR="008C2785">
              <w:rPr>
                <w:rFonts w:cstheme="minorBidi"/>
                <w:noProof/>
              </w:rPr>
              <w:tab/>
            </w:r>
            <w:r w:rsidR="008C2785" w:rsidRPr="0058326C">
              <w:rPr>
                <w:rStyle w:val="Hyperlink"/>
                <w:noProof/>
              </w:rPr>
              <w:t>Introduction</w:t>
            </w:r>
            <w:r w:rsidR="008C2785">
              <w:rPr>
                <w:noProof/>
                <w:webHidden/>
              </w:rPr>
              <w:tab/>
            </w:r>
            <w:r w:rsidR="008C2785">
              <w:rPr>
                <w:noProof/>
                <w:webHidden/>
              </w:rPr>
              <w:fldChar w:fldCharType="begin"/>
            </w:r>
            <w:r w:rsidR="008C2785">
              <w:rPr>
                <w:noProof/>
                <w:webHidden/>
              </w:rPr>
              <w:instrText xml:space="preserve"> PAGEREF _Toc184504177 \h </w:instrText>
            </w:r>
            <w:r w:rsidR="008C2785">
              <w:rPr>
                <w:noProof/>
                <w:webHidden/>
              </w:rPr>
            </w:r>
            <w:r w:rsidR="008C2785">
              <w:rPr>
                <w:noProof/>
                <w:webHidden/>
              </w:rPr>
              <w:fldChar w:fldCharType="separate"/>
            </w:r>
            <w:r w:rsidR="00D43F55">
              <w:rPr>
                <w:noProof/>
                <w:webHidden/>
              </w:rPr>
              <w:t>11</w:t>
            </w:r>
            <w:r w:rsidR="008C2785">
              <w:rPr>
                <w:noProof/>
                <w:webHidden/>
              </w:rPr>
              <w:fldChar w:fldCharType="end"/>
            </w:r>
          </w:hyperlink>
        </w:p>
        <w:p w14:paraId="48AABA8F" w14:textId="51245F83" w:rsidR="008C2785" w:rsidRDefault="00A3639C">
          <w:pPr>
            <w:pStyle w:val="TOC2"/>
            <w:tabs>
              <w:tab w:val="left" w:pos="880"/>
              <w:tab w:val="right" w:leader="dot" w:pos="8630"/>
            </w:tabs>
            <w:rPr>
              <w:rFonts w:cstheme="minorBidi"/>
              <w:noProof/>
            </w:rPr>
          </w:pPr>
          <w:hyperlink w:anchor="_Toc184504178" w:history="1">
            <w:r w:rsidR="008C2785" w:rsidRPr="0058326C">
              <w:rPr>
                <w:rStyle w:val="Hyperlink"/>
                <w:noProof/>
              </w:rPr>
              <w:t>2.2</w:t>
            </w:r>
            <w:r w:rsidR="008C2785">
              <w:rPr>
                <w:rFonts w:cstheme="minorBidi"/>
                <w:noProof/>
              </w:rPr>
              <w:tab/>
            </w:r>
            <w:r w:rsidR="008C2785" w:rsidRPr="0058326C">
              <w:rPr>
                <w:rStyle w:val="Hyperlink"/>
                <w:noProof/>
              </w:rPr>
              <w:t>Technologies &amp; Products Overview</w:t>
            </w:r>
            <w:r w:rsidR="008C2785">
              <w:rPr>
                <w:noProof/>
                <w:webHidden/>
              </w:rPr>
              <w:tab/>
            </w:r>
            <w:r w:rsidR="008C2785">
              <w:rPr>
                <w:noProof/>
                <w:webHidden/>
              </w:rPr>
              <w:fldChar w:fldCharType="begin"/>
            </w:r>
            <w:r w:rsidR="008C2785">
              <w:rPr>
                <w:noProof/>
                <w:webHidden/>
              </w:rPr>
              <w:instrText xml:space="preserve"> PAGEREF _Toc184504178 \h </w:instrText>
            </w:r>
            <w:r w:rsidR="008C2785">
              <w:rPr>
                <w:noProof/>
                <w:webHidden/>
              </w:rPr>
            </w:r>
            <w:r w:rsidR="008C2785">
              <w:rPr>
                <w:noProof/>
                <w:webHidden/>
              </w:rPr>
              <w:fldChar w:fldCharType="separate"/>
            </w:r>
            <w:r w:rsidR="00D43F55">
              <w:rPr>
                <w:noProof/>
                <w:webHidden/>
              </w:rPr>
              <w:t>11</w:t>
            </w:r>
            <w:r w:rsidR="008C2785">
              <w:rPr>
                <w:noProof/>
                <w:webHidden/>
              </w:rPr>
              <w:fldChar w:fldCharType="end"/>
            </w:r>
          </w:hyperlink>
        </w:p>
        <w:p w14:paraId="58C3CE53" w14:textId="3C24EDDF" w:rsidR="008C2785" w:rsidRDefault="00A3639C">
          <w:pPr>
            <w:pStyle w:val="TOC3"/>
            <w:tabs>
              <w:tab w:val="left" w:pos="1100"/>
              <w:tab w:val="right" w:leader="dot" w:pos="8630"/>
            </w:tabs>
            <w:rPr>
              <w:rFonts w:cstheme="minorBidi"/>
              <w:noProof/>
            </w:rPr>
          </w:pPr>
          <w:hyperlink w:anchor="_Toc184504182" w:history="1">
            <w:r w:rsidR="008C2785" w:rsidRPr="0058326C">
              <w:rPr>
                <w:rStyle w:val="Hyperlink"/>
                <w:noProof/>
              </w:rPr>
              <w:t>2..1</w:t>
            </w:r>
            <w:r w:rsidR="008C2785">
              <w:rPr>
                <w:rFonts w:cstheme="minorBidi"/>
                <w:noProof/>
              </w:rPr>
              <w:tab/>
            </w:r>
            <w:r w:rsidR="008C2785" w:rsidRPr="0058326C">
              <w:rPr>
                <w:rStyle w:val="Hyperlink"/>
                <w:noProof/>
              </w:rPr>
              <w:t>Traditional Firewalls</w:t>
            </w:r>
            <w:r w:rsidR="008C2785">
              <w:rPr>
                <w:noProof/>
                <w:webHidden/>
              </w:rPr>
              <w:tab/>
            </w:r>
            <w:r w:rsidR="008C2785">
              <w:rPr>
                <w:noProof/>
                <w:webHidden/>
              </w:rPr>
              <w:fldChar w:fldCharType="begin"/>
            </w:r>
            <w:r w:rsidR="008C2785">
              <w:rPr>
                <w:noProof/>
                <w:webHidden/>
              </w:rPr>
              <w:instrText xml:space="preserve"> PAGEREF _Toc184504182 \h </w:instrText>
            </w:r>
            <w:r w:rsidR="008C2785">
              <w:rPr>
                <w:noProof/>
                <w:webHidden/>
              </w:rPr>
            </w:r>
            <w:r w:rsidR="008C2785">
              <w:rPr>
                <w:noProof/>
                <w:webHidden/>
              </w:rPr>
              <w:fldChar w:fldCharType="separate"/>
            </w:r>
            <w:r w:rsidR="00D43F55">
              <w:rPr>
                <w:noProof/>
                <w:webHidden/>
              </w:rPr>
              <w:t>11</w:t>
            </w:r>
            <w:r w:rsidR="008C2785">
              <w:rPr>
                <w:noProof/>
                <w:webHidden/>
              </w:rPr>
              <w:fldChar w:fldCharType="end"/>
            </w:r>
          </w:hyperlink>
        </w:p>
        <w:p w14:paraId="6ACF1FD7" w14:textId="25E35EB3" w:rsidR="008C2785" w:rsidRDefault="00A3639C">
          <w:pPr>
            <w:pStyle w:val="TOC3"/>
            <w:tabs>
              <w:tab w:val="left" w:pos="1100"/>
              <w:tab w:val="right" w:leader="dot" w:pos="8630"/>
            </w:tabs>
            <w:rPr>
              <w:rFonts w:cstheme="minorBidi"/>
              <w:noProof/>
            </w:rPr>
          </w:pPr>
          <w:hyperlink w:anchor="_Toc184504183" w:history="1">
            <w:r w:rsidR="008C2785" w:rsidRPr="0058326C">
              <w:rPr>
                <w:rStyle w:val="Hyperlink"/>
                <w:noProof/>
              </w:rPr>
              <w:t>2..2</w:t>
            </w:r>
            <w:r w:rsidR="008C2785">
              <w:rPr>
                <w:rFonts w:cstheme="minorBidi"/>
                <w:noProof/>
              </w:rPr>
              <w:tab/>
            </w:r>
            <w:r w:rsidR="008C2785" w:rsidRPr="0058326C">
              <w:rPr>
                <w:rStyle w:val="Hyperlink"/>
                <w:noProof/>
              </w:rPr>
              <w:t>Artificial Intelligence in Cyber Security</w:t>
            </w:r>
            <w:r w:rsidR="008C2785">
              <w:rPr>
                <w:noProof/>
                <w:webHidden/>
              </w:rPr>
              <w:tab/>
            </w:r>
            <w:r w:rsidR="008C2785">
              <w:rPr>
                <w:noProof/>
                <w:webHidden/>
              </w:rPr>
              <w:fldChar w:fldCharType="begin"/>
            </w:r>
            <w:r w:rsidR="008C2785">
              <w:rPr>
                <w:noProof/>
                <w:webHidden/>
              </w:rPr>
              <w:instrText xml:space="preserve"> PAGEREF _Toc184504183 \h </w:instrText>
            </w:r>
            <w:r w:rsidR="008C2785">
              <w:rPr>
                <w:noProof/>
                <w:webHidden/>
              </w:rPr>
            </w:r>
            <w:r w:rsidR="008C2785">
              <w:rPr>
                <w:noProof/>
                <w:webHidden/>
              </w:rPr>
              <w:fldChar w:fldCharType="separate"/>
            </w:r>
            <w:r w:rsidR="00D43F55">
              <w:rPr>
                <w:noProof/>
                <w:webHidden/>
              </w:rPr>
              <w:t>11</w:t>
            </w:r>
            <w:r w:rsidR="008C2785">
              <w:rPr>
                <w:noProof/>
                <w:webHidden/>
              </w:rPr>
              <w:fldChar w:fldCharType="end"/>
            </w:r>
          </w:hyperlink>
        </w:p>
        <w:p w14:paraId="27056535" w14:textId="17D6F9AC" w:rsidR="008C2785" w:rsidRDefault="00A3639C">
          <w:pPr>
            <w:pStyle w:val="TOC3"/>
            <w:tabs>
              <w:tab w:val="left" w:pos="1100"/>
              <w:tab w:val="right" w:leader="dot" w:pos="8630"/>
            </w:tabs>
            <w:rPr>
              <w:rFonts w:cstheme="minorBidi"/>
              <w:noProof/>
            </w:rPr>
          </w:pPr>
          <w:hyperlink w:anchor="_Toc184504184" w:history="1">
            <w:r w:rsidR="008C2785" w:rsidRPr="0058326C">
              <w:rPr>
                <w:rStyle w:val="Hyperlink"/>
                <w:noProof/>
              </w:rPr>
              <w:t>2..3</w:t>
            </w:r>
            <w:r w:rsidR="008C2785">
              <w:rPr>
                <w:rFonts w:cstheme="minorBidi"/>
                <w:noProof/>
              </w:rPr>
              <w:tab/>
            </w:r>
            <w:r w:rsidR="008C2785" w:rsidRPr="0058326C">
              <w:rPr>
                <w:rStyle w:val="Hyperlink"/>
                <w:noProof/>
              </w:rPr>
              <w:t>AI-Powered Firewall Solution</w:t>
            </w:r>
            <w:r w:rsidR="008C2785">
              <w:rPr>
                <w:noProof/>
                <w:webHidden/>
              </w:rPr>
              <w:tab/>
            </w:r>
            <w:r w:rsidR="008C2785">
              <w:rPr>
                <w:noProof/>
                <w:webHidden/>
              </w:rPr>
              <w:fldChar w:fldCharType="begin"/>
            </w:r>
            <w:r w:rsidR="008C2785">
              <w:rPr>
                <w:noProof/>
                <w:webHidden/>
              </w:rPr>
              <w:instrText xml:space="preserve"> PAGEREF _Toc184504184 \h </w:instrText>
            </w:r>
            <w:r w:rsidR="008C2785">
              <w:rPr>
                <w:noProof/>
                <w:webHidden/>
              </w:rPr>
            </w:r>
            <w:r w:rsidR="008C2785">
              <w:rPr>
                <w:noProof/>
                <w:webHidden/>
              </w:rPr>
              <w:fldChar w:fldCharType="separate"/>
            </w:r>
            <w:r w:rsidR="00D43F55">
              <w:rPr>
                <w:noProof/>
                <w:webHidden/>
              </w:rPr>
              <w:t>12</w:t>
            </w:r>
            <w:r w:rsidR="008C2785">
              <w:rPr>
                <w:noProof/>
                <w:webHidden/>
              </w:rPr>
              <w:fldChar w:fldCharType="end"/>
            </w:r>
          </w:hyperlink>
        </w:p>
        <w:p w14:paraId="15085D86" w14:textId="62FF6231" w:rsidR="008C2785" w:rsidRDefault="00A3639C">
          <w:pPr>
            <w:pStyle w:val="TOC2"/>
            <w:tabs>
              <w:tab w:val="left" w:pos="880"/>
              <w:tab w:val="right" w:leader="dot" w:pos="8630"/>
            </w:tabs>
            <w:rPr>
              <w:rFonts w:cstheme="minorBidi"/>
              <w:noProof/>
            </w:rPr>
          </w:pPr>
          <w:hyperlink w:anchor="_Toc184504185" w:history="1">
            <w:r w:rsidR="008C2785" w:rsidRPr="0058326C">
              <w:rPr>
                <w:rStyle w:val="Hyperlink"/>
                <w:noProof/>
              </w:rPr>
              <w:t>2.3</w:t>
            </w:r>
            <w:r w:rsidR="008C2785">
              <w:rPr>
                <w:rFonts w:cstheme="minorBidi"/>
                <w:noProof/>
              </w:rPr>
              <w:tab/>
            </w:r>
            <w:r w:rsidR="008C2785" w:rsidRPr="0058326C">
              <w:rPr>
                <w:rStyle w:val="Hyperlink"/>
                <w:noProof/>
              </w:rPr>
              <w:t>Research Gaps</w:t>
            </w:r>
            <w:r w:rsidR="008C2785">
              <w:rPr>
                <w:noProof/>
                <w:webHidden/>
              </w:rPr>
              <w:tab/>
            </w:r>
            <w:r w:rsidR="008C2785">
              <w:rPr>
                <w:noProof/>
                <w:webHidden/>
              </w:rPr>
              <w:fldChar w:fldCharType="begin"/>
            </w:r>
            <w:r w:rsidR="008C2785">
              <w:rPr>
                <w:noProof/>
                <w:webHidden/>
              </w:rPr>
              <w:instrText xml:space="preserve"> PAGEREF _Toc184504185 \h </w:instrText>
            </w:r>
            <w:r w:rsidR="008C2785">
              <w:rPr>
                <w:noProof/>
                <w:webHidden/>
              </w:rPr>
            </w:r>
            <w:r w:rsidR="008C2785">
              <w:rPr>
                <w:noProof/>
                <w:webHidden/>
              </w:rPr>
              <w:fldChar w:fldCharType="separate"/>
            </w:r>
            <w:r w:rsidR="00D43F55">
              <w:rPr>
                <w:noProof/>
                <w:webHidden/>
              </w:rPr>
              <w:t>12</w:t>
            </w:r>
            <w:r w:rsidR="008C2785">
              <w:rPr>
                <w:noProof/>
                <w:webHidden/>
              </w:rPr>
              <w:fldChar w:fldCharType="end"/>
            </w:r>
          </w:hyperlink>
        </w:p>
        <w:p w14:paraId="7CF8AB27" w14:textId="5836FADD" w:rsidR="008C2785" w:rsidRDefault="00A3639C">
          <w:pPr>
            <w:pStyle w:val="TOC2"/>
            <w:tabs>
              <w:tab w:val="left" w:pos="880"/>
              <w:tab w:val="right" w:leader="dot" w:pos="8630"/>
            </w:tabs>
            <w:rPr>
              <w:rFonts w:cstheme="minorBidi"/>
              <w:noProof/>
            </w:rPr>
          </w:pPr>
          <w:hyperlink w:anchor="_Toc184504186" w:history="1">
            <w:r w:rsidR="008C2785" w:rsidRPr="0058326C">
              <w:rPr>
                <w:rStyle w:val="Hyperlink"/>
                <w:noProof/>
              </w:rPr>
              <w:t>2.4</w:t>
            </w:r>
            <w:r w:rsidR="008C2785">
              <w:rPr>
                <w:rFonts w:cstheme="minorBidi"/>
                <w:noProof/>
              </w:rPr>
              <w:tab/>
            </w:r>
            <w:r w:rsidR="008C2785" w:rsidRPr="0058326C">
              <w:rPr>
                <w:rStyle w:val="Hyperlink"/>
                <w:noProof/>
              </w:rPr>
              <w:t>Problem Statement</w:t>
            </w:r>
            <w:r w:rsidR="008C2785">
              <w:rPr>
                <w:noProof/>
                <w:webHidden/>
              </w:rPr>
              <w:tab/>
            </w:r>
            <w:r w:rsidR="008C2785">
              <w:rPr>
                <w:noProof/>
                <w:webHidden/>
              </w:rPr>
              <w:fldChar w:fldCharType="begin"/>
            </w:r>
            <w:r w:rsidR="008C2785">
              <w:rPr>
                <w:noProof/>
                <w:webHidden/>
              </w:rPr>
              <w:instrText xml:space="preserve"> PAGEREF _Toc184504186 \h </w:instrText>
            </w:r>
            <w:r w:rsidR="008C2785">
              <w:rPr>
                <w:noProof/>
                <w:webHidden/>
              </w:rPr>
            </w:r>
            <w:r w:rsidR="008C2785">
              <w:rPr>
                <w:noProof/>
                <w:webHidden/>
              </w:rPr>
              <w:fldChar w:fldCharType="separate"/>
            </w:r>
            <w:r w:rsidR="00D43F55">
              <w:rPr>
                <w:noProof/>
                <w:webHidden/>
              </w:rPr>
              <w:t>13</w:t>
            </w:r>
            <w:r w:rsidR="008C2785">
              <w:rPr>
                <w:noProof/>
                <w:webHidden/>
              </w:rPr>
              <w:fldChar w:fldCharType="end"/>
            </w:r>
          </w:hyperlink>
        </w:p>
        <w:p w14:paraId="6ACAF053" w14:textId="30DD566E" w:rsidR="008C2785" w:rsidRDefault="00A3639C">
          <w:pPr>
            <w:pStyle w:val="TOC2"/>
            <w:tabs>
              <w:tab w:val="left" w:pos="880"/>
              <w:tab w:val="right" w:leader="dot" w:pos="8630"/>
            </w:tabs>
            <w:rPr>
              <w:rFonts w:cstheme="minorBidi"/>
              <w:noProof/>
            </w:rPr>
          </w:pPr>
          <w:hyperlink w:anchor="_Toc184504187" w:history="1">
            <w:r w:rsidR="008C2785" w:rsidRPr="0058326C">
              <w:rPr>
                <w:rStyle w:val="Hyperlink"/>
                <w:noProof/>
              </w:rPr>
              <w:t>2.5</w:t>
            </w:r>
            <w:r w:rsidR="008C2785">
              <w:rPr>
                <w:rFonts w:cstheme="minorBidi"/>
                <w:noProof/>
              </w:rPr>
              <w:tab/>
            </w:r>
            <w:r w:rsidR="008C2785" w:rsidRPr="0058326C">
              <w:rPr>
                <w:rStyle w:val="Hyperlink"/>
                <w:noProof/>
              </w:rPr>
              <w:t>Chapter Summary</w:t>
            </w:r>
            <w:r w:rsidR="008C2785">
              <w:rPr>
                <w:noProof/>
                <w:webHidden/>
              </w:rPr>
              <w:tab/>
            </w:r>
            <w:r w:rsidR="008C2785">
              <w:rPr>
                <w:noProof/>
                <w:webHidden/>
              </w:rPr>
              <w:fldChar w:fldCharType="begin"/>
            </w:r>
            <w:r w:rsidR="008C2785">
              <w:rPr>
                <w:noProof/>
                <w:webHidden/>
              </w:rPr>
              <w:instrText xml:space="preserve"> PAGEREF _Toc184504187 \h </w:instrText>
            </w:r>
            <w:r w:rsidR="008C2785">
              <w:rPr>
                <w:noProof/>
                <w:webHidden/>
              </w:rPr>
            </w:r>
            <w:r w:rsidR="008C2785">
              <w:rPr>
                <w:noProof/>
                <w:webHidden/>
              </w:rPr>
              <w:fldChar w:fldCharType="separate"/>
            </w:r>
            <w:r w:rsidR="00D43F55">
              <w:rPr>
                <w:noProof/>
                <w:webHidden/>
              </w:rPr>
              <w:t>13</w:t>
            </w:r>
            <w:r w:rsidR="008C2785">
              <w:rPr>
                <w:noProof/>
                <w:webHidden/>
              </w:rPr>
              <w:fldChar w:fldCharType="end"/>
            </w:r>
          </w:hyperlink>
        </w:p>
        <w:p w14:paraId="0672956B" w14:textId="3FF72E4D" w:rsidR="008C2785" w:rsidRDefault="00A3639C">
          <w:pPr>
            <w:pStyle w:val="TOC1"/>
            <w:tabs>
              <w:tab w:val="right" w:leader="dot" w:pos="8630"/>
            </w:tabs>
            <w:rPr>
              <w:rFonts w:cstheme="minorBidi"/>
              <w:noProof/>
            </w:rPr>
          </w:pPr>
          <w:hyperlink w:anchor="_Toc184504188" w:history="1">
            <w:r w:rsidR="008C2785" w:rsidRPr="0058326C">
              <w:rPr>
                <w:rStyle w:val="Hyperlink"/>
                <w:noProof/>
              </w:rPr>
              <w:t>Chapter 3:</w:t>
            </w:r>
            <w:r w:rsidR="008C2785">
              <w:rPr>
                <w:noProof/>
                <w:webHidden/>
              </w:rPr>
              <w:tab/>
            </w:r>
            <w:r w:rsidR="008C2785">
              <w:rPr>
                <w:noProof/>
                <w:webHidden/>
              </w:rPr>
              <w:fldChar w:fldCharType="begin"/>
            </w:r>
            <w:r w:rsidR="008C2785">
              <w:rPr>
                <w:noProof/>
                <w:webHidden/>
              </w:rPr>
              <w:instrText xml:space="preserve"> PAGEREF _Toc184504188 \h </w:instrText>
            </w:r>
            <w:r w:rsidR="008C2785">
              <w:rPr>
                <w:noProof/>
                <w:webHidden/>
              </w:rPr>
            </w:r>
            <w:r w:rsidR="008C2785">
              <w:rPr>
                <w:noProof/>
                <w:webHidden/>
              </w:rPr>
              <w:fldChar w:fldCharType="separate"/>
            </w:r>
            <w:r w:rsidR="00D43F55">
              <w:rPr>
                <w:noProof/>
                <w:webHidden/>
              </w:rPr>
              <w:t>15</w:t>
            </w:r>
            <w:r w:rsidR="008C2785">
              <w:rPr>
                <w:noProof/>
                <w:webHidden/>
              </w:rPr>
              <w:fldChar w:fldCharType="end"/>
            </w:r>
          </w:hyperlink>
        </w:p>
        <w:p w14:paraId="74DAE7AF" w14:textId="179B2B11" w:rsidR="008C2785" w:rsidRDefault="00A3639C">
          <w:pPr>
            <w:pStyle w:val="TOC2"/>
            <w:tabs>
              <w:tab w:val="left" w:pos="880"/>
              <w:tab w:val="right" w:leader="dot" w:pos="8630"/>
            </w:tabs>
            <w:rPr>
              <w:rFonts w:cstheme="minorBidi"/>
              <w:noProof/>
            </w:rPr>
          </w:pPr>
          <w:hyperlink w:anchor="_Toc184504189" w:history="1">
            <w:r w:rsidR="008C2785" w:rsidRPr="0058326C">
              <w:rPr>
                <w:rStyle w:val="Hyperlink"/>
                <w:noProof/>
              </w:rPr>
              <w:t>3.1</w:t>
            </w:r>
            <w:r w:rsidR="008C2785">
              <w:rPr>
                <w:rFonts w:cstheme="minorBidi"/>
                <w:noProof/>
              </w:rPr>
              <w:tab/>
            </w:r>
            <w:r w:rsidR="008C2785" w:rsidRPr="0058326C">
              <w:rPr>
                <w:rStyle w:val="Hyperlink"/>
                <w:noProof/>
              </w:rPr>
              <w:t>Introduction</w:t>
            </w:r>
            <w:r w:rsidR="008C2785">
              <w:rPr>
                <w:noProof/>
                <w:webHidden/>
              </w:rPr>
              <w:tab/>
            </w:r>
            <w:r w:rsidR="008C2785">
              <w:rPr>
                <w:noProof/>
                <w:webHidden/>
              </w:rPr>
              <w:fldChar w:fldCharType="begin"/>
            </w:r>
            <w:r w:rsidR="008C2785">
              <w:rPr>
                <w:noProof/>
                <w:webHidden/>
              </w:rPr>
              <w:instrText xml:space="preserve"> PAGEREF _Toc184504189 \h </w:instrText>
            </w:r>
            <w:r w:rsidR="008C2785">
              <w:rPr>
                <w:noProof/>
                <w:webHidden/>
              </w:rPr>
            </w:r>
            <w:r w:rsidR="008C2785">
              <w:rPr>
                <w:noProof/>
                <w:webHidden/>
              </w:rPr>
              <w:fldChar w:fldCharType="separate"/>
            </w:r>
            <w:r w:rsidR="00D43F55">
              <w:rPr>
                <w:noProof/>
                <w:webHidden/>
              </w:rPr>
              <w:t>15</w:t>
            </w:r>
            <w:r w:rsidR="008C2785">
              <w:rPr>
                <w:noProof/>
                <w:webHidden/>
              </w:rPr>
              <w:fldChar w:fldCharType="end"/>
            </w:r>
          </w:hyperlink>
        </w:p>
        <w:p w14:paraId="0CF71F29" w14:textId="632415BB" w:rsidR="008C2785" w:rsidRDefault="00A3639C">
          <w:pPr>
            <w:pStyle w:val="TOC2"/>
            <w:tabs>
              <w:tab w:val="left" w:pos="880"/>
              <w:tab w:val="right" w:leader="dot" w:pos="8630"/>
            </w:tabs>
            <w:rPr>
              <w:rFonts w:cstheme="minorBidi"/>
              <w:noProof/>
            </w:rPr>
          </w:pPr>
          <w:hyperlink w:anchor="_Toc184504190" w:history="1">
            <w:r w:rsidR="008C2785" w:rsidRPr="0058326C">
              <w:rPr>
                <w:rStyle w:val="Hyperlink"/>
                <w:noProof/>
              </w:rPr>
              <w:t>3.2</w:t>
            </w:r>
            <w:r w:rsidR="008C2785">
              <w:rPr>
                <w:rFonts w:cstheme="minorBidi"/>
                <w:noProof/>
              </w:rPr>
              <w:tab/>
            </w:r>
            <w:r w:rsidR="008C2785" w:rsidRPr="0058326C">
              <w:rPr>
                <w:rStyle w:val="Hyperlink"/>
                <w:noProof/>
              </w:rPr>
              <w:t>System Architecture</w:t>
            </w:r>
            <w:r w:rsidR="008C2785">
              <w:rPr>
                <w:noProof/>
                <w:webHidden/>
              </w:rPr>
              <w:tab/>
            </w:r>
            <w:r w:rsidR="008C2785">
              <w:rPr>
                <w:noProof/>
                <w:webHidden/>
              </w:rPr>
              <w:fldChar w:fldCharType="begin"/>
            </w:r>
            <w:r w:rsidR="008C2785">
              <w:rPr>
                <w:noProof/>
                <w:webHidden/>
              </w:rPr>
              <w:instrText xml:space="preserve"> PAGEREF _Toc184504190 \h </w:instrText>
            </w:r>
            <w:r w:rsidR="008C2785">
              <w:rPr>
                <w:noProof/>
                <w:webHidden/>
              </w:rPr>
            </w:r>
            <w:r w:rsidR="008C2785">
              <w:rPr>
                <w:noProof/>
                <w:webHidden/>
              </w:rPr>
              <w:fldChar w:fldCharType="separate"/>
            </w:r>
            <w:r w:rsidR="00D43F55">
              <w:rPr>
                <w:noProof/>
                <w:webHidden/>
              </w:rPr>
              <w:t>15</w:t>
            </w:r>
            <w:r w:rsidR="008C2785">
              <w:rPr>
                <w:noProof/>
                <w:webHidden/>
              </w:rPr>
              <w:fldChar w:fldCharType="end"/>
            </w:r>
          </w:hyperlink>
        </w:p>
        <w:p w14:paraId="7F7321A9" w14:textId="316E6C88" w:rsidR="008C2785" w:rsidRDefault="00A3639C">
          <w:pPr>
            <w:pStyle w:val="TOC2"/>
            <w:tabs>
              <w:tab w:val="left" w:pos="880"/>
              <w:tab w:val="right" w:leader="dot" w:pos="8630"/>
            </w:tabs>
            <w:rPr>
              <w:rFonts w:cstheme="minorBidi"/>
              <w:noProof/>
            </w:rPr>
          </w:pPr>
          <w:hyperlink w:anchor="_Toc184504191" w:history="1">
            <w:r w:rsidR="008C2785" w:rsidRPr="0058326C">
              <w:rPr>
                <w:rStyle w:val="Hyperlink"/>
                <w:noProof/>
              </w:rPr>
              <w:t>3.3</w:t>
            </w:r>
            <w:r w:rsidR="008C2785">
              <w:rPr>
                <w:rFonts w:cstheme="minorBidi"/>
                <w:noProof/>
              </w:rPr>
              <w:tab/>
            </w:r>
            <w:r w:rsidR="008C2785" w:rsidRPr="0058326C">
              <w:rPr>
                <w:rStyle w:val="Hyperlink"/>
                <w:noProof/>
              </w:rPr>
              <w:t>Functional Requirements</w:t>
            </w:r>
            <w:r w:rsidR="008C2785">
              <w:rPr>
                <w:noProof/>
                <w:webHidden/>
              </w:rPr>
              <w:tab/>
            </w:r>
            <w:r w:rsidR="008C2785">
              <w:rPr>
                <w:noProof/>
                <w:webHidden/>
              </w:rPr>
              <w:fldChar w:fldCharType="begin"/>
            </w:r>
            <w:r w:rsidR="008C2785">
              <w:rPr>
                <w:noProof/>
                <w:webHidden/>
              </w:rPr>
              <w:instrText xml:space="preserve"> PAGEREF _Toc184504191 \h </w:instrText>
            </w:r>
            <w:r w:rsidR="008C2785">
              <w:rPr>
                <w:noProof/>
                <w:webHidden/>
              </w:rPr>
            </w:r>
            <w:r w:rsidR="008C2785">
              <w:rPr>
                <w:noProof/>
                <w:webHidden/>
              </w:rPr>
              <w:fldChar w:fldCharType="separate"/>
            </w:r>
            <w:r w:rsidR="00D43F55">
              <w:rPr>
                <w:noProof/>
                <w:webHidden/>
              </w:rPr>
              <w:t>16</w:t>
            </w:r>
            <w:r w:rsidR="008C2785">
              <w:rPr>
                <w:noProof/>
                <w:webHidden/>
              </w:rPr>
              <w:fldChar w:fldCharType="end"/>
            </w:r>
          </w:hyperlink>
        </w:p>
        <w:p w14:paraId="7EDF5251" w14:textId="4D4589F9" w:rsidR="008C2785" w:rsidRDefault="00A3639C">
          <w:pPr>
            <w:pStyle w:val="TOC2"/>
            <w:tabs>
              <w:tab w:val="left" w:pos="880"/>
              <w:tab w:val="right" w:leader="dot" w:pos="8630"/>
            </w:tabs>
            <w:rPr>
              <w:rFonts w:cstheme="minorBidi"/>
              <w:noProof/>
            </w:rPr>
          </w:pPr>
          <w:hyperlink w:anchor="_Toc184504192" w:history="1">
            <w:r w:rsidR="008C2785" w:rsidRPr="0058326C">
              <w:rPr>
                <w:rStyle w:val="Hyperlink"/>
                <w:noProof/>
              </w:rPr>
              <w:t>3.4</w:t>
            </w:r>
            <w:r w:rsidR="008C2785">
              <w:rPr>
                <w:rFonts w:cstheme="minorBidi"/>
                <w:noProof/>
              </w:rPr>
              <w:tab/>
            </w:r>
            <w:r w:rsidR="008C2785" w:rsidRPr="0058326C">
              <w:rPr>
                <w:rStyle w:val="Hyperlink"/>
                <w:noProof/>
              </w:rPr>
              <w:t>Non-Functional Requirements</w:t>
            </w:r>
            <w:r w:rsidR="008C2785">
              <w:rPr>
                <w:noProof/>
                <w:webHidden/>
              </w:rPr>
              <w:tab/>
            </w:r>
            <w:r w:rsidR="008C2785">
              <w:rPr>
                <w:noProof/>
                <w:webHidden/>
              </w:rPr>
              <w:fldChar w:fldCharType="begin"/>
            </w:r>
            <w:r w:rsidR="008C2785">
              <w:rPr>
                <w:noProof/>
                <w:webHidden/>
              </w:rPr>
              <w:instrText xml:space="preserve"> PAGEREF _Toc184504192 \h </w:instrText>
            </w:r>
            <w:r w:rsidR="008C2785">
              <w:rPr>
                <w:noProof/>
                <w:webHidden/>
              </w:rPr>
            </w:r>
            <w:r w:rsidR="008C2785">
              <w:rPr>
                <w:noProof/>
                <w:webHidden/>
              </w:rPr>
              <w:fldChar w:fldCharType="separate"/>
            </w:r>
            <w:r w:rsidR="00D43F55">
              <w:rPr>
                <w:noProof/>
                <w:webHidden/>
              </w:rPr>
              <w:t>17</w:t>
            </w:r>
            <w:r w:rsidR="008C2785">
              <w:rPr>
                <w:noProof/>
                <w:webHidden/>
              </w:rPr>
              <w:fldChar w:fldCharType="end"/>
            </w:r>
          </w:hyperlink>
        </w:p>
        <w:p w14:paraId="5865EC6E" w14:textId="290B741C" w:rsidR="008C2785" w:rsidRDefault="00A3639C">
          <w:pPr>
            <w:pStyle w:val="TOC2"/>
            <w:tabs>
              <w:tab w:val="left" w:pos="880"/>
              <w:tab w:val="right" w:leader="dot" w:pos="8630"/>
            </w:tabs>
            <w:rPr>
              <w:rFonts w:cstheme="minorBidi"/>
              <w:noProof/>
            </w:rPr>
          </w:pPr>
          <w:hyperlink w:anchor="_Toc184504193" w:history="1">
            <w:r w:rsidR="008C2785" w:rsidRPr="0058326C">
              <w:rPr>
                <w:rStyle w:val="Hyperlink"/>
                <w:noProof/>
              </w:rPr>
              <w:t>3.5</w:t>
            </w:r>
            <w:r w:rsidR="008C2785">
              <w:rPr>
                <w:rFonts w:cstheme="minorBidi"/>
                <w:noProof/>
              </w:rPr>
              <w:tab/>
            </w:r>
            <w:r w:rsidR="008C2785" w:rsidRPr="0058326C">
              <w:rPr>
                <w:rStyle w:val="Hyperlink"/>
                <w:noProof/>
              </w:rPr>
              <w:t>Design Diagrams</w:t>
            </w:r>
            <w:r w:rsidR="008C2785">
              <w:rPr>
                <w:noProof/>
                <w:webHidden/>
              </w:rPr>
              <w:tab/>
            </w:r>
            <w:r w:rsidR="008C2785">
              <w:rPr>
                <w:noProof/>
                <w:webHidden/>
              </w:rPr>
              <w:fldChar w:fldCharType="begin"/>
            </w:r>
            <w:r w:rsidR="008C2785">
              <w:rPr>
                <w:noProof/>
                <w:webHidden/>
              </w:rPr>
              <w:instrText xml:space="preserve"> PAGEREF _Toc184504193 \h </w:instrText>
            </w:r>
            <w:r w:rsidR="008C2785">
              <w:rPr>
                <w:noProof/>
                <w:webHidden/>
              </w:rPr>
            </w:r>
            <w:r w:rsidR="008C2785">
              <w:rPr>
                <w:noProof/>
                <w:webHidden/>
              </w:rPr>
              <w:fldChar w:fldCharType="separate"/>
            </w:r>
            <w:r w:rsidR="00D43F55">
              <w:rPr>
                <w:noProof/>
                <w:webHidden/>
              </w:rPr>
              <w:t>18</w:t>
            </w:r>
            <w:r w:rsidR="008C2785">
              <w:rPr>
                <w:noProof/>
                <w:webHidden/>
              </w:rPr>
              <w:fldChar w:fldCharType="end"/>
            </w:r>
          </w:hyperlink>
        </w:p>
        <w:p w14:paraId="592C0D4E" w14:textId="2E41E775" w:rsidR="008C2785" w:rsidRDefault="00A3639C">
          <w:pPr>
            <w:pStyle w:val="TOC2"/>
            <w:tabs>
              <w:tab w:val="left" w:pos="880"/>
              <w:tab w:val="right" w:leader="dot" w:pos="8630"/>
            </w:tabs>
            <w:rPr>
              <w:rFonts w:cstheme="minorBidi"/>
              <w:noProof/>
            </w:rPr>
          </w:pPr>
          <w:hyperlink w:anchor="_Toc184504194" w:history="1">
            <w:r w:rsidR="008C2785" w:rsidRPr="0058326C">
              <w:rPr>
                <w:rStyle w:val="Hyperlink"/>
                <w:noProof/>
              </w:rPr>
              <w:t>3.6</w:t>
            </w:r>
            <w:r w:rsidR="008C2785">
              <w:rPr>
                <w:rFonts w:cstheme="minorBidi"/>
                <w:noProof/>
              </w:rPr>
              <w:tab/>
            </w:r>
            <w:r w:rsidR="008C2785" w:rsidRPr="0058326C">
              <w:rPr>
                <w:rStyle w:val="Hyperlink"/>
                <w:noProof/>
              </w:rPr>
              <w:t>Hardware and Software Requirements</w:t>
            </w:r>
            <w:r w:rsidR="008C2785">
              <w:rPr>
                <w:noProof/>
                <w:webHidden/>
              </w:rPr>
              <w:tab/>
            </w:r>
            <w:r w:rsidR="008C2785">
              <w:rPr>
                <w:noProof/>
                <w:webHidden/>
              </w:rPr>
              <w:fldChar w:fldCharType="begin"/>
            </w:r>
            <w:r w:rsidR="008C2785">
              <w:rPr>
                <w:noProof/>
                <w:webHidden/>
              </w:rPr>
              <w:instrText xml:space="preserve"> PAGEREF _Toc184504194 \h </w:instrText>
            </w:r>
            <w:r w:rsidR="008C2785">
              <w:rPr>
                <w:noProof/>
                <w:webHidden/>
              </w:rPr>
            </w:r>
            <w:r w:rsidR="008C2785">
              <w:rPr>
                <w:noProof/>
                <w:webHidden/>
              </w:rPr>
              <w:fldChar w:fldCharType="separate"/>
            </w:r>
            <w:r w:rsidR="00D43F55">
              <w:rPr>
                <w:noProof/>
                <w:webHidden/>
              </w:rPr>
              <w:t>20</w:t>
            </w:r>
            <w:r w:rsidR="008C2785">
              <w:rPr>
                <w:noProof/>
                <w:webHidden/>
              </w:rPr>
              <w:fldChar w:fldCharType="end"/>
            </w:r>
          </w:hyperlink>
        </w:p>
        <w:p w14:paraId="0A073EE8" w14:textId="4A88B42D" w:rsidR="008C2785" w:rsidRDefault="00A3639C">
          <w:pPr>
            <w:pStyle w:val="TOC2"/>
            <w:tabs>
              <w:tab w:val="left" w:pos="880"/>
              <w:tab w:val="right" w:leader="dot" w:pos="8630"/>
            </w:tabs>
            <w:rPr>
              <w:rFonts w:cstheme="minorBidi"/>
              <w:noProof/>
            </w:rPr>
          </w:pPr>
          <w:hyperlink w:anchor="_Toc184504195" w:history="1">
            <w:r w:rsidR="008C2785" w:rsidRPr="0058326C">
              <w:rPr>
                <w:rStyle w:val="Hyperlink"/>
                <w:noProof/>
              </w:rPr>
              <w:t>3.7</w:t>
            </w:r>
            <w:r w:rsidR="008C2785">
              <w:rPr>
                <w:rFonts w:cstheme="minorBidi"/>
                <w:noProof/>
              </w:rPr>
              <w:tab/>
            </w:r>
            <w:r w:rsidR="008C2785" w:rsidRPr="0058326C">
              <w:rPr>
                <w:rStyle w:val="Hyperlink"/>
                <w:noProof/>
              </w:rPr>
              <w:t>Threat Scenarios (Threat Handling)</w:t>
            </w:r>
            <w:r w:rsidR="008C2785">
              <w:rPr>
                <w:noProof/>
                <w:webHidden/>
              </w:rPr>
              <w:tab/>
            </w:r>
            <w:r w:rsidR="008C2785">
              <w:rPr>
                <w:noProof/>
                <w:webHidden/>
              </w:rPr>
              <w:fldChar w:fldCharType="begin"/>
            </w:r>
            <w:r w:rsidR="008C2785">
              <w:rPr>
                <w:noProof/>
                <w:webHidden/>
              </w:rPr>
              <w:instrText xml:space="preserve"> PAGEREF _Toc184504195 \h </w:instrText>
            </w:r>
            <w:r w:rsidR="008C2785">
              <w:rPr>
                <w:noProof/>
                <w:webHidden/>
              </w:rPr>
            </w:r>
            <w:r w:rsidR="008C2785">
              <w:rPr>
                <w:noProof/>
                <w:webHidden/>
              </w:rPr>
              <w:fldChar w:fldCharType="separate"/>
            </w:r>
            <w:r w:rsidR="00D43F55">
              <w:rPr>
                <w:noProof/>
                <w:webHidden/>
              </w:rPr>
              <w:t>21</w:t>
            </w:r>
            <w:r w:rsidR="008C2785">
              <w:rPr>
                <w:noProof/>
                <w:webHidden/>
              </w:rPr>
              <w:fldChar w:fldCharType="end"/>
            </w:r>
          </w:hyperlink>
        </w:p>
        <w:p w14:paraId="53050E64" w14:textId="15C82876" w:rsidR="008C2785" w:rsidRDefault="00A3639C">
          <w:pPr>
            <w:pStyle w:val="TOC2"/>
            <w:tabs>
              <w:tab w:val="left" w:pos="880"/>
              <w:tab w:val="right" w:leader="dot" w:pos="8630"/>
            </w:tabs>
            <w:rPr>
              <w:rFonts w:cstheme="minorBidi"/>
              <w:noProof/>
            </w:rPr>
          </w:pPr>
          <w:hyperlink w:anchor="_Toc184504196" w:history="1">
            <w:r w:rsidR="008C2785" w:rsidRPr="0058326C">
              <w:rPr>
                <w:rStyle w:val="Hyperlink"/>
                <w:noProof/>
              </w:rPr>
              <w:t>3.8</w:t>
            </w:r>
            <w:r w:rsidR="008C2785">
              <w:rPr>
                <w:rFonts w:cstheme="minorBidi"/>
                <w:noProof/>
              </w:rPr>
              <w:tab/>
            </w:r>
            <w:r w:rsidR="008C2785" w:rsidRPr="0058326C">
              <w:rPr>
                <w:rStyle w:val="Hyperlink"/>
                <w:noProof/>
              </w:rPr>
              <w:t>Threat Modeling Techniques</w:t>
            </w:r>
            <w:r w:rsidR="008C2785">
              <w:rPr>
                <w:noProof/>
                <w:webHidden/>
              </w:rPr>
              <w:tab/>
            </w:r>
            <w:r w:rsidR="008C2785">
              <w:rPr>
                <w:noProof/>
                <w:webHidden/>
              </w:rPr>
              <w:fldChar w:fldCharType="begin"/>
            </w:r>
            <w:r w:rsidR="008C2785">
              <w:rPr>
                <w:noProof/>
                <w:webHidden/>
              </w:rPr>
              <w:instrText xml:space="preserve"> PAGEREF _Toc184504196 \h </w:instrText>
            </w:r>
            <w:r w:rsidR="008C2785">
              <w:rPr>
                <w:noProof/>
                <w:webHidden/>
              </w:rPr>
            </w:r>
            <w:r w:rsidR="008C2785">
              <w:rPr>
                <w:noProof/>
                <w:webHidden/>
              </w:rPr>
              <w:fldChar w:fldCharType="separate"/>
            </w:r>
            <w:r w:rsidR="00D43F55">
              <w:rPr>
                <w:noProof/>
                <w:webHidden/>
              </w:rPr>
              <w:t>21</w:t>
            </w:r>
            <w:r w:rsidR="008C2785">
              <w:rPr>
                <w:noProof/>
                <w:webHidden/>
              </w:rPr>
              <w:fldChar w:fldCharType="end"/>
            </w:r>
          </w:hyperlink>
        </w:p>
        <w:p w14:paraId="0405F071" w14:textId="2FA4008A" w:rsidR="008C2785" w:rsidRDefault="00A3639C">
          <w:pPr>
            <w:pStyle w:val="TOC2"/>
            <w:tabs>
              <w:tab w:val="left" w:pos="880"/>
              <w:tab w:val="right" w:leader="dot" w:pos="8630"/>
            </w:tabs>
            <w:rPr>
              <w:rFonts w:cstheme="minorBidi"/>
              <w:noProof/>
            </w:rPr>
          </w:pPr>
          <w:hyperlink w:anchor="_Toc184504198" w:history="1">
            <w:r w:rsidR="008C2785" w:rsidRPr="0058326C">
              <w:rPr>
                <w:rStyle w:val="Hyperlink"/>
                <w:noProof/>
              </w:rPr>
              <w:t>3.9</w:t>
            </w:r>
            <w:r w:rsidR="008C2785">
              <w:rPr>
                <w:rFonts w:cstheme="minorBidi"/>
                <w:noProof/>
              </w:rPr>
              <w:tab/>
            </w:r>
            <w:r w:rsidR="008C2785" w:rsidRPr="0058326C">
              <w:rPr>
                <w:rStyle w:val="Hyperlink"/>
                <w:noProof/>
              </w:rPr>
              <w:t>Threat Resistance Model</w:t>
            </w:r>
            <w:r w:rsidR="008C2785">
              <w:rPr>
                <w:noProof/>
                <w:webHidden/>
              </w:rPr>
              <w:tab/>
            </w:r>
            <w:r w:rsidR="008C2785">
              <w:rPr>
                <w:noProof/>
                <w:webHidden/>
              </w:rPr>
              <w:fldChar w:fldCharType="begin"/>
            </w:r>
            <w:r w:rsidR="008C2785">
              <w:rPr>
                <w:noProof/>
                <w:webHidden/>
              </w:rPr>
              <w:instrText xml:space="preserve"> PAGEREF _Toc184504198 \h </w:instrText>
            </w:r>
            <w:r w:rsidR="008C2785">
              <w:rPr>
                <w:noProof/>
                <w:webHidden/>
              </w:rPr>
            </w:r>
            <w:r w:rsidR="008C2785">
              <w:rPr>
                <w:noProof/>
                <w:webHidden/>
              </w:rPr>
              <w:fldChar w:fldCharType="separate"/>
            </w:r>
            <w:r w:rsidR="00D43F55">
              <w:rPr>
                <w:noProof/>
                <w:webHidden/>
              </w:rPr>
              <w:t>22</w:t>
            </w:r>
            <w:r w:rsidR="008C2785">
              <w:rPr>
                <w:noProof/>
                <w:webHidden/>
              </w:rPr>
              <w:fldChar w:fldCharType="end"/>
            </w:r>
          </w:hyperlink>
        </w:p>
        <w:p w14:paraId="72E5D7EB" w14:textId="68CA142F" w:rsidR="008C2785" w:rsidRDefault="00A3639C">
          <w:pPr>
            <w:pStyle w:val="TOC2"/>
            <w:tabs>
              <w:tab w:val="left" w:pos="880"/>
              <w:tab w:val="right" w:leader="dot" w:pos="8630"/>
            </w:tabs>
            <w:rPr>
              <w:rFonts w:cstheme="minorBidi"/>
              <w:noProof/>
            </w:rPr>
          </w:pPr>
          <w:hyperlink w:anchor="_Toc184504199" w:history="1">
            <w:r w:rsidR="008C2785" w:rsidRPr="0058326C">
              <w:rPr>
                <w:rStyle w:val="Hyperlink"/>
                <w:noProof/>
              </w:rPr>
              <w:t>3.10</w:t>
            </w:r>
            <w:r w:rsidR="008C2785">
              <w:rPr>
                <w:rFonts w:cstheme="minorBidi"/>
                <w:noProof/>
              </w:rPr>
              <w:tab/>
            </w:r>
            <w:r w:rsidR="008C2785" w:rsidRPr="0058326C">
              <w:rPr>
                <w:rStyle w:val="Hyperlink"/>
                <w:noProof/>
              </w:rPr>
              <w:t>Chapter Summary</w:t>
            </w:r>
            <w:r w:rsidR="008C2785">
              <w:rPr>
                <w:noProof/>
                <w:webHidden/>
              </w:rPr>
              <w:tab/>
            </w:r>
            <w:r w:rsidR="008C2785">
              <w:rPr>
                <w:noProof/>
                <w:webHidden/>
              </w:rPr>
              <w:fldChar w:fldCharType="begin"/>
            </w:r>
            <w:r w:rsidR="008C2785">
              <w:rPr>
                <w:noProof/>
                <w:webHidden/>
              </w:rPr>
              <w:instrText xml:space="preserve"> PAGEREF _Toc184504199 \h </w:instrText>
            </w:r>
            <w:r w:rsidR="008C2785">
              <w:rPr>
                <w:noProof/>
                <w:webHidden/>
              </w:rPr>
            </w:r>
            <w:r w:rsidR="008C2785">
              <w:rPr>
                <w:noProof/>
                <w:webHidden/>
              </w:rPr>
              <w:fldChar w:fldCharType="separate"/>
            </w:r>
            <w:r w:rsidR="00D43F55">
              <w:rPr>
                <w:noProof/>
                <w:webHidden/>
              </w:rPr>
              <w:t>22</w:t>
            </w:r>
            <w:r w:rsidR="008C2785">
              <w:rPr>
                <w:noProof/>
                <w:webHidden/>
              </w:rPr>
              <w:fldChar w:fldCharType="end"/>
            </w:r>
          </w:hyperlink>
        </w:p>
        <w:p w14:paraId="76994D66" w14:textId="4B27CE3A" w:rsidR="008C2785" w:rsidRDefault="00A3639C">
          <w:pPr>
            <w:pStyle w:val="TOC1"/>
            <w:tabs>
              <w:tab w:val="right" w:leader="dot" w:pos="8630"/>
            </w:tabs>
            <w:rPr>
              <w:rFonts w:cstheme="minorBidi"/>
              <w:noProof/>
            </w:rPr>
          </w:pPr>
          <w:hyperlink w:anchor="_Toc184504200" w:history="1">
            <w:r w:rsidR="008C2785" w:rsidRPr="0058326C">
              <w:rPr>
                <w:rStyle w:val="Hyperlink"/>
                <w:noProof/>
              </w:rPr>
              <w:t>Chapter 4:</w:t>
            </w:r>
            <w:r w:rsidR="008C2785">
              <w:rPr>
                <w:noProof/>
                <w:webHidden/>
              </w:rPr>
              <w:tab/>
            </w:r>
            <w:r w:rsidR="008C2785">
              <w:rPr>
                <w:noProof/>
                <w:webHidden/>
              </w:rPr>
              <w:fldChar w:fldCharType="begin"/>
            </w:r>
            <w:r w:rsidR="008C2785">
              <w:rPr>
                <w:noProof/>
                <w:webHidden/>
              </w:rPr>
              <w:instrText xml:space="preserve"> PAGEREF _Toc184504200 \h </w:instrText>
            </w:r>
            <w:r w:rsidR="008C2785">
              <w:rPr>
                <w:noProof/>
                <w:webHidden/>
              </w:rPr>
            </w:r>
            <w:r w:rsidR="008C2785">
              <w:rPr>
                <w:noProof/>
                <w:webHidden/>
              </w:rPr>
              <w:fldChar w:fldCharType="separate"/>
            </w:r>
            <w:r w:rsidR="00D43F55">
              <w:rPr>
                <w:noProof/>
                <w:webHidden/>
              </w:rPr>
              <w:t>24</w:t>
            </w:r>
            <w:r w:rsidR="008C2785">
              <w:rPr>
                <w:noProof/>
                <w:webHidden/>
              </w:rPr>
              <w:fldChar w:fldCharType="end"/>
            </w:r>
          </w:hyperlink>
        </w:p>
        <w:p w14:paraId="723B4C25" w14:textId="3DE0C4C8" w:rsidR="008C2785" w:rsidRDefault="00A3639C">
          <w:pPr>
            <w:pStyle w:val="TOC2"/>
            <w:tabs>
              <w:tab w:val="left" w:pos="880"/>
              <w:tab w:val="right" w:leader="dot" w:pos="8630"/>
            </w:tabs>
            <w:rPr>
              <w:rFonts w:cstheme="minorBidi"/>
              <w:noProof/>
            </w:rPr>
          </w:pPr>
          <w:hyperlink w:anchor="_Toc184504205" w:history="1">
            <w:r w:rsidR="008C2785" w:rsidRPr="0058326C">
              <w:rPr>
                <w:rStyle w:val="Hyperlink"/>
                <w:noProof/>
              </w:rPr>
              <w:t>4.1</w:t>
            </w:r>
            <w:r w:rsidR="008C2785">
              <w:rPr>
                <w:rFonts w:cstheme="minorBidi"/>
                <w:noProof/>
              </w:rPr>
              <w:tab/>
            </w:r>
            <w:r w:rsidR="008C2785" w:rsidRPr="0058326C">
              <w:rPr>
                <w:rStyle w:val="Hyperlink"/>
                <w:noProof/>
              </w:rPr>
              <w:t>Introduction</w:t>
            </w:r>
            <w:r w:rsidR="008C2785">
              <w:rPr>
                <w:noProof/>
                <w:webHidden/>
              </w:rPr>
              <w:tab/>
            </w:r>
            <w:r w:rsidR="008C2785">
              <w:rPr>
                <w:noProof/>
                <w:webHidden/>
              </w:rPr>
              <w:fldChar w:fldCharType="begin"/>
            </w:r>
            <w:r w:rsidR="008C2785">
              <w:rPr>
                <w:noProof/>
                <w:webHidden/>
              </w:rPr>
              <w:instrText xml:space="preserve"> PAGEREF _Toc184504205 \h </w:instrText>
            </w:r>
            <w:r w:rsidR="008C2785">
              <w:rPr>
                <w:noProof/>
                <w:webHidden/>
              </w:rPr>
            </w:r>
            <w:r w:rsidR="008C2785">
              <w:rPr>
                <w:noProof/>
                <w:webHidden/>
              </w:rPr>
              <w:fldChar w:fldCharType="separate"/>
            </w:r>
            <w:r w:rsidR="00D43F55">
              <w:rPr>
                <w:noProof/>
                <w:webHidden/>
              </w:rPr>
              <w:t>24</w:t>
            </w:r>
            <w:r w:rsidR="008C2785">
              <w:rPr>
                <w:noProof/>
                <w:webHidden/>
              </w:rPr>
              <w:fldChar w:fldCharType="end"/>
            </w:r>
          </w:hyperlink>
        </w:p>
        <w:p w14:paraId="67E51EA6" w14:textId="13CC2D0F" w:rsidR="008C2785" w:rsidRDefault="00A3639C">
          <w:pPr>
            <w:pStyle w:val="TOC2"/>
            <w:tabs>
              <w:tab w:val="left" w:pos="880"/>
              <w:tab w:val="right" w:leader="dot" w:pos="8630"/>
            </w:tabs>
            <w:rPr>
              <w:rFonts w:cstheme="minorBidi"/>
              <w:noProof/>
            </w:rPr>
          </w:pPr>
          <w:hyperlink w:anchor="_Toc184504206" w:history="1">
            <w:r w:rsidR="008C2785" w:rsidRPr="0058326C">
              <w:rPr>
                <w:rStyle w:val="Hyperlink"/>
                <w:noProof/>
              </w:rPr>
              <w:t>4.2</w:t>
            </w:r>
            <w:r w:rsidR="008C2785">
              <w:rPr>
                <w:rFonts w:cstheme="minorBidi"/>
                <w:noProof/>
              </w:rPr>
              <w:tab/>
            </w:r>
            <w:r w:rsidR="008C2785" w:rsidRPr="0058326C">
              <w:rPr>
                <w:rStyle w:val="Hyperlink"/>
                <w:noProof/>
              </w:rPr>
              <w:t>Proposed Model</w:t>
            </w:r>
            <w:r w:rsidR="008C2785">
              <w:rPr>
                <w:noProof/>
                <w:webHidden/>
              </w:rPr>
              <w:tab/>
            </w:r>
            <w:r w:rsidR="008C2785">
              <w:rPr>
                <w:noProof/>
                <w:webHidden/>
              </w:rPr>
              <w:fldChar w:fldCharType="begin"/>
            </w:r>
            <w:r w:rsidR="008C2785">
              <w:rPr>
                <w:noProof/>
                <w:webHidden/>
              </w:rPr>
              <w:instrText xml:space="preserve"> PAGEREF _Toc184504206 \h </w:instrText>
            </w:r>
            <w:r w:rsidR="008C2785">
              <w:rPr>
                <w:noProof/>
                <w:webHidden/>
              </w:rPr>
            </w:r>
            <w:r w:rsidR="008C2785">
              <w:rPr>
                <w:noProof/>
                <w:webHidden/>
              </w:rPr>
              <w:fldChar w:fldCharType="separate"/>
            </w:r>
            <w:r w:rsidR="00D43F55">
              <w:rPr>
                <w:noProof/>
                <w:webHidden/>
              </w:rPr>
              <w:t>24</w:t>
            </w:r>
            <w:r w:rsidR="008C2785">
              <w:rPr>
                <w:noProof/>
                <w:webHidden/>
              </w:rPr>
              <w:fldChar w:fldCharType="end"/>
            </w:r>
          </w:hyperlink>
        </w:p>
        <w:p w14:paraId="5BD5C635" w14:textId="02AB196E" w:rsidR="008C2785" w:rsidRDefault="00A3639C">
          <w:pPr>
            <w:pStyle w:val="TOC2"/>
            <w:tabs>
              <w:tab w:val="left" w:pos="880"/>
              <w:tab w:val="right" w:leader="dot" w:pos="8630"/>
            </w:tabs>
            <w:rPr>
              <w:rFonts w:cstheme="minorBidi"/>
              <w:noProof/>
            </w:rPr>
          </w:pPr>
          <w:hyperlink w:anchor="_Toc184504207" w:history="1">
            <w:r w:rsidR="008C2785" w:rsidRPr="0058326C">
              <w:rPr>
                <w:rStyle w:val="Hyperlink"/>
                <w:noProof/>
              </w:rPr>
              <w:t>4.3</w:t>
            </w:r>
            <w:r w:rsidR="008C2785">
              <w:rPr>
                <w:rFonts w:cstheme="minorBidi"/>
                <w:noProof/>
              </w:rPr>
              <w:tab/>
            </w:r>
            <w:r w:rsidR="008C2785" w:rsidRPr="0058326C">
              <w:rPr>
                <w:rStyle w:val="Hyperlink"/>
                <w:noProof/>
              </w:rPr>
              <w:t>Data Collection</w:t>
            </w:r>
            <w:r w:rsidR="008C2785">
              <w:rPr>
                <w:noProof/>
                <w:webHidden/>
              </w:rPr>
              <w:tab/>
            </w:r>
            <w:r w:rsidR="008C2785">
              <w:rPr>
                <w:noProof/>
                <w:webHidden/>
              </w:rPr>
              <w:fldChar w:fldCharType="begin"/>
            </w:r>
            <w:r w:rsidR="008C2785">
              <w:rPr>
                <w:noProof/>
                <w:webHidden/>
              </w:rPr>
              <w:instrText xml:space="preserve"> PAGEREF _Toc184504207 \h </w:instrText>
            </w:r>
            <w:r w:rsidR="008C2785">
              <w:rPr>
                <w:noProof/>
                <w:webHidden/>
              </w:rPr>
            </w:r>
            <w:r w:rsidR="008C2785">
              <w:rPr>
                <w:noProof/>
                <w:webHidden/>
              </w:rPr>
              <w:fldChar w:fldCharType="separate"/>
            </w:r>
            <w:r w:rsidR="00D43F55">
              <w:rPr>
                <w:noProof/>
                <w:webHidden/>
              </w:rPr>
              <w:t>25</w:t>
            </w:r>
            <w:r w:rsidR="008C2785">
              <w:rPr>
                <w:noProof/>
                <w:webHidden/>
              </w:rPr>
              <w:fldChar w:fldCharType="end"/>
            </w:r>
          </w:hyperlink>
        </w:p>
        <w:p w14:paraId="3321BB6B" w14:textId="59A897EE" w:rsidR="008C2785" w:rsidRDefault="00A3639C">
          <w:pPr>
            <w:pStyle w:val="TOC2"/>
            <w:tabs>
              <w:tab w:val="left" w:pos="880"/>
              <w:tab w:val="right" w:leader="dot" w:pos="8630"/>
            </w:tabs>
            <w:rPr>
              <w:rFonts w:cstheme="minorBidi"/>
              <w:noProof/>
            </w:rPr>
          </w:pPr>
          <w:hyperlink w:anchor="_Toc184504208" w:history="1">
            <w:r w:rsidR="008C2785" w:rsidRPr="0058326C">
              <w:rPr>
                <w:rStyle w:val="Hyperlink"/>
                <w:noProof/>
              </w:rPr>
              <w:t>4.4</w:t>
            </w:r>
            <w:r w:rsidR="008C2785">
              <w:rPr>
                <w:rFonts w:cstheme="minorBidi"/>
                <w:noProof/>
              </w:rPr>
              <w:tab/>
            </w:r>
            <w:r w:rsidR="008C2785" w:rsidRPr="0058326C">
              <w:rPr>
                <w:rStyle w:val="Hyperlink"/>
                <w:noProof/>
              </w:rPr>
              <w:t>Data Pre-Processing</w:t>
            </w:r>
            <w:r w:rsidR="008C2785">
              <w:rPr>
                <w:noProof/>
                <w:webHidden/>
              </w:rPr>
              <w:tab/>
            </w:r>
            <w:r w:rsidR="008C2785">
              <w:rPr>
                <w:noProof/>
                <w:webHidden/>
              </w:rPr>
              <w:fldChar w:fldCharType="begin"/>
            </w:r>
            <w:r w:rsidR="008C2785">
              <w:rPr>
                <w:noProof/>
                <w:webHidden/>
              </w:rPr>
              <w:instrText xml:space="preserve"> PAGEREF _Toc184504208 \h </w:instrText>
            </w:r>
            <w:r w:rsidR="008C2785">
              <w:rPr>
                <w:noProof/>
                <w:webHidden/>
              </w:rPr>
            </w:r>
            <w:r w:rsidR="008C2785">
              <w:rPr>
                <w:noProof/>
                <w:webHidden/>
              </w:rPr>
              <w:fldChar w:fldCharType="separate"/>
            </w:r>
            <w:r w:rsidR="00D43F55">
              <w:rPr>
                <w:noProof/>
                <w:webHidden/>
              </w:rPr>
              <w:t>25</w:t>
            </w:r>
            <w:r w:rsidR="008C2785">
              <w:rPr>
                <w:noProof/>
                <w:webHidden/>
              </w:rPr>
              <w:fldChar w:fldCharType="end"/>
            </w:r>
          </w:hyperlink>
        </w:p>
        <w:p w14:paraId="301FBB62" w14:textId="38433AF4" w:rsidR="008C2785" w:rsidRDefault="00A3639C">
          <w:pPr>
            <w:pStyle w:val="TOC2"/>
            <w:tabs>
              <w:tab w:val="left" w:pos="880"/>
              <w:tab w:val="right" w:leader="dot" w:pos="8630"/>
            </w:tabs>
            <w:rPr>
              <w:rFonts w:cstheme="minorBidi"/>
              <w:noProof/>
            </w:rPr>
          </w:pPr>
          <w:hyperlink w:anchor="_Toc184504209" w:history="1">
            <w:r w:rsidR="008C2785" w:rsidRPr="0058326C">
              <w:rPr>
                <w:rStyle w:val="Hyperlink"/>
                <w:noProof/>
              </w:rPr>
              <w:t>4.5</w:t>
            </w:r>
            <w:r w:rsidR="008C2785">
              <w:rPr>
                <w:rFonts w:cstheme="minorBidi"/>
                <w:noProof/>
              </w:rPr>
              <w:tab/>
            </w:r>
            <w:r w:rsidR="008C2785" w:rsidRPr="0058326C">
              <w:rPr>
                <w:rStyle w:val="Hyperlink"/>
                <w:noProof/>
              </w:rPr>
              <w:t>Tools and Techniques</w:t>
            </w:r>
            <w:r w:rsidR="008C2785">
              <w:rPr>
                <w:noProof/>
                <w:webHidden/>
              </w:rPr>
              <w:tab/>
            </w:r>
            <w:r w:rsidR="008C2785">
              <w:rPr>
                <w:noProof/>
                <w:webHidden/>
              </w:rPr>
              <w:fldChar w:fldCharType="begin"/>
            </w:r>
            <w:r w:rsidR="008C2785">
              <w:rPr>
                <w:noProof/>
                <w:webHidden/>
              </w:rPr>
              <w:instrText xml:space="preserve"> PAGEREF _Toc184504209 \h </w:instrText>
            </w:r>
            <w:r w:rsidR="008C2785">
              <w:rPr>
                <w:noProof/>
                <w:webHidden/>
              </w:rPr>
            </w:r>
            <w:r w:rsidR="008C2785">
              <w:rPr>
                <w:noProof/>
                <w:webHidden/>
              </w:rPr>
              <w:fldChar w:fldCharType="separate"/>
            </w:r>
            <w:r w:rsidR="00D43F55">
              <w:rPr>
                <w:noProof/>
                <w:webHidden/>
              </w:rPr>
              <w:t>26</w:t>
            </w:r>
            <w:r w:rsidR="008C2785">
              <w:rPr>
                <w:noProof/>
                <w:webHidden/>
              </w:rPr>
              <w:fldChar w:fldCharType="end"/>
            </w:r>
          </w:hyperlink>
        </w:p>
        <w:p w14:paraId="4C646B54" w14:textId="629DB811" w:rsidR="008C2785" w:rsidRDefault="00A3639C">
          <w:pPr>
            <w:pStyle w:val="TOC2"/>
            <w:tabs>
              <w:tab w:val="left" w:pos="880"/>
              <w:tab w:val="right" w:leader="dot" w:pos="8630"/>
            </w:tabs>
            <w:rPr>
              <w:rFonts w:cstheme="minorBidi"/>
              <w:noProof/>
            </w:rPr>
          </w:pPr>
          <w:hyperlink w:anchor="_Toc184504210" w:history="1">
            <w:r w:rsidR="008C2785" w:rsidRPr="0058326C">
              <w:rPr>
                <w:rStyle w:val="Hyperlink"/>
                <w:noProof/>
              </w:rPr>
              <w:t>4.6</w:t>
            </w:r>
            <w:r w:rsidR="008C2785">
              <w:rPr>
                <w:rFonts w:cstheme="minorBidi"/>
                <w:noProof/>
              </w:rPr>
              <w:tab/>
            </w:r>
            <w:r w:rsidR="008C2785" w:rsidRPr="0058326C">
              <w:rPr>
                <w:rStyle w:val="Hyperlink"/>
                <w:noProof/>
              </w:rPr>
              <w:t>Evaluation Metrics</w:t>
            </w:r>
            <w:r w:rsidR="008C2785">
              <w:rPr>
                <w:noProof/>
                <w:webHidden/>
              </w:rPr>
              <w:tab/>
            </w:r>
            <w:r w:rsidR="008C2785">
              <w:rPr>
                <w:noProof/>
                <w:webHidden/>
              </w:rPr>
              <w:fldChar w:fldCharType="begin"/>
            </w:r>
            <w:r w:rsidR="008C2785">
              <w:rPr>
                <w:noProof/>
                <w:webHidden/>
              </w:rPr>
              <w:instrText xml:space="preserve"> PAGEREF _Toc184504210 \h </w:instrText>
            </w:r>
            <w:r w:rsidR="008C2785">
              <w:rPr>
                <w:noProof/>
                <w:webHidden/>
              </w:rPr>
            </w:r>
            <w:r w:rsidR="008C2785">
              <w:rPr>
                <w:noProof/>
                <w:webHidden/>
              </w:rPr>
              <w:fldChar w:fldCharType="separate"/>
            </w:r>
            <w:r w:rsidR="00D43F55">
              <w:rPr>
                <w:noProof/>
                <w:webHidden/>
              </w:rPr>
              <w:t>27</w:t>
            </w:r>
            <w:r w:rsidR="008C2785">
              <w:rPr>
                <w:noProof/>
                <w:webHidden/>
              </w:rPr>
              <w:fldChar w:fldCharType="end"/>
            </w:r>
          </w:hyperlink>
        </w:p>
        <w:p w14:paraId="43764F5B" w14:textId="612BDD77" w:rsidR="008C2785" w:rsidRDefault="00A3639C">
          <w:pPr>
            <w:pStyle w:val="TOC2"/>
            <w:tabs>
              <w:tab w:val="left" w:pos="880"/>
              <w:tab w:val="right" w:leader="dot" w:pos="8630"/>
            </w:tabs>
            <w:rPr>
              <w:rFonts w:cstheme="minorBidi"/>
              <w:noProof/>
            </w:rPr>
          </w:pPr>
          <w:hyperlink w:anchor="_Toc184504211" w:history="1">
            <w:r w:rsidR="008C2785" w:rsidRPr="0058326C">
              <w:rPr>
                <w:rStyle w:val="Hyperlink"/>
                <w:noProof/>
              </w:rPr>
              <w:t>4.7</w:t>
            </w:r>
            <w:r w:rsidR="008C2785">
              <w:rPr>
                <w:rFonts w:cstheme="minorBidi"/>
                <w:noProof/>
              </w:rPr>
              <w:tab/>
            </w:r>
            <w:r w:rsidR="008C2785" w:rsidRPr="0058326C">
              <w:rPr>
                <w:rStyle w:val="Hyperlink"/>
                <w:noProof/>
              </w:rPr>
              <w:t>Chapter Summary</w:t>
            </w:r>
            <w:r w:rsidR="008C2785">
              <w:rPr>
                <w:noProof/>
                <w:webHidden/>
              </w:rPr>
              <w:tab/>
            </w:r>
            <w:r w:rsidR="008C2785">
              <w:rPr>
                <w:noProof/>
                <w:webHidden/>
              </w:rPr>
              <w:fldChar w:fldCharType="begin"/>
            </w:r>
            <w:r w:rsidR="008C2785">
              <w:rPr>
                <w:noProof/>
                <w:webHidden/>
              </w:rPr>
              <w:instrText xml:space="preserve"> PAGEREF _Toc184504211 \h </w:instrText>
            </w:r>
            <w:r w:rsidR="008C2785">
              <w:rPr>
                <w:noProof/>
                <w:webHidden/>
              </w:rPr>
            </w:r>
            <w:r w:rsidR="008C2785">
              <w:rPr>
                <w:noProof/>
                <w:webHidden/>
              </w:rPr>
              <w:fldChar w:fldCharType="separate"/>
            </w:r>
            <w:r w:rsidR="00D43F55">
              <w:rPr>
                <w:noProof/>
                <w:webHidden/>
              </w:rPr>
              <w:t>27</w:t>
            </w:r>
            <w:r w:rsidR="008C2785">
              <w:rPr>
                <w:noProof/>
                <w:webHidden/>
              </w:rPr>
              <w:fldChar w:fldCharType="end"/>
            </w:r>
          </w:hyperlink>
        </w:p>
        <w:p w14:paraId="6C1D282A" w14:textId="47F384F2" w:rsidR="00882023" w:rsidRDefault="00882023">
          <w:r>
            <w:rPr>
              <w:b/>
              <w:bCs/>
              <w:noProof/>
            </w:rPr>
            <w:fldChar w:fldCharType="end"/>
          </w:r>
        </w:p>
      </w:sdtContent>
    </w:sdt>
    <w:p w14:paraId="4CF4C7B4" w14:textId="77777777" w:rsidR="00882023" w:rsidRPr="00882023" w:rsidRDefault="00882023" w:rsidP="00882023">
      <w:pPr>
        <w:jc w:val="center"/>
        <w:rPr>
          <w:b/>
          <w:color w:val="000000"/>
          <w:sz w:val="36"/>
          <w:szCs w:val="36"/>
        </w:rPr>
      </w:pPr>
    </w:p>
    <w:p w14:paraId="008901A9" w14:textId="77777777" w:rsidR="00760423" w:rsidRPr="008570B1" w:rsidRDefault="00760423" w:rsidP="00DB72A8">
      <w:pPr>
        <w:jc w:val="center"/>
        <w:rPr>
          <w:b/>
          <w:bCs/>
          <w:color w:val="000000"/>
          <w:sz w:val="36"/>
          <w:szCs w:val="36"/>
        </w:rPr>
      </w:pPr>
    </w:p>
    <w:p w14:paraId="2B3B26FA" w14:textId="396B9DFA" w:rsidR="00760423" w:rsidRPr="008570B1" w:rsidRDefault="00525EC7" w:rsidP="00525EC7">
      <w:pPr>
        <w:rPr>
          <w:b/>
          <w:bCs/>
          <w:color w:val="000000"/>
          <w:sz w:val="36"/>
          <w:szCs w:val="36"/>
        </w:rPr>
      </w:pPr>
      <w:r w:rsidRPr="008570B1">
        <w:rPr>
          <w:b/>
          <w:bCs/>
          <w:color w:val="000000"/>
          <w:sz w:val="36"/>
          <w:szCs w:val="36"/>
        </w:rPr>
        <w:t xml:space="preserve"> </w:t>
      </w:r>
    </w:p>
    <w:p w14:paraId="27FA8B25" w14:textId="77777777" w:rsidR="00A3639C" w:rsidRPr="008570B1" w:rsidRDefault="00A3639C" w:rsidP="00A3639C">
      <w:pPr>
        <w:jc w:val="center"/>
        <w:rPr>
          <w:b/>
          <w:bCs/>
          <w:color w:val="000000"/>
          <w:sz w:val="36"/>
          <w:szCs w:val="36"/>
        </w:rPr>
      </w:pPr>
      <w:r w:rsidRPr="008570B1">
        <w:rPr>
          <w:b/>
          <w:bCs/>
          <w:color w:val="000000"/>
          <w:sz w:val="36"/>
          <w:szCs w:val="36"/>
        </w:rPr>
        <w:t>List of Figures</w:t>
      </w:r>
    </w:p>
    <w:p w14:paraId="51B8CF00" w14:textId="77777777" w:rsidR="00A3639C" w:rsidRPr="008570B1" w:rsidRDefault="00A3639C" w:rsidP="00A3639C">
      <w:pPr>
        <w:jc w:val="center"/>
        <w:rPr>
          <w:b/>
          <w:bCs/>
          <w:color w:val="000000"/>
          <w:sz w:val="36"/>
          <w:szCs w:val="36"/>
        </w:rPr>
      </w:pPr>
    </w:p>
    <w:tbl>
      <w:tblPr>
        <w:tblW w:w="0" w:type="auto"/>
        <w:tblLook w:val="01E0" w:firstRow="1" w:lastRow="1" w:firstColumn="1" w:lastColumn="1" w:noHBand="0" w:noVBand="0"/>
      </w:tblPr>
      <w:tblGrid>
        <w:gridCol w:w="8068"/>
        <w:gridCol w:w="572"/>
      </w:tblGrid>
      <w:tr w:rsidR="00A3639C" w:rsidRPr="008570B1" w14:paraId="3FD0F76C" w14:textId="77777777" w:rsidTr="00A3639C">
        <w:tc>
          <w:tcPr>
            <w:tcW w:w="8068" w:type="dxa"/>
          </w:tcPr>
          <w:p w14:paraId="39EA148F" w14:textId="44B54E25" w:rsidR="00A3639C" w:rsidRPr="008570B1" w:rsidRDefault="00A3639C" w:rsidP="00A3639C">
            <w:pPr>
              <w:tabs>
                <w:tab w:val="left" w:pos="197"/>
                <w:tab w:val="left" w:pos="561"/>
              </w:tabs>
              <w:spacing w:line="360" w:lineRule="auto"/>
              <w:rPr>
                <w:color w:val="000000"/>
                <w:sz w:val="22"/>
                <w:szCs w:val="22"/>
              </w:rPr>
            </w:pPr>
            <w:r>
              <w:rPr>
                <w:color w:val="000000"/>
                <w:sz w:val="22"/>
                <w:szCs w:val="22"/>
              </w:rPr>
              <w:t>3</w:t>
            </w:r>
            <w:r w:rsidRPr="008570B1">
              <w:rPr>
                <w:color w:val="000000"/>
                <w:sz w:val="22"/>
                <w:szCs w:val="22"/>
              </w:rPr>
              <w:t xml:space="preserve">.1 </w:t>
            </w:r>
            <w:r w:rsidR="00A14B35" w:rsidRPr="00A14B35">
              <w:rPr>
                <w:color w:val="000000"/>
                <w:sz w:val="22"/>
                <w:szCs w:val="22"/>
              </w:rPr>
              <w:t>Use Case Diagram</w:t>
            </w:r>
          </w:p>
        </w:tc>
        <w:tc>
          <w:tcPr>
            <w:tcW w:w="572" w:type="dxa"/>
          </w:tcPr>
          <w:p w14:paraId="64237874" w14:textId="7EC929D4" w:rsidR="00A3639C" w:rsidRPr="008570B1" w:rsidRDefault="00A14B35" w:rsidP="00A3639C">
            <w:pPr>
              <w:spacing w:line="360" w:lineRule="auto"/>
              <w:jc w:val="right"/>
              <w:rPr>
                <w:color w:val="000000"/>
                <w:sz w:val="22"/>
                <w:szCs w:val="22"/>
              </w:rPr>
            </w:pPr>
            <w:r>
              <w:rPr>
                <w:color w:val="000000"/>
                <w:sz w:val="22"/>
                <w:szCs w:val="22"/>
              </w:rPr>
              <w:t>18</w:t>
            </w:r>
          </w:p>
        </w:tc>
      </w:tr>
      <w:tr w:rsidR="00A3639C" w:rsidRPr="008570B1" w14:paraId="4EBEA769" w14:textId="77777777" w:rsidTr="00A3639C">
        <w:tc>
          <w:tcPr>
            <w:tcW w:w="8068" w:type="dxa"/>
          </w:tcPr>
          <w:p w14:paraId="4EB0B8AF" w14:textId="10431273" w:rsidR="00A3639C" w:rsidRPr="008570B1" w:rsidRDefault="00A3639C" w:rsidP="00A3639C">
            <w:pPr>
              <w:spacing w:line="360" w:lineRule="auto"/>
              <w:rPr>
                <w:color w:val="000000"/>
                <w:sz w:val="22"/>
                <w:szCs w:val="22"/>
              </w:rPr>
            </w:pPr>
            <w:r>
              <w:rPr>
                <w:color w:val="000000"/>
                <w:sz w:val="22"/>
                <w:szCs w:val="22"/>
              </w:rPr>
              <w:t>3</w:t>
            </w:r>
            <w:r w:rsidRPr="008570B1">
              <w:rPr>
                <w:color w:val="000000"/>
                <w:sz w:val="22"/>
                <w:szCs w:val="22"/>
              </w:rPr>
              <w:t xml:space="preserve">.2 </w:t>
            </w:r>
            <w:r w:rsidR="00A14B35" w:rsidRPr="00A14B35">
              <w:rPr>
                <w:color w:val="000000"/>
                <w:sz w:val="22"/>
                <w:szCs w:val="22"/>
              </w:rPr>
              <w:t>Data Flow Diagram</w:t>
            </w:r>
          </w:p>
        </w:tc>
        <w:tc>
          <w:tcPr>
            <w:tcW w:w="572" w:type="dxa"/>
          </w:tcPr>
          <w:p w14:paraId="6CA9F23B" w14:textId="0B13D37E" w:rsidR="00A3639C" w:rsidRPr="008570B1" w:rsidRDefault="00A14B35" w:rsidP="00A3639C">
            <w:pPr>
              <w:spacing w:line="360" w:lineRule="auto"/>
              <w:jc w:val="right"/>
              <w:rPr>
                <w:color w:val="000000"/>
                <w:sz w:val="22"/>
                <w:szCs w:val="22"/>
              </w:rPr>
            </w:pPr>
            <w:r>
              <w:rPr>
                <w:color w:val="000000"/>
                <w:sz w:val="22"/>
                <w:szCs w:val="22"/>
              </w:rPr>
              <w:t>19</w:t>
            </w:r>
          </w:p>
        </w:tc>
      </w:tr>
      <w:tr w:rsidR="00A3639C" w:rsidRPr="008570B1" w14:paraId="10781EB6" w14:textId="77777777" w:rsidTr="00A3639C">
        <w:tc>
          <w:tcPr>
            <w:tcW w:w="8068" w:type="dxa"/>
          </w:tcPr>
          <w:p w14:paraId="0329493B" w14:textId="09713CCC" w:rsidR="00A3639C" w:rsidRPr="008570B1" w:rsidRDefault="00A3639C" w:rsidP="00A3639C">
            <w:pPr>
              <w:spacing w:line="360" w:lineRule="auto"/>
              <w:ind w:left="374" w:hanging="374"/>
              <w:rPr>
                <w:color w:val="000000"/>
                <w:sz w:val="22"/>
                <w:szCs w:val="22"/>
              </w:rPr>
            </w:pPr>
            <w:r>
              <w:rPr>
                <w:color w:val="000000"/>
                <w:sz w:val="22"/>
                <w:szCs w:val="22"/>
              </w:rPr>
              <w:t>3</w:t>
            </w:r>
            <w:r w:rsidRPr="008570B1">
              <w:rPr>
                <w:color w:val="000000"/>
                <w:sz w:val="22"/>
                <w:szCs w:val="22"/>
              </w:rPr>
              <w:t>.</w:t>
            </w:r>
            <w:r>
              <w:rPr>
                <w:color w:val="000000"/>
                <w:sz w:val="22"/>
                <w:szCs w:val="22"/>
              </w:rPr>
              <w:t>3</w:t>
            </w:r>
            <w:r w:rsidRPr="008570B1">
              <w:rPr>
                <w:color w:val="000000"/>
                <w:sz w:val="22"/>
                <w:szCs w:val="22"/>
              </w:rPr>
              <w:t xml:space="preserve"> </w:t>
            </w:r>
            <w:r w:rsidR="00A14B35" w:rsidRPr="00A14B35">
              <w:rPr>
                <w:color w:val="000000"/>
                <w:sz w:val="22"/>
                <w:szCs w:val="22"/>
              </w:rPr>
              <w:t>Sequence Diagram</w:t>
            </w:r>
          </w:p>
        </w:tc>
        <w:tc>
          <w:tcPr>
            <w:tcW w:w="572" w:type="dxa"/>
          </w:tcPr>
          <w:p w14:paraId="61EB06FE" w14:textId="667E4682" w:rsidR="00A3639C" w:rsidRPr="008570B1" w:rsidRDefault="00A3639C" w:rsidP="00A3639C">
            <w:pPr>
              <w:spacing w:line="360" w:lineRule="auto"/>
              <w:jc w:val="right"/>
              <w:rPr>
                <w:color w:val="000000"/>
                <w:sz w:val="22"/>
                <w:szCs w:val="22"/>
              </w:rPr>
            </w:pPr>
            <w:r w:rsidRPr="008570B1">
              <w:rPr>
                <w:color w:val="000000"/>
                <w:sz w:val="22"/>
                <w:szCs w:val="22"/>
              </w:rPr>
              <w:t>1</w:t>
            </w:r>
            <w:r w:rsidR="00A14B35">
              <w:rPr>
                <w:color w:val="000000"/>
                <w:sz w:val="22"/>
                <w:szCs w:val="22"/>
              </w:rPr>
              <w:t>9</w:t>
            </w:r>
          </w:p>
        </w:tc>
      </w:tr>
      <w:tr w:rsidR="00A3639C" w:rsidRPr="008570B1" w14:paraId="17EFEA72" w14:textId="77777777" w:rsidTr="00A3639C">
        <w:tc>
          <w:tcPr>
            <w:tcW w:w="8068" w:type="dxa"/>
          </w:tcPr>
          <w:p w14:paraId="6B3EEDD4" w14:textId="2A11FB9E" w:rsidR="00A3639C" w:rsidRPr="008570B1" w:rsidRDefault="00A3639C" w:rsidP="00A3639C">
            <w:pPr>
              <w:spacing w:line="360" w:lineRule="auto"/>
              <w:ind w:left="374" w:hanging="374"/>
              <w:rPr>
                <w:color w:val="000000"/>
                <w:sz w:val="22"/>
                <w:szCs w:val="22"/>
              </w:rPr>
            </w:pPr>
            <w:r>
              <w:rPr>
                <w:color w:val="000000"/>
                <w:sz w:val="22"/>
                <w:szCs w:val="22"/>
              </w:rPr>
              <w:t>3</w:t>
            </w:r>
            <w:r w:rsidRPr="008570B1">
              <w:rPr>
                <w:color w:val="000000"/>
                <w:sz w:val="22"/>
                <w:szCs w:val="22"/>
              </w:rPr>
              <w:t>.</w:t>
            </w:r>
            <w:r>
              <w:rPr>
                <w:color w:val="000000"/>
                <w:sz w:val="22"/>
                <w:szCs w:val="22"/>
              </w:rPr>
              <w:t>4</w:t>
            </w:r>
            <w:r w:rsidRPr="008570B1">
              <w:rPr>
                <w:color w:val="000000"/>
                <w:sz w:val="22"/>
                <w:szCs w:val="22"/>
              </w:rPr>
              <w:t xml:space="preserve"> </w:t>
            </w:r>
            <w:r w:rsidR="00A14B35" w:rsidRPr="00A14B35">
              <w:rPr>
                <w:color w:val="000000"/>
                <w:sz w:val="22"/>
                <w:szCs w:val="22"/>
              </w:rPr>
              <w:t>Architecture Diagram</w:t>
            </w:r>
          </w:p>
        </w:tc>
        <w:tc>
          <w:tcPr>
            <w:tcW w:w="572" w:type="dxa"/>
          </w:tcPr>
          <w:p w14:paraId="6836C351" w14:textId="32AECD46" w:rsidR="00A3639C" w:rsidRPr="008570B1" w:rsidRDefault="00A3639C" w:rsidP="00A3639C">
            <w:pPr>
              <w:spacing w:line="360" w:lineRule="auto"/>
              <w:jc w:val="right"/>
              <w:rPr>
                <w:color w:val="000000"/>
                <w:sz w:val="22"/>
                <w:szCs w:val="22"/>
              </w:rPr>
            </w:pPr>
            <w:r w:rsidRPr="008570B1">
              <w:rPr>
                <w:color w:val="000000"/>
                <w:sz w:val="22"/>
                <w:szCs w:val="22"/>
              </w:rPr>
              <w:t>2</w:t>
            </w:r>
            <w:r w:rsidR="00A14B35">
              <w:rPr>
                <w:color w:val="000000"/>
                <w:sz w:val="22"/>
                <w:szCs w:val="22"/>
              </w:rPr>
              <w:t>0</w:t>
            </w:r>
          </w:p>
        </w:tc>
      </w:tr>
    </w:tbl>
    <w:p w14:paraId="27A93D65" w14:textId="77777777" w:rsidR="00DF5009" w:rsidRDefault="00DF5009" w:rsidP="004C2812">
      <w:pPr>
        <w:jc w:val="right"/>
        <w:rPr>
          <w:b/>
          <w:bCs/>
          <w:color w:val="000000"/>
          <w:sz w:val="60"/>
          <w:szCs w:val="60"/>
        </w:rPr>
        <w:sectPr w:rsidR="00DF5009" w:rsidSect="00FC3966">
          <w:footerReference w:type="default" r:id="rId9"/>
          <w:pgSz w:w="12240" w:h="15840"/>
          <w:pgMar w:top="1440" w:right="1800" w:bottom="1440" w:left="1800" w:header="720" w:footer="720" w:gutter="0"/>
          <w:pgNumType w:fmt="lowerRoman"/>
          <w:cols w:space="720"/>
          <w:titlePg/>
          <w:docGrid w:linePitch="360"/>
        </w:sectPr>
      </w:pPr>
      <w:bookmarkStart w:id="3" w:name="_GoBack"/>
      <w:bookmarkEnd w:id="3"/>
    </w:p>
    <w:p w14:paraId="17530EED" w14:textId="6F4D78CC" w:rsidR="00422AA4" w:rsidRPr="008570B1" w:rsidRDefault="00422AA4" w:rsidP="004C2812">
      <w:pPr>
        <w:jc w:val="right"/>
        <w:rPr>
          <w:b/>
          <w:bCs/>
          <w:color w:val="000000"/>
          <w:sz w:val="60"/>
          <w:szCs w:val="60"/>
        </w:rPr>
      </w:pPr>
    </w:p>
    <w:p w14:paraId="68706639" w14:textId="77777777" w:rsidR="00422AA4" w:rsidRPr="008570B1" w:rsidRDefault="00422AA4" w:rsidP="004C2812">
      <w:pPr>
        <w:jc w:val="right"/>
        <w:rPr>
          <w:b/>
          <w:bCs/>
          <w:color w:val="000000"/>
          <w:sz w:val="60"/>
          <w:szCs w:val="60"/>
        </w:rPr>
      </w:pPr>
    </w:p>
    <w:p w14:paraId="3B0E8787" w14:textId="77777777" w:rsidR="00422AA4" w:rsidRPr="008570B1" w:rsidRDefault="00422AA4" w:rsidP="004C2812">
      <w:pPr>
        <w:jc w:val="right"/>
        <w:rPr>
          <w:b/>
          <w:bCs/>
          <w:color w:val="000000"/>
          <w:sz w:val="60"/>
          <w:szCs w:val="60"/>
        </w:rPr>
      </w:pPr>
    </w:p>
    <w:p w14:paraId="37721252" w14:textId="77777777" w:rsidR="00422AA4" w:rsidRPr="008570B1" w:rsidRDefault="00422AA4" w:rsidP="004C2812">
      <w:pPr>
        <w:jc w:val="right"/>
        <w:rPr>
          <w:b/>
          <w:bCs/>
          <w:color w:val="000000"/>
          <w:sz w:val="60"/>
          <w:szCs w:val="60"/>
        </w:rPr>
      </w:pPr>
    </w:p>
    <w:p w14:paraId="2E35AA2F" w14:textId="77777777" w:rsidR="00422AA4" w:rsidRPr="008570B1" w:rsidRDefault="00422AA4" w:rsidP="004C2812">
      <w:pPr>
        <w:jc w:val="right"/>
        <w:rPr>
          <w:b/>
          <w:bCs/>
          <w:color w:val="000000"/>
          <w:sz w:val="60"/>
          <w:szCs w:val="60"/>
        </w:rPr>
      </w:pPr>
    </w:p>
    <w:p w14:paraId="5BCE911C" w14:textId="77777777" w:rsidR="00422AA4" w:rsidRPr="008570B1" w:rsidRDefault="00422AA4" w:rsidP="004C2812">
      <w:pPr>
        <w:jc w:val="right"/>
        <w:rPr>
          <w:b/>
          <w:bCs/>
          <w:color w:val="000000"/>
          <w:sz w:val="60"/>
          <w:szCs w:val="60"/>
        </w:rPr>
      </w:pPr>
    </w:p>
    <w:p w14:paraId="1EA1B651" w14:textId="77777777" w:rsidR="00422AA4" w:rsidRPr="008570B1" w:rsidRDefault="00422AA4" w:rsidP="004C2812">
      <w:pPr>
        <w:jc w:val="right"/>
        <w:rPr>
          <w:b/>
          <w:bCs/>
          <w:color w:val="000000"/>
          <w:sz w:val="60"/>
          <w:szCs w:val="60"/>
        </w:rPr>
      </w:pPr>
    </w:p>
    <w:p w14:paraId="3CDBFE6B" w14:textId="77777777" w:rsidR="00422AA4" w:rsidRPr="008570B1" w:rsidRDefault="00422AA4" w:rsidP="004C2812">
      <w:pPr>
        <w:jc w:val="right"/>
        <w:rPr>
          <w:b/>
          <w:bCs/>
          <w:color w:val="000000"/>
          <w:sz w:val="60"/>
          <w:szCs w:val="60"/>
        </w:rPr>
      </w:pPr>
    </w:p>
    <w:p w14:paraId="5EBC232A" w14:textId="77777777" w:rsidR="00422AA4" w:rsidRPr="008570B1" w:rsidRDefault="00412438" w:rsidP="00B30F28">
      <w:pPr>
        <w:pStyle w:val="Style1"/>
      </w:pPr>
      <w:bookmarkStart w:id="4" w:name="_Hlk120545992"/>
      <w:r w:rsidRPr="008570B1">
        <w:t xml:space="preserve">Chapter </w:t>
      </w:r>
      <w:r w:rsidR="00422AA4" w:rsidRPr="008570B1">
        <w:t>1:</w:t>
      </w:r>
    </w:p>
    <w:p w14:paraId="729DE95B" w14:textId="77777777" w:rsidR="004C2812" w:rsidRPr="008570B1" w:rsidRDefault="00AA071F" w:rsidP="00B30F28">
      <w:pPr>
        <w:pStyle w:val="Style1"/>
      </w:pPr>
      <w:r>
        <w:t>Introduction</w:t>
      </w:r>
    </w:p>
    <w:p w14:paraId="2F0E45DD" w14:textId="77777777" w:rsidR="006352C3" w:rsidRPr="00882023" w:rsidRDefault="00422AA4" w:rsidP="00B96910">
      <w:pPr>
        <w:pStyle w:val="Heading1"/>
        <w:numPr>
          <w:ilvl w:val="0"/>
          <w:numId w:val="0"/>
        </w:numPr>
        <w:ind w:left="432" w:hanging="432"/>
      </w:pPr>
      <w:r w:rsidRPr="008570B1">
        <w:rPr>
          <w:sz w:val="60"/>
          <w:szCs w:val="60"/>
        </w:rPr>
        <w:br w:type="page"/>
      </w:r>
      <w:bookmarkStart w:id="5" w:name="_Toc184504162"/>
      <w:bookmarkStart w:id="6" w:name="_Hlk182509174"/>
      <w:bookmarkEnd w:id="4"/>
      <w:r w:rsidR="006352C3" w:rsidRPr="00882023">
        <w:lastRenderedPageBreak/>
        <w:t>Chapter 1:</w:t>
      </w:r>
      <w:bookmarkEnd w:id="5"/>
    </w:p>
    <w:p w14:paraId="519B0839" w14:textId="31C11AF3" w:rsidR="0000166E" w:rsidRPr="008570B1" w:rsidRDefault="0000166E" w:rsidP="00B96910">
      <w:pPr>
        <w:pStyle w:val="Heading1"/>
        <w:numPr>
          <w:ilvl w:val="0"/>
          <w:numId w:val="0"/>
        </w:numPr>
        <w:rPr>
          <w:color w:val="000000"/>
          <w:szCs w:val="40"/>
        </w:rPr>
      </w:pPr>
    </w:p>
    <w:p w14:paraId="439763D9" w14:textId="77777777" w:rsidR="00422AA4" w:rsidRPr="008570B1" w:rsidRDefault="00AA071F" w:rsidP="004F7716">
      <w:pPr>
        <w:pStyle w:val="Heading2"/>
        <w:numPr>
          <w:ilvl w:val="1"/>
          <w:numId w:val="39"/>
        </w:numPr>
      </w:pPr>
      <w:bookmarkStart w:id="7" w:name="_Toc184504163"/>
      <w:bookmarkStart w:id="8" w:name="_Hlk120546057"/>
      <w:r>
        <w:t>Introduction</w:t>
      </w:r>
      <w:bookmarkEnd w:id="7"/>
    </w:p>
    <w:bookmarkEnd w:id="6"/>
    <w:bookmarkEnd w:id="8"/>
    <w:p w14:paraId="21DE6050" w14:textId="77777777" w:rsidR="00422AA4" w:rsidRPr="008570B1" w:rsidRDefault="00422AA4" w:rsidP="00422AA4">
      <w:pPr>
        <w:rPr>
          <w:bCs/>
          <w:color w:val="000000"/>
        </w:rPr>
      </w:pPr>
    </w:p>
    <w:p w14:paraId="6B21A6CA" w14:textId="77777777" w:rsidR="006924D7" w:rsidRDefault="009E6B6C" w:rsidP="009E6B6C">
      <w:pPr>
        <w:spacing w:line="360" w:lineRule="auto"/>
        <w:jc w:val="both"/>
        <w:rPr>
          <w:color w:val="000000"/>
        </w:rPr>
      </w:pPr>
      <w:r>
        <w:rPr>
          <w:bCs/>
          <w:color w:val="000000"/>
        </w:rPr>
        <w:t>C</w:t>
      </w:r>
      <w:r w:rsidR="006924D7">
        <w:rPr>
          <w:bCs/>
          <w:color w:val="000000"/>
        </w:rPr>
        <w:t xml:space="preserve">yber threats are becoming more and mor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9E6B6C">
      <w:pPr>
        <w:spacing w:line="360" w:lineRule="auto"/>
        <w:jc w:val="both"/>
        <w:rPr>
          <w:color w:val="000000"/>
        </w:rPr>
      </w:pPr>
    </w:p>
    <w:p w14:paraId="338BC4D4" w14:textId="4903FB4A" w:rsidR="009E6B6C" w:rsidRDefault="009E6B6C" w:rsidP="009E6B6C">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robust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9E6B6C">
      <w:pPr>
        <w:spacing w:line="360" w:lineRule="auto"/>
        <w:jc w:val="both"/>
        <w:rPr>
          <w:color w:val="000000"/>
        </w:rPr>
      </w:pPr>
    </w:p>
    <w:p w14:paraId="7D031BD7" w14:textId="0D14696A" w:rsidR="009E6B6C" w:rsidRDefault="009E6B6C" w:rsidP="009E6B6C">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administrative burden for the cybersecurity staff. This is opposite to traditional firewalls, which are usually harder to set up and update rules manually.</w:t>
      </w:r>
    </w:p>
    <w:p w14:paraId="7B500C2D" w14:textId="77777777" w:rsidR="009E6B6C" w:rsidRDefault="009E6B6C" w:rsidP="009E6B6C">
      <w:pPr>
        <w:spacing w:line="360" w:lineRule="auto"/>
        <w:jc w:val="both"/>
        <w:rPr>
          <w:color w:val="000000"/>
        </w:rPr>
      </w:pPr>
    </w:p>
    <w:p w14:paraId="3BE17FDF" w14:textId="77777777" w:rsidR="004C2812" w:rsidRPr="008570B1" w:rsidRDefault="004C2812" w:rsidP="00422AA4">
      <w:pPr>
        <w:rPr>
          <w:b/>
          <w:bCs/>
          <w:color w:val="000000"/>
        </w:rPr>
      </w:pPr>
    </w:p>
    <w:p w14:paraId="54F35531" w14:textId="77777777" w:rsidR="004C2812" w:rsidRPr="008570B1" w:rsidRDefault="004C2812" w:rsidP="00B96910">
      <w:pPr>
        <w:pStyle w:val="Heading2"/>
        <w:numPr>
          <w:ilvl w:val="0"/>
          <w:numId w:val="0"/>
        </w:numPr>
        <w:ind w:left="576"/>
      </w:pPr>
    </w:p>
    <w:p w14:paraId="16182812" w14:textId="3EC9440B" w:rsidR="00760423" w:rsidRPr="008570B1" w:rsidRDefault="006924D7" w:rsidP="004F7716">
      <w:pPr>
        <w:pStyle w:val="Heading2"/>
        <w:numPr>
          <w:ilvl w:val="1"/>
          <w:numId w:val="39"/>
        </w:numPr>
      </w:pPr>
      <w:bookmarkStart w:id="9" w:name="_Hlk182502113"/>
      <w:bookmarkStart w:id="10" w:name="_Toc184504164"/>
      <w:r w:rsidRPr="006924D7">
        <w:t>Opportunity &amp; Stakeholders</w:t>
      </w:r>
      <w:bookmarkEnd w:id="9"/>
      <w:bookmarkEnd w:id="10"/>
    </w:p>
    <w:p w14:paraId="37C60A43" w14:textId="77777777" w:rsidR="004C2812" w:rsidRPr="008570B1" w:rsidRDefault="004C2812" w:rsidP="009E6B6C">
      <w:pPr>
        <w:spacing w:line="360" w:lineRule="auto"/>
        <w:rPr>
          <w:b/>
          <w:bCs/>
          <w:color w:val="000000"/>
          <w:sz w:val="28"/>
          <w:szCs w:val="28"/>
        </w:rPr>
      </w:pPr>
    </w:p>
    <w:p w14:paraId="4384905F" w14:textId="03D2325C" w:rsidR="009E6B6C" w:rsidRPr="009E6B6C" w:rsidRDefault="009E6B6C" w:rsidP="009E6B6C">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9E6B6C">
      <w:pPr>
        <w:spacing w:line="360" w:lineRule="auto"/>
        <w:jc w:val="both"/>
        <w:rPr>
          <w:color w:val="000000"/>
        </w:rPr>
      </w:pPr>
    </w:p>
    <w:p w14:paraId="47AC1E1F" w14:textId="44ECAB96" w:rsidR="009E6B6C" w:rsidRPr="009E6B6C" w:rsidRDefault="009E6B6C" w:rsidP="009E6B6C">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9E6B6C">
      <w:pPr>
        <w:spacing w:line="360" w:lineRule="auto"/>
        <w:jc w:val="both"/>
        <w:rPr>
          <w:color w:val="000000"/>
        </w:rPr>
      </w:pPr>
    </w:p>
    <w:p w14:paraId="43B4C670" w14:textId="77777777" w:rsidR="009E6B6C" w:rsidRPr="00E3052E" w:rsidRDefault="009E6B6C" w:rsidP="009E6B6C">
      <w:pPr>
        <w:spacing w:line="360" w:lineRule="auto"/>
        <w:jc w:val="both"/>
        <w:rPr>
          <w:b/>
          <w:bCs/>
          <w:color w:val="000000"/>
          <w:sz w:val="26"/>
          <w:szCs w:val="26"/>
        </w:rPr>
      </w:pPr>
      <w:r w:rsidRPr="00E3052E">
        <w:rPr>
          <w:b/>
          <w:bCs/>
          <w:color w:val="000000"/>
          <w:sz w:val="26"/>
          <w:szCs w:val="26"/>
        </w:rPr>
        <w:t>Key stakeholders involved in the project</w:t>
      </w:r>
    </w:p>
    <w:p w14:paraId="092D80DF" w14:textId="77777777" w:rsidR="009E6B6C" w:rsidRPr="009E6B6C" w:rsidRDefault="009E6B6C" w:rsidP="009E6B6C">
      <w:pPr>
        <w:spacing w:line="360" w:lineRule="auto"/>
        <w:jc w:val="both"/>
        <w:rPr>
          <w:color w:val="000000"/>
        </w:rPr>
      </w:pPr>
      <w:r w:rsidRPr="009E6B6C">
        <w:rPr>
          <w:color w:val="000000"/>
        </w:rPr>
        <w:t>The following are the significant stakeholders in the project:</w:t>
      </w:r>
    </w:p>
    <w:p w14:paraId="31B597BF" w14:textId="77777777" w:rsidR="009E6B6C" w:rsidRPr="009E6B6C" w:rsidRDefault="009E6B6C" w:rsidP="009E6B6C">
      <w:pPr>
        <w:spacing w:line="360" w:lineRule="auto"/>
        <w:jc w:val="both"/>
        <w:rPr>
          <w:color w:val="000000"/>
        </w:rPr>
      </w:pPr>
    </w:p>
    <w:p w14:paraId="1E8B3EB9" w14:textId="77777777" w:rsidR="009E6B6C" w:rsidRPr="009E6B6C" w:rsidRDefault="009E6B6C" w:rsidP="009E6B6C">
      <w:pPr>
        <w:spacing w:line="360" w:lineRule="auto"/>
        <w:jc w:val="both"/>
        <w:rPr>
          <w:color w:val="000000"/>
        </w:rPr>
      </w:pPr>
      <w:r w:rsidRPr="009E6B6C">
        <w:rPr>
          <w:b/>
          <w:bCs/>
          <w:color w:val="000000"/>
        </w:rPr>
        <w:t>Cybersecurity Analysts:</w:t>
      </w:r>
      <w:r w:rsidRPr="009E6B6C">
        <w:rPr>
          <w:color w:val="000000"/>
        </w:rPr>
        <w:t xml:space="preserve"> It helps analysts respond to serious threats faster without having to sort through a lot of benign traffic data by using Wazuh integration, which monitors abnormalities and provides real-time alerts.</w:t>
      </w:r>
    </w:p>
    <w:p w14:paraId="5EF20BDB" w14:textId="77777777" w:rsidR="009E6B6C" w:rsidRPr="009E6B6C" w:rsidRDefault="009E6B6C" w:rsidP="009E6B6C">
      <w:pPr>
        <w:spacing w:line="360" w:lineRule="auto"/>
        <w:jc w:val="both"/>
        <w:rPr>
          <w:color w:val="000000"/>
        </w:rPr>
      </w:pPr>
    </w:p>
    <w:p w14:paraId="06BDC9CC" w14:textId="77777777" w:rsidR="009E6B6C" w:rsidRPr="009E6B6C" w:rsidRDefault="009E6B6C" w:rsidP="009E6B6C">
      <w:pPr>
        <w:spacing w:line="360" w:lineRule="auto"/>
        <w:jc w:val="both"/>
        <w:rPr>
          <w:color w:val="000000"/>
        </w:rPr>
      </w:pPr>
      <w:r w:rsidRPr="009E6B6C">
        <w:rPr>
          <w:b/>
          <w:bCs/>
          <w:color w:val="000000"/>
        </w:rPr>
        <w:lastRenderedPageBreak/>
        <w:t xml:space="preserve">Businesses and </w:t>
      </w:r>
      <w:r w:rsidR="000D6C94" w:rsidRPr="009E6B6C">
        <w:rPr>
          <w:b/>
          <w:bCs/>
          <w:color w:val="000000"/>
        </w:rPr>
        <w:t>Organizations</w:t>
      </w:r>
      <w:r w:rsidRPr="009E6B6C">
        <w:rPr>
          <w:b/>
          <w:bCs/>
          <w:color w:val="000000"/>
        </w:rPr>
        <w:t>:</w:t>
      </w:r>
      <w:r w:rsidRPr="009E6B6C">
        <w:rPr>
          <w:color w:val="000000"/>
        </w:rPr>
        <w:t xml:space="preserve"> Businesses of all kinds rely on secure networks to store sensitive data. A firewall powered by AI helps keep the important data, hence assuring the integrity of data and business continuance.</w:t>
      </w:r>
    </w:p>
    <w:p w14:paraId="39F3468A" w14:textId="77777777" w:rsidR="009E6B6C" w:rsidRPr="009E6B6C" w:rsidRDefault="009E6B6C" w:rsidP="009E6B6C">
      <w:pPr>
        <w:spacing w:line="360" w:lineRule="auto"/>
        <w:jc w:val="both"/>
        <w:rPr>
          <w:color w:val="000000"/>
        </w:rPr>
      </w:pPr>
    </w:p>
    <w:p w14:paraId="44E5F526" w14:textId="77777777" w:rsidR="009E6B6C" w:rsidRPr="009E6B6C" w:rsidRDefault="009E6B6C" w:rsidP="009E6B6C">
      <w:pPr>
        <w:spacing w:line="360" w:lineRule="auto"/>
        <w:jc w:val="both"/>
        <w:rPr>
          <w:color w:val="000000"/>
        </w:rPr>
      </w:pPr>
      <w:r w:rsidRPr="009E6B6C">
        <w:rPr>
          <w:b/>
          <w:bCs/>
          <w:color w:val="000000"/>
        </w:rPr>
        <w:t>Compliance Officers:</w:t>
      </w:r>
      <w:r w:rsidRPr="009E6B6C">
        <w:rPr>
          <w:color w:val="000000"/>
        </w:rPr>
        <w:t xml:space="preserve"> The intelligent firewall solution </w:t>
      </w:r>
      <w:r w:rsidR="003A487A">
        <w:rPr>
          <w:color w:val="000000"/>
        </w:rPr>
        <w:t>can</w:t>
      </w:r>
      <w:r w:rsidRPr="009E6B6C">
        <w:rPr>
          <w:color w:val="000000"/>
        </w:rPr>
        <w:t xml:space="preserve"> benefit organi</w:t>
      </w:r>
      <w:r w:rsidR="003A487A">
        <w:rPr>
          <w:color w:val="000000"/>
        </w:rPr>
        <w:t>z</w:t>
      </w:r>
      <w:r w:rsidRPr="009E6B6C">
        <w:rPr>
          <w:color w:val="000000"/>
        </w:rPr>
        <w:t>ations subject to high data security standards by automated detection and significantly lowering the potential of an unnoticed data breach, thus earning compliance standards.</w:t>
      </w:r>
    </w:p>
    <w:p w14:paraId="44FA848D" w14:textId="77777777" w:rsidR="009E6B6C" w:rsidRPr="009E6B6C" w:rsidRDefault="009E6B6C" w:rsidP="009E6B6C">
      <w:pPr>
        <w:spacing w:line="360" w:lineRule="auto"/>
        <w:jc w:val="both"/>
        <w:rPr>
          <w:color w:val="000000"/>
        </w:rPr>
      </w:pPr>
    </w:p>
    <w:p w14:paraId="59BBF594" w14:textId="49EEF3A7" w:rsidR="006924D7" w:rsidRDefault="009E6B6C" w:rsidP="009E6B6C">
      <w:pPr>
        <w:spacing w:line="360" w:lineRule="auto"/>
        <w:jc w:val="both"/>
        <w:rPr>
          <w:color w:val="000000"/>
        </w:rPr>
      </w:pPr>
      <w:r w:rsidRPr="009E6B6C">
        <w:rPr>
          <w:color w:val="000000"/>
        </w:rPr>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9E6B6C">
      <w:pPr>
        <w:spacing w:line="360" w:lineRule="auto"/>
        <w:jc w:val="both"/>
        <w:rPr>
          <w:color w:val="000000"/>
        </w:rPr>
      </w:pPr>
    </w:p>
    <w:p w14:paraId="30C00CED" w14:textId="77777777" w:rsidR="009E6B6C" w:rsidRPr="009E6B6C" w:rsidRDefault="009E6B6C" w:rsidP="004F7716">
      <w:pPr>
        <w:pStyle w:val="Heading2"/>
        <w:numPr>
          <w:ilvl w:val="1"/>
          <w:numId w:val="39"/>
        </w:numPr>
        <w:rPr>
          <w:sz w:val="36"/>
          <w:szCs w:val="36"/>
        </w:rPr>
      </w:pPr>
      <w:bookmarkStart w:id="11" w:name="_Toc184504165"/>
      <w:bookmarkStart w:id="12" w:name="_Hlk182505095"/>
      <w:r w:rsidRPr="009E6B6C">
        <w:t>Motivations and Challenges</w:t>
      </w:r>
      <w:bookmarkEnd w:id="11"/>
    </w:p>
    <w:bookmarkEnd w:id="12"/>
    <w:p w14:paraId="52BCA88D" w14:textId="77777777" w:rsidR="009E6B6C" w:rsidRDefault="009E6B6C" w:rsidP="009E6B6C">
      <w:pPr>
        <w:spacing w:line="360" w:lineRule="auto"/>
        <w:rPr>
          <w:b/>
          <w:bCs/>
          <w:color w:val="000000"/>
          <w:sz w:val="28"/>
          <w:szCs w:val="28"/>
        </w:rPr>
      </w:pPr>
    </w:p>
    <w:p w14:paraId="61728646" w14:textId="77777777" w:rsidR="004F7716" w:rsidRPr="004F7716" w:rsidRDefault="004F7716" w:rsidP="004F7716">
      <w:pPr>
        <w:pStyle w:val="ListParagraph"/>
        <w:keepNext/>
        <w:numPr>
          <w:ilvl w:val="0"/>
          <w:numId w:val="40"/>
        </w:numPr>
        <w:spacing w:before="240" w:after="60"/>
        <w:outlineLvl w:val="2"/>
        <w:rPr>
          <w:rFonts w:eastAsiaTheme="majorEastAsia" w:cstheme="majorBidi"/>
          <w:b/>
          <w:bCs/>
          <w:vanish/>
          <w:color w:val="000000" w:themeColor="text1"/>
          <w:szCs w:val="26"/>
        </w:rPr>
      </w:pPr>
      <w:bookmarkStart w:id="13" w:name="_Toc184504166"/>
      <w:bookmarkEnd w:id="13"/>
    </w:p>
    <w:p w14:paraId="77208E06" w14:textId="77777777" w:rsidR="004F7716" w:rsidRPr="004F7716" w:rsidRDefault="004F7716" w:rsidP="004F7716">
      <w:pPr>
        <w:pStyle w:val="ListParagraph"/>
        <w:keepNext/>
        <w:numPr>
          <w:ilvl w:val="1"/>
          <w:numId w:val="40"/>
        </w:numPr>
        <w:spacing w:before="240" w:after="60"/>
        <w:outlineLvl w:val="2"/>
        <w:rPr>
          <w:rFonts w:eastAsiaTheme="majorEastAsia" w:cstheme="majorBidi"/>
          <w:b/>
          <w:bCs/>
          <w:vanish/>
          <w:color w:val="000000" w:themeColor="text1"/>
          <w:szCs w:val="26"/>
        </w:rPr>
      </w:pPr>
      <w:bookmarkStart w:id="14" w:name="_Toc184504167"/>
      <w:bookmarkEnd w:id="14"/>
    </w:p>
    <w:p w14:paraId="00DA2E1A" w14:textId="77777777" w:rsidR="004F7716" w:rsidRPr="004F7716" w:rsidRDefault="004F7716" w:rsidP="004F7716">
      <w:pPr>
        <w:pStyle w:val="ListParagraph"/>
        <w:keepNext/>
        <w:numPr>
          <w:ilvl w:val="1"/>
          <w:numId w:val="40"/>
        </w:numPr>
        <w:spacing w:before="240" w:after="60"/>
        <w:outlineLvl w:val="2"/>
        <w:rPr>
          <w:rFonts w:eastAsiaTheme="majorEastAsia" w:cstheme="majorBidi"/>
          <w:b/>
          <w:bCs/>
          <w:vanish/>
          <w:color w:val="000000" w:themeColor="text1"/>
          <w:szCs w:val="26"/>
        </w:rPr>
      </w:pPr>
      <w:bookmarkStart w:id="15" w:name="_Toc184504168"/>
      <w:bookmarkEnd w:id="15"/>
    </w:p>
    <w:p w14:paraId="76A9F550" w14:textId="77777777" w:rsidR="004F7716" w:rsidRPr="004F7716" w:rsidRDefault="004F7716" w:rsidP="004F7716">
      <w:pPr>
        <w:pStyle w:val="ListParagraph"/>
        <w:keepNext/>
        <w:numPr>
          <w:ilvl w:val="1"/>
          <w:numId w:val="40"/>
        </w:numPr>
        <w:spacing w:before="240" w:after="60"/>
        <w:outlineLvl w:val="2"/>
        <w:rPr>
          <w:rFonts w:eastAsiaTheme="majorEastAsia" w:cstheme="majorBidi"/>
          <w:b/>
          <w:bCs/>
          <w:vanish/>
          <w:color w:val="000000" w:themeColor="text1"/>
          <w:szCs w:val="26"/>
        </w:rPr>
      </w:pPr>
      <w:bookmarkStart w:id="16" w:name="_Toc184504169"/>
      <w:bookmarkEnd w:id="16"/>
    </w:p>
    <w:p w14:paraId="2A9B1BDD" w14:textId="4D2745B4" w:rsidR="009E6B6C" w:rsidRPr="009E6B6C" w:rsidRDefault="006F74BD" w:rsidP="004F7716">
      <w:pPr>
        <w:pStyle w:val="Heading3"/>
        <w:numPr>
          <w:ilvl w:val="2"/>
          <w:numId w:val="40"/>
        </w:numPr>
      </w:pPr>
      <w:bookmarkStart w:id="17" w:name="_Toc184504170"/>
      <w:r>
        <w:t>Motivation</w:t>
      </w:r>
      <w:bookmarkEnd w:id="17"/>
    </w:p>
    <w:p w14:paraId="1B88C3AE" w14:textId="63CD1027" w:rsidR="009E6B6C" w:rsidRPr="009E6B6C" w:rsidRDefault="009E6B6C" w:rsidP="009E6B6C">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9E6B6C">
      <w:pPr>
        <w:spacing w:line="360" w:lineRule="auto"/>
        <w:jc w:val="both"/>
        <w:rPr>
          <w:color w:val="000000"/>
        </w:rPr>
      </w:pPr>
    </w:p>
    <w:p w14:paraId="4F747E07" w14:textId="5E7DBB64" w:rsidR="009E6B6C" w:rsidRPr="009E6B6C" w:rsidRDefault="009E6B6C" w:rsidP="009E6B6C">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4313B5E6" w14:textId="77777777" w:rsidR="009E6B6C" w:rsidRPr="009E6B6C" w:rsidRDefault="009E6B6C" w:rsidP="009E6B6C">
      <w:pPr>
        <w:spacing w:line="360" w:lineRule="auto"/>
        <w:jc w:val="both"/>
        <w:rPr>
          <w:color w:val="000000"/>
        </w:rPr>
      </w:pPr>
    </w:p>
    <w:p w14:paraId="66360CD9" w14:textId="002B3E9B" w:rsidR="009E6B6C" w:rsidRPr="009E6B6C" w:rsidRDefault="006F74BD" w:rsidP="004F7716">
      <w:pPr>
        <w:pStyle w:val="Heading3"/>
        <w:numPr>
          <w:ilvl w:val="2"/>
          <w:numId w:val="40"/>
        </w:numPr>
      </w:pPr>
      <w:bookmarkStart w:id="18" w:name="_Toc184504171"/>
      <w:r>
        <w:t>Challenges</w:t>
      </w:r>
      <w:bookmarkEnd w:id="18"/>
    </w:p>
    <w:p w14:paraId="53DDF344" w14:textId="42E57C8E" w:rsidR="009E6B6C" w:rsidRDefault="009E6B6C" w:rsidP="009E6B6C">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9E6B6C">
      <w:pPr>
        <w:spacing w:line="360" w:lineRule="auto"/>
        <w:jc w:val="both"/>
        <w:rPr>
          <w:color w:val="000000"/>
        </w:rPr>
      </w:pPr>
    </w:p>
    <w:p w14:paraId="5FC1CCF3" w14:textId="7AF07C96" w:rsidR="00D04621" w:rsidRPr="00D04621" w:rsidRDefault="00D04621" w:rsidP="00D04621">
      <w:pPr>
        <w:spacing w:line="360" w:lineRule="auto"/>
        <w:jc w:val="both"/>
        <w:rPr>
          <w:color w:val="000000"/>
        </w:rPr>
      </w:pPr>
      <w:r w:rsidRPr="00D04621">
        <w:rPr>
          <w:b/>
          <w:bCs/>
          <w:color w:val="000000"/>
        </w:rPr>
        <w:t>The kind of traffic the network will be controlling:</w:t>
      </w:r>
      <w:r>
        <w:rPr>
          <w:color w:val="000000"/>
        </w:rPr>
        <w:t xml:space="preserve"> </w:t>
      </w:r>
      <w:r w:rsidRPr="00D04621">
        <w:rPr>
          <w:color w:val="000000"/>
        </w:rPr>
        <w:t xml:space="preserve">The pattern of traffic is different depending on the applications used, </w:t>
      </w:r>
      <w:r>
        <w:rPr>
          <w:color w:val="000000"/>
        </w:rPr>
        <w:t xml:space="preserve">the </w:t>
      </w:r>
      <w:r w:rsidRPr="00D04621">
        <w:rPr>
          <w:color w:val="000000"/>
        </w:rPr>
        <w:t>number of users, devices, and the reason behind the network, which could be corporate public or home network. Hence, unpredictability creates the need for a firewall solution to react to various forms of traffic, like online browsing, file sharing, email streaming, video, or VoIP. A one-size-fits-all approach will hardly suffice to distinguish benign from malicious communications.</w:t>
      </w:r>
    </w:p>
    <w:p w14:paraId="28E0771F" w14:textId="188AE1CB" w:rsidR="00D04621" w:rsidRPr="00D04621" w:rsidRDefault="00D04621" w:rsidP="00D04621">
      <w:pPr>
        <w:spacing w:line="360" w:lineRule="auto"/>
        <w:jc w:val="both"/>
        <w:rPr>
          <w:color w:val="000000"/>
        </w:rPr>
      </w:pPr>
      <w:r w:rsidRPr="00D04621">
        <w:rPr>
          <w:b/>
          <w:bCs/>
          <w:color w:val="000000"/>
        </w:rPr>
        <w:t>Impact:</w:t>
      </w:r>
      <w:r w:rsidRPr="00D04621">
        <w:rPr>
          <w:color w:val="000000"/>
        </w:rPr>
        <w:t xml:space="preserve"> A firewall that is insensitive to diverse network behaviors might either </w:t>
      </w:r>
      <w:proofErr w:type="spellStart"/>
      <w:r w:rsidRPr="00D04621">
        <w:rPr>
          <w:color w:val="000000"/>
        </w:rPr>
        <w:t>overblock</w:t>
      </w:r>
      <w:proofErr w:type="spellEnd"/>
      <w:r w:rsidRPr="00D04621">
        <w:rPr>
          <w:color w:val="000000"/>
        </w:rPr>
        <w:t xml:space="preserve"> legitimate traffic, hence causing service interruptions</w:t>
      </w:r>
      <w:r w:rsidR="004C648A">
        <w:rPr>
          <w:color w:val="000000"/>
        </w:rPr>
        <w:t>,</w:t>
      </w:r>
      <w:r w:rsidRPr="00D04621">
        <w:rPr>
          <w:color w:val="000000"/>
        </w:rPr>
        <w:t xml:space="preserve"> or </w:t>
      </w:r>
      <w:proofErr w:type="spellStart"/>
      <w:r w:rsidRPr="00D04621">
        <w:rPr>
          <w:color w:val="000000"/>
        </w:rPr>
        <w:t>underblock</w:t>
      </w:r>
      <w:proofErr w:type="spellEnd"/>
      <w:r w:rsidRPr="00D04621">
        <w:rPr>
          <w:color w:val="000000"/>
        </w:rPr>
        <w:t xml:space="preserve"> malicious traffic, hence letting destructive data through. The firewall needs to be dynamic and learn the normal flow of traffic on a given network.</w:t>
      </w:r>
    </w:p>
    <w:p w14:paraId="4646A8DE" w14:textId="77777777" w:rsidR="00D04621" w:rsidRPr="00D04621" w:rsidRDefault="00D04621" w:rsidP="00D04621">
      <w:pPr>
        <w:spacing w:line="360" w:lineRule="auto"/>
        <w:jc w:val="both"/>
        <w:rPr>
          <w:color w:val="000000"/>
        </w:rPr>
      </w:pPr>
    </w:p>
    <w:p w14:paraId="02E4BA70" w14:textId="3A82DF13" w:rsidR="00D04621" w:rsidRPr="00D04621" w:rsidRDefault="00D04621" w:rsidP="00D04621">
      <w:pPr>
        <w:spacing w:line="360" w:lineRule="auto"/>
        <w:jc w:val="both"/>
        <w:rPr>
          <w:color w:val="000000"/>
        </w:rPr>
      </w:pPr>
      <w:r w:rsidRPr="00D04621">
        <w:rPr>
          <w:b/>
          <w:bCs/>
          <w:color w:val="000000"/>
        </w:rPr>
        <w:t>Real-Time Processing:</w:t>
      </w:r>
      <w:r w:rsidRPr="00D04621">
        <w:rPr>
          <w:color w:val="000000"/>
        </w:rPr>
        <w:t xml:space="preserve"> Real-time management of traffic is an important issue for firewall systems. As the traffic moves constantly, </w:t>
      </w:r>
      <w:r>
        <w:rPr>
          <w:color w:val="000000"/>
        </w:rPr>
        <w:t>the firewall must</w:t>
      </w:r>
      <w:r w:rsidRPr="00D04621">
        <w:rPr>
          <w:color w:val="000000"/>
        </w:rPr>
        <w:t xml:space="preserve"> analyze each packet in real time to allow decisions on whether to accept or reject the packet. Delays of high magnitudes coming from the firewall may even affect the performance of the network or crash major applications dependent on the traffic.</w:t>
      </w:r>
    </w:p>
    <w:p w14:paraId="1BD11F79" w14:textId="77777777" w:rsidR="00D04621" w:rsidRPr="00D04621" w:rsidRDefault="00D04621" w:rsidP="00D04621">
      <w:pPr>
        <w:spacing w:line="360" w:lineRule="auto"/>
        <w:jc w:val="both"/>
        <w:rPr>
          <w:color w:val="000000"/>
        </w:rPr>
      </w:pPr>
      <w:r w:rsidRPr="00D04621">
        <w:rPr>
          <w:b/>
          <w:bCs/>
          <w:color w:val="000000"/>
        </w:rPr>
        <w:t>Impact:</w:t>
      </w:r>
      <w:r w:rsidRPr="00D04621">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40B1350F" w14:textId="77777777" w:rsidR="00D04621" w:rsidRPr="00D04621" w:rsidRDefault="00D04621" w:rsidP="00D04621">
      <w:pPr>
        <w:spacing w:line="360" w:lineRule="auto"/>
        <w:jc w:val="both"/>
        <w:rPr>
          <w:color w:val="000000"/>
        </w:rPr>
      </w:pPr>
    </w:p>
    <w:p w14:paraId="0E82735B" w14:textId="467D0FFB" w:rsidR="00D04621" w:rsidRDefault="00D04621" w:rsidP="00D04621">
      <w:pPr>
        <w:spacing w:line="360" w:lineRule="auto"/>
        <w:jc w:val="both"/>
        <w:rPr>
          <w:color w:val="000000"/>
        </w:rPr>
      </w:pPr>
      <w:r w:rsidRPr="00D04621">
        <w:rPr>
          <w:b/>
          <w:bCs/>
          <w:color w:val="000000"/>
        </w:rPr>
        <w:t>Integration to Wazuh and VPN:</w:t>
      </w:r>
      <w:r w:rsidRPr="00D04621">
        <w:rPr>
          <w:color w:val="000000"/>
        </w:rPr>
        <w:t xml:space="preserve"> In addition, a firewall needs to integrate amicably with other aspects of security elements, such as Wazuh,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57ACB5B6" w14:textId="77777777" w:rsidR="00D04621" w:rsidRDefault="00D04621" w:rsidP="00D04621">
      <w:pPr>
        <w:spacing w:line="360" w:lineRule="auto"/>
        <w:jc w:val="both"/>
        <w:rPr>
          <w:color w:val="000000"/>
        </w:rPr>
      </w:pPr>
    </w:p>
    <w:p w14:paraId="152D3450" w14:textId="33D29586" w:rsidR="00D04621" w:rsidRPr="00D04621" w:rsidRDefault="00D04621" w:rsidP="00D04621">
      <w:pPr>
        <w:spacing w:line="360" w:lineRule="auto"/>
        <w:jc w:val="both"/>
        <w:rPr>
          <w:color w:val="000000"/>
        </w:rPr>
      </w:pPr>
      <w:r w:rsidRPr="00D04621">
        <w:rPr>
          <w:color w:val="000000"/>
        </w:rPr>
        <w:lastRenderedPageBreak/>
        <w:t>Wazuh and VPN integration with the firewall may be technically challenging. Firewalls cannot inspect the contents of encrypted VPN communications, nor can they inspect the contents of any packets. Likewise, making sure that Wazuh warnings and logs are impacted by firewall actions, like blocking the evil IP, increases the complexity of the system.</w:t>
      </w:r>
    </w:p>
    <w:p w14:paraId="023C925F" w14:textId="77777777" w:rsidR="00D04621" w:rsidRPr="00D04621" w:rsidRDefault="00D04621" w:rsidP="00D04621">
      <w:pPr>
        <w:spacing w:line="360" w:lineRule="auto"/>
        <w:jc w:val="both"/>
        <w:rPr>
          <w:color w:val="000000"/>
        </w:rPr>
      </w:pPr>
    </w:p>
    <w:p w14:paraId="43C39E1F" w14:textId="77777777" w:rsidR="00D04621" w:rsidRDefault="00D04621" w:rsidP="00D04621">
      <w:pPr>
        <w:spacing w:line="360" w:lineRule="auto"/>
        <w:jc w:val="both"/>
        <w:rPr>
          <w:color w:val="000000"/>
        </w:rPr>
      </w:pPr>
      <w:r w:rsidRPr="00D04621">
        <w:rPr>
          <w:b/>
          <w:bCs/>
          <w:color w:val="000000"/>
        </w:rPr>
        <w:t>False Positives:</w:t>
      </w:r>
      <w:r w:rsidRPr="00D04621">
        <w:rPr>
          <w:color w:val="000000"/>
        </w:rPr>
        <w:t xml:space="preserve"> A firewall may mistake legal traffic for malicious traffic. This can cause real business-stoppage problems, which may include the failure of legitimate users to access some services or applications.</w:t>
      </w:r>
    </w:p>
    <w:p w14:paraId="580B1066" w14:textId="47D4A4D0" w:rsidR="00D04621" w:rsidRPr="00D04621" w:rsidRDefault="00D04621" w:rsidP="00D04621">
      <w:pPr>
        <w:spacing w:line="360" w:lineRule="auto"/>
        <w:jc w:val="both"/>
        <w:rPr>
          <w:color w:val="000000"/>
        </w:rPr>
      </w:pPr>
      <w:r w:rsidRPr="00D04621">
        <w:rPr>
          <w:b/>
          <w:bCs/>
          <w:color w:val="000000"/>
        </w:rPr>
        <w:t>Impact:</w:t>
      </w:r>
      <w:r w:rsidRPr="00D04621">
        <w:rPr>
          <w:color w:val="000000"/>
        </w:rPr>
        <w:t xml:space="preserve"> High false-positive rates weaken the firewalls' potential because users or administrators will be annoyed by the rate of legitimate requests that are denied. Furthermore, this also boosts the workload for the security team, who will have to clear and respond to all false alarms.</w:t>
      </w:r>
    </w:p>
    <w:p w14:paraId="3B80F36B" w14:textId="77777777" w:rsidR="00D04621" w:rsidRPr="00D04621" w:rsidRDefault="00D04621" w:rsidP="00D04621">
      <w:pPr>
        <w:spacing w:line="360" w:lineRule="auto"/>
        <w:jc w:val="both"/>
        <w:rPr>
          <w:color w:val="000000"/>
        </w:rPr>
      </w:pPr>
    </w:p>
    <w:p w14:paraId="772E38E8" w14:textId="2DF58CDC" w:rsidR="00D04621" w:rsidRPr="00D04621" w:rsidRDefault="00D04621" w:rsidP="00D04621">
      <w:pPr>
        <w:spacing w:line="360" w:lineRule="auto"/>
        <w:jc w:val="both"/>
        <w:rPr>
          <w:color w:val="000000"/>
        </w:rPr>
      </w:pPr>
      <w:r w:rsidRPr="00D04621">
        <w:rPr>
          <w:b/>
          <w:bCs/>
          <w:color w:val="000000"/>
        </w:rPr>
        <w:t>False Negatives:</w:t>
      </w:r>
      <w:r w:rsidRPr="00D04621">
        <w:rPr>
          <w:color w:val="000000"/>
        </w:rPr>
        <w:t xml:space="preserve"> </w:t>
      </w:r>
      <w:r>
        <w:rPr>
          <w:color w:val="000000"/>
        </w:rPr>
        <w:t>The f</w:t>
      </w:r>
      <w:r w:rsidRPr="00D04621">
        <w:rPr>
          <w:color w:val="000000"/>
        </w:rPr>
        <w:t>irewall fails to detect malicious traffic and allows it to pass through without interruption. This means that</w:t>
      </w:r>
      <w:r>
        <w:rPr>
          <w:color w:val="000000"/>
        </w:rPr>
        <w:t xml:space="preserve"> attacks</w:t>
      </w:r>
      <w:r w:rsidRPr="00D04621">
        <w:rPr>
          <w:color w:val="000000"/>
        </w:rPr>
        <w:t xml:space="preserve"> will go undetected passing through the firewall, resulting in data leakage or other intrusions.</w:t>
      </w:r>
    </w:p>
    <w:p w14:paraId="434A137E" w14:textId="7BB01C35" w:rsidR="00D04621" w:rsidRPr="00D04621" w:rsidRDefault="00D04621" w:rsidP="00D04621">
      <w:pPr>
        <w:spacing w:line="360" w:lineRule="auto"/>
        <w:jc w:val="both"/>
        <w:rPr>
          <w:color w:val="000000"/>
        </w:rPr>
      </w:pPr>
      <w:r>
        <w:rPr>
          <w:b/>
          <w:bCs/>
          <w:color w:val="000000"/>
        </w:rPr>
        <w:t>I</w:t>
      </w:r>
      <w:r w:rsidRPr="00D04621">
        <w:rPr>
          <w:b/>
          <w:bCs/>
          <w:color w:val="000000"/>
        </w:rPr>
        <w:t>mpact:</w:t>
      </w:r>
      <w:r w:rsidRPr="00D04621">
        <w:rPr>
          <w:color w:val="000000"/>
        </w:rPr>
        <w:t xml:space="preserve"> Concerning because false negatives compromise the security of the network. False positives are inconvenient because </w:t>
      </w:r>
      <w:r>
        <w:rPr>
          <w:color w:val="000000"/>
        </w:rPr>
        <w:t>they</w:t>
      </w:r>
      <w:r w:rsidRPr="00D04621">
        <w:rPr>
          <w:color w:val="000000"/>
        </w:rPr>
        <w:t xml:space="preserve"> cause interruptions in services or communication. True negatives are not threats to the system yet they expose the system to threats that the firewall does not detect.</w:t>
      </w:r>
    </w:p>
    <w:p w14:paraId="0BDAA251" w14:textId="77777777" w:rsidR="00D04621" w:rsidRPr="00D04621" w:rsidRDefault="00D04621" w:rsidP="00D04621">
      <w:pPr>
        <w:spacing w:line="360" w:lineRule="auto"/>
        <w:jc w:val="both"/>
        <w:rPr>
          <w:color w:val="000000"/>
        </w:rPr>
      </w:pPr>
    </w:p>
    <w:p w14:paraId="39957B95" w14:textId="3510B368" w:rsidR="00D04621" w:rsidRPr="00D04621" w:rsidRDefault="00D04621" w:rsidP="00D04621">
      <w:pPr>
        <w:spacing w:line="360" w:lineRule="auto"/>
        <w:jc w:val="both"/>
        <w:rPr>
          <w:color w:val="000000"/>
        </w:rPr>
      </w:pPr>
      <w:r w:rsidRPr="00D04621">
        <w:rPr>
          <w:b/>
          <w:bCs/>
          <w:color w:val="000000"/>
        </w:rPr>
        <w:t>Shifting Baselines with Scaling Networks</w:t>
      </w:r>
      <w:r>
        <w:rPr>
          <w:color w:val="000000"/>
        </w:rPr>
        <w:t>:</w:t>
      </w:r>
      <w:r w:rsidRPr="00D04621">
        <w:rPr>
          <w:color w:val="000000"/>
        </w:rPr>
        <w:t xml:space="preserve">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36B2CFDB" w14:textId="77777777" w:rsidR="00D04621" w:rsidRPr="00D04621" w:rsidRDefault="00D04621" w:rsidP="00D04621">
      <w:pPr>
        <w:spacing w:line="360" w:lineRule="auto"/>
        <w:jc w:val="both"/>
        <w:rPr>
          <w:color w:val="000000"/>
        </w:rPr>
      </w:pPr>
      <w:r w:rsidRPr="00D04621">
        <w:rPr>
          <w:b/>
          <w:bCs/>
          <w:color w:val="000000"/>
        </w:rPr>
        <w:t>Impact:</w:t>
      </w:r>
      <w:r w:rsidRPr="00D04621">
        <w:rPr>
          <w:color w:val="000000"/>
        </w:rPr>
        <w:t xml:space="preserve"> Failure of the firewall to evolve using new baselines means that potentially it might not correctly identify malice in its traffic and thereby elevate false positives or negatives. Some new legitimate patterns of traffic might be flagged down and listed as attacks since the firewall has not updated its understanding of the regular traffic baseline.</w:t>
      </w:r>
    </w:p>
    <w:p w14:paraId="69B34B15" w14:textId="77777777" w:rsidR="009E6B6C" w:rsidRPr="00D04621" w:rsidRDefault="009E6B6C" w:rsidP="00D04621">
      <w:pPr>
        <w:spacing w:line="360" w:lineRule="auto"/>
        <w:jc w:val="both"/>
        <w:rPr>
          <w:color w:val="000000"/>
        </w:rPr>
      </w:pPr>
    </w:p>
    <w:p w14:paraId="1E5460B6" w14:textId="6DC4ED73" w:rsidR="009E6B6C" w:rsidRDefault="009E6B6C" w:rsidP="009E6B6C">
      <w:pPr>
        <w:spacing w:line="360" w:lineRule="auto"/>
        <w:jc w:val="both"/>
        <w:rPr>
          <w:color w:val="000000"/>
        </w:rPr>
      </w:pPr>
      <w:r w:rsidRPr="009E6B6C">
        <w:rPr>
          <w:color w:val="000000"/>
        </w:rPr>
        <w:lastRenderedPageBreak/>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60EF82A" w14:textId="77777777" w:rsidR="009E6B6C" w:rsidRDefault="009E6B6C" w:rsidP="009E6B6C">
      <w:pPr>
        <w:spacing w:line="360" w:lineRule="auto"/>
        <w:jc w:val="both"/>
        <w:rPr>
          <w:color w:val="000000"/>
        </w:rPr>
      </w:pPr>
    </w:p>
    <w:p w14:paraId="27533921" w14:textId="77777777" w:rsidR="009E6B6C" w:rsidRDefault="009E6B6C" w:rsidP="009E6B6C">
      <w:pPr>
        <w:spacing w:line="360" w:lineRule="auto"/>
        <w:jc w:val="both"/>
        <w:rPr>
          <w:color w:val="000000"/>
        </w:rPr>
      </w:pPr>
    </w:p>
    <w:p w14:paraId="3EC3609C" w14:textId="77777777" w:rsidR="009E6B6C" w:rsidRPr="009E6B6C" w:rsidRDefault="009E6B6C" w:rsidP="004F7716">
      <w:pPr>
        <w:pStyle w:val="Heading2"/>
        <w:numPr>
          <w:ilvl w:val="1"/>
          <w:numId w:val="39"/>
        </w:numPr>
        <w:rPr>
          <w:sz w:val="36"/>
          <w:szCs w:val="36"/>
        </w:rPr>
      </w:pPr>
      <w:bookmarkStart w:id="19" w:name="_Toc184504172"/>
      <w:r w:rsidRPr="009E6B6C">
        <w:t>Significance of Study</w:t>
      </w:r>
      <w:bookmarkEnd w:id="19"/>
    </w:p>
    <w:p w14:paraId="685E0E4C" w14:textId="77777777" w:rsidR="009E6B6C" w:rsidRDefault="009E6B6C" w:rsidP="009E6B6C">
      <w:pPr>
        <w:rPr>
          <w:b/>
          <w:bCs/>
          <w:color w:val="000000"/>
          <w:sz w:val="28"/>
          <w:szCs w:val="28"/>
        </w:rPr>
      </w:pPr>
    </w:p>
    <w:p w14:paraId="7B575A57" w14:textId="6F6EEBC7" w:rsidR="009E6B6C" w:rsidRPr="009E6B6C" w:rsidRDefault="00D04621" w:rsidP="009E6B6C">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th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9E6B6C">
      <w:pPr>
        <w:spacing w:line="360" w:lineRule="auto"/>
        <w:jc w:val="both"/>
        <w:rPr>
          <w:color w:val="000000"/>
        </w:rPr>
      </w:pPr>
    </w:p>
    <w:p w14:paraId="491C0742" w14:textId="002AEB56" w:rsidR="009E6B6C" w:rsidRPr="009E6B6C" w:rsidRDefault="009E6B6C" w:rsidP="009E6B6C">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9E6B6C">
      <w:pPr>
        <w:spacing w:line="360" w:lineRule="auto"/>
        <w:jc w:val="both"/>
        <w:rPr>
          <w:color w:val="000000"/>
        </w:rPr>
      </w:pPr>
    </w:p>
    <w:p w14:paraId="236CEE51" w14:textId="6620030F" w:rsidR="009E6B6C" w:rsidRDefault="009E6B6C" w:rsidP="009E6B6C">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24FF5645" w14:textId="77777777" w:rsidR="0000166E" w:rsidRDefault="0000166E" w:rsidP="009E6B6C">
      <w:pPr>
        <w:spacing w:line="360" w:lineRule="auto"/>
        <w:jc w:val="both"/>
        <w:rPr>
          <w:color w:val="000000"/>
        </w:rPr>
      </w:pPr>
    </w:p>
    <w:p w14:paraId="729D5B6C" w14:textId="77777777" w:rsidR="0000166E" w:rsidRPr="009E6B6C" w:rsidRDefault="0000166E" w:rsidP="009E6B6C">
      <w:pPr>
        <w:spacing w:line="360" w:lineRule="auto"/>
        <w:jc w:val="both"/>
        <w:rPr>
          <w:color w:val="000000"/>
        </w:rPr>
      </w:pPr>
    </w:p>
    <w:p w14:paraId="19C92D95" w14:textId="77777777" w:rsidR="009E6B6C" w:rsidRDefault="009E6B6C" w:rsidP="009E6B6C">
      <w:pPr>
        <w:spacing w:line="360" w:lineRule="auto"/>
        <w:rPr>
          <w:b/>
          <w:bCs/>
          <w:color w:val="000000"/>
          <w:sz w:val="28"/>
          <w:szCs w:val="28"/>
        </w:rPr>
      </w:pPr>
    </w:p>
    <w:p w14:paraId="55E65D9B" w14:textId="77777777" w:rsidR="009E6B6C" w:rsidRDefault="009E6B6C" w:rsidP="004F7716">
      <w:pPr>
        <w:pStyle w:val="Heading2"/>
        <w:numPr>
          <w:ilvl w:val="1"/>
          <w:numId w:val="39"/>
        </w:numPr>
        <w:rPr>
          <w:sz w:val="36"/>
          <w:szCs w:val="36"/>
        </w:rPr>
      </w:pPr>
      <w:bookmarkStart w:id="20" w:name="_Hlk182506107"/>
      <w:bookmarkStart w:id="21" w:name="_Toc184504173"/>
      <w:r w:rsidRPr="009E6B6C">
        <w:t>Goals and Objectives</w:t>
      </w:r>
      <w:bookmarkEnd w:id="20"/>
      <w:bookmarkEnd w:id="21"/>
    </w:p>
    <w:p w14:paraId="01A1F128" w14:textId="77777777" w:rsidR="009E6B6C" w:rsidRPr="009E6B6C" w:rsidRDefault="009E6B6C" w:rsidP="009E6B6C">
      <w:pPr>
        <w:rPr>
          <w:b/>
          <w:bCs/>
          <w:color w:val="000000"/>
          <w:sz w:val="36"/>
          <w:szCs w:val="36"/>
        </w:rPr>
      </w:pPr>
    </w:p>
    <w:p w14:paraId="3CAD49F2" w14:textId="0D7087FE" w:rsidR="009E6B6C" w:rsidRPr="009E6B6C" w:rsidRDefault="009E6B6C" w:rsidP="009E6B6C">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5EFAAE84" w14:textId="77777777" w:rsidR="009E6B6C" w:rsidRPr="009E6B6C" w:rsidRDefault="009E6B6C" w:rsidP="009E6B6C">
      <w:pPr>
        <w:spacing w:line="360" w:lineRule="auto"/>
        <w:jc w:val="both"/>
        <w:rPr>
          <w:color w:val="000000"/>
        </w:rPr>
      </w:pPr>
    </w:p>
    <w:p w14:paraId="5205EEF2" w14:textId="20D647BA" w:rsidR="009E6B6C" w:rsidRDefault="009E6B6C" w:rsidP="009E6B6C">
      <w:pPr>
        <w:spacing w:line="360" w:lineRule="auto"/>
        <w:jc w:val="both"/>
        <w:rPr>
          <w:color w:val="000000"/>
        </w:rPr>
      </w:pPr>
      <w:r w:rsidRPr="009E6B6C">
        <w:rPr>
          <w:b/>
          <w:bCs/>
          <w:color w:val="000000"/>
        </w:rPr>
        <w:t>Implementation of AI-Based Data Analysis:</w:t>
      </w:r>
      <w:r w:rsidRPr="009E6B6C">
        <w:rPr>
          <w:color w:val="000000"/>
        </w:rPr>
        <w:t xml:space="preserve"> Develop and deploy an AI model capable of showing network traffic in real</w:t>
      </w:r>
      <w:r w:rsidR="003A487A">
        <w:rPr>
          <w:color w:val="000000"/>
        </w:rPr>
        <w:t>-</w:t>
      </w:r>
      <w:r w:rsidRPr="009E6B6C">
        <w:rPr>
          <w:color w:val="000000"/>
        </w:rPr>
        <w:t>time which would reveal trends such as abnormal patterns of behavior indicating harmful intent.</w:t>
      </w:r>
    </w:p>
    <w:p w14:paraId="48AC9075" w14:textId="77777777" w:rsidR="009E6B6C" w:rsidRPr="009E6B6C" w:rsidRDefault="009E6B6C" w:rsidP="009E6B6C">
      <w:pPr>
        <w:spacing w:line="360" w:lineRule="auto"/>
        <w:jc w:val="both"/>
        <w:rPr>
          <w:color w:val="000000"/>
        </w:rPr>
      </w:pPr>
    </w:p>
    <w:p w14:paraId="1F2EAA7A" w14:textId="5A0E5B46" w:rsidR="009E6B6C" w:rsidRDefault="009E6B6C" w:rsidP="009E6B6C">
      <w:pPr>
        <w:spacing w:line="360" w:lineRule="auto"/>
        <w:jc w:val="both"/>
        <w:rPr>
          <w:color w:val="000000"/>
        </w:rPr>
      </w:pPr>
      <w:r w:rsidRPr="009E6B6C">
        <w:rPr>
          <w:b/>
          <w:bCs/>
          <w:color w:val="000000"/>
        </w:rPr>
        <w:t>Real-Time Threat Response Integration:</w:t>
      </w:r>
      <w:r w:rsidRPr="009E6B6C">
        <w:rPr>
          <w:color w:val="000000"/>
        </w:rPr>
        <w:t xml:space="preserve"> Avoid latency associated with threat responses by ensuring the firewall can accept or decline traffic with </w:t>
      </w:r>
      <w:r w:rsidR="00EF7F36">
        <w:rPr>
          <w:color w:val="000000"/>
        </w:rPr>
        <w:t>low</w:t>
      </w:r>
      <w:r w:rsidRPr="009E6B6C">
        <w:rPr>
          <w:color w:val="000000"/>
        </w:rPr>
        <w:t xml:space="preserve"> latency according to the predictions provided </w:t>
      </w:r>
      <w:r w:rsidR="003A487A">
        <w:rPr>
          <w:color w:val="000000"/>
        </w:rPr>
        <w:t>by</w:t>
      </w:r>
      <w:r w:rsidRPr="009E6B6C">
        <w:rPr>
          <w:color w:val="000000"/>
        </w:rPr>
        <w:t xml:space="preserve"> the AI model.</w:t>
      </w:r>
    </w:p>
    <w:p w14:paraId="5C4ED938" w14:textId="77777777" w:rsidR="009E6B6C" w:rsidRPr="009E6B6C" w:rsidRDefault="009E6B6C" w:rsidP="009E6B6C">
      <w:pPr>
        <w:spacing w:line="360" w:lineRule="auto"/>
        <w:jc w:val="both"/>
        <w:rPr>
          <w:color w:val="000000"/>
        </w:rPr>
      </w:pPr>
    </w:p>
    <w:p w14:paraId="57F01D72" w14:textId="77777777" w:rsidR="009E6B6C" w:rsidRDefault="009E6B6C" w:rsidP="009E6B6C">
      <w:pPr>
        <w:spacing w:line="360" w:lineRule="auto"/>
        <w:jc w:val="both"/>
        <w:rPr>
          <w:color w:val="000000"/>
        </w:rPr>
      </w:pPr>
      <w:r w:rsidRPr="009E6B6C">
        <w:rPr>
          <w:b/>
          <w:bCs/>
          <w:color w:val="000000"/>
        </w:rPr>
        <w:t>Use a VPN to Process Data Securely:</w:t>
      </w:r>
      <w:r w:rsidRPr="009E6B6C">
        <w:rPr>
          <w:color w:val="000000"/>
        </w:rPr>
        <w:t xml:space="preserve"> To maintain privacy and integrity with flows of traffic, add a VPN for secure data handling.</w:t>
      </w:r>
    </w:p>
    <w:p w14:paraId="31A69208" w14:textId="77777777" w:rsidR="009E6B6C" w:rsidRPr="009E6B6C" w:rsidRDefault="009E6B6C" w:rsidP="009E6B6C">
      <w:pPr>
        <w:spacing w:line="360" w:lineRule="auto"/>
        <w:jc w:val="both"/>
        <w:rPr>
          <w:color w:val="000000"/>
        </w:rPr>
      </w:pPr>
    </w:p>
    <w:p w14:paraId="5E3CFACC" w14:textId="1717D106" w:rsidR="009E6B6C" w:rsidRDefault="009E6B6C" w:rsidP="009E6B6C">
      <w:pPr>
        <w:spacing w:line="360" w:lineRule="auto"/>
        <w:jc w:val="both"/>
        <w:rPr>
          <w:color w:val="000000"/>
        </w:rPr>
      </w:pPr>
      <w:r w:rsidRPr="009E6B6C">
        <w:rPr>
          <w:b/>
          <w:bCs/>
          <w:color w:val="000000"/>
        </w:rPr>
        <w:t xml:space="preserve">Real-Time Alert and Anomaly Logging: </w:t>
      </w:r>
      <w:r w:rsidRPr="009E6B6C">
        <w:rPr>
          <w:color w:val="000000"/>
        </w:rPr>
        <w:t>Wazuh can be used to generate alerts and log unusual events that will assist in monitoring them</w:t>
      </w:r>
      <w:r w:rsidR="00EF7F36">
        <w:rPr>
          <w:color w:val="000000"/>
        </w:rPr>
        <w:t xml:space="preserve"> </w:t>
      </w:r>
      <w:r w:rsidRPr="009E6B6C">
        <w:rPr>
          <w:color w:val="000000"/>
        </w:rPr>
        <w:t>and responding more promptly to potential security breaches.</w:t>
      </w:r>
    </w:p>
    <w:p w14:paraId="646E3F4C" w14:textId="77777777" w:rsidR="009E6B6C" w:rsidRPr="009E6B6C" w:rsidRDefault="009E6B6C" w:rsidP="009E6B6C">
      <w:pPr>
        <w:spacing w:line="360" w:lineRule="auto"/>
        <w:jc w:val="both"/>
        <w:rPr>
          <w:color w:val="000000"/>
        </w:rPr>
      </w:pPr>
    </w:p>
    <w:p w14:paraId="747F229E" w14:textId="64139884" w:rsidR="009E6B6C" w:rsidRDefault="009E6B6C" w:rsidP="009E6B6C">
      <w:pPr>
        <w:spacing w:line="360" w:lineRule="auto"/>
        <w:jc w:val="both"/>
        <w:rPr>
          <w:color w:val="000000"/>
        </w:rPr>
      </w:pPr>
      <w:r w:rsidRPr="00EF7F36">
        <w:rPr>
          <w:b/>
          <w:bCs/>
          <w:color w:val="000000"/>
        </w:rPr>
        <w:t>Scale and Performance</w:t>
      </w:r>
      <w:r w:rsidR="00EF7F36" w:rsidRPr="00EF7F36">
        <w:rPr>
          <w:b/>
          <w:bCs/>
          <w:color w:val="000000"/>
        </w:rPr>
        <w:t>:</w:t>
      </w:r>
      <w:r w:rsidR="00EF7F36">
        <w:rPr>
          <w:color w:val="000000"/>
        </w:rPr>
        <w:t xml:space="preserve"> </w:t>
      </w:r>
      <w:r w:rsidRPr="009E6B6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9E6B6C">
      <w:pPr>
        <w:spacing w:line="360" w:lineRule="auto"/>
        <w:jc w:val="both"/>
        <w:rPr>
          <w:color w:val="000000"/>
        </w:rPr>
      </w:pPr>
    </w:p>
    <w:p w14:paraId="1B60ED13" w14:textId="77777777" w:rsidR="009E6B6C" w:rsidRPr="009E6B6C" w:rsidRDefault="009E6B6C" w:rsidP="004F7716">
      <w:pPr>
        <w:pStyle w:val="Heading2"/>
        <w:numPr>
          <w:ilvl w:val="1"/>
          <w:numId w:val="39"/>
        </w:numPr>
      </w:pPr>
      <w:bookmarkStart w:id="22" w:name="_Toc184504174"/>
      <w:r>
        <w:t>Scope of the Project</w:t>
      </w:r>
      <w:bookmarkEnd w:id="22"/>
    </w:p>
    <w:p w14:paraId="7073AB98" w14:textId="77777777" w:rsidR="009E6B6C" w:rsidRPr="009E6B6C" w:rsidRDefault="009E6B6C" w:rsidP="009E6B6C">
      <w:pPr>
        <w:spacing w:line="360" w:lineRule="auto"/>
        <w:jc w:val="both"/>
        <w:rPr>
          <w:b/>
          <w:bCs/>
          <w:color w:val="000000"/>
        </w:rPr>
      </w:pPr>
    </w:p>
    <w:p w14:paraId="208AE12E" w14:textId="11F56B19" w:rsidR="009E6B6C" w:rsidRPr="009E6B6C" w:rsidRDefault="009E6B6C" w:rsidP="009E6B6C">
      <w:pPr>
        <w:spacing w:line="360" w:lineRule="auto"/>
        <w:jc w:val="both"/>
        <w:rPr>
          <w:color w:val="000000"/>
        </w:rPr>
      </w:pPr>
      <w:r w:rsidRPr="009E6B6C">
        <w:rPr>
          <w:color w:val="000000"/>
        </w:rPr>
        <w:lastRenderedPageBreak/>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9E6B6C">
      <w:pPr>
        <w:spacing w:line="360" w:lineRule="auto"/>
        <w:jc w:val="both"/>
        <w:rPr>
          <w:color w:val="000000"/>
        </w:rPr>
      </w:pPr>
    </w:p>
    <w:p w14:paraId="4E571F32" w14:textId="0F1A5382" w:rsidR="009E6B6C" w:rsidRPr="009E6B6C" w:rsidRDefault="009E6B6C" w:rsidP="009E6B6C">
      <w:pPr>
        <w:spacing w:line="360" w:lineRule="auto"/>
        <w:jc w:val="both"/>
        <w:rPr>
          <w:color w:val="000000"/>
        </w:rPr>
      </w:pPr>
      <w:r w:rsidRPr="009E6B6C">
        <w:rPr>
          <w:color w:val="000000"/>
        </w:rPr>
        <w:t xml:space="preserve">This plan will not make use of encrypted traffic inspection. The scope is only bounded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7F549767" w14:textId="77777777" w:rsidR="009E6B6C" w:rsidRDefault="009E6B6C" w:rsidP="009E6B6C">
      <w:pPr>
        <w:rPr>
          <w:color w:val="000000"/>
        </w:rPr>
      </w:pPr>
    </w:p>
    <w:p w14:paraId="6B414D3E" w14:textId="4090EDB4" w:rsidR="0000166E" w:rsidRDefault="003A487A" w:rsidP="004F7716">
      <w:pPr>
        <w:pStyle w:val="Heading2"/>
        <w:numPr>
          <w:ilvl w:val="1"/>
          <w:numId w:val="39"/>
        </w:numPr>
      </w:pPr>
      <w:bookmarkStart w:id="23" w:name="_Toc184504175"/>
      <w:r>
        <w:t>Chapter Summary</w:t>
      </w:r>
      <w:bookmarkEnd w:id="23"/>
    </w:p>
    <w:p w14:paraId="12FBFA8B" w14:textId="77777777" w:rsidR="00B96910" w:rsidRPr="00B96910" w:rsidRDefault="00B96910" w:rsidP="00B96910"/>
    <w:p w14:paraId="433D230F" w14:textId="778CEA4E" w:rsidR="003A487A" w:rsidRPr="003A487A" w:rsidRDefault="003A487A" w:rsidP="0000166E">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3A487A">
      <w:pPr>
        <w:rPr>
          <w:b/>
          <w:color w:val="000000"/>
          <w:sz w:val="36"/>
          <w:szCs w:val="36"/>
        </w:rPr>
      </w:pPr>
    </w:p>
    <w:p w14:paraId="2FE803C2" w14:textId="77777777" w:rsidR="00AC5D4D" w:rsidRDefault="00AC5D4D" w:rsidP="003A487A">
      <w:pPr>
        <w:rPr>
          <w:b/>
          <w:color w:val="000000"/>
          <w:sz w:val="36"/>
          <w:szCs w:val="36"/>
        </w:rPr>
      </w:pPr>
    </w:p>
    <w:p w14:paraId="53C06E7F" w14:textId="77777777" w:rsidR="00AC5D4D" w:rsidRDefault="00AC5D4D" w:rsidP="003A487A">
      <w:pPr>
        <w:rPr>
          <w:b/>
          <w:color w:val="000000"/>
          <w:sz w:val="36"/>
          <w:szCs w:val="36"/>
        </w:rPr>
      </w:pPr>
    </w:p>
    <w:p w14:paraId="19B53E40" w14:textId="77777777" w:rsidR="00AC5D4D" w:rsidRDefault="00AC5D4D" w:rsidP="003A487A">
      <w:pPr>
        <w:rPr>
          <w:b/>
          <w:color w:val="000000"/>
          <w:sz w:val="36"/>
          <w:szCs w:val="36"/>
        </w:rPr>
      </w:pPr>
    </w:p>
    <w:p w14:paraId="6881414D" w14:textId="77777777" w:rsidR="003C0F14" w:rsidRDefault="003C0F14" w:rsidP="003A487A">
      <w:pPr>
        <w:rPr>
          <w:b/>
          <w:color w:val="000000"/>
          <w:sz w:val="36"/>
          <w:szCs w:val="36"/>
        </w:rPr>
      </w:pPr>
    </w:p>
    <w:p w14:paraId="0E0D1C64" w14:textId="77777777" w:rsidR="003C0F14" w:rsidRDefault="003C0F14" w:rsidP="003A487A">
      <w:pPr>
        <w:rPr>
          <w:b/>
          <w:color w:val="000000"/>
          <w:sz w:val="36"/>
          <w:szCs w:val="36"/>
        </w:rPr>
      </w:pPr>
    </w:p>
    <w:p w14:paraId="5782D7CD" w14:textId="77777777" w:rsidR="003C0F14" w:rsidRDefault="003C0F14" w:rsidP="003A487A">
      <w:pPr>
        <w:rPr>
          <w:b/>
          <w:color w:val="000000"/>
          <w:sz w:val="36"/>
          <w:szCs w:val="36"/>
        </w:rPr>
      </w:pPr>
    </w:p>
    <w:p w14:paraId="2BD29000" w14:textId="77777777" w:rsidR="003C0F14" w:rsidRPr="00591257" w:rsidRDefault="003C0F14" w:rsidP="003A487A">
      <w:pPr>
        <w:rPr>
          <w:b/>
          <w:color w:val="000000"/>
          <w:sz w:val="36"/>
          <w:szCs w:val="36"/>
        </w:rPr>
      </w:pPr>
    </w:p>
    <w:p w14:paraId="22B9B9E7" w14:textId="77777777" w:rsidR="003C0F14" w:rsidRPr="00591257" w:rsidRDefault="003C0F14" w:rsidP="003A487A">
      <w:pPr>
        <w:rPr>
          <w:b/>
          <w:color w:val="000000"/>
          <w:sz w:val="36"/>
          <w:szCs w:val="36"/>
        </w:rPr>
      </w:pPr>
    </w:p>
    <w:p w14:paraId="019BFDE2" w14:textId="77777777" w:rsidR="00AC5D4D" w:rsidRPr="00591257" w:rsidRDefault="00AC5D4D" w:rsidP="003A487A">
      <w:pPr>
        <w:rPr>
          <w:b/>
          <w:color w:val="000000"/>
          <w:sz w:val="36"/>
          <w:szCs w:val="36"/>
        </w:rPr>
      </w:pPr>
    </w:p>
    <w:p w14:paraId="15F5C482" w14:textId="77777777" w:rsidR="00AC5D4D" w:rsidRPr="00591257" w:rsidRDefault="00AC5D4D" w:rsidP="003A487A">
      <w:pPr>
        <w:rPr>
          <w:b/>
          <w:color w:val="000000"/>
          <w:sz w:val="36"/>
          <w:szCs w:val="36"/>
        </w:rPr>
      </w:pPr>
    </w:p>
    <w:p w14:paraId="4838C836" w14:textId="77777777" w:rsidR="00771101" w:rsidRPr="00591257" w:rsidRDefault="00771101" w:rsidP="003A487A">
      <w:pPr>
        <w:rPr>
          <w:b/>
          <w:color w:val="000000"/>
          <w:sz w:val="40"/>
          <w:szCs w:val="40"/>
        </w:rPr>
      </w:pPr>
    </w:p>
    <w:p w14:paraId="66BCC3AA" w14:textId="77777777" w:rsidR="00771101" w:rsidRPr="00591257" w:rsidRDefault="00771101" w:rsidP="003A487A">
      <w:pPr>
        <w:rPr>
          <w:b/>
          <w:color w:val="000000"/>
          <w:sz w:val="40"/>
          <w:szCs w:val="40"/>
        </w:rPr>
      </w:pPr>
    </w:p>
    <w:p w14:paraId="2E0384EF" w14:textId="77777777" w:rsidR="00771101" w:rsidRPr="00591257" w:rsidRDefault="00771101" w:rsidP="003A487A">
      <w:pPr>
        <w:rPr>
          <w:b/>
          <w:color w:val="000000"/>
          <w:sz w:val="40"/>
          <w:szCs w:val="40"/>
        </w:rPr>
      </w:pPr>
    </w:p>
    <w:p w14:paraId="71D60DE9" w14:textId="77777777" w:rsidR="00771101" w:rsidRPr="00591257" w:rsidRDefault="00771101" w:rsidP="003A487A">
      <w:pPr>
        <w:rPr>
          <w:b/>
          <w:color w:val="000000"/>
          <w:sz w:val="40"/>
          <w:szCs w:val="40"/>
        </w:rPr>
      </w:pPr>
    </w:p>
    <w:p w14:paraId="673314DD" w14:textId="77777777" w:rsidR="00771101" w:rsidRPr="00591257" w:rsidRDefault="00771101" w:rsidP="003A487A">
      <w:pPr>
        <w:rPr>
          <w:b/>
          <w:color w:val="000000"/>
          <w:sz w:val="40"/>
          <w:szCs w:val="40"/>
        </w:rPr>
      </w:pPr>
    </w:p>
    <w:p w14:paraId="78E04D5C" w14:textId="77777777" w:rsidR="00771101" w:rsidRPr="00591257" w:rsidRDefault="00771101" w:rsidP="003A487A">
      <w:pPr>
        <w:rPr>
          <w:b/>
          <w:color w:val="000000"/>
          <w:sz w:val="40"/>
          <w:szCs w:val="40"/>
        </w:rPr>
      </w:pPr>
    </w:p>
    <w:p w14:paraId="53A3CD06" w14:textId="188BB743" w:rsidR="00771101" w:rsidRPr="00591257" w:rsidRDefault="00771101" w:rsidP="00771101">
      <w:pPr>
        <w:jc w:val="right"/>
        <w:rPr>
          <w:b/>
          <w:bCs/>
          <w:color w:val="000000"/>
          <w:sz w:val="56"/>
          <w:szCs w:val="56"/>
        </w:rPr>
      </w:pPr>
      <w:r w:rsidRPr="00591257">
        <w:rPr>
          <w:b/>
          <w:bCs/>
          <w:color w:val="000000"/>
          <w:sz w:val="56"/>
          <w:szCs w:val="56"/>
        </w:rPr>
        <w:t>Chapter 2:</w:t>
      </w:r>
    </w:p>
    <w:p w14:paraId="4DFD3293" w14:textId="26ED099A" w:rsidR="00771101" w:rsidRPr="00591257" w:rsidRDefault="00771101" w:rsidP="00771101">
      <w:pPr>
        <w:jc w:val="right"/>
        <w:rPr>
          <w:b/>
          <w:color w:val="000000"/>
          <w:sz w:val="56"/>
          <w:szCs w:val="56"/>
        </w:rPr>
      </w:pPr>
      <w:r w:rsidRPr="00591257">
        <w:rPr>
          <w:b/>
          <w:bCs/>
          <w:color w:val="000000"/>
          <w:sz w:val="56"/>
          <w:szCs w:val="56"/>
        </w:rPr>
        <w:t>Market Survey</w:t>
      </w:r>
    </w:p>
    <w:p w14:paraId="606F1419" w14:textId="77777777" w:rsidR="00771101" w:rsidRPr="00591257" w:rsidRDefault="00771101" w:rsidP="003A487A">
      <w:pPr>
        <w:rPr>
          <w:b/>
          <w:color w:val="000000"/>
          <w:sz w:val="40"/>
          <w:szCs w:val="40"/>
        </w:rPr>
      </w:pPr>
    </w:p>
    <w:p w14:paraId="0BADFC51" w14:textId="77777777" w:rsidR="00771101" w:rsidRPr="00591257" w:rsidRDefault="00771101" w:rsidP="003A487A">
      <w:pPr>
        <w:rPr>
          <w:b/>
          <w:color w:val="000000"/>
          <w:sz w:val="40"/>
          <w:szCs w:val="40"/>
        </w:rPr>
      </w:pPr>
    </w:p>
    <w:p w14:paraId="4421BACA" w14:textId="77777777" w:rsidR="00771101" w:rsidRPr="00591257" w:rsidRDefault="00771101" w:rsidP="003A487A">
      <w:pPr>
        <w:rPr>
          <w:b/>
          <w:color w:val="000000"/>
          <w:sz w:val="40"/>
          <w:szCs w:val="40"/>
        </w:rPr>
      </w:pPr>
    </w:p>
    <w:p w14:paraId="0CBBF726" w14:textId="77777777" w:rsidR="00771101" w:rsidRPr="00591257" w:rsidRDefault="00771101" w:rsidP="003A487A">
      <w:pPr>
        <w:rPr>
          <w:b/>
          <w:color w:val="000000"/>
          <w:sz w:val="40"/>
          <w:szCs w:val="40"/>
        </w:rPr>
      </w:pPr>
    </w:p>
    <w:p w14:paraId="38CB664E" w14:textId="77777777" w:rsidR="00771101" w:rsidRPr="00591257" w:rsidRDefault="00771101" w:rsidP="003A487A">
      <w:pPr>
        <w:rPr>
          <w:b/>
          <w:color w:val="000000"/>
          <w:sz w:val="40"/>
          <w:szCs w:val="40"/>
        </w:rPr>
      </w:pPr>
    </w:p>
    <w:p w14:paraId="71B1BC94" w14:textId="77777777" w:rsidR="00771101" w:rsidRPr="00591257" w:rsidRDefault="00771101" w:rsidP="003A487A">
      <w:pPr>
        <w:rPr>
          <w:b/>
          <w:color w:val="000000"/>
          <w:sz w:val="40"/>
          <w:szCs w:val="40"/>
        </w:rPr>
      </w:pPr>
    </w:p>
    <w:p w14:paraId="70676C2F" w14:textId="77777777" w:rsidR="00771101" w:rsidRPr="00591257" w:rsidRDefault="00771101" w:rsidP="003A487A">
      <w:pPr>
        <w:rPr>
          <w:b/>
          <w:color w:val="000000"/>
          <w:sz w:val="40"/>
          <w:szCs w:val="40"/>
        </w:rPr>
      </w:pPr>
    </w:p>
    <w:p w14:paraId="16EF0EC9" w14:textId="77777777" w:rsidR="00771101" w:rsidRPr="00591257" w:rsidRDefault="00771101" w:rsidP="003A487A">
      <w:pPr>
        <w:rPr>
          <w:b/>
          <w:color w:val="000000"/>
          <w:sz w:val="40"/>
          <w:szCs w:val="40"/>
        </w:rPr>
      </w:pPr>
    </w:p>
    <w:p w14:paraId="49EA1361" w14:textId="77777777" w:rsidR="00771101" w:rsidRPr="00591257" w:rsidRDefault="00771101" w:rsidP="003A487A">
      <w:pPr>
        <w:rPr>
          <w:b/>
          <w:color w:val="000000"/>
          <w:sz w:val="40"/>
          <w:szCs w:val="40"/>
        </w:rPr>
      </w:pPr>
    </w:p>
    <w:p w14:paraId="0CF756BF" w14:textId="77777777" w:rsidR="00771101" w:rsidRPr="00591257" w:rsidRDefault="00771101" w:rsidP="003A487A">
      <w:pPr>
        <w:rPr>
          <w:b/>
          <w:color w:val="000000"/>
          <w:sz w:val="40"/>
          <w:szCs w:val="40"/>
        </w:rPr>
      </w:pPr>
    </w:p>
    <w:p w14:paraId="11549A32" w14:textId="77777777" w:rsidR="00771101" w:rsidRPr="00591257" w:rsidRDefault="00771101" w:rsidP="003A487A">
      <w:pPr>
        <w:rPr>
          <w:b/>
          <w:color w:val="000000"/>
          <w:sz w:val="40"/>
          <w:szCs w:val="40"/>
        </w:rPr>
      </w:pPr>
    </w:p>
    <w:p w14:paraId="6B72331F" w14:textId="77777777" w:rsidR="00771101" w:rsidRPr="00591257" w:rsidRDefault="00771101" w:rsidP="003A487A">
      <w:pPr>
        <w:rPr>
          <w:b/>
          <w:color w:val="000000"/>
          <w:sz w:val="40"/>
          <w:szCs w:val="40"/>
        </w:rPr>
      </w:pPr>
    </w:p>
    <w:p w14:paraId="4759AE5C" w14:textId="77777777" w:rsidR="00771101" w:rsidRPr="00591257" w:rsidRDefault="00771101" w:rsidP="003A487A">
      <w:pPr>
        <w:rPr>
          <w:b/>
          <w:color w:val="000000"/>
          <w:sz w:val="40"/>
          <w:szCs w:val="40"/>
        </w:rPr>
      </w:pPr>
    </w:p>
    <w:p w14:paraId="72AAE9F8" w14:textId="77777777" w:rsidR="00771101" w:rsidRPr="00591257" w:rsidRDefault="00771101" w:rsidP="003A487A">
      <w:pPr>
        <w:rPr>
          <w:b/>
          <w:color w:val="000000"/>
          <w:sz w:val="40"/>
          <w:szCs w:val="40"/>
        </w:rPr>
      </w:pPr>
    </w:p>
    <w:p w14:paraId="49D9DE1C" w14:textId="77777777" w:rsidR="00771101" w:rsidRPr="00591257" w:rsidRDefault="00771101" w:rsidP="003A487A">
      <w:pPr>
        <w:rPr>
          <w:b/>
          <w:color w:val="000000"/>
          <w:sz w:val="40"/>
          <w:szCs w:val="40"/>
        </w:rPr>
      </w:pPr>
    </w:p>
    <w:p w14:paraId="6A2A5917" w14:textId="430249E6" w:rsidR="00AC5D4D" w:rsidRDefault="00AC5D4D" w:rsidP="00B96910">
      <w:pPr>
        <w:pStyle w:val="Heading1"/>
        <w:numPr>
          <w:ilvl w:val="0"/>
          <w:numId w:val="0"/>
        </w:numPr>
        <w:ind w:left="432" w:hanging="432"/>
      </w:pPr>
      <w:bookmarkStart w:id="24" w:name="_Toc184504176"/>
      <w:bookmarkStart w:id="25" w:name="_Hlk182528659"/>
      <w:r w:rsidRPr="008570B1">
        <w:lastRenderedPageBreak/>
        <w:t xml:space="preserve">Chapter </w:t>
      </w:r>
      <w:r>
        <w:t>2</w:t>
      </w:r>
      <w:r w:rsidRPr="008570B1">
        <w:t>:</w:t>
      </w:r>
      <w:bookmarkEnd w:id="24"/>
    </w:p>
    <w:p w14:paraId="6589BB4D" w14:textId="77777777" w:rsidR="00AC5D4D" w:rsidRDefault="00AC5D4D" w:rsidP="003A487A">
      <w:pPr>
        <w:rPr>
          <w:b/>
          <w:color w:val="000000"/>
          <w:sz w:val="40"/>
          <w:szCs w:val="40"/>
        </w:rPr>
      </w:pPr>
    </w:p>
    <w:p w14:paraId="751EE316" w14:textId="3BE09875" w:rsidR="00AC5D4D" w:rsidRDefault="00AC5D4D" w:rsidP="003A487A">
      <w:pPr>
        <w:rPr>
          <w:b/>
          <w:color w:val="000000"/>
          <w:sz w:val="36"/>
          <w:szCs w:val="36"/>
        </w:rPr>
      </w:pPr>
      <w:bookmarkStart w:id="26" w:name="_Hlk182518566"/>
      <w:r w:rsidRPr="00AC5D4D">
        <w:rPr>
          <w:b/>
          <w:color w:val="000000"/>
          <w:sz w:val="36"/>
          <w:szCs w:val="36"/>
        </w:rPr>
        <w:t>Market Survey</w:t>
      </w:r>
    </w:p>
    <w:bookmarkEnd w:id="26"/>
    <w:p w14:paraId="03CC4F1C" w14:textId="77777777" w:rsidR="00AC5D4D" w:rsidRDefault="00AC5D4D" w:rsidP="003A487A">
      <w:pPr>
        <w:rPr>
          <w:b/>
          <w:color w:val="000000"/>
          <w:sz w:val="36"/>
          <w:szCs w:val="36"/>
        </w:rPr>
      </w:pPr>
    </w:p>
    <w:p w14:paraId="774C203F" w14:textId="1B4EFF53" w:rsidR="00AC5D4D" w:rsidRDefault="00AC5D4D" w:rsidP="00B8771D">
      <w:pPr>
        <w:pStyle w:val="Heading2"/>
        <w:numPr>
          <w:ilvl w:val="1"/>
          <w:numId w:val="31"/>
        </w:numPr>
      </w:pPr>
      <w:r>
        <w:t xml:space="preserve"> </w:t>
      </w:r>
      <w:bookmarkStart w:id="27" w:name="_Toc184504177"/>
      <w:r w:rsidR="00867D50">
        <w:t>Introduction</w:t>
      </w:r>
      <w:bookmarkEnd w:id="27"/>
    </w:p>
    <w:bookmarkEnd w:id="25"/>
    <w:p w14:paraId="023F349C" w14:textId="67E9E03B" w:rsidR="00AC5D4D" w:rsidRPr="00B8771D" w:rsidRDefault="003C0F14" w:rsidP="00B8771D">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634B4F57" w14:textId="037BB6C8" w:rsidR="004B4771" w:rsidRDefault="00AC5D4D" w:rsidP="00B8771D">
      <w:pPr>
        <w:pStyle w:val="Heading2"/>
        <w:numPr>
          <w:ilvl w:val="1"/>
          <w:numId w:val="31"/>
        </w:numPr>
      </w:pPr>
      <w:r>
        <w:t xml:space="preserve"> </w:t>
      </w:r>
      <w:bookmarkStart w:id="28" w:name="_Toc184504178"/>
      <w:r w:rsidR="004B4771" w:rsidRPr="004B4771">
        <w:t>Technologies &amp; Products Overview</w:t>
      </w:r>
      <w:bookmarkEnd w:id="28"/>
    </w:p>
    <w:p w14:paraId="3C1FC736" w14:textId="77777777" w:rsidR="00B8771D" w:rsidRPr="00B8771D" w:rsidRDefault="00B8771D" w:rsidP="00B8771D"/>
    <w:p w14:paraId="6963CAB7" w14:textId="77777777" w:rsidR="00BC7E40" w:rsidRPr="00BC7E40" w:rsidRDefault="00BC7E40" w:rsidP="00BC7E40">
      <w:pPr>
        <w:pStyle w:val="ListParagraph"/>
        <w:keepNext/>
        <w:keepLines/>
        <w:numPr>
          <w:ilvl w:val="0"/>
          <w:numId w:val="26"/>
        </w:numPr>
        <w:spacing w:before="240"/>
        <w:outlineLvl w:val="0"/>
        <w:rPr>
          <w:rFonts w:eastAsiaTheme="majorEastAsia" w:cstheme="majorBidi"/>
          <w:b/>
          <w:vanish/>
          <w:color w:val="000000" w:themeColor="text1"/>
          <w:sz w:val="40"/>
          <w:szCs w:val="32"/>
        </w:rPr>
      </w:pPr>
      <w:bookmarkStart w:id="29" w:name="_Toc184503851"/>
      <w:bookmarkStart w:id="30" w:name="_Toc184504043"/>
      <w:bookmarkStart w:id="31" w:name="_Toc184504129"/>
      <w:bookmarkStart w:id="32" w:name="_Toc184504179"/>
      <w:bookmarkEnd w:id="29"/>
      <w:bookmarkEnd w:id="30"/>
      <w:bookmarkEnd w:id="31"/>
      <w:bookmarkEnd w:id="32"/>
    </w:p>
    <w:p w14:paraId="18CBB284" w14:textId="77777777" w:rsidR="00BC7E40" w:rsidRPr="00BC7E40" w:rsidRDefault="00BC7E40" w:rsidP="00BC7E40">
      <w:pPr>
        <w:pStyle w:val="ListParagraph"/>
        <w:keepNext/>
        <w:keepLines/>
        <w:numPr>
          <w:ilvl w:val="1"/>
          <w:numId w:val="26"/>
        </w:numPr>
        <w:spacing w:before="40"/>
        <w:outlineLvl w:val="1"/>
        <w:rPr>
          <w:rFonts w:eastAsiaTheme="majorEastAsia" w:cstheme="majorBidi"/>
          <w:b/>
          <w:vanish/>
          <w:color w:val="000000" w:themeColor="text1"/>
          <w:sz w:val="28"/>
          <w:szCs w:val="26"/>
        </w:rPr>
      </w:pPr>
      <w:bookmarkStart w:id="33" w:name="_Toc184503852"/>
      <w:bookmarkStart w:id="34" w:name="_Toc184504044"/>
      <w:bookmarkStart w:id="35" w:name="_Toc184504130"/>
      <w:bookmarkStart w:id="36" w:name="_Toc184504180"/>
      <w:bookmarkEnd w:id="33"/>
      <w:bookmarkEnd w:id="34"/>
      <w:bookmarkEnd w:id="35"/>
      <w:bookmarkEnd w:id="36"/>
    </w:p>
    <w:p w14:paraId="6F90699F" w14:textId="77777777" w:rsidR="00BC7E40" w:rsidRPr="00BC7E40" w:rsidRDefault="00BC7E40" w:rsidP="00BC7E40">
      <w:pPr>
        <w:pStyle w:val="ListParagraph"/>
        <w:keepNext/>
        <w:keepLines/>
        <w:numPr>
          <w:ilvl w:val="1"/>
          <w:numId w:val="26"/>
        </w:numPr>
        <w:spacing w:before="40"/>
        <w:outlineLvl w:val="1"/>
        <w:rPr>
          <w:rFonts w:eastAsiaTheme="majorEastAsia" w:cstheme="majorBidi"/>
          <w:b/>
          <w:vanish/>
          <w:color w:val="000000" w:themeColor="text1"/>
          <w:sz w:val="28"/>
          <w:szCs w:val="26"/>
        </w:rPr>
      </w:pPr>
      <w:bookmarkStart w:id="37" w:name="_Toc184503853"/>
      <w:bookmarkStart w:id="38" w:name="_Toc184504045"/>
      <w:bookmarkStart w:id="39" w:name="_Toc184504131"/>
      <w:bookmarkStart w:id="40" w:name="_Toc184504181"/>
      <w:bookmarkEnd w:id="37"/>
      <w:bookmarkEnd w:id="38"/>
      <w:bookmarkEnd w:id="39"/>
      <w:bookmarkEnd w:id="40"/>
    </w:p>
    <w:p w14:paraId="3F24DADD" w14:textId="598C1F0F" w:rsidR="00ED6ED5" w:rsidRDefault="00ED6ED5" w:rsidP="00BC7E40">
      <w:pPr>
        <w:pStyle w:val="Heading3"/>
      </w:pPr>
      <w:bookmarkStart w:id="41" w:name="_Toc184504182"/>
      <w:r w:rsidRPr="00ED6ED5">
        <w:t>Traditional Firewalls</w:t>
      </w:r>
      <w:bookmarkEnd w:id="41"/>
    </w:p>
    <w:p w14:paraId="5559D249" w14:textId="77777777" w:rsidR="00BC7E40" w:rsidRPr="00BC7E40" w:rsidRDefault="00BC7E40" w:rsidP="00BC7E40"/>
    <w:p w14:paraId="164CD595" w14:textId="02CFE741" w:rsidR="00ED6ED5" w:rsidRPr="00BC7E40" w:rsidRDefault="00ED6ED5" w:rsidP="00BC7E40">
      <w:pPr>
        <w:spacing w:line="360" w:lineRule="auto"/>
        <w:jc w:val="both"/>
        <w:rPr>
          <w:color w:val="000000"/>
        </w:rPr>
      </w:pPr>
      <w:r w:rsidRPr="00ED6ED5">
        <w:rPr>
          <w:color w:val="000000"/>
        </w:rPr>
        <w:t>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responses as a whole.</w:t>
      </w:r>
    </w:p>
    <w:p w14:paraId="28536532" w14:textId="24D41B53" w:rsidR="00ED6ED5" w:rsidRPr="00ED6ED5" w:rsidRDefault="00ED6ED5" w:rsidP="00BC7E40">
      <w:pPr>
        <w:pStyle w:val="Heading3"/>
      </w:pPr>
      <w:bookmarkStart w:id="42" w:name="_Toc184504183"/>
      <w:r w:rsidRPr="00ED6ED5">
        <w:t>Artificial Intelligence in Cyber Security</w:t>
      </w:r>
      <w:bookmarkEnd w:id="42"/>
    </w:p>
    <w:p w14:paraId="7E8F569D" w14:textId="71E50FDC" w:rsidR="00ED6ED5" w:rsidRPr="00ED6ED5" w:rsidRDefault="00ED6ED5" w:rsidP="00BC7E40">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150688A" w14:textId="30576033" w:rsidR="00ED6ED5" w:rsidRPr="00ED6ED5" w:rsidRDefault="00ED6ED5" w:rsidP="00BC7E40">
      <w:pPr>
        <w:pStyle w:val="Heading3"/>
      </w:pPr>
      <w:bookmarkStart w:id="43" w:name="_Toc184504184"/>
      <w:r w:rsidRPr="00ED6ED5">
        <w:t>AI-Powered Firewall</w:t>
      </w:r>
      <w:r w:rsidR="00771101">
        <w:t xml:space="preserve"> Solution</w:t>
      </w:r>
      <w:bookmarkEnd w:id="43"/>
    </w:p>
    <w:p w14:paraId="0CE7F4B7" w14:textId="2304E2E4" w:rsidR="00AC5D4D" w:rsidRPr="004B4771" w:rsidRDefault="00ED6ED5" w:rsidP="00ED6ED5">
      <w:pPr>
        <w:spacing w:line="360" w:lineRule="auto"/>
        <w:jc w:val="both"/>
        <w:rPr>
          <w:color w:val="000000"/>
        </w:rPr>
      </w:pPr>
      <w:r w:rsidRPr="00ED6ED5">
        <w:rPr>
          <w:color w:val="000000"/>
        </w:rPr>
        <w:t>T</w:t>
      </w:r>
      <w:r w:rsidR="00771101">
        <w:rPr>
          <w:color w:val="000000"/>
        </w:rPr>
        <w:t>his firewall solution is an enhancement</w:t>
      </w:r>
      <w:r w:rsidRPr="00ED6ED5">
        <w:rPr>
          <w:color w:val="000000"/>
        </w:rPr>
        <w:t xml:space="preserve"> to conventional firewalls in the sense that they learn automatically from data to identify dangerous patterns. As </w:t>
      </w:r>
      <w:r w:rsidR="00771101">
        <w:rPr>
          <w:color w:val="000000"/>
        </w:rPr>
        <w:t>this solution</w:t>
      </w:r>
      <w:r w:rsidRPr="00ED6ED5">
        <w:rPr>
          <w:color w:val="000000"/>
        </w:rPr>
        <w:t xml:space="preserve"> do</w:t>
      </w:r>
      <w:r w:rsidR="004C648A">
        <w:rPr>
          <w:color w:val="000000"/>
        </w:rPr>
        <w:t>es</w:t>
      </w:r>
      <w:r w:rsidRPr="00ED6ED5">
        <w:rPr>
          <w:color w:val="000000"/>
        </w:rPr>
        <w:t xml:space="preserve"> not rely on preset rules, they can detect new patterns of attacks which reduces the false positive rate. While many still retain some rule-based elements, many products available today have started making use of AI for enhanced security. </w:t>
      </w:r>
    </w:p>
    <w:p w14:paraId="0804BFB2" w14:textId="77777777" w:rsidR="00AC5D4D" w:rsidRPr="00AC5D4D" w:rsidRDefault="00AC5D4D" w:rsidP="00AC5D4D">
      <w:pPr>
        <w:spacing w:line="360" w:lineRule="auto"/>
        <w:jc w:val="both"/>
        <w:rPr>
          <w:color w:val="000000"/>
        </w:rPr>
      </w:pPr>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867D50">
            <w:pPr>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867D50">
            <w:pPr>
              <w:jc w:val="center"/>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867D50">
            <w:pPr>
              <w:jc w:val="center"/>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867D50">
            <w:pPr>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867D50">
                  <w:pPr>
                    <w:jc w:val="center"/>
                    <w:rPr>
                      <w:bCs/>
                      <w:color w:val="000000"/>
                    </w:rPr>
                  </w:pPr>
                </w:p>
              </w:tc>
            </w:tr>
          </w:tbl>
          <w:p w14:paraId="7C78477F" w14:textId="77777777" w:rsidR="00ED6ED5" w:rsidRPr="00ED6ED5" w:rsidRDefault="00ED6ED5" w:rsidP="00867D50">
            <w:pPr>
              <w:jc w:val="center"/>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867D50">
                  <w:pPr>
                    <w:jc w:val="center"/>
                    <w:rPr>
                      <w:bCs/>
                      <w:color w:val="000000"/>
                    </w:rPr>
                  </w:pPr>
                  <w:r w:rsidRPr="00ED6ED5">
                    <w:rPr>
                      <w:bCs/>
                      <w:color w:val="000000"/>
                    </w:rPr>
                    <w:t>Rule-based</w:t>
                  </w:r>
                </w:p>
              </w:tc>
            </w:tr>
          </w:tbl>
          <w:p w14:paraId="08377AA2" w14:textId="77777777" w:rsidR="00ED6ED5" w:rsidRPr="00867D50" w:rsidRDefault="00ED6ED5" w:rsidP="00867D50">
            <w:pPr>
              <w:jc w:val="center"/>
              <w:rPr>
                <w:bCs/>
                <w:color w:val="000000"/>
              </w:rPr>
            </w:pPr>
          </w:p>
        </w:tc>
        <w:tc>
          <w:tcPr>
            <w:tcW w:w="2934" w:type="dxa"/>
          </w:tcPr>
          <w:p w14:paraId="53685278" w14:textId="3F39B5CE" w:rsidR="00ED6ED5" w:rsidRPr="00867D50" w:rsidRDefault="00ED6ED5" w:rsidP="00867D50">
            <w:pPr>
              <w:jc w:val="center"/>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867D50">
            <w:pPr>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867D50">
                  <w:pPr>
                    <w:jc w:val="center"/>
                    <w:rPr>
                      <w:bCs/>
                      <w:color w:val="000000"/>
                    </w:rPr>
                  </w:pPr>
                </w:p>
              </w:tc>
            </w:tr>
          </w:tbl>
          <w:p w14:paraId="5D03FA5A" w14:textId="77777777" w:rsidR="00ED6ED5" w:rsidRPr="00ED6ED5" w:rsidRDefault="00ED6ED5" w:rsidP="00867D50">
            <w:pPr>
              <w:jc w:val="center"/>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867D50">
                  <w:pPr>
                    <w:jc w:val="center"/>
                    <w:rPr>
                      <w:bCs/>
                      <w:color w:val="000000"/>
                    </w:rPr>
                  </w:pPr>
                  <w:r w:rsidRPr="00ED6ED5">
                    <w:rPr>
                      <w:bCs/>
                      <w:color w:val="000000"/>
                    </w:rPr>
                    <w:t>Limited (requires manual rule updates)</w:t>
                  </w:r>
                </w:p>
              </w:tc>
            </w:tr>
          </w:tbl>
          <w:p w14:paraId="5E7B2510" w14:textId="77777777" w:rsidR="00ED6ED5" w:rsidRPr="00867D50" w:rsidRDefault="00ED6ED5" w:rsidP="00867D50">
            <w:pPr>
              <w:jc w:val="center"/>
              <w:rPr>
                <w:bCs/>
                <w:color w:val="000000"/>
              </w:rPr>
            </w:pPr>
          </w:p>
          <w:p w14:paraId="5A8609DE" w14:textId="6FEF4DC6" w:rsidR="00ED6ED5" w:rsidRPr="00867D50" w:rsidRDefault="00ED6ED5" w:rsidP="00867D50">
            <w:pPr>
              <w:tabs>
                <w:tab w:val="left" w:pos="2129"/>
              </w:tabs>
              <w:jc w:val="center"/>
              <w:rPr>
                <w:bCs/>
              </w:rPr>
            </w:pPr>
          </w:p>
        </w:tc>
        <w:tc>
          <w:tcPr>
            <w:tcW w:w="2934" w:type="dxa"/>
          </w:tcPr>
          <w:p w14:paraId="350AF6BB" w14:textId="09CC03F7" w:rsidR="00ED6ED5" w:rsidRPr="00867D50" w:rsidRDefault="00ED6ED5" w:rsidP="00867D50">
            <w:pPr>
              <w:jc w:val="center"/>
              <w:rPr>
                <w:bCs/>
                <w:color w:val="000000"/>
              </w:rPr>
            </w:pPr>
            <w:r w:rsidRPr="00867D50">
              <w:rPr>
                <w:bCs/>
                <w:color w:val="000000"/>
              </w:rPr>
              <w:t>High (learns from new data and evolves)</w:t>
            </w:r>
          </w:p>
          <w:p w14:paraId="4EF54205" w14:textId="77777777" w:rsidR="00ED6ED5" w:rsidRPr="00867D50" w:rsidRDefault="00ED6ED5" w:rsidP="00867D50">
            <w:pPr>
              <w:jc w:val="center"/>
              <w:rPr>
                <w:bCs/>
              </w:rPr>
            </w:pPr>
          </w:p>
          <w:p w14:paraId="40B8C0F2" w14:textId="77777777" w:rsidR="00ED6ED5" w:rsidRPr="00867D50" w:rsidRDefault="00ED6ED5" w:rsidP="00867D50">
            <w:pPr>
              <w:jc w:val="center"/>
              <w:rPr>
                <w:bCs/>
                <w:color w:val="000000"/>
              </w:rPr>
            </w:pPr>
          </w:p>
          <w:p w14:paraId="63356788" w14:textId="77777777" w:rsidR="00ED6ED5" w:rsidRPr="00867D50" w:rsidRDefault="00ED6ED5" w:rsidP="00867D50">
            <w:pPr>
              <w:jc w:val="center"/>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867D50">
            <w:pPr>
              <w:rPr>
                <w:b/>
                <w:color w:val="000000"/>
              </w:rPr>
            </w:pPr>
            <w:r w:rsidRPr="00867D50">
              <w:rPr>
                <w:b/>
                <w:color w:val="000000"/>
              </w:rPr>
              <w:t>False Positives</w:t>
            </w:r>
          </w:p>
        </w:tc>
        <w:tc>
          <w:tcPr>
            <w:tcW w:w="2969" w:type="dxa"/>
          </w:tcPr>
          <w:p w14:paraId="0A11BFFF" w14:textId="34441541" w:rsidR="00ED6ED5" w:rsidRPr="00867D50" w:rsidRDefault="00ED6ED5" w:rsidP="00867D50">
            <w:pPr>
              <w:jc w:val="center"/>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867D50">
            <w:pPr>
              <w:jc w:val="center"/>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867D50">
            <w:pPr>
              <w:rPr>
                <w:b/>
                <w:color w:val="000000"/>
              </w:rPr>
            </w:pPr>
            <w:r w:rsidRPr="00867D50">
              <w:rPr>
                <w:b/>
                <w:color w:val="000000"/>
              </w:rPr>
              <w:t>Maintenance</w:t>
            </w:r>
          </w:p>
        </w:tc>
        <w:tc>
          <w:tcPr>
            <w:tcW w:w="2969" w:type="dxa"/>
          </w:tcPr>
          <w:p w14:paraId="0FD36383" w14:textId="6B13E801" w:rsidR="00ED6ED5" w:rsidRPr="00867D50" w:rsidRDefault="00ED6ED5" w:rsidP="00867D50">
            <w:pPr>
              <w:jc w:val="center"/>
              <w:rPr>
                <w:bCs/>
                <w:color w:val="000000"/>
              </w:rPr>
            </w:pPr>
            <w:r w:rsidRPr="00867D50">
              <w:rPr>
                <w:bCs/>
                <w:color w:val="000000"/>
              </w:rPr>
              <w:t>Low</w:t>
            </w:r>
          </w:p>
        </w:tc>
        <w:tc>
          <w:tcPr>
            <w:tcW w:w="2934" w:type="dxa"/>
          </w:tcPr>
          <w:p w14:paraId="3B9D4745" w14:textId="7FA26432" w:rsidR="00ED6ED5" w:rsidRPr="00867D50" w:rsidRDefault="00867D50" w:rsidP="00867D50">
            <w:pPr>
              <w:jc w:val="center"/>
              <w:rPr>
                <w:bCs/>
                <w:color w:val="000000"/>
              </w:rPr>
            </w:pPr>
            <w:r w:rsidRPr="00867D50">
              <w:rPr>
                <w:bCs/>
                <w:color w:val="000000"/>
              </w:rPr>
              <w:t>Reduced need for manual updates</w:t>
            </w:r>
          </w:p>
        </w:tc>
      </w:tr>
    </w:tbl>
    <w:p w14:paraId="372051AA" w14:textId="77777777" w:rsidR="00AC5D4D" w:rsidRDefault="00AC5D4D" w:rsidP="003A487A">
      <w:pPr>
        <w:rPr>
          <w:b/>
          <w:color w:val="000000"/>
          <w:sz w:val="28"/>
          <w:szCs w:val="28"/>
        </w:rPr>
      </w:pPr>
    </w:p>
    <w:p w14:paraId="037369AC" w14:textId="0D811CDF" w:rsidR="00867D50" w:rsidRDefault="00867D50" w:rsidP="0022620A">
      <w:pPr>
        <w:spacing w:line="360" w:lineRule="auto"/>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867D50">
      <w:pPr>
        <w:jc w:val="both"/>
        <w:rPr>
          <w:bCs/>
          <w:color w:val="000000"/>
        </w:rPr>
      </w:pPr>
    </w:p>
    <w:p w14:paraId="338969B6" w14:textId="1820CF6B" w:rsidR="0022620A" w:rsidRPr="0022620A" w:rsidRDefault="0022620A" w:rsidP="00B8771D">
      <w:pPr>
        <w:pStyle w:val="Heading2"/>
        <w:numPr>
          <w:ilvl w:val="1"/>
          <w:numId w:val="31"/>
        </w:numPr>
      </w:pPr>
      <w:r>
        <w:t xml:space="preserve"> </w:t>
      </w:r>
      <w:bookmarkStart w:id="44" w:name="_Toc184504185"/>
      <w:r>
        <w:t>Research Gaps</w:t>
      </w:r>
      <w:bookmarkEnd w:id="44"/>
    </w:p>
    <w:p w14:paraId="2D62A134" w14:textId="77777777" w:rsidR="0022620A" w:rsidRDefault="0022620A" w:rsidP="00867D50">
      <w:pPr>
        <w:jc w:val="both"/>
        <w:rPr>
          <w:bCs/>
          <w:color w:val="000000"/>
        </w:rPr>
      </w:pPr>
    </w:p>
    <w:p w14:paraId="0E3F9B50" w14:textId="26C6ED2C" w:rsidR="0022620A" w:rsidRDefault="0022620A" w:rsidP="0022620A">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the majority of AI-based security models train on a pretty small </w:t>
      </w:r>
      <w:r w:rsidRPr="0022620A">
        <w:rPr>
          <w:bCs/>
          <w:color w:val="000000"/>
        </w:rPr>
        <w:lastRenderedPageBreak/>
        <w:t xml:space="preserve">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Lastly, the overwhelming majority of AI-driven firewalls currently available in the market still carry a component of rule-based filtering and those that are fully autonomous AI-driven remain an exception.</w:t>
      </w:r>
    </w:p>
    <w:p w14:paraId="75E7B6DF" w14:textId="77777777" w:rsidR="0022620A" w:rsidRDefault="0022620A" w:rsidP="0022620A">
      <w:pPr>
        <w:spacing w:line="360" w:lineRule="auto"/>
        <w:jc w:val="both"/>
        <w:rPr>
          <w:bCs/>
          <w:color w:val="000000"/>
        </w:rPr>
      </w:pPr>
    </w:p>
    <w:p w14:paraId="53E85C6D" w14:textId="2A2A3112" w:rsidR="0022620A" w:rsidRDefault="0022620A" w:rsidP="00B8771D">
      <w:pPr>
        <w:pStyle w:val="Heading2"/>
        <w:numPr>
          <w:ilvl w:val="1"/>
          <w:numId w:val="31"/>
        </w:numPr>
      </w:pPr>
      <w:r>
        <w:t xml:space="preserve"> </w:t>
      </w:r>
      <w:bookmarkStart w:id="45" w:name="_Toc184504186"/>
      <w:r>
        <w:t>Problem Statement</w:t>
      </w:r>
      <w:bookmarkEnd w:id="45"/>
    </w:p>
    <w:p w14:paraId="2FA939D6" w14:textId="77777777" w:rsidR="00B8771D" w:rsidRPr="00B8771D" w:rsidRDefault="00B8771D" w:rsidP="00B8771D"/>
    <w:p w14:paraId="16465682" w14:textId="124C1EC3" w:rsidR="00456E83" w:rsidRPr="00B8771D" w:rsidRDefault="0022620A" w:rsidP="00B8771D">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237189DA" w14:textId="0A1C865C" w:rsidR="00456E83" w:rsidRDefault="00456E83" w:rsidP="00B8771D">
      <w:pPr>
        <w:pStyle w:val="Heading2"/>
        <w:numPr>
          <w:ilvl w:val="1"/>
          <w:numId w:val="31"/>
        </w:numPr>
      </w:pPr>
      <w:r>
        <w:t xml:space="preserve"> </w:t>
      </w:r>
      <w:bookmarkStart w:id="46" w:name="_Toc184504187"/>
      <w:r>
        <w:t>Chapter Summary</w:t>
      </w:r>
      <w:bookmarkEnd w:id="46"/>
    </w:p>
    <w:p w14:paraId="035B3312" w14:textId="77777777" w:rsidR="00B8771D" w:rsidRPr="00B8771D" w:rsidRDefault="00B8771D" w:rsidP="00B8771D"/>
    <w:p w14:paraId="50E560B2" w14:textId="0ACCD9F2" w:rsidR="00456E83" w:rsidRPr="00456E83" w:rsidRDefault="00456E83" w:rsidP="00456E83">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0F6C78EA" w14:textId="77777777" w:rsidR="0022620A" w:rsidRDefault="0022620A" w:rsidP="0022620A">
      <w:pPr>
        <w:spacing w:line="360" w:lineRule="auto"/>
        <w:jc w:val="both"/>
        <w:rPr>
          <w:bCs/>
          <w:color w:val="000000"/>
        </w:rPr>
      </w:pPr>
    </w:p>
    <w:p w14:paraId="7A31DDFF" w14:textId="77777777" w:rsidR="00241020" w:rsidRDefault="00241020" w:rsidP="0022620A">
      <w:pPr>
        <w:spacing w:line="360" w:lineRule="auto"/>
        <w:jc w:val="both"/>
        <w:rPr>
          <w:bCs/>
          <w:color w:val="000000"/>
        </w:rPr>
      </w:pPr>
    </w:p>
    <w:p w14:paraId="3C1DAE69" w14:textId="77777777" w:rsidR="00241020" w:rsidRPr="008570B1" w:rsidRDefault="00241020" w:rsidP="00241020">
      <w:pPr>
        <w:jc w:val="right"/>
        <w:rPr>
          <w:b/>
          <w:bCs/>
          <w:color w:val="000000"/>
          <w:sz w:val="60"/>
          <w:szCs w:val="60"/>
        </w:rPr>
      </w:pPr>
    </w:p>
    <w:p w14:paraId="59B8B4C1" w14:textId="77777777" w:rsidR="00241020" w:rsidRPr="00591257" w:rsidRDefault="00241020" w:rsidP="00241020">
      <w:pPr>
        <w:jc w:val="right"/>
        <w:rPr>
          <w:b/>
          <w:bCs/>
          <w:color w:val="000000"/>
          <w:sz w:val="40"/>
          <w:szCs w:val="40"/>
        </w:rPr>
      </w:pPr>
    </w:p>
    <w:p w14:paraId="1DFB3C50" w14:textId="68F48C6C" w:rsidR="00241020" w:rsidRDefault="00241020" w:rsidP="00241020">
      <w:pPr>
        <w:jc w:val="right"/>
        <w:rPr>
          <w:b/>
          <w:bCs/>
          <w:color w:val="000000"/>
          <w:sz w:val="60"/>
          <w:szCs w:val="60"/>
        </w:rPr>
      </w:pPr>
    </w:p>
    <w:p w14:paraId="08BBF3B0" w14:textId="77777777" w:rsidR="00591257" w:rsidRPr="008570B1" w:rsidRDefault="00591257" w:rsidP="00241020">
      <w:pPr>
        <w:jc w:val="right"/>
        <w:rPr>
          <w:b/>
          <w:bCs/>
          <w:color w:val="000000"/>
          <w:sz w:val="60"/>
          <w:szCs w:val="60"/>
        </w:rPr>
      </w:pPr>
    </w:p>
    <w:p w14:paraId="4A4587A1" w14:textId="77777777" w:rsidR="00241020" w:rsidRPr="008570B1" w:rsidRDefault="00241020" w:rsidP="00241020">
      <w:pPr>
        <w:jc w:val="right"/>
        <w:rPr>
          <w:b/>
          <w:bCs/>
          <w:color w:val="000000"/>
          <w:sz w:val="60"/>
          <w:szCs w:val="60"/>
        </w:rPr>
      </w:pPr>
    </w:p>
    <w:p w14:paraId="6870F8AA" w14:textId="77777777" w:rsidR="00241020" w:rsidRPr="008570B1" w:rsidRDefault="00241020" w:rsidP="00241020">
      <w:pPr>
        <w:jc w:val="right"/>
        <w:rPr>
          <w:b/>
          <w:bCs/>
          <w:color w:val="000000"/>
          <w:sz w:val="60"/>
          <w:szCs w:val="60"/>
        </w:rPr>
      </w:pPr>
    </w:p>
    <w:p w14:paraId="51006F0B" w14:textId="77777777" w:rsidR="00241020" w:rsidRPr="008570B1" w:rsidRDefault="00241020" w:rsidP="00241020">
      <w:pPr>
        <w:jc w:val="right"/>
        <w:rPr>
          <w:b/>
          <w:bCs/>
          <w:color w:val="000000"/>
          <w:sz w:val="60"/>
          <w:szCs w:val="60"/>
        </w:rPr>
      </w:pPr>
    </w:p>
    <w:p w14:paraId="18B0D84F" w14:textId="77777777" w:rsidR="00241020" w:rsidRPr="008570B1" w:rsidRDefault="00241020" w:rsidP="00241020">
      <w:pPr>
        <w:jc w:val="right"/>
        <w:rPr>
          <w:b/>
          <w:bCs/>
          <w:color w:val="000000"/>
          <w:sz w:val="60"/>
          <w:szCs w:val="60"/>
        </w:rPr>
      </w:pPr>
    </w:p>
    <w:p w14:paraId="19ABA563" w14:textId="77777777" w:rsidR="00591257" w:rsidRDefault="00591257" w:rsidP="00241020">
      <w:pPr>
        <w:jc w:val="right"/>
        <w:rPr>
          <w:b/>
          <w:bCs/>
          <w:color w:val="000000"/>
          <w:sz w:val="60"/>
          <w:szCs w:val="60"/>
        </w:rPr>
      </w:pPr>
    </w:p>
    <w:p w14:paraId="314A1879" w14:textId="77777777" w:rsidR="00591257" w:rsidRDefault="00591257" w:rsidP="00241020">
      <w:pPr>
        <w:jc w:val="right"/>
        <w:rPr>
          <w:b/>
          <w:bCs/>
          <w:color w:val="000000"/>
          <w:sz w:val="60"/>
          <w:szCs w:val="60"/>
        </w:rPr>
      </w:pPr>
    </w:p>
    <w:p w14:paraId="536703F9" w14:textId="2D80625B" w:rsidR="00241020" w:rsidRPr="008570B1" w:rsidRDefault="00241020" w:rsidP="00241020">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241020">
      <w:pPr>
        <w:rPr>
          <w:b/>
          <w:color w:val="000000"/>
          <w:sz w:val="36"/>
          <w:szCs w:val="36"/>
        </w:rPr>
      </w:pPr>
      <w:r w:rsidRPr="00241020">
        <w:rPr>
          <w:b/>
          <w:bCs/>
          <w:color w:val="000000"/>
          <w:sz w:val="60"/>
          <w:szCs w:val="60"/>
        </w:rPr>
        <w:t>Requirements and System Design</w:t>
      </w:r>
    </w:p>
    <w:p w14:paraId="357D6895" w14:textId="77777777" w:rsidR="00241020" w:rsidRDefault="00241020" w:rsidP="00241020">
      <w:pPr>
        <w:rPr>
          <w:b/>
          <w:color w:val="000000"/>
          <w:sz w:val="36"/>
          <w:szCs w:val="36"/>
        </w:rPr>
      </w:pPr>
    </w:p>
    <w:p w14:paraId="2721F359" w14:textId="77777777" w:rsidR="00241020" w:rsidRDefault="00241020" w:rsidP="00241020">
      <w:pPr>
        <w:rPr>
          <w:b/>
          <w:color w:val="000000"/>
          <w:sz w:val="36"/>
          <w:szCs w:val="36"/>
        </w:rPr>
      </w:pPr>
    </w:p>
    <w:p w14:paraId="3B014E17" w14:textId="77777777" w:rsidR="00241020" w:rsidRDefault="00241020" w:rsidP="0022620A">
      <w:pPr>
        <w:spacing w:line="360" w:lineRule="auto"/>
        <w:jc w:val="both"/>
        <w:rPr>
          <w:bCs/>
          <w:color w:val="000000"/>
        </w:rPr>
      </w:pPr>
    </w:p>
    <w:p w14:paraId="0E66474F" w14:textId="77777777" w:rsidR="00241020" w:rsidRDefault="00241020" w:rsidP="0022620A">
      <w:pPr>
        <w:spacing w:line="360" w:lineRule="auto"/>
        <w:jc w:val="both"/>
        <w:rPr>
          <w:bCs/>
          <w:color w:val="000000"/>
        </w:rPr>
      </w:pPr>
    </w:p>
    <w:p w14:paraId="5FED9FA2" w14:textId="77777777" w:rsidR="00241020" w:rsidRDefault="00241020" w:rsidP="0022620A">
      <w:pPr>
        <w:spacing w:line="360" w:lineRule="auto"/>
        <w:jc w:val="both"/>
        <w:rPr>
          <w:bCs/>
          <w:color w:val="000000"/>
        </w:rPr>
      </w:pPr>
    </w:p>
    <w:p w14:paraId="5C13A691" w14:textId="77777777" w:rsidR="00241020" w:rsidRDefault="00241020" w:rsidP="0022620A">
      <w:pPr>
        <w:spacing w:line="360" w:lineRule="auto"/>
        <w:jc w:val="both"/>
        <w:rPr>
          <w:bCs/>
          <w:color w:val="000000"/>
        </w:rPr>
      </w:pPr>
    </w:p>
    <w:p w14:paraId="3FAC533D" w14:textId="77777777" w:rsidR="00241020" w:rsidRDefault="00241020" w:rsidP="0022620A">
      <w:pPr>
        <w:spacing w:line="360" w:lineRule="auto"/>
        <w:jc w:val="both"/>
        <w:rPr>
          <w:bCs/>
          <w:color w:val="000000"/>
        </w:rPr>
      </w:pPr>
    </w:p>
    <w:p w14:paraId="586998A8" w14:textId="77777777" w:rsidR="00241020" w:rsidRDefault="00241020" w:rsidP="0022620A">
      <w:pPr>
        <w:spacing w:line="360" w:lineRule="auto"/>
        <w:jc w:val="both"/>
        <w:rPr>
          <w:bCs/>
          <w:color w:val="000000"/>
        </w:rPr>
      </w:pPr>
    </w:p>
    <w:p w14:paraId="6672B221" w14:textId="77777777" w:rsidR="00241020" w:rsidRDefault="00241020" w:rsidP="0022620A">
      <w:pPr>
        <w:spacing w:line="360" w:lineRule="auto"/>
        <w:jc w:val="both"/>
        <w:rPr>
          <w:bCs/>
          <w:color w:val="000000"/>
        </w:rPr>
      </w:pPr>
    </w:p>
    <w:p w14:paraId="019BC7EA" w14:textId="77777777" w:rsidR="00241020" w:rsidRDefault="00241020" w:rsidP="0022620A">
      <w:pPr>
        <w:spacing w:line="360" w:lineRule="auto"/>
        <w:jc w:val="both"/>
        <w:rPr>
          <w:bCs/>
          <w:color w:val="000000"/>
        </w:rPr>
      </w:pPr>
    </w:p>
    <w:p w14:paraId="501F617B" w14:textId="77777777" w:rsidR="00241020" w:rsidRDefault="00241020" w:rsidP="0022620A">
      <w:pPr>
        <w:spacing w:line="360" w:lineRule="auto"/>
        <w:jc w:val="both"/>
        <w:rPr>
          <w:bCs/>
          <w:color w:val="000000"/>
        </w:rPr>
      </w:pPr>
    </w:p>
    <w:p w14:paraId="0AE46913" w14:textId="77777777" w:rsidR="00241020" w:rsidRDefault="00241020" w:rsidP="0022620A">
      <w:pPr>
        <w:spacing w:line="360" w:lineRule="auto"/>
        <w:jc w:val="both"/>
        <w:rPr>
          <w:bCs/>
          <w:color w:val="000000"/>
        </w:rPr>
      </w:pPr>
    </w:p>
    <w:p w14:paraId="42B29B70" w14:textId="77777777" w:rsidR="00241020" w:rsidRDefault="00241020" w:rsidP="0022620A">
      <w:pPr>
        <w:spacing w:line="360" w:lineRule="auto"/>
        <w:jc w:val="both"/>
        <w:rPr>
          <w:bCs/>
          <w:color w:val="000000"/>
        </w:rPr>
      </w:pPr>
    </w:p>
    <w:p w14:paraId="59ACAB12" w14:textId="173569CB" w:rsidR="00241020" w:rsidRDefault="00241020" w:rsidP="008306DF">
      <w:pPr>
        <w:pStyle w:val="Heading1"/>
        <w:numPr>
          <w:ilvl w:val="0"/>
          <w:numId w:val="0"/>
        </w:numPr>
        <w:ind w:left="432" w:hanging="432"/>
      </w:pPr>
      <w:bookmarkStart w:id="47" w:name="_Toc184504188"/>
      <w:r w:rsidRPr="008570B1">
        <w:lastRenderedPageBreak/>
        <w:t xml:space="preserve">Chapter </w:t>
      </w:r>
      <w:r>
        <w:t>3</w:t>
      </w:r>
      <w:r w:rsidRPr="008570B1">
        <w:t>:</w:t>
      </w:r>
      <w:bookmarkEnd w:id="47"/>
    </w:p>
    <w:p w14:paraId="502BC707" w14:textId="77777777" w:rsidR="00241020" w:rsidRDefault="00241020" w:rsidP="00241020">
      <w:pPr>
        <w:rPr>
          <w:b/>
          <w:color w:val="000000"/>
          <w:sz w:val="40"/>
          <w:szCs w:val="40"/>
        </w:rPr>
      </w:pPr>
    </w:p>
    <w:p w14:paraId="3A7F2A31" w14:textId="77777777" w:rsidR="00241020" w:rsidRDefault="00241020" w:rsidP="00241020">
      <w:pPr>
        <w:rPr>
          <w:b/>
          <w:color w:val="000000"/>
          <w:sz w:val="36"/>
          <w:szCs w:val="36"/>
        </w:rPr>
      </w:pPr>
      <w:r w:rsidRPr="00AC5D4D">
        <w:rPr>
          <w:b/>
          <w:color w:val="000000"/>
          <w:sz w:val="36"/>
          <w:szCs w:val="36"/>
        </w:rPr>
        <w:t>Market Survey</w:t>
      </w:r>
    </w:p>
    <w:p w14:paraId="3B825AB0" w14:textId="77777777" w:rsidR="00241020" w:rsidRDefault="00241020" w:rsidP="00241020">
      <w:pPr>
        <w:rPr>
          <w:b/>
          <w:color w:val="000000"/>
          <w:sz w:val="36"/>
          <w:szCs w:val="36"/>
        </w:rPr>
      </w:pPr>
    </w:p>
    <w:p w14:paraId="39B6D1A3" w14:textId="080A3254" w:rsidR="00241020" w:rsidRDefault="00241020" w:rsidP="008306DF">
      <w:pPr>
        <w:pStyle w:val="Heading2"/>
        <w:numPr>
          <w:ilvl w:val="1"/>
          <w:numId w:val="36"/>
        </w:numPr>
      </w:pPr>
      <w:r w:rsidRPr="00241020">
        <w:t xml:space="preserve"> </w:t>
      </w:r>
      <w:bookmarkStart w:id="48" w:name="_Toc184504189"/>
      <w:r w:rsidRPr="00241020">
        <w:t>Introduction</w:t>
      </w:r>
      <w:bookmarkEnd w:id="48"/>
    </w:p>
    <w:p w14:paraId="0A39860D" w14:textId="77777777" w:rsidR="008306DF" w:rsidRPr="008306DF" w:rsidRDefault="008306DF" w:rsidP="008306DF"/>
    <w:p w14:paraId="71EB07F7" w14:textId="60C167C6" w:rsidR="00145B8A" w:rsidRPr="008306DF" w:rsidRDefault="00145B8A" w:rsidP="008306DF">
      <w:pPr>
        <w:spacing w:line="360" w:lineRule="auto"/>
        <w:jc w:val="both"/>
        <w:rPr>
          <w:color w:val="000000"/>
        </w:rPr>
      </w:pPr>
      <w:r w:rsidRPr="00145B8A">
        <w:rPr>
          <w:color w:val="000000"/>
        </w:rPr>
        <w:t>In this chapter, we shall discuss the system requirements and design considerations of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7204CB5B" w14:textId="38FA8F11" w:rsidR="00241020" w:rsidRDefault="00241020" w:rsidP="008306DF">
      <w:pPr>
        <w:pStyle w:val="Heading2"/>
        <w:numPr>
          <w:ilvl w:val="1"/>
          <w:numId w:val="36"/>
        </w:numPr>
      </w:pPr>
      <w:r>
        <w:t xml:space="preserve"> </w:t>
      </w:r>
      <w:bookmarkStart w:id="49" w:name="_Toc184504190"/>
      <w:r w:rsidRPr="00241020">
        <w:t>System Architecture</w:t>
      </w:r>
      <w:bookmarkEnd w:id="49"/>
    </w:p>
    <w:p w14:paraId="7F4F3F16" w14:textId="77777777" w:rsidR="00AF234A" w:rsidRPr="00AF234A" w:rsidRDefault="00AF234A" w:rsidP="00AF234A"/>
    <w:p w14:paraId="5A32A39B" w14:textId="77777777" w:rsidR="00145B8A" w:rsidRPr="00145B8A" w:rsidRDefault="00145B8A" w:rsidP="00145B8A">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63BB6286" w14:textId="77777777" w:rsidR="00145B8A" w:rsidRPr="00145B8A" w:rsidRDefault="00145B8A" w:rsidP="00145B8A">
      <w:pPr>
        <w:spacing w:line="360" w:lineRule="auto"/>
        <w:jc w:val="both"/>
        <w:rPr>
          <w:color w:val="000000"/>
        </w:rPr>
      </w:pPr>
    </w:p>
    <w:p w14:paraId="26BF9A21" w14:textId="77777777" w:rsidR="00145B8A" w:rsidRPr="00145B8A" w:rsidRDefault="00145B8A" w:rsidP="00145B8A">
      <w:pPr>
        <w:spacing w:line="360" w:lineRule="auto"/>
        <w:jc w:val="both"/>
        <w:rPr>
          <w:color w:val="000000"/>
        </w:rPr>
      </w:pPr>
      <w:r w:rsidRPr="00145B8A">
        <w:rPr>
          <w:b/>
          <w:bCs/>
          <w:color w:val="000000"/>
        </w:rPr>
        <w:t>VPN Module:</w:t>
      </w:r>
      <w:r w:rsidRPr="00145B8A">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1F88A999" w14:textId="77777777" w:rsidR="00145B8A" w:rsidRPr="00145B8A" w:rsidRDefault="00145B8A" w:rsidP="00145B8A">
      <w:pPr>
        <w:spacing w:line="360" w:lineRule="auto"/>
        <w:jc w:val="both"/>
        <w:rPr>
          <w:color w:val="000000"/>
        </w:rPr>
      </w:pPr>
    </w:p>
    <w:p w14:paraId="58DF229B" w14:textId="41C58D95" w:rsidR="00145B8A" w:rsidRPr="00145B8A" w:rsidRDefault="00145B8A" w:rsidP="00145B8A">
      <w:pPr>
        <w:spacing w:line="360" w:lineRule="auto"/>
        <w:jc w:val="both"/>
        <w:rPr>
          <w:color w:val="000000"/>
        </w:rPr>
      </w:pPr>
      <w:r w:rsidRPr="00145B8A">
        <w:rPr>
          <w:b/>
          <w:bCs/>
          <w:color w:val="000000"/>
        </w:rPr>
        <w:t xml:space="preserve">Traffic </w:t>
      </w:r>
      <w:r w:rsidR="00BC342E">
        <w:rPr>
          <w:b/>
          <w:bCs/>
          <w:color w:val="000000"/>
        </w:rPr>
        <w:t>C</w:t>
      </w:r>
      <w:r w:rsidRPr="00145B8A">
        <w:rPr>
          <w:b/>
          <w:bCs/>
          <w:color w:val="000000"/>
        </w:rPr>
        <w:t>ollect Module:</w:t>
      </w:r>
      <w:r w:rsidRPr="00145B8A">
        <w:rPr>
          <w:color w:val="000000"/>
        </w:rPr>
        <w:t xml:space="preserve"> This module makes use of</w:t>
      </w:r>
      <w:r>
        <w:rPr>
          <w:color w:val="000000"/>
        </w:rPr>
        <w:t xml:space="preserve"> </w:t>
      </w:r>
      <w:r w:rsidRPr="00145B8A">
        <w:rPr>
          <w:b/>
          <w:bCs/>
          <w:i/>
          <w:iCs/>
          <w:color w:val="000000"/>
        </w:rPr>
        <w:t xml:space="preserve">Dumpcap </w:t>
      </w:r>
      <w:r w:rsidR="00BC342E">
        <w:rPr>
          <w:color w:val="000000"/>
        </w:rPr>
        <w:t>which</w:t>
      </w:r>
      <w:r w:rsidRPr="00145B8A">
        <w:rPr>
          <w:color w:val="000000"/>
        </w:rPr>
        <w:t xml:space="preserve"> captures the raw network traffic data </w:t>
      </w:r>
      <w:r w:rsidR="00BC342E">
        <w:rPr>
          <w:color w:val="000000"/>
        </w:rPr>
        <w:t xml:space="preserve">in </w:t>
      </w:r>
      <w:r w:rsidRPr="00145B8A">
        <w:rPr>
          <w:color w:val="000000"/>
        </w:rPr>
        <w:t xml:space="preserve">real-time from the network interface. </w:t>
      </w:r>
      <w:r w:rsidRPr="00145B8A">
        <w:rPr>
          <w:b/>
          <w:bCs/>
          <w:i/>
          <w:iCs/>
          <w:color w:val="000000"/>
        </w:rPr>
        <w:t>Dumpcap</w:t>
      </w:r>
      <w:r w:rsidRPr="00145B8A">
        <w:rPr>
          <w:color w:val="000000"/>
        </w:rPr>
        <w:t xml:space="preserve"> is configured to run in promiscuous mode, thus enabling it </w:t>
      </w:r>
      <w:r w:rsidR="00BC342E">
        <w:rPr>
          <w:color w:val="000000"/>
        </w:rPr>
        <w:t xml:space="preserve">to </w:t>
      </w:r>
      <w:r w:rsidRPr="00145B8A">
        <w:rPr>
          <w:color w:val="000000"/>
        </w:rPr>
        <w:t>capture the traffic from all the network devices and thereby providing the full data for analysis.</w:t>
      </w:r>
    </w:p>
    <w:p w14:paraId="033F6DDA" w14:textId="77777777" w:rsidR="00145B8A" w:rsidRPr="00145B8A" w:rsidRDefault="00145B8A" w:rsidP="00145B8A">
      <w:pPr>
        <w:spacing w:line="360" w:lineRule="auto"/>
        <w:jc w:val="both"/>
        <w:rPr>
          <w:color w:val="000000"/>
        </w:rPr>
      </w:pPr>
    </w:p>
    <w:p w14:paraId="3365F9FF" w14:textId="77777777" w:rsidR="00145B8A" w:rsidRPr="00145B8A" w:rsidRDefault="00145B8A" w:rsidP="00145B8A">
      <w:pPr>
        <w:spacing w:line="360" w:lineRule="auto"/>
        <w:jc w:val="both"/>
        <w:rPr>
          <w:color w:val="000000"/>
        </w:rPr>
      </w:pPr>
      <w:r w:rsidRPr="00145B8A">
        <w:rPr>
          <w:b/>
          <w:bCs/>
          <w:color w:val="000000"/>
        </w:rPr>
        <w:lastRenderedPageBreak/>
        <w:t>Feature Extraction:</w:t>
      </w:r>
      <w:r w:rsidRPr="00145B8A">
        <w:rPr>
          <w:color w:val="000000"/>
        </w:rPr>
        <w:t xml:space="preserve"> </w:t>
      </w:r>
      <w:r w:rsidRPr="00145B8A">
        <w:rPr>
          <w:b/>
          <w:bCs/>
          <w:i/>
          <w:iCs/>
          <w:color w:val="000000"/>
        </w:rPr>
        <w:t>CICFlowMeter</w:t>
      </w:r>
      <w:r w:rsidRPr="00145B8A">
        <w:rPr>
          <w:color w:val="000000"/>
        </w:rPr>
        <w:t xml:space="preserve"> aggregates raw traffic data and extracts relevant features such as packet count, flow length, source and destination ports, and other metadata. These flow-based properties are used as inputs to AI algorithms.</w:t>
      </w:r>
    </w:p>
    <w:p w14:paraId="6A346F26" w14:textId="77777777" w:rsidR="00145B8A" w:rsidRPr="00145B8A" w:rsidRDefault="00145B8A" w:rsidP="00145B8A">
      <w:pPr>
        <w:spacing w:line="360" w:lineRule="auto"/>
        <w:jc w:val="both"/>
        <w:rPr>
          <w:color w:val="000000"/>
        </w:rPr>
      </w:pPr>
    </w:p>
    <w:p w14:paraId="1D1DA08B" w14:textId="11327DCD" w:rsidR="00145B8A" w:rsidRPr="00145B8A" w:rsidRDefault="00145B8A" w:rsidP="00145B8A">
      <w:pPr>
        <w:spacing w:line="360" w:lineRule="auto"/>
        <w:jc w:val="both"/>
        <w:rPr>
          <w:color w:val="000000"/>
        </w:rPr>
      </w:pPr>
      <w:r w:rsidRPr="00145B8A">
        <w:rPr>
          <w:b/>
          <w:bCs/>
          <w:color w:val="000000"/>
        </w:rPr>
        <w:t>AI models:</w:t>
      </w:r>
      <w:r w:rsidRPr="00145B8A">
        <w:rPr>
          <w:color w:val="000000"/>
        </w:rPr>
        <w:t xml:space="preserve"> The architecture consists of two AI models:</w:t>
      </w:r>
    </w:p>
    <w:p w14:paraId="5D25E0EB" w14:textId="5910E090" w:rsidR="00145B8A" w:rsidRPr="00145B8A" w:rsidRDefault="00145B8A" w:rsidP="00145B8A">
      <w:pPr>
        <w:spacing w:line="360" w:lineRule="auto"/>
        <w:jc w:val="both"/>
        <w:rPr>
          <w:color w:val="000000"/>
        </w:rPr>
      </w:pPr>
      <w:r w:rsidRPr="00145B8A">
        <w:rPr>
          <w:b/>
          <w:bCs/>
          <w:color w:val="000000"/>
        </w:rPr>
        <w:t>One-Class SVM Model:</w:t>
      </w:r>
      <w:r w:rsidRPr="00145B8A">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0789755" w14:textId="5ED67588" w:rsidR="00145B8A" w:rsidRDefault="00145B8A" w:rsidP="00145B8A">
      <w:pPr>
        <w:spacing w:line="360" w:lineRule="auto"/>
        <w:jc w:val="both"/>
        <w:rPr>
          <w:color w:val="000000"/>
        </w:rPr>
      </w:pPr>
      <w:r w:rsidRPr="00145B8A">
        <w:rPr>
          <w:b/>
          <w:bCs/>
          <w:color w:val="000000"/>
        </w:rPr>
        <w:t>Supervised Model:</w:t>
      </w:r>
      <w:r w:rsidRPr="00145B8A">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163243B9" w14:textId="77777777" w:rsidR="00145B8A" w:rsidRPr="00145B8A" w:rsidRDefault="00145B8A" w:rsidP="00145B8A">
      <w:pPr>
        <w:spacing w:line="360" w:lineRule="auto"/>
        <w:jc w:val="both"/>
        <w:rPr>
          <w:color w:val="000000"/>
        </w:rPr>
      </w:pPr>
    </w:p>
    <w:p w14:paraId="7D5256E4" w14:textId="3240CBEB" w:rsidR="00145B8A" w:rsidRPr="00145B8A" w:rsidRDefault="00145B8A" w:rsidP="00145B8A">
      <w:pPr>
        <w:spacing w:line="360" w:lineRule="auto"/>
        <w:jc w:val="both"/>
        <w:rPr>
          <w:color w:val="000000"/>
        </w:rPr>
      </w:pPr>
      <w:r w:rsidRPr="00145B8A">
        <w:rPr>
          <w:b/>
          <w:bCs/>
          <w:color w:val="000000"/>
        </w:rPr>
        <w:t>Wazuh Monitoring and Logging</w:t>
      </w:r>
      <w:r>
        <w:rPr>
          <w:b/>
          <w:bCs/>
          <w:color w:val="000000"/>
        </w:rPr>
        <w:t>:</w:t>
      </w:r>
      <w:r w:rsidRPr="00145B8A">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ADC5FD0" w14:textId="77777777" w:rsidR="00145B8A" w:rsidRPr="00145B8A" w:rsidRDefault="00145B8A" w:rsidP="00145B8A">
      <w:pPr>
        <w:spacing w:line="360" w:lineRule="auto"/>
        <w:jc w:val="both"/>
        <w:rPr>
          <w:color w:val="000000"/>
        </w:rPr>
      </w:pPr>
    </w:p>
    <w:p w14:paraId="5354997C" w14:textId="6467D98A" w:rsidR="00145B8A" w:rsidRPr="00145B8A" w:rsidRDefault="00145B8A" w:rsidP="00145B8A">
      <w:pPr>
        <w:spacing w:line="360" w:lineRule="auto"/>
        <w:jc w:val="both"/>
        <w:rPr>
          <w:color w:val="000000"/>
        </w:rPr>
      </w:pPr>
      <w:r w:rsidRPr="00145B8A">
        <w:rPr>
          <w:b/>
          <w:bCs/>
          <w:color w:val="000000"/>
        </w:rPr>
        <w:t>Firewall Module:</w:t>
      </w:r>
      <w:r w:rsidRPr="00145B8A">
        <w:rPr>
          <w:color w:val="000000"/>
        </w:rPr>
        <w:t xml:space="preserve"> It will dynamically blacklist IP addresses identified by AI models in combination with Windows Firewall. Whenever there is malicious traffic observed, it will put that IP address into the block list of </w:t>
      </w:r>
      <w:r>
        <w:rPr>
          <w:color w:val="000000"/>
        </w:rPr>
        <w:t xml:space="preserve">the </w:t>
      </w:r>
      <w:r w:rsidRPr="00145B8A">
        <w:rPr>
          <w:color w:val="000000"/>
        </w:rPr>
        <w:t>firewall so that subsequently, communication won't happen.</w:t>
      </w:r>
    </w:p>
    <w:p w14:paraId="6F910B9A" w14:textId="77777777" w:rsidR="00145B8A" w:rsidRPr="00145B8A" w:rsidRDefault="00145B8A" w:rsidP="00145B8A">
      <w:pPr>
        <w:spacing w:line="360" w:lineRule="auto"/>
        <w:jc w:val="both"/>
        <w:rPr>
          <w:color w:val="000000"/>
        </w:rPr>
      </w:pPr>
    </w:p>
    <w:p w14:paraId="531B5C93" w14:textId="7CC0A01C" w:rsidR="00145B8A" w:rsidRPr="00145B8A" w:rsidRDefault="00145B8A" w:rsidP="00145B8A">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time, such as the blocked IP, malicious activity log, and system alarms. In addition, the administrators can simply evaluate the system's current status, including those threats that have been identified and actions performed.</w:t>
      </w:r>
    </w:p>
    <w:p w14:paraId="33378B77" w14:textId="77777777" w:rsidR="00145B8A" w:rsidRPr="00145B8A" w:rsidRDefault="00145B8A" w:rsidP="00145B8A">
      <w:pPr>
        <w:spacing w:line="360" w:lineRule="auto"/>
        <w:jc w:val="both"/>
        <w:rPr>
          <w:color w:val="000000"/>
          <w:sz w:val="28"/>
          <w:szCs w:val="28"/>
        </w:rPr>
      </w:pPr>
    </w:p>
    <w:p w14:paraId="352F108F" w14:textId="1E342CE0" w:rsidR="00241020" w:rsidRDefault="00241020" w:rsidP="008306DF">
      <w:pPr>
        <w:pStyle w:val="Heading2"/>
        <w:numPr>
          <w:ilvl w:val="1"/>
          <w:numId w:val="36"/>
        </w:numPr>
      </w:pPr>
      <w:r>
        <w:t xml:space="preserve"> </w:t>
      </w:r>
      <w:bookmarkStart w:id="50" w:name="_Toc184504191"/>
      <w:r w:rsidR="00145B8A" w:rsidRPr="00145B8A">
        <w:t>Functional Requirements</w:t>
      </w:r>
      <w:bookmarkEnd w:id="50"/>
    </w:p>
    <w:p w14:paraId="52AA46D8" w14:textId="77777777" w:rsidR="00AF234A" w:rsidRPr="00AF234A" w:rsidRDefault="00AF234A" w:rsidP="00AF234A"/>
    <w:p w14:paraId="53D0076D" w14:textId="77777777" w:rsidR="00145B8A" w:rsidRPr="00145B8A" w:rsidRDefault="00145B8A" w:rsidP="00145B8A">
      <w:pPr>
        <w:spacing w:line="360" w:lineRule="auto"/>
        <w:jc w:val="both"/>
        <w:rPr>
          <w:color w:val="000000"/>
        </w:rPr>
      </w:pPr>
      <w:r w:rsidRPr="00145B8A">
        <w:rPr>
          <w:color w:val="000000"/>
        </w:rPr>
        <w:lastRenderedPageBreak/>
        <w:t>Functional requirements give the general functionality of AI-based firewall systems.</w:t>
      </w:r>
    </w:p>
    <w:p w14:paraId="6EB9D39C" w14:textId="77777777" w:rsidR="00145B8A" w:rsidRPr="00145B8A" w:rsidRDefault="00145B8A" w:rsidP="00145B8A">
      <w:pPr>
        <w:spacing w:line="360" w:lineRule="auto"/>
        <w:jc w:val="both"/>
        <w:rPr>
          <w:color w:val="000000"/>
        </w:rPr>
      </w:pPr>
    </w:p>
    <w:p w14:paraId="69F800E7" w14:textId="04CB486A" w:rsidR="00145B8A" w:rsidRDefault="00145B8A" w:rsidP="00145B8A">
      <w:pPr>
        <w:spacing w:line="360" w:lineRule="auto"/>
        <w:jc w:val="both"/>
        <w:rPr>
          <w:color w:val="000000"/>
        </w:rPr>
      </w:pPr>
      <w:r w:rsidRPr="00145B8A">
        <w:rPr>
          <w:b/>
          <w:bCs/>
          <w:color w:val="000000"/>
        </w:rPr>
        <w:t>Traffic collection:</w:t>
      </w:r>
      <w:r w:rsidRPr="00145B8A">
        <w:rPr>
          <w:color w:val="000000"/>
        </w:rPr>
        <w:t xml:space="preserve"> Round-the-clock gathering of traffic on </w:t>
      </w:r>
      <w:r w:rsidR="00BC342E">
        <w:rPr>
          <w:color w:val="000000"/>
        </w:rPr>
        <w:t xml:space="preserve">the </w:t>
      </w:r>
      <w:r w:rsidRPr="00145B8A">
        <w:rPr>
          <w:color w:val="000000"/>
        </w:rPr>
        <w:t>network from all devices connected, that deliver a real-time stream of data for analysis.</w:t>
      </w:r>
    </w:p>
    <w:p w14:paraId="630A869D" w14:textId="77777777" w:rsidR="00145B8A" w:rsidRPr="00145B8A" w:rsidRDefault="00145B8A" w:rsidP="00145B8A">
      <w:pPr>
        <w:spacing w:line="360" w:lineRule="auto"/>
        <w:jc w:val="both"/>
        <w:rPr>
          <w:color w:val="000000"/>
        </w:rPr>
      </w:pPr>
    </w:p>
    <w:p w14:paraId="6A479A39" w14:textId="77777777" w:rsidR="00145B8A" w:rsidRDefault="00145B8A" w:rsidP="00145B8A">
      <w:pPr>
        <w:spacing w:line="360" w:lineRule="auto"/>
        <w:jc w:val="both"/>
        <w:rPr>
          <w:color w:val="000000"/>
        </w:rPr>
      </w:pPr>
      <w:r w:rsidRPr="00145B8A">
        <w:rPr>
          <w:b/>
          <w:bCs/>
          <w:color w:val="000000"/>
        </w:rPr>
        <w:t>Feature extraction:</w:t>
      </w:r>
      <w:r w:rsidRPr="00145B8A">
        <w:rPr>
          <w:color w:val="000000"/>
        </w:rPr>
        <w:t xml:space="preserve"> Making use of traffic collected, extract with precision relevant network properties to produce reliable input for AI models.</w:t>
      </w:r>
    </w:p>
    <w:p w14:paraId="64EF7E55" w14:textId="77777777" w:rsidR="00145B8A" w:rsidRPr="00145B8A" w:rsidRDefault="00145B8A" w:rsidP="00145B8A">
      <w:pPr>
        <w:spacing w:line="360" w:lineRule="auto"/>
        <w:jc w:val="both"/>
        <w:rPr>
          <w:color w:val="000000"/>
        </w:rPr>
      </w:pPr>
    </w:p>
    <w:p w14:paraId="57F463A8" w14:textId="4180C4E4" w:rsidR="00145B8A" w:rsidRDefault="00145B8A" w:rsidP="00145B8A">
      <w:pPr>
        <w:spacing w:line="360" w:lineRule="auto"/>
        <w:jc w:val="both"/>
        <w:rPr>
          <w:color w:val="000000"/>
        </w:rPr>
      </w:pPr>
      <w:r w:rsidRPr="00145B8A">
        <w:rPr>
          <w:b/>
          <w:bCs/>
          <w:color w:val="000000"/>
        </w:rPr>
        <w:t xml:space="preserve">Anomaly detection: </w:t>
      </w:r>
      <w:r w:rsidR="00BC342E">
        <w:rPr>
          <w:color w:val="000000"/>
        </w:rPr>
        <w:t>The o</w:t>
      </w:r>
      <w:r w:rsidRPr="00145B8A">
        <w:rPr>
          <w:color w:val="000000"/>
        </w:rPr>
        <w:t>ne-</w:t>
      </w:r>
      <w:r w:rsidR="00BC342E">
        <w:rPr>
          <w:color w:val="000000"/>
        </w:rPr>
        <w:t>c</w:t>
      </w:r>
      <w:r w:rsidRPr="00145B8A">
        <w:rPr>
          <w:color w:val="000000"/>
        </w:rPr>
        <w:t xml:space="preserve">lass SVM model must </w:t>
      </w:r>
      <w:r w:rsidR="00BC342E">
        <w:rPr>
          <w:color w:val="000000"/>
        </w:rPr>
        <w:t>create</w:t>
      </w:r>
      <w:r w:rsidRPr="00145B8A">
        <w:rPr>
          <w:color w:val="000000"/>
        </w:rPr>
        <w:t xml:space="preserve"> a consistent baseline of benign traffic and must recognize anomalies as potential threats.</w:t>
      </w:r>
    </w:p>
    <w:p w14:paraId="5309C208" w14:textId="77777777" w:rsidR="00145B8A" w:rsidRPr="00145B8A" w:rsidRDefault="00145B8A" w:rsidP="00145B8A">
      <w:pPr>
        <w:spacing w:line="360" w:lineRule="auto"/>
        <w:jc w:val="both"/>
        <w:rPr>
          <w:color w:val="000000"/>
        </w:rPr>
      </w:pPr>
    </w:p>
    <w:p w14:paraId="55A013E6" w14:textId="77777777" w:rsidR="00145B8A" w:rsidRDefault="00145B8A" w:rsidP="00145B8A">
      <w:pPr>
        <w:spacing w:line="360" w:lineRule="auto"/>
        <w:jc w:val="both"/>
        <w:rPr>
          <w:color w:val="000000"/>
        </w:rPr>
      </w:pPr>
      <w:r w:rsidRPr="00145B8A">
        <w:rPr>
          <w:b/>
          <w:bCs/>
          <w:color w:val="000000"/>
        </w:rPr>
        <w:t>Threat Identification:</w:t>
      </w:r>
      <w:r w:rsidRPr="00145B8A">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29AFE1E8" w14:textId="77777777" w:rsidR="00145B8A" w:rsidRPr="00145B8A" w:rsidRDefault="00145B8A" w:rsidP="00145B8A">
      <w:pPr>
        <w:spacing w:line="360" w:lineRule="auto"/>
        <w:jc w:val="both"/>
        <w:rPr>
          <w:color w:val="000000"/>
        </w:rPr>
      </w:pPr>
    </w:p>
    <w:p w14:paraId="79283FA9" w14:textId="2A0EA7A3" w:rsidR="00145B8A" w:rsidRDefault="00145B8A" w:rsidP="00145B8A">
      <w:pPr>
        <w:spacing w:line="360" w:lineRule="auto"/>
        <w:jc w:val="both"/>
        <w:rPr>
          <w:color w:val="000000"/>
        </w:rPr>
      </w:pPr>
      <w:r w:rsidRPr="00145B8A">
        <w:rPr>
          <w:b/>
          <w:bCs/>
          <w:color w:val="000000"/>
        </w:rPr>
        <w:t>Logging and Alerting:</w:t>
      </w:r>
      <w:r w:rsidRPr="00145B8A">
        <w:rPr>
          <w:color w:val="000000"/>
        </w:rPr>
        <w:t xml:space="preserve"> Wazuh should log all suspicious occurrences and pass alert messages in real</w:t>
      </w:r>
      <w:r w:rsidR="004C648A">
        <w:rPr>
          <w:color w:val="000000"/>
        </w:rPr>
        <w:t xml:space="preserve"> </w:t>
      </w:r>
      <w:r w:rsidRPr="00145B8A">
        <w:rPr>
          <w:color w:val="000000"/>
        </w:rPr>
        <w:t>time to the network administrators so they can take appropriate steps at once.</w:t>
      </w:r>
    </w:p>
    <w:p w14:paraId="7C4C30DE" w14:textId="77777777" w:rsidR="00145B8A" w:rsidRPr="00145B8A" w:rsidRDefault="00145B8A" w:rsidP="00145B8A">
      <w:pPr>
        <w:spacing w:line="360" w:lineRule="auto"/>
        <w:jc w:val="both"/>
        <w:rPr>
          <w:color w:val="000000"/>
        </w:rPr>
      </w:pPr>
    </w:p>
    <w:p w14:paraId="3CEAE58C" w14:textId="2CBDBA26" w:rsidR="00145B8A" w:rsidRPr="00145B8A" w:rsidRDefault="00145B8A" w:rsidP="00145B8A">
      <w:pPr>
        <w:spacing w:line="360" w:lineRule="auto"/>
        <w:jc w:val="both"/>
        <w:rPr>
          <w:color w:val="000000"/>
        </w:rPr>
      </w:pPr>
      <w:r w:rsidRPr="00145B8A">
        <w:rPr>
          <w:b/>
          <w:bCs/>
          <w:color w:val="000000"/>
        </w:rPr>
        <w:t>User Interface:</w:t>
      </w:r>
      <w:r w:rsidRPr="00145B8A">
        <w:rPr>
          <w:color w:val="000000"/>
        </w:rPr>
        <w:t xml:space="preserve"> The user interface should be user</w:t>
      </w:r>
      <w:r w:rsidR="00BC342E">
        <w:rPr>
          <w:color w:val="000000"/>
        </w:rPr>
        <w:t>-</w:t>
      </w:r>
      <w:r w:rsidRPr="00145B8A">
        <w:rPr>
          <w:color w:val="000000"/>
        </w:rPr>
        <w:t>friendly. Clear visibility of blacklisted IP addresses along with real</w:t>
      </w:r>
      <w:r w:rsidR="00BC342E">
        <w:rPr>
          <w:color w:val="000000"/>
        </w:rPr>
        <w:t>-</w:t>
      </w:r>
      <w:r w:rsidRPr="00145B8A">
        <w:rPr>
          <w:color w:val="000000"/>
        </w:rPr>
        <w:t xml:space="preserve">time alarms through traffic logs for </w:t>
      </w:r>
      <w:r w:rsidR="00BC342E">
        <w:rPr>
          <w:color w:val="000000"/>
        </w:rPr>
        <w:t xml:space="preserve">a </w:t>
      </w:r>
      <w:r w:rsidRPr="00145B8A">
        <w:rPr>
          <w:color w:val="000000"/>
        </w:rPr>
        <w:t>complete view o</w:t>
      </w:r>
      <w:r w:rsidR="00BC342E">
        <w:rPr>
          <w:color w:val="000000"/>
        </w:rPr>
        <w:t>f</w:t>
      </w:r>
      <w:r w:rsidRPr="00145B8A">
        <w:rPr>
          <w:color w:val="000000"/>
        </w:rPr>
        <w:t xml:space="preserve"> system monitoring.</w:t>
      </w:r>
    </w:p>
    <w:p w14:paraId="185C4235" w14:textId="77777777" w:rsidR="00145B8A" w:rsidRPr="00145B8A" w:rsidRDefault="00145B8A" w:rsidP="00145B8A">
      <w:pPr>
        <w:spacing w:line="360" w:lineRule="auto"/>
        <w:jc w:val="both"/>
        <w:rPr>
          <w:b/>
          <w:bCs/>
          <w:color w:val="000000"/>
          <w:sz w:val="28"/>
          <w:szCs w:val="28"/>
        </w:rPr>
      </w:pPr>
    </w:p>
    <w:p w14:paraId="45A193CA" w14:textId="1276BAF7" w:rsidR="00145B8A" w:rsidRDefault="00145B8A" w:rsidP="008306DF">
      <w:pPr>
        <w:pStyle w:val="Heading2"/>
        <w:numPr>
          <w:ilvl w:val="1"/>
          <w:numId w:val="36"/>
        </w:numPr>
      </w:pPr>
      <w:r>
        <w:t xml:space="preserve"> </w:t>
      </w:r>
      <w:bookmarkStart w:id="51" w:name="_Toc184504192"/>
      <w:r w:rsidRPr="00145B8A">
        <w:t>Non-Functional Requirements</w:t>
      </w:r>
      <w:bookmarkEnd w:id="51"/>
    </w:p>
    <w:p w14:paraId="6FEF4FA6" w14:textId="77777777" w:rsidR="00AF234A" w:rsidRPr="00AF234A" w:rsidRDefault="00AF234A" w:rsidP="00AF234A"/>
    <w:p w14:paraId="466998FF" w14:textId="418ED28C" w:rsidR="00885D44" w:rsidRDefault="00885D44" w:rsidP="00885D44">
      <w:pPr>
        <w:spacing w:line="360" w:lineRule="auto"/>
        <w:jc w:val="both"/>
        <w:rPr>
          <w:color w:val="000000"/>
        </w:rPr>
      </w:pPr>
      <w:r w:rsidRPr="00885D44">
        <w:rPr>
          <w:color w:val="000000"/>
        </w:rPr>
        <w:t>This system is ensured to gain criteria around performance, usefulness, and adaptability.</w:t>
      </w:r>
    </w:p>
    <w:p w14:paraId="12561EE1" w14:textId="77777777" w:rsidR="00885D44" w:rsidRPr="00885D44" w:rsidRDefault="00885D44" w:rsidP="00885D44">
      <w:pPr>
        <w:spacing w:line="360" w:lineRule="auto"/>
        <w:jc w:val="both"/>
        <w:rPr>
          <w:color w:val="000000"/>
        </w:rPr>
      </w:pPr>
    </w:p>
    <w:p w14:paraId="5C1F5A15" w14:textId="2AD5B43A" w:rsidR="00885D44" w:rsidRPr="00885D44" w:rsidRDefault="00885D44" w:rsidP="00885D44">
      <w:pPr>
        <w:spacing w:line="360" w:lineRule="auto"/>
        <w:jc w:val="both"/>
        <w:rPr>
          <w:color w:val="000000"/>
        </w:rPr>
      </w:pPr>
      <w:r w:rsidRPr="00885D44">
        <w:rPr>
          <w:b/>
          <w:bCs/>
          <w:color w:val="000000"/>
        </w:rPr>
        <w:t>Accuracy:</w:t>
      </w:r>
      <w:r w:rsidRPr="00885D44">
        <w:rPr>
          <w:color w:val="000000"/>
        </w:rPr>
        <w:t xml:space="preserve"> AI models must be very accurate to avoid false positives-cases of legal traffic labeled as harmful-and false negatives-malicious traffic that goes undetected.</w:t>
      </w:r>
    </w:p>
    <w:p w14:paraId="39CFC39A" w14:textId="77777777" w:rsidR="00885D44" w:rsidRPr="00885D44" w:rsidRDefault="00885D44" w:rsidP="00885D44">
      <w:pPr>
        <w:spacing w:line="360" w:lineRule="auto"/>
        <w:jc w:val="both"/>
        <w:rPr>
          <w:color w:val="000000"/>
        </w:rPr>
      </w:pPr>
    </w:p>
    <w:p w14:paraId="728FBAF7" w14:textId="094E8F17" w:rsidR="00885D44" w:rsidRPr="00885D44" w:rsidRDefault="00885D44" w:rsidP="00885D44">
      <w:pPr>
        <w:spacing w:line="360" w:lineRule="auto"/>
        <w:jc w:val="both"/>
        <w:rPr>
          <w:color w:val="000000"/>
        </w:rPr>
      </w:pPr>
      <w:r w:rsidRPr="00885D44">
        <w:rPr>
          <w:b/>
          <w:bCs/>
          <w:color w:val="000000"/>
        </w:rPr>
        <w:lastRenderedPageBreak/>
        <w:t>Real-time feature extraction</w:t>
      </w:r>
      <w:r>
        <w:rPr>
          <w:b/>
          <w:bCs/>
          <w:color w:val="000000"/>
        </w:rPr>
        <w:t>:</w:t>
      </w:r>
      <w:r w:rsidRPr="00885D44">
        <w:rPr>
          <w:color w:val="000000"/>
        </w:rPr>
        <w:t xml:space="preserve"> </w:t>
      </w:r>
      <w:r>
        <w:rPr>
          <w:color w:val="000000"/>
        </w:rPr>
        <w:t>M</w:t>
      </w:r>
      <w:r w:rsidRPr="00885D44">
        <w:rPr>
          <w:color w:val="000000"/>
        </w:rPr>
        <w:t>odel analysis, and traffic capture with minimal delay must occur so that fast responses can be made to threats.</w:t>
      </w:r>
    </w:p>
    <w:p w14:paraId="0F0495A3" w14:textId="77777777" w:rsidR="00885D44" w:rsidRPr="00885D44" w:rsidRDefault="00885D44" w:rsidP="00885D44">
      <w:pPr>
        <w:spacing w:line="360" w:lineRule="auto"/>
        <w:jc w:val="both"/>
        <w:rPr>
          <w:color w:val="000000"/>
        </w:rPr>
      </w:pPr>
      <w:r w:rsidRPr="00885D44">
        <w:rPr>
          <w:b/>
          <w:bCs/>
          <w:color w:val="000000"/>
        </w:rPr>
        <w:t>Scalability:</w:t>
      </w:r>
      <w:r w:rsidRPr="00885D44">
        <w:rPr>
          <w:color w:val="000000"/>
        </w:rPr>
        <w:t xml:space="preserve"> It should be able to scale up the volume of traffic as well as network size without loss of performance.</w:t>
      </w:r>
    </w:p>
    <w:p w14:paraId="3DED4417" w14:textId="77777777" w:rsidR="00885D44" w:rsidRPr="00885D44" w:rsidRDefault="00885D44" w:rsidP="00885D44">
      <w:pPr>
        <w:spacing w:line="360" w:lineRule="auto"/>
        <w:jc w:val="both"/>
        <w:rPr>
          <w:color w:val="000000"/>
        </w:rPr>
      </w:pPr>
      <w:r w:rsidRPr="00885D44">
        <w:rPr>
          <w:b/>
          <w:bCs/>
          <w:color w:val="000000"/>
        </w:rPr>
        <w:t>Reliability:</w:t>
      </w:r>
      <w:r w:rsidRPr="00885D44">
        <w:rPr>
          <w:color w:val="000000"/>
        </w:rPr>
        <w:t xml:space="preserve"> The system should reliably and consistently identify threats, even in conditions of high traffic.</w:t>
      </w:r>
    </w:p>
    <w:p w14:paraId="5259F0D5" w14:textId="5641A86E" w:rsidR="00885D44" w:rsidRPr="00885D44" w:rsidRDefault="00885D44" w:rsidP="00885D44">
      <w:pPr>
        <w:spacing w:line="360" w:lineRule="auto"/>
        <w:jc w:val="both"/>
        <w:rPr>
          <w:color w:val="000000"/>
        </w:rPr>
      </w:pPr>
      <w:r w:rsidRPr="00885D44">
        <w:rPr>
          <w:b/>
          <w:bCs/>
          <w:color w:val="000000"/>
        </w:rPr>
        <w:t>Usability:</w:t>
      </w:r>
      <w:r w:rsidRPr="00885D44">
        <w:rPr>
          <w:color w:val="000000"/>
        </w:rPr>
        <w:t xml:space="preserve"> The GUI must be easy to use, and </w:t>
      </w:r>
      <w:r w:rsidR="00BC342E">
        <w:rPr>
          <w:color w:val="000000"/>
        </w:rPr>
        <w:t xml:space="preserve">have </w:t>
      </w:r>
      <w:r w:rsidRPr="00885D44">
        <w:rPr>
          <w:color w:val="000000"/>
        </w:rPr>
        <w:t>meaningful information such as blocked IP addres</w:t>
      </w:r>
      <w:r w:rsidR="00BC342E">
        <w:rPr>
          <w:color w:val="000000"/>
        </w:rPr>
        <w:t>se</w:t>
      </w:r>
      <w:r w:rsidRPr="00885D44">
        <w:rPr>
          <w:color w:val="000000"/>
        </w:rPr>
        <w:t>s, alarms, and logs, so that it does not require technical expertise for non-technical persons.</w:t>
      </w:r>
    </w:p>
    <w:p w14:paraId="6D6C9728" w14:textId="12018E6B" w:rsidR="00145B8A" w:rsidRPr="008306DF" w:rsidRDefault="00885D44" w:rsidP="008306DF">
      <w:pPr>
        <w:spacing w:line="360" w:lineRule="auto"/>
        <w:jc w:val="both"/>
        <w:rPr>
          <w:color w:val="000000"/>
        </w:rPr>
      </w:pPr>
      <w:r w:rsidRPr="00885D44">
        <w:rPr>
          <w:b/>
          <w:bCs/>
          <w:color w:val="000000"/>
        </w:rPr>
        <w:t>Adaptability:</w:t>
      </w:r>
      <w:r w:rsidRPr="00885D44">
        <w:rPr>
          <w:color w:val="000000"/>
        </w:rPr>
        <w:t xml:space="preserve"> AI models are to be continuously updated with new datasets so that they continue to perform well despite the appearance of new dangers.</w:t>
      </w:r>
    </w:p>
    <w:p w14:paraId="42F9C3BD" w14:textId="696CB285" w:rsidR="00145B8A" w:rsidRDefault="00145B8A" w:rsidP="008306DF">
      <w:pPr>
        <w:pStyle w:val="Heading2"/>
        <w:numPr>
          <w:ilvl w:val="1"/>
          <w:numId w:val="36"/>
        </w:numPr>
      </w:pPr>
      <w:r>
        <w:t xml:space="preserve"> </w:t>
      </w:r>
      <w:bookmarkStart w:id="52" w:name="_Toc184504193"/>
      <w:r w:rsidRPr="00145B8A">
        <w:t>Design Diagrams</w:t>
      </w:r>
      <w:bookmarkEnd w:id="52"/>
    </w:p>
    <w:p w14:paraId="0A09814B" w14:textId="77777777" w:rsidR="00AF234A" w:rsidRPr="00AF234A" w:rsidRDefault="00AF234A" w:rsidP="00AF234A"/>
    <w:p w14:paraId="063C2657" w14:textId="4C97962C" w:rsidR="00EA6FD4" w:rsidRPr="00885D44" w:rsidRDefault="00885D44" w:rsidP="00EA6FD4">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885D44">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users on handling their tasks concerning viewing blacklisted IP addresses, being alarmed, and being logged in.</w:t>
      </w:r>
    </w:p>
    <w:p w14:paraId="76EBD1CC" w14:textId="4FDC88C1" w:rsidR="00A3639C" w:rsidRDefault="00A3639C" w:rsidP="00885D44">
      <w:pPr>
        <w:spacing w:line="360" w:lineRule="auto"/>
        <w:jc w:val="both"/>
        <w:rPr>
          <w:color w:val="000000"/>
        </w:rPr>
      </w:pPr>
    </w:p>
    <w:p w14:paraId="5A772183" w14:textId="18CDEAE4" w:rsidR="00A3639C" w:rsidRDefault="00A3639C" w:rsidP="00A3639C">
      <w:pPr>
        <w:spacing w:line="360" w:lineRule="auto"/>
        <w:jc w:val="center"/>
        <w:rPr>
          <w:color w:val="000000"/>
        </w:rPr>
      </w:pPr>
      <w:r>
        <w:rPr>
          <w:noProof/>
          <w:color w:val="000000"/>
        </w:rPr>
        <w:drawing>
          <wp:inline distT="0" distB="0" distL="0" distR="0" wp14:anchorId="571C2B6F" wp14:editId="0F285191">
            <wp:extent cx="5472430" cy="30962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2430" cy="3096260"/>
                    </a:xfrm>
                    <a:prstGeom prst="rect">
                      <a:avLst/>
                    </a:prstGeom>
                    <a:noFill/>
                    <a:ln>
                      <a:noFill/>
                    </a:ln>
                  </pic:spPr>
                </pic:pic>
              </a:graphicData>
            </a:graphic>
          </wp:inline>
        </w:drawing>
      </w:r>
    </w:p>
    <w:p w14:paraId="65B81B9A" w14:textId="284A6175" w:rsidR="00A3639C" w:rsidRPr="00A14B35" w:rsidRDefault="00A14B35" w:rsidP="00A14B35">
      <w:pPr>
        <w:spacing w:line="360" w:lineRule="auto"/>
        <w:jc w:val="center"/>
        <w:rPr>
          <w:i/>
          <w:iCs/>
          <w:color w:val="000000"/>
          <w:u w:val="single"/>
        </w:rPr>
      </w:pPr>
      <w:r>
        <w:rPr>
          <w:b/>
          <w:bCs/>
          <w:i/>
          <w:iCs/>
          <w:color w:val="000000"/>
          <w:u w:val="single"/>
        </w:rPr>
        <w:t xml:space="preserve">3.1 </w:t>
      </w:r>
      <w:r w:rsidRPr="00A14B35">
        <w:rPr>
          <w:b/>
          <w:bCs/>
          <w:i/>
          <w:iCs/>
          <w:color w:val="000000"/>
          <w:u w:val="single"/>
        </w:rPr>
        <w:t>Use Case Diagram</w:t>
      </w:r>
    </w:p>
    <w:p w14:paraId="1BF3B35E" w14:textId="4973A373" w:rsidR="00885D44" w:rsidRDefault="00885D44" w:rsidP="00885D44">
      <w:pPr>
        <w:spacing w:line="360" w:lineRule="auto"/>
        <w:jc w:val="both"/>
        <w:rPr>
          <w:color w:val="000000"/>
        </w:rPr>
      </w:pPr>
      <w:r w:rsidRPr="00885D44">
        <w:rPr>
          <w:color w:val="000000"/>
        </w:rPr>
        <w:lastRenderedPageBreak/>
        <w:t xml:space="preserve">This is depicted in the </w:t>
      </w:r>
      <w:r w:rsidRPr="00885D44">
        <w:rPr>
          <w:b/>
          <w:bCs/>
          <w:color w:val="000000"/>
        </w:rPr>
        <w:t xml:space="preserve">Data Flow Diagram </w:t>
      </w:r>
      <w:r w:rsidRPr="00885D44">
        <w:rPr>
          <w:color w:val="000000"/>
        </w:rPr>
        <w:t>show</w:t>
      </w:r>
      <w:r w:rsidR="00BC342E">
        <w:rPr>
          <w:color w:val="000000"/>
        </w:rPr>
        <w:t>s</w:t>
      </w:r>
      <w:r w:rsidRPr="00885D44">
        <w:rPr>
          <w:color w:val="000000"/>
        </w:rPr>
        <w:t xml:space="preserve"> data flow from initial capture of traffic from the network to feature extraction into the AI model processor and then on to firewall blocking.</w:t>
      </w:r>
    </w:p>
    <w:p w14:paraId="74525993" w14:textId="7BBFAE05" w:rsidR="00A3639C" w:rsidRDefault="00A3639C" w:rsidP="00A3639C">
      <w:pPr>
        <w:spacing w:line="360" w:lineRule="auto"/>
        <w:jc w:val="center"/>
        <w:rPr>
          <w:color w:val="000000"/>
        </w:rPr>
      </w:pPr>
      <w:r>
        <w:rPr>
          <w:noProof/>
          <w:color w:val="000000"/>
        </w:rPr>
        <w:drawing>
          <wp:inline distT="0" distB="0" distL="0" distR="0" wp14:anchorId="5010626B" wp14:editId="36FEBD81">
            <wp:extent cx="5486400" cy="2078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078355"/>
                    </a:xfrm>
                    <a:prstGeom prst="rect">
                      <a:avLst/>
                    </a:prstGeom>
                    <a:noFill/>
                    <a:ln>
                      <a:noFill/>
                    </a:ln>
                  </pic:spPr>
                </pic:pic>
              </a:graphicData>
            </a:graphic>
          </wp:inline>
        </w:drawing>
      </w:r>
    </w:p>
    <w:p w14:paraId="0383FCFE" w14:textId="2C881248" w:rsidR="00A3639C" w:rsidRPr="00A14B35" w:rsidRDefault="00A14B35" w:rsidP="00A3639C">
      <w:pPr>
        <w:spacing w:line="360" w:lineRule="auto"/>
        <w:jc w:val="center"/>
        <w:rPr>
          <w:i/>
          <w:iCs/>
          <w:color w:val="000000"/>
          <w:u w:val="single"/>
        </w:rPr>
      </w:pPr>
      <w:r w:rsidRPr="00A14B35">
        <w:rPr>
          <w:b/>
          <w:bCs/>
          <w:i/>
          <w:iCs/>
          <w:color w:val="000000"/>
          <w:u w:val="single"/>
        </w:rPr>
        <w:t xml:space="preserve">3.2 </w:t>
      </w:r>
      <w:r w:rsidRPr="00A14B35">
        <w:rPr>
          <w:b/>
          <w:bCs/>
          <w:i/>
          <w:iCs/>
          <w:color w:val="000000"/>
          <w:u w:val="single"/>
        </w:rPr>
        <w:t>Data Flow Diagram</w:t>
      </w:r>
    </w:p>
    <w:p w14:paraId="2D4B85B7" w14:textId="7B321664" w:rsidR="00A3639C" w:rsidRDefault="00A3639C" w:rsidP="00A3639C">
      <w:pPr>
        <w:spacing w:line="360" w:lineRule="auto"/>
        <w:jc w:val="center"/>
        <w:rPr>
          <w:color w:val="000000"/>
        </w:rPr>
      </w:pPr>
    </w:p>
    <w:p w14:paraId="4B91EA0C" w14:textId="77777777" w:rsidR="00A14B35" w:rsidRPr="00885D44" w:rsidRDefault="00A14B35" w:rsidP="00A3639C">
      <w:pPr>
        <w:spacing w:line="360" w:lineRule="auto"/>
        <w:jc w:val="center"/>
        <w:rPr>
          <w:color w:val="000000"/>
        </w:rPr>
      </w:pPr>
    </w:p>
    <w:p w14:paraId="6F34D4BE" w14:textId="1E7C6EF9" w:rsidR="00885D44" w:rsidRDefault="00885D44" w:rsidP="00885D44">
      <w:pPr>
        <w:spacing w:line="360" w:lineRule="auto"/>
        <w:jc w:val="both"/>
        <w:rPr>
          <w:color w:val="000000"/>
        </w:rPr>
      </w:pPr>
      <w:r w:rsidRPr="00885D44">
        <w:rPr>
          <w:b/>
          <w:bCs/>
          <w:color w:val="000000"/>
        </w:rPr>
        <w:t>Sequence Diagram:</w:t>
      </w:r>
      <w:r w:rsidRPr="00885D44">
        <w:rPr>
          <w:color w:val="000000"/>
        </w:rPr>
        <w:t xml:space="preserve"> This diagram shows the step-by-step process of how the process happens from gathering traffic, then analyzing features, making a model prediction, and updating the firewall.</w:t>
      </w:r>
    </w:p>
    <w:p w14:paraId="26BA058C" w14:textId="03D2583E" w:rsidR="00A3639C" w:rsidRDefault="00A14B35" w:rsidP="00A3639C">
      <w:pPr>
        <w:spacing w:line="360" w:lineRule="auto"/>
        <w:jc w:val="center"/>
        <w:rPr>
          <w:color w:val="000000"/>
        </w:rPr>
      </w:pPr>
      <w:r>
        <w:rPr>
          <w:noProof/>
          <w:color w:val="000000"/>
        </w:rPr>
        <w:drawing>
          <wp:inline distT="0" distB="0" distL="0" distR="0" wp14:anchorId="32DFCE0A" wp14:editId="01A7220F">
            <wp:extent cx="5479415" cy="192595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79415" cy="1925955"/>
                    </a:xfrm>
                    <a:prstGeom prst="rect">
                      <a:avLst/>
                    </a:prstGeom>
                    <a:noFill/>
                    <a:ln>
                      <a:noFill/>
                    </a:ln>
                  </pic:spPr>
                </pic:pic>
              </a:graphicData>
            </a:graphic>
          </wp:inline>
        </w:drawing>
      </w:r>
    </w:p>
    <w:p w14:paraId="3A101CA7" w14:textId="7A779649" w:rsidR="00DA15BC" w:rsidRPr="00A14B35" w:rsidRDefault="00A14B35" w:rsidP="00A3639C">
      <w:pPr>
        <w:spacing w:line="360" w:lineRule="auto"/>
        <w:jc w:val="center"/>
        <w:rPr>
          <w:i/>
          <w:iCs/>
          <w:color w:val="000000"/>
          <w:u w:val="single"/>
        </w:rPr>
      </w:pPr>
      <w:r w:rsidRPr="00A14B35">
        <w:rPr>
          <w:b/>
          <w:bCs/>
          <w:i/>
          <w:iCs/>
          <w:color w:val="000000"/>
          <w:u w:val="single"/>
        </w:rPr>
        <w:t xml:space="preserve">3.3 </w:t>
      </w:r>
      <w:r w:rsidRPr="00A14B35">
        <w:rPr>
          <w:b/>
          <w:bCs/>
          <w:i/>
          <w:iCs/>
          <w:color w:val="000000"/>
          <w:u w:val="single"/>
        </w:rPr>
        <w:t>Sequence Diagram</w:t>
      </w:r>
    </w:p>
    <w:p w14:paraId="40608995" w14:textId="77777777" w:rsidR="00A14B35" w:rsidRPr="00885D44" w:rsidRDefault="00A14B35" w:rsidP="00A3639C">
      <w:pPr>
        <w:spacing w:line="360" w:lineRule="auto"/>
        <w:jc w:val="center"/>
        <w:rPr>
          <w:color w:val="000000"/>
        </w:rPr>
      </w:pPr>
    </w:p>
    <w:p w14:paraId="48DF792E" w14:textId="2EB8DDAF" w:rsidR="00EA6FD4" w:rsidRDefault="00885D44" w:rsidP="00EA6FD4">
      <w:pPr>
        <w:spacing w:line="360" w:lineRule="auto"/>
        <w:jc w:val="both"/>
        <w:rPr>
          <w:color w:val="000000"/>
        </w:rPr>
      </w:pPr>
      <w:r w:rsidRPr="00885D44">
        <w:rPr>
          <w:b/>
          <w:bCs/>
          <w:color w:val="000000"/>
        </w:rPr>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051D468A" w14:textId="4F59878B" w:rsidR="00A3639C" w:rsidRDefault="00A3639C" w:rsidP="00A3639C">
      <w:pPr>
        <w:spacing w:line="360" w:lineRule="auto"/>
        <w:jc w:val="center"/>
        <w:rPr>
          <w:color w:val="000000"/>
        </w:rPr>
      </w:pPr>
      <w:r>
        <w:rPr>
          <w:noProof/>
          <w:color w:val="000000"/>
        </w:rPr>
        <w:lastRenderedPageBreak/>
        <w:drawing>
          <wp:inline distT="0" distB="0" distL="0" distR="0" wp14:anchorId="4045BF7E" wp14:editId="42C54A85">
            <wp:extent cx="5479415" cy="2715260"/>
            <wp:effectExtent l="0" t="0" r="698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9415" cy="2715260"/>
                    </a:xfrm>
                    <a:prstGeom prst="rect">
                      <a:avLst/>
                    </a:prstGeom>
                    <a:noFill/>
                    <a:ln>
                      <a:noFill/>
                    </a:ln>
                  </pic:spPr>
                </pic:pic>
              </a:graphicData>
            </a:graphic>
          </wp:inline>
        </w:drawing>
      </w:r>
    </w:p>
    <w:p w14:paraId="38B1BE95" w14:textId="54DDA451" w:rsidR="00A14B35" w:rsidRPr="00A14B35" w:rsidRDefault="00A14B35" w:rsidP="00A3639C">
      <w:pPr>
        <w:spacing w:line="360" w:lineRule="auto"/>
        <w:jc w:val="center"/>
        <w:rPr>
          <w:i/>
          <w:iCs/>
          <w:color w:val="000000"/>
          <w:u w:val="single"/>
        </w:rPr>
      </w:pPr>
      <w:r w:rsidRPr="00A14B35">
        <w:rPr>
          <w:b/>
          <w:bCs/>
          <w:i/>
          <w:iCs/>
          <w:color w:val="000000"/>
          <w:u w:val="single"/>
        </w:rPr>
        <w:t>3.4</w:t>
      </w:r>
      <w:r>
        <w:rPr>
          <w:b/>
          <w:bCs/>
          <w:i/>
          <w:iCs/>
          <w:color w:val="000000"/>
          <w:u w:val="single"/>
        </w:rPr>
        <w:t xml:space="preserve"> </w:t>
      </w:r>
      <w:r w:rsidRPr="00A14B35">
        <w:rPr>
          <w:b/>
          <w:bCs/>
          <w:i/>
          <w:iCs/>
          <w:color w:val="000000"/>
          <w:u w:val="single"/>
        </w:rPr>
        <w:t>Architecture Diagram</w:t>
      </w:r>
    </w:p>
    <w:p w14:paraId="6ABFB60D" w14:textId="77777777" w:rsidR="00145B8A" w:rsidRPr="00145B8A" w:rsidRDefault="00145B8A" w:rsidP="00145B8A">
      <w:pPr>
        <w:spacing w:line="360" w:lineRule="auto"/>
        <w:jc w:val="both"/>
        <w:rPr>
          <w:b/>
          <w:bCs/>
          <w:color w:val="000000"/>
          <w:sz w:val="28"/>
          <w:szCs w:val="28"/>
        </w:rPr>
      </w:pPr>
    </w:p>
    <w:p w14:paraId="2B3777FE" w14:textId="29B1E015" w:rsidR="00145B8A" w:rsidRDefault="00145B8A" w:rsidP="008306DF">
      <w:pPr>
        <w:pStyle w:val="Heading2"/>
        <w:numPr>
          <w:ilvl w:val="1"/>
          <w:numId w:val="36"/>
        </w:numPr>
      </w:pPr>
      <w:r>
        <w:t xml:space="preserve"> </w:t>
      </w:r>
      <w:bookmarkStart w:id="53" w:name="_Toc184504194"/>
      <w:r w:rsidRPr="00145B8A">
        <w:t>Hardware and Software Requirements</w:t>
      </w:r>
      <w:bookmarkEnd w:id="53"/>
    </w:p>
    <w:p w14:paraId="27EE4432" w14:textId="77777777" w:rsidR="00AF234A" w:rsidRPr="00AF234A" w:rsidRDefault="00AF234A" w:rsidP="00AF234A"/>
    <w:p w14:paraId="437F459A" w14:textId="1354C657" w:rsidR="00885D44" w:rsidRPr="00885D44" w:rsidRDefault="00261B05" w:rsidP="00885D44">
      <w:pPr>
        <w:spacing w:line="360" w:lineRule="auto"/>
        <w:jc w:val="both"/>
        <w:rPr>
          <w:b/>
          <w:bCs/>
          <w:color w:val="000000"/>
        </w:rPr>
      </w:pPr>
      <w:r>
        <w:rPr>
          <w:b/>
          <w:bCs/>
          <w:color w:val="000000"/>
        </w:rPr>
        <w:t>Hardware Requirements</w:t>
      </w:r>
      <w:r w:rsidR="00885D44" w:rsidRPr="00885D44">
        <w:rPr>
          <w:b/>
          <w:bCs/>
          <w:color w:val="000000"/>
        </w:rPr>
        <w:t>:</w:t>
      </w:r>
    </w:p>
    <w:p w14:paraId="049DFA11" w14:textId="77777777" w:rsidR="00885D44" w:rsidRPr="00885D44" w:rsidRDefault="00885D44" w:rsidP="00885D44">
      <w:pPr>
        <w:spacing w:line="360" w:lineRule="auto"/>
        <w:jc w:val="both"/>
        <w:rPr>
          <w:color w:val="000000"/>
        </w:rPr>
      </w:pPr>
      <w:r w:rsidRPr="00885D44">
        <w:rPr>
          <w:b/>
          <w:bCs/>
          <w:color w:val="000000"/>
        </w:rPr>
        <w:t>CPU:</w:t>
      </w:r>
      <w:r w:rsidRPr="00885D44">
        <w:rPr>
          <w:color w:val="000000"/>
        </w:rPr>
        <w:t xml:space="preserve"> Multi-core processor: Intel i5 or higher, to handle data processing and parallel real-time analysis</w:t>
      </w:r>
    </w:p>
    <w:p w14:paraId="3B8F1ED7" w14:textId="77777777" w:rsidR="00885D44" w:rsidRPr="00885D44" w:rsidRDefault="00885D44" w:rsidP="00885D44">
      <w:pPr>
        <w:spacing w:line="360" w:lineRule="auto"/>
        <w:jc w:val="both"/>
        <w:rPr>
          <w:color w:val="000000"/>
        </w:rPr>
      </w:pPr>
      <w:r w:rsidRPr="00885D44">
        <w:rPr>
          <w:b/>
          <w:bCs/>
          <w:color w:val="000000"/>
        </w:rPr>
        <w:t>RAM:</w:t>
      </w:r>
      <w:r w:rsidRPr="00885D44">
        <w:rPr>
          <w:color w:val="000000"/>
        </w:rPr>
        <w:t xml:space="preserve"> At least 8GB to handle traffic and model processing</w:t>
      </w:r>
    </w:p>
    <w:p w14:paraId="7C9EEE93" w14:textId="77777777" w:rsidR="00885D44" w:rsidRPr="00885D44" w:rsidRDefault="00885D44" w:rsidP="00885D44">
      <w:pPr>
        <w:spacing w:line="360" w:lineRule="auto"/>
        <w:jc w:val="both"/>
        <w:rPr>
          <w:color w:val="000000"/>
        </w:rPr>
      </w:pPr>
      <w:r w:rsidRPr="00885D44">
        <w:rPr>
          <w:color w:val="000000"/>
        </w:rPr>
        <w:t>Storage: 256 GB SSD: for logs, datasets, and extracted traffic features</w:t>
      </w:r>
    </w:p>
    <w:p w14:paraId="783380C0" w14:textId="77777777" w:rsidR="00885D44" w:rsidRPr="00885D44" w:rsidRDefault="00885D44" w:rsidP="00885D44">
      <w:pPr>
        <w:spacing w:line="360" w:lineRule="auto"/>
        <w:jc w:val="both"/>
        <w:rPr>
          <w:color w:val="000000"/>
        </w:rPr>
      </w:pPr>
      <w:r w:rsidRPr="00885D44">
        <w:rPr>
          <w:b/>
          <w:bCs/>
          <w:color w:val="000000"/>
        </w:rPr>
        <w:t>Network Adapter</w:t>
      </w:r>
      <w:r w:rsidRPr="00885D44">
        <w:rPr>
          <w:color w:val="000000"/>
        </w:rPr>
        <w:t>: It is the network card with the network adapter to enable the process of capturing traffic in promiscuous mode and monitoring it in all ways.</w:t>
      </w:r>
    </w:p>
    <w:p w14:paraId="6ADF2F9F" w14:textId="77777777" w:rsidR="00885D44" w:rsidRPr="00885D44" w:rsidRDefault="00885D44" w:rsidP="00885D44">
      <w:pPr>
        <w:spacing w:line="360" w:lineRule="auto"/>
        <w:jc w:val="both"/>
        <w:rPr>
          <w:color w:val="000000"/>
        </w:rPr>
      </w:pPr>
      <w:r w:rsidRPr="00885D44">
        <w:rPr>
          <w:color w:val="000000"/>
        </w:rPr>
        <w:t>Required software:</w:t>
      </w:r>
    </w:p>
    <w:p w14:paraId="0F32D9EE" w14:textId="77777777" w:rsidR="00885D44" w:rsidRDefault="00885D44" w:rsidP="00885D44">
      <w:pPr>
        <w:spacing w:line="360" w:lineRule="auto"/>
        <w:jc w:val="both"/>
        <w:rPr>
          <w:color w:val="000000"/>
        </w:rPr>
      </w:pPr>
    </w:p>
    <w:p w14:paraId="224B4D5F" w14:textId="30C8409E" w:rsidR="00261B05" w:rsidRPr="00885D44" w:rsidRDefault="00261B05" w:rsidP="00885D44">
      <w:pPr>
        <w:spacing w:line="360" w:lineRule="auto"/>
        <w:jc w:val="both"/>
        <w:rPr>
          <w:color w:val="000000"/>
        </w:rPr>
      </w:pPr>
      <w:r>
        <w:rPr>
          <w:color w:val="000000"/>
        </w:rPr>
        <w:t>Software Requirements:</w:t>
      </w:r>
    </w:p>
    <w:p w14:paraId="3B71334F" w14:textId="77777777" w:rsidR="00261B05" w:rsidRDefault="00885D44" w:rsidP="00885D44">
      <w:pPr>
        <w:spacing w:line="360" w:lineRule="auto"/>
        <w:jc w:val="both"/>
        <w:rPr>
          <w:color w:val="000000"/>
        </w:rPr>
      </w:pPr>
      <w:r w:rsidRPr="00885D44">
        <w:rPr>
          <w:b/>
          <w:bCs/>
          <w:color w:val="000000"/>
        </w:rPr>
        <w:t>Operating System:</w:t>
      </w:r>
      <w:r w:rsidRPr="00885D44">
        <w:rPr>
          <w:color w:val="000000"/>
        </w:rPr>
        <w:t xml:space="preserve"> </w:t>
      </w:r>
    </w:p>
    <w:p w14:paraId="2CDF39FB" w14:textId="4EE828C7" w:rsidR="00885D44" w:rsidRPr="00261B05" w:rsidRDefault="00885D44" w:rsidP="00261B05">
      <w:pPr>
        <w:pStyle w:val="ListParagraph"/>
        <w:numPr>
          <w:ilvl w:val="0"/>
          <w:numId w:val="13"/>
        </w:numPr>
        <w:spacing w:line="360" w:lineRule="auto"/>
        <w:jc w:val="both"/>
        <w:rPr>
          <w:color w:val="000000"/>
        </w:rPr>
      </w:pPr>
      <w:r w:rsidRPr="00261B05">
        <w:rPr>
          <w:color w:val="000000"/>
        </w:rPr>
        <w:t>Windows OS to ensure compatibility with Windows Firewall.</w:t>
      </w:r>
    </w:p>
    <w:p w14:paraId="0AC026B5" w14:textId="77777777" w:rsidR="00885D44" w:rsidRDefault="00885D44" w:rsidP="00261B05">
      <w:pPr>
        <w:pStyle w:val="ListParagraph"/>
        <w:numPr>
          <w:ilvl w:val="0"/>
          <w:numId w:val="13"/>
        </w:numPr>
        <w:spacing w:line="360" w:lineRule="auto"/>
        <w:jc w:val="both"/>
        <w:rPr>
          <w:color w:val="000000"/>
        </w:rPr>
      </w:pPr>
      <w:r w:rsidRPr="00261B05">
        <w:rPr>
          <w:color w:val="000000"/>
        </w:rPr>
        <w:t>Programming language that supports machine learning frameworks and is integrated with CICFlowMeter.</w:t>
      </w:r>
    </w:p>
    <w:p w14:paraId="2ED232A4" w14:textId="61D9B893" w:rsidR="00261B05" w:rsidRPr="00261B05" w:rsidRDefault="00261B05" w:rsidP="00261B05">
      <w:pPr>
        <w:spacing w:line="360" w:lineRule="auto"/>
        <w:jc w:val="both"/>
        <w:rPr>
          <w:b/>
          <w:bCs/>
          <w:color w:val="000000"/>
        </w:rPr>
      </w:pPr>
      <w:r w:rsidRPr="00261B05">
        <w:rPr>
          <w:b/>
          <w:bCs/>
          <w:color w:val="000000"/>
        </w:rPr>
        <w:t>Tools:</w:t>
      </w:r>
    </w:p>
    <w:p w14:paraId="08999D0A" w14:textId="6B4CAA2B" w:rsidR="00885D44" w:rsidRPr="00261B05" w:rsidRDefault="00885D44" w:rsidP="00261B05">
      <w:pPr>
        <w:pStyle w:val="ListParagraph"/>
        <w:numPr>
          <w:ilvl w:val="0"/>
          <w:numId w:val="14"/>
        </w:numPr>
        <w:spacing w:line="360" w:lineRule="auto"/>
        <w:jc w:val="both"/>
        <w:rPr>
          <w:color w:val="000000"/>
        </w:rPr>
      </w:pPr>
      <w:r w:rsidRPr="00261B05">
        <w:rPr>
          <w:color w:val="000000"/>
        </w:rPr>
        <w:t xml:space="preserve">It includes tools like </w:t>
      </w:r>
      <w:r w:rsidR="00261B05" w:rsidRPr="00261B05">
        <w:rPr>
          <w:b/>
          <w:bCs/>
          <w:i/>
          <w:iCs/>
          <w:color w:val="000000"/>
        </w:rPr>
        <w:t>Dumpcap</w:t>
      </w:r>
      <w:r w:rsidRPr="00261B05">
        <w:rPr>
          <w:color w:val="000000"/>
        </w:rPr>
        <w:t xml:space="preserve"> to capture network data in real</w:t>
      </w:r>
      <w:r w:rsidR="004C648A">
        <w:rPr>
          <w:color w:val="000000"/>
        </w:rPr>
        <w:t>-</w:t>
      </w:r>
      <w:r w:rsidRPr="00261B05">
        <w:rPr>
          <w:color w:val="000000"/>
        </w:rPr>
        <w:t>time.</w:t>
      </w:r>
    </w:p>
    <w:p w14:paraId="082A2D5A" w14:textId="77777777" w:rsidR="00885D44" w:rsidRPr="00261B05" w:rsidRDefault="00885D44" w:rsidP="00261B05">
      <w:pPr>
        <w:pStyle w:val="ListParagraph"/>
        <w:numPr>
          <w:ilvl w:val="0"/>
          <w:numId w:val="14"/>
        </w:numPr>
        <w:spacing w:line="360" w:lineRule="auto"/>
        <w:jc w:val="both"/>
        <w:rPr>
          <w:color w:val="000000"/>
        </w:rPr>
      </w:pPr>
      <w:r w:rsidRPr="00261B05">
        <w:rPr>
          <w:b/>
          <w:bCs/>
          <w:i/>
          <w:iCs/>
          <w:color w:val="000000"/>
        </w:rPr>
        <w:t>CICFlowMeter</w:t>
      </w:r>
      <w:r w:rsidRPr="00261B05">
        <w:rPr>
          <w:color w:val="000000"/>
        </w:rPr>
        <w:t xml:space="preserve"> can extract features from PCAP files.</w:t>
      </w:r>
    </w:p>
    <w:p w14:paraId="551A8952" w14:textId="77777777" w:rsidR="00885D44" w:rsidRPr="00261B05" w:rsidRDefault="00885D44" w:rsidP="00261B05">
      <w:pPr>
        <w:pStyle w:val="ListParagraph"/>
        <w:numPr>
          <w:ilvl w:val="0"/>
          <w:numId w:val="14"/>
        </w:numPr>
        <w:spacing w:line="360" w:lineRule="auto"/>
        <w:jc w:val="both"/>
        <w:rPr>
          <w:color w:val="000000"/>
        </w:rPr>
      </w:pPr>
      <w:r w:rsidRPr="00261B05">
        <w:rPr>
          <w:color w:val="000000"/>
        </w:rPr>
        <w:lastRenderedPageBreak/>
        <w:t>Monitoring and alerting through Wazuh.</w:t>
      </w:r>
    </w:p>
    <w:p w14:paraId="7612EE65" w14:textId="77777777" w:rsidR="00885D44" w:rsidRPr="00261B05" w:rsidRDefault="00885D44" w:rsidP="00261B05">
      <w:pPr>
        <w:pStyle w:val="ListParagraph"/>
        <w:numPr>
          <w:ilvl w:val="0"/>
          <w:numId w:val="14"/>
        </w:numPr>
        <w:spacing w:line="360" w:lineRule="auto"/>
        <w:jc w:val="both"/>
        <w:rPr>
          <w:color w:val="000000"/>
        </w:rPr>
      </w:pPr>
      <w:r w:rsidRPr="00261B05">
        <w:rPr>
          <w:b/>
          <w:bCs/>
          <w:i/>
          <w:iCs/>
          <w:color w:val="000000"/>
        </w:rPr>
        <w:t>Windows Firewall</w:t>
      </w:r>
      <w:r w:rsidRPr="00261B05">
        <w:rPr>
          <w:color w:val="000000"/>
        </w:rPr>
        <w:t xml:space="preserve"> to dynamically limit IP addresses.</w:t>
      </w:r>
    </w:p>
    <w:p w14:paraId="38863B02" w14:textId="77777777" w:rsidR="00145B8A" w:rsidRPr="00145B8A" w:rsidRDefault="00145B8A" w:rsidP="00145B8A">
      <w:pPr>
        <w:spacing w:line="360" w:lineRule="auto"/>
        <w:jc w:val="both"/>
        <w:rPr>
          <w:b/>
          <w:bCs/>
          <w:color w:val="000000"/>
          <w:sz w:val="28"/>
          <w:szCs w:val="28"/>
        </w:rPr>
      </w:pPr>
    </w:p>
    <w:p w14:paraId="5C0875EF" w14:textId="7ABAFF56" w:rsidR="00145B8A" w:rsidRDefault="00145B8A" w:rsidP="008306DF">
      <w:pPr>
        <w:pStyle w:val="Heading2"/>
        <w:numPr>
          <w:ilvl w:val="1"/>
          <w:numId w:val="36"/>
        </w:numPr>
      </w:pPr>
      <w:r>
        <w:t xml:space="preserve"> </w:t>
      </w:r>
      <w:bookmarkStart w:id="54" w:name="_Toc184504195"/>
      <w:r w:rsidRPr="00145B8A">
        <w:t>Threat Scenarios (Threat Handling)</w:t>
      </w:r>
      <w:bookmarkEnd w:id="54"/>
    </w:p>
    <w:p w14:paraId="72E289E3" w14:textId="77777777" w:rsidR="00AF234A" w:rsidRPr="00AF234A" w:rsidRDefault="00AF234A" w:rsidP="00AF234A"/>
    <w:p w14:paraId="763E3AB3" w14:textId="2EE02BAB" w:rsidR="00261B05" w:rsidRPr="00261B05" w:rsidRDefault="00261B05" w:rsidP="00261B05">
      <w:pPr>
        <w:spacing w:line="360" w:lineRule="auto"/>
        <w:jc w:val="both"/>
        <w:rPr>
          <w:color w:val="000000"/>
        </w:rPr>
      </w:pPr>
      <w:r w:rsidRPr="00261B05">
        <w:rPr>
          <w:color w:val="000000"/>
        </w:rPr>
        <w:t>All threat scenarios involve a type of attack and model or approach used to detect and prevent it.</w:t>
      </w:r>
    </w:p>
    <w:p w14:paraId="4C5EE2D5" w14:textId="4228A5A3" w:rsidR="00261B05" w:rsidRPr="00261B05" w:rsidRDefault="00261B05" w:rsidP="00261B05">
      <w:pPr>
        <w:pStyle w:val="ListParagraph"/>
        <w:numPr>
          <w:ilvl w:val="0"/>
          <w:numId w:val="15"/>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scan, and flags all such IP addresses are blocked by the firewall.</w:t>
      </w:r>
    </w:p>
    <w:p w14:paraId="6F30DE51" w14:textId="68F81D87" w:rsidR="00261B05" w:rsidRPr="00261B05" w:rsidRDefault="00261B05" w:rsidP="00261B05">
      <w:pPr>
        <w:pStyle w:val="ListParagraph"/>
        <w:numPr>
          <w:ilvl w:val="0"/>
          <w:numId w:val="15"/>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and also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261B05">
      <w:pPr>
        <w:pStyle w:val="ListParagraph"/>
        <w:numPr>
          <w:ilvl w:val="0"/>
          <w:numId w:val="15"/>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blacklisted.</w:t>
      </w:r>
    </w:p>
    <w:p w14:paraId="3738373A" w14:textId="5F8A1E44" w:rsidR="00145B8A" w:rsidRPr="00261B05" w:rsidRDefault="00261B05" w:rsidP="00145B8A">
      <w:pPr>
        <w:pStyle w:val="ListParagraph"/>
        <w:numPr>
          <w:ilvl w:val="0"/>
          <w:numId w:val="15"/>
        </w:numPr>
        <w:spacing w:line="360" w:lineRule="auto"/>
        <w:jc w:val="both"/>
        <w:rPr>
          <w:color w:val="000000"/>
        </w:rPr>
      </w:pPr>
      <w:r w:rsidRPr="00261B05">
        <w:rPr>
          <w:b/>
          <w:bCs/>
          <w:color w:val="000000"/>
        </w:rPr>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52F1AE56" w14:textId="5A23A076" w:rsidR="00145B8A" w:rsidRDefault="00145B8A" w:rsidP="008306DF">
      <w:pPr>
        <w:pStyle w:val="Heading2"/>
        <w:numPr>
          <w:ilvl w:val="1"/>
          <w:numId w:val="36"/>
        </w:numPr>
      </w:pPr>
      <w:r>
        <w:t xml:space="preserve"> </w:t>
      </w:r>
      <w:bookmarkStart w:id="55" w:name="_Toc184504196"/>
      <w:r w:rsidRPr="00145B8A">
        <w:t>Threat Modeling Techniques</w:t>
      </w:r>
      <w:bookmarkEnd w:id="55"/>
    </w:p>
    <w:p w14:paraId="23CFC0FC" w14:textId="77777777" w:rsidR="008306DF" w:rsidRPr="008306DF" w:rsidRDefault="008306DF" w:rsidP="008306DF"/>
    <w:p w14:paraId="4F0D2D6A" w14:textId="61DDBBB3" w:rsidR="00261B05" w:rsidRPr="00261B05" w:rsidRDefault="00261B05" w:rsidP="00AF234A">
      <w:pPr>
        <w:spacing w:line="360" w:lineRule="auto"/>
        <w:jc w:val="both"/>
        <w:rPr>
          <w:color w:val="000000"/>
        </w:rPr>
      </w:pPr>
      <w:r w:rsidRPr="00261B05">
        <w:rPr>
          <w:color w:val="000000"/>
        </w:rPr>
        <w:t>Such problems can be modeled and tackled with the help of the following strategies:</w:t>
      </w:r>
    </w:p>
    <w:p w14:paraId="0C72DB0E" w14:textId="77777777" w:rsidR="00261B05" w:rsidRPr="00CD1C9C" w:rsidRDefault="00261B05" w:rsidP="00CD1C9C">
      <w:pPr>
        <w:pStyle w:val="ListParagraph"/>
        <w:numPr>
          <w:ilvl w:val="0"/>
          <w:numId w:val="16"/>
        </w:numPr>
        <w:spacing w:line="360" w:lineRule="auto"/>
        <w:jc w:val="both"/>
        <w:rPr>
          <w:color w:val="000000"/>
        </w:rPr>
      </w:pPr>
      <w:r w:rsidRPr="00CD1C9C">
        <w:rPr>
          <w:b/>
          <w:bCs/>
          <w:color w:val="000000"/>
        </w:rPr>
        <w:t>STRIDE:</w:t>
      </w:r>
      <w:r w:rsidRPr="00CD1C9C">
        <w:rPr>
          <w:color w:val="000000"/>
        </w:rPr>
        <w:t xml:space="preserve"> This detects Spoofing, Tampering, Repudiation, Information Disclosure, Denial of Service, and Elevation of Privilege for every component for deep threat analysis.</w:t>
      </w:r>
    </w:p>
    <w:p w14:paraId="2D4A55CB" w14:textId="09E565CE" w:rsidR="00261B05" w:rsidRPr="00CD1C9C" w:rsidRDefault="00261B05" w:rsidP="00CD1C9C">
      <w:pPr>
        <w:pStyle w:val="ListParagraph"/>
        <w:numPr>
          <w:ilvl w:val="0"/>
          <w:numId w:val="16"/>
        </w:numPr>
        <w:spacing w:line="360" w:lineRule="auto"/>
        <w:jc w:val="both"/>
        <w:rPr>
          <w:color w:val="000000"/>
        </w:rPr>
      </w:pPr>
      <w:r w:rsidRPr="00CD1C9C">
        <w:rPr>
          <w:b/>
          <w:bCs/>
          <w:color w:val="000000"/>
        </w:rPr>
        <w:t>Attack Trees:</w:t>
      </w:r>
      <w:r w:rsidRPr="00CD1C9C">
        <w:rPr>
          <w:color w:val="000000"/>
        </w:rPr>
        <w:t xml:space="preserve"> Presently, it is of essence that there exists a map of potential attack vectors, detailing areas of weakness, and the possibility of risk mitigation solutions.</w:t>
      </w:r>
    </w:p>
    <w:p w14:paraId="3A66272B" w14:textId="42006295" w:rsidR="008306DF" w:rsidRDefault="00261B05" w:rsidP="008306DF">
      <w:pPr>
        <w:pStyle w:val="ListParagraph"/>
        <w:numPr>
          <w:ilvl w:val="0"/>
          <w:numId w:val="16"/>
        </w:numPr>
        <w:spacing w:line="360" w:lineRule="auto"/>
        <w:jc w:val="both"/>
        <w:rPr>
          <w:color w:val="000000"/>
        </w:rPr>
      </w:pPr>
      <w:r w:rsidRPr="00CD1C9C">
        <w:rPr>
          <w:b/>
          <w:bCs/>
          <w:color w:val="000000"/>
        </w:rPr>
        <w:t>MITRE ATT&amp;CK Framework:</w:t>
      </w:r>
      <w:r w:rsidRPr="00CD1C9C">
        <w:rPr>
          <w:color w:val="000000"/>
        </w:rPr>
        <w:t xml:space="preserve"> Leverage widely known attack tactics/techniques from MITRE to further develop skills in model ability to identify particular types of adversary tactics.</w:t>
      </w:r>
    </w:p>
    <w:p w14:paraId="23D2B922" w14:textId="77777777" w:rsidR="0000705C" w:rsidRPr="0000705C" w:rsidRDefault="0000705C" w:rsidP="0000705C">
      <w:pPr>
        <w:spacing w:line="360" w:lineRule="auto"/>
        <w:jc w:val="both"/>
        <w:rPr>
          <w:color w:val="000000"/>
        </w:rPr>
      </w:pPr>
    </w:p>
    <w:p w14:paraId="102C2167" w14:textId="77777777" w:rsidR="008306DF" w:rsidRPr="008306DF" w:rsidRDefault="008306DF" w:rsidP="008306DF">
      <w:pPr>
        <w:pStyle w:val="ListParagraph"/>
        <w:keepNext/>
        <w:keepLines/>
        <w:numPr>
          <w:ilvl w:val="0"/>
          <w:numId w:val="32"/>
        </w:numPr>
        <w:spacing w:before="40"/>
        <w:outlineLvl w:val="1"/>
        <w:rPr>
          <w:rFonts w:eastAsiaTheme="majorEastAsia" w:cstheme="majorBidi"/>
          <w:b/>
          <w:vanish/>
          <w:color w:val="000000" w:themeColor="text1"/>
          <w:sz w:val="28"/>
          <w:szCs w:val="26"/>
        </w:rPr>
      </w:pPr>
      <w:bookmarkStart w:id="56" w:name="_Toc184503088"/>
      <w:bookmarkStart w:id="57" w:name="_Toc184503309"/>
      <w:bookmarkStart w:id="58" w:name="_Toc184503429"/>
      <w:bookmarkStart w:id="59" w:name="_Toc184503869"/>
      <w:bookmarkStart w:id="60" w:name="_Toc184504061"/>
      <w:bookmarkStart w:id="61" w:name="_Toc184504147"/>
      <w:bookmarkStart w:id="62" w:name="_Toc184504197"/>
      <w:bookmarkEnd w:id="56"/>
      <w:bookmarkEnd w:id="57"/>
      <w:bookmarkEnd w:id="58"/>
      <w:bookmarkEnd w:id="59"/>
      <w:bookmarkEnd w:id="60"/>
      <w:bookmarkEnd w:id="61"/>
      <w:bookmarkEnd w:id="62"/>
    </w:p>
    <w:p w14:paraId="2243BC74" w14:textId="77D0CF35" w:rsidR="00145B8A" w:rsidRDefault="00AF234A" w:rsidP="008306DF">
      <w:pPr>
        <w:pStyle w:val="Heading2"/>
        <w:numPr>
          <w:ilvl w:val="1"/>
          <w:numId w:val="36"/>
        </w:numPr>
      </w:pPr>
      <w:r>
        <w:t xml:space="preserve"> </w:t>
      </w:r>
      <w:bookmarkStart w:id="63" w:name="_Toc184504198"/>
      <w:r w:rsidR="00145B8A" w:rsidRPr="00145B8A">
        <w:t>Threat Resistance Model</w:t>
      </w:r>
      <w:bookmarkEnd w:id="63"/>
    </w:p>
    <w:p w14:paraId="20AA2D4D" w14:textId="77777777" w:rsidR="00AF234A" w:rsidRPr="00AF234A" w:rsidRDefault="00AF234A" w:rsidP="00AF234A"/>
    <w:p w14:paraId="569A6028" w14:textId="77777777" w:rsidR="00261B05" w:rsidRDefault="00261B05" w:rsidP="00261B05">
      <w:pPr>
        <w:spacing w:line="360" w:lineRule="auto"/>
        <w:jc w:val="both"/>
        <w:rPr>
          <w:color w:val="000000"/>
        </w:rPr>
      </w:pPr>
      <w:r w:rsidRPr="00261B05">
        <w:rPr>
          <w:color w:val="000000"/>
        </w:rPr>
        <w:t>The threat resistance model describes the defenses for every threat scenario:</w:t>
      </w:r>
    </w:p>
    <w:p w14:paraId="35B4C99F" w14:textId="1EC06975" w:rsidR="00261B05" w:rsidRPr="00261B05" w:rsidRDefault="00261B05" w:rsidP="00261B05">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261B05">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Each layer-VPN, Wazuh, AI models, and Windows Firewall-will increase the defense and the likelihood of a successful attack being limited.</w:t>
      </w:r>
    </w:p>
    <w:p w14:paraId="03D1CBBE" w14:textId="31B8438D" w:rsidR="00261B05" w:rsidRPr="00261B05" w:rsidRDefault="00261B05" w:rsidP="00261B05">
      <w:pPr>
        <w:spacing w:line="360" w:lineRule="auto"/>
        <w:jc w:val="both"/>
        <w:rPr>
          <w:color w:val="000000"/>
        </w:rPr>
      </w:pPr>
      <w:r w:rsidRPr="00261B05">
        <w:rPr>
          <w:b/>
          <w:bCs/>
          <w:color w:val="000000"/>
        </w:rPr>
        <w:t>Self-Adaptation:</w:t>
      </w:r>
      <w:r w:rsidRPr="00261B05">
        <w:rPr>
          <w:color w:val="000000"/>
        </w:rPr>
        <w:t xml:space="preserve"> It updates itself </w:t>
      </w:r>
      <w:r w:rsidR="004C648A">
        <w:rPr>
          <w:color w:val="000000"/>
        </w:rPr>
        <w:t>regularly</w:t>
      </w:r>
      <w:r w:rsidRPr="00261B05">
        <w:rPr>
          <w:color w:val="000000"/>
        </w:rPr>
        <w:t xml:space="preserve"> with new samples of traffic and responds to developing risks.</w:t>
      </w:r>
    </w:p>
    <w:p w14:paraId="1D1E3E02" w14:textId="2281E283" w:rsidR="00145B8A" w:rsidRPr="00261B05" w:rsidRDefault="00261B05" w:rsidP="00261B05">
      <w:pPr>
        <w:spacing w:line="360" w:lineRule="auto"/>
        <w:jc w:val="both"/>
        <w:rPr>
          <w:color w:val="000000"/>
        </w:rPr>
      </w:pPr>
      <w:r w:rsidRPr="00CD1C9C">
        <w:rPr>
          <w:b/>
          <w:bCs/>
          <w:color w:val="000000"/>
        </w:rPr>
        <w:t>Real-Time Response:</w:t>
      </w:r>
      <w:r w:rsidRPr="00261B05">
        <w:rPr>
          <w:color w:val="000000"/>
        </w:rPr>
        <w:t xml:space="preserve"> With immediate IP blocking, a firewall is capable of providing a rapid response to the damage originating from known malicious sources.</w:t>
      </w:r>
    </w:p>
    <w:p w14:paraId="085E1A29" w14:textId="77777777" w:rsidR="00145B8A" w:rsidRPr="00145B8A" w:rsidRDefault="00145B8A" w:rsidP="00145B8A">
      <w:pPr>
        <w:spacing w:line="360" w:lineRule="auto"/>
        <w:jc w:val="both"/>
        <w:rPr>
          <w:b/>
          <w:bCs/>
          <w:color w:val="000000"/>
          <w:sz w:val="28"/>
          <w:szCs w:val="28"/>
        </w:rPr>
      </w:pPr>
    </w:p>
    <w:p w14:paraId="397E2311" w14:textId="3B989EFE" w:rsidR="00145B8A" w:rsidRDefault="00145B8A" w:rsidP="008306DF">
      <w:pPr>
        <w:pStyle w:val="Heading2"/>
        <w:numPr>
          <w:ilvl w:val="1"/>
          <w:numId w:val="36"/>
        </w:numPr>
      </w:pPr>
      <w:bookmarkStart w:id="64" w:name="_Toc184504199"/>
      <w:r w:rsidRPr="00145B8A">
        <w:t>Chapter Summary</w:t>
      </w:r>
      <w:bookmarkEnd w:id="64"/>
    </w:p>
    <w:p w14:paraId="69183CB4" w14:textId="77777777" w:rsidR="00AF234A" w:rsidRPr="00AF234A" w:rsidRDefault="00AF234A" w:rsidP="00AF234A"/>
    <w:p w14:paraId="6FE3E88F" w14:textId="2639FE3C" w:rsidR="00241020" w:rsidRPr="00CD1C9C" w:rsidRDefault="00CD1C9C" w:rsidP="00CD1C9C">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43191CC3" w14:textId="77777777" w:rsidR="00CD1C9C" w:rsidRDefault="00CD1C9C" w:rsidP="0022620A">
      <w:pPr>
        <w:spacing w:line="360" w:lineRule="auto"/>
        <w:jc w:val="both"/>
        <w:rPr>
          <w:bCs/>
          <w:color w:val="000000"/>
        </w:rPr>
      </w:pPr>
    </w:p>
    <w:p w14:paraId="43FDFAA6" w14:textId="77777777" w:rsidR="00CD1C9C" w:rsidRPr="008570B1" w:rsidRDefault="00CD1C9C" w:rsidP="00CD1C9C">
      <w:pPr>
        <w:jc w:val="right"/>
        <w:rPr>
          <w:b/>
          <w:bCs/>
          <w:color w:val="000000"/>
          <w:sz w:val="60"/>
          <w:szCs w:val="60"/>
        </w:rPr>
      </w:pPr>
    </w:p>
    <w:p w14:paraId="01858A46" w14:textId="77777777" w:rsidR="00CD1C9C" w:rsidRPr="008570B1" w:rsidRDefault="00CD1C9C" w:rsidP="00CD1C9C">
      <w:pPr>
        <w:jc w:val="right"/>
        <w:rPr>
          <w:b/>
          <w:bCs/>
          <w:color w:val="000000"/>
          <w:sz w:val="60"/>
          <w:szCs w:val="60"/>
        </w:rPr>
      </w:pPr>
    </w:p>
    <w:p w14:paraId="7B165C58" w14:textId="77777777" w:rsidR="00CD1C9C" w:rsidRPr="008570B1" w:rsidRDefault="00CD1C9C" w:rsidP="00CD1C9C">
      <w:pPr>
        <w:jc w:val="right"/>
        <w:rPr>
          <w:b/>
          <w:bCs/>
          <w:color w:val="000000"/>
          <w:sz w:val="60"/>
          <w:szCs w:val="60"/>
        </w:rPr>
      </w:pPr>
    </w:p>
    <w:p w14:paraId="23E18FA9" w14:textId="77777777" w:rsidR="00CD1C9C" w:rsidRPr="008570B1" w:rsidRDefault="00CD1C9C" w:rsidP="00CD1C9C">
      <w:pPr>
        <w:jc w:val="right"/>
        <w:rPr>
          <w:b/>
          <w:bCs/>
          <w:color w:val="000000"/>
          <w:sz w:val="60"/>
          <w:szCs w:val="60"/>
        </w:rPr>
      </w:pPr>
    </w:p>
    <w:p w14:paraId="1F5116CB" w14:textId="77777777" w:rsidR="00CD1C9C" w:rsidRPr="008570B1" w:rsidRDefault="00CD1C9C" w:rsidP="00CD1C9C">
      <w:pPr>
        <w:jc w:val="right"/>
        <w:rPr>
          <w:b/>
          <w:bCs/>
          <w:color w:val="000000"/>
          <w:sz w:val="60"/>
          <w:szCs w:val="60"/>
        </w:rPr>
      </w:pPr>
    </w:p>
    <w:p w14:paraId="04E43FC5" w14:textId="77777777" w:rsidR="00CD1C9C" w:rsidRPr="008570B1" w:rsidRDefault="00CD1C9C" w:rsidP="00CD1C9C">
      <w:pPr>
        <w:jc w:val="right"/>
        <w:rPr>
          <w:b/>
          <w:bCs/>
          <w:color w:val="000000"/>
          <w:sz w:val="60"/>
          <w:szCs w:val="60"/>
        </w:rPr>
      </w:pPr>
    </w:p>
    <w:p w14:paraId="436F09C2" w14:textId="0299A484" w:rsidR="00CD1C9C" w:rsidRDefault="00CD1C9C" w:rsidP="00CD1C9C">
      <w:pPr>
        <w:jc w:val="right"/>
        <w:rPr>
          <w:b/>
          <w:bCs/>
          <w:color w:val="000000"/>
          <w:sz w:val="60"/>
          <w:szCs w:val="60"/>
        </w:rPr>
      </w:pPr>
    </w:p>
    <w:p w14:paraId="5B49052A" w14:textId="51EE0544" w:rsidR="00591257" w:rsidRDefault="00591257" w:rsidP="00CD1C9C">
      <w:pPr>
        <w:jc w:val="right"/>
        <w:rPr>
          <w:b/>
          <w:bCs/>
          <w:color w:val="000000"/>
          <w:sz w:val="60"/>
          <w:szCs w:val="60"/>
        </w:rPr>
      </w:pPr>
    </w:p>
    <w:p w14:paraId="334CE463" w14:textId="27E265E9" w:rsidR="00591257" w:rsidRDefault="00591257" w:rsidP="00CD1C9C">
      <w:pPr>
        <w:jc w:val="right"/>
        <w:rPr>
          <w:b/>
          <w:bCs/>
          <w:color w:val="000000"/>
          <w:sz w:val="60"/>
          <w:szCs w:val="60"/>
        </w:rPr>
      </w:pPr>
    </w:p>
    <w:p w14:paraId="7511A801" w14:textId="77777777" w:rsidR="00A14B35" w:rsidRDefault="00A14B35" w:rsidP="00A14B35">
      <w:pPr>
        <w:rPr>
          <w:b/>
          <w:bCs/>
          <w:color w:val="000000"/>
          <w:sz w:val="60"/>
          <w:szCs w:val="60"/>
        </w:rPr>
      </w:pPr>
    </w:p>
    <w:p w14:paraId="1003715C" w14:textId="416724D3" w:rsidR="00591257" w:rsidRDefault="00591257" w:rsidP="00CD1C9C">
      <w:pPr>
        <w:jc w:val="right"/>
        <w:rPr>
          <w:b/>
          <w:bCs/>
          <w:color w:val="000000"/>
          <w:sz w:val="60"/>
          <w:szCs w:val="60"/>
        </w:rPr>
      </w:pPr>
    </w:p>
    <w:p w14:paraId="289B1BF7" w14:textId="77777777" w:rsidR="00A14B35" w:rsidRDefault="00A14B35" w:rsidP="00CD1C9C">
      <w:pPr>
        <w:jc w:val="right"/>
        <w:rPr>
          <w:b/>
          <w:bCs/>
          <w:color w:val="000000"/>
          <w:sz w:val="60"/>
          <w:szCs w:val="60"/>
        </w:rPr>
      </w:pPr>
    </w:p>
    <w:p w14:paraId="4CF57E22" w14:textId="00F4BFFD" w:rsidR="00591257" w:rsidRDefault="00591257" w:rsidP="00CD1C9C">
      <w:pPr>
        <w:jc w:val="right"/>
        <w:rPr>
          <w:b/>
          <w:bCs/>
          <w:color w:val="000000"/>
          <w:sz w:val="60"/>
          <w:szCs w:val="60"/>
        </w:rPr>
      </w:pPr>
    </w:p>
    <w:p w14:paraId="4875F406" w14:textId="701F5CF9" w:rsidR="00591257" w:rsidRDefault="00591257" w:rsidP="00CD1C9C">
      <w:pPr>
        <w:jc w:val="right"/>
        <w:rPr>
          <w:b/>
          <w:bCs/>
          <w:color w:val="000000"/>
          <w:sz w:val="60"/>
          <w:szCs w:val="60"/>
        </w:rPr>
      </w:pPr>
    </w:p>
    <w:p w14:paraId="7E3EBD1B" w14:textId="47E9B05D" w:rsidR="00591257" w:rsidRDefault="00591257" w:rsidP="00CD1C9C">
      <w:pPr>
        <w:jc w:val="right"/>
        <w:rPr>
          <w:b/>
          <w:bCs/>
          <w:color w:val="000000"/>
          <w:sz w:val="60"/>
          <w:szCs w:val="60"/>
        </w:rPr>
      </w:pPr>
    </w:p>
    <w:p w14:paraId="6B1FCDDA" w14:textId="77777777" w:rsidR="00591257" w:rsidRPr="008570B1" w:rsidRDefault="00591257" w:rsidP="00CD1C9C">
      <w:pPr>
        <w:jc w:val="right"/>
        <w:rPr>
          <w:b/>
          <w:bCs/>
          <w:color w:val="000000"/>
          <w:sz w:val="60"/>
          <w:szCs w:val="60"/>
        </w:rPr>
      </w:pPr>
    </w:p>
    <w:p w14:paraId="15D6433A" w14:textId="321641D2" w:rsidR="00CD1C9C" w:rsidRPr="008570B1" w:rsidRDefault="00CD1C9C" w:rsidP="00CD1C9C">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CD1C9C">
      <w:pPr>
        <w:jc w:val="right"/>
        <w:rPr>
          <w:b/>
          <w:color w:val="000000"/>
          <w:sz w:val="36"/>
          <w:szCs w:val="36"/>
        </w:rPr>
      </w:pPr>
      <w:bookmarkStart w:id="65" w:name="_Hlk182530933"/>
      <w:r w:rsidRPr="00CD1C9C">
        <w:rPr>
          <w:b/>
          <w:bCs/>
          <w:color w:val="000000"/>
          <w:sz w:val="60"/>
          <w:szCs w:val="60"/>
        </w:rPr>
        <w:t>Proposed Solution</w:t>
      </w:r>
    </w:p>
    <w:bookmarkEnd w:id="65"/>
    <w:p w14:paraId="1FE55AA5" w14:textId="77777777" w:rsidR="00CD1C9C" w:rsidRDefault="00CD1C9C" w:rsidP="00CD1C9C">
      <w:pPr>
        <w:rPr>
          <w:b/>
          <w:color w:val="000000"/>
          <w:sz w:val="36"/>
          <w:szCs w:val="36"/>
        </w:rPr>
      </w:pPr>
    </w:p>
    <w:p w14:paraId="3CD33A18" w14:textId="77777777" w:rsidR="00CD1C9C" w:rsidRDefault="00CD1C9C" w:rsidP="00CD1C9C">
      <w:pPr>
        <w:spacing w:line="360" w:lineRule="auto"/>
        <w:jc w:val="both"/>
        <w:rPr>
          <w:bCs/>
          <w:color w:val="000000"/>
        </w:rPr>
      </w:pPr>
    </w:p>
    <w:p w14:paraId="0E686F82" w14:textId="77777777" w:rsidR="00CD1C9C" w:rsidRDefault="00CD1C9C" w:rsidP="00CD1C9C">
      <w:pPr>
        <w:spacing w:line="360" w:lineRule="auto"/>
        <w:jc w:val="both"/>
        <w:rPr>
          <w:bCs/>
          <w:color w:val="000000"/>
        </w:rPr>
      </w:pPr>
    </w:p>
    <w:p w14:paraId="578A77F6" w14:textId="77777777" w:rsidR="00CD1C9C" w:rsidRDefault="00CD1C9C" w:rsidP="00CD1C9C">
      <w:pPr>
        <w:spacing w:line="360" w:lineRule="auto"/>
        <w:jc w:val="both"/>
        <w:rPr>
          <w:bCs/>
          <w:color w:val="000000"/>
        </w:rPr>
      </w:pPr>
    </w:p>
    <w:p w14:paraId="7628F8DF" w14:textId="77777777" w:rsidR="00CD1C9C" w:rsidRDefault="00CD1C9C" w:rsidP="00CD1C9C">
      <w:pPr>
        <w:spacing w:line="360" w:lineRule="auto"/>
        <w:jc w:val="both"/>
        <w:rPr>
          <w:bCs/>
          <w:color w:val="000000"/>
        </w:rPr>
      </w:pPr>
    </w:p>
    <w:p w14:paraId="1CE0816B" w14:textId="77777777" w:rsidR="00CD1C9C" w:rsidRDefault="00CD1C9C" w:rsidP="00CD1C9C">
      <w:pPr>
        <w:spacing w:line="360" w:lineRule="auto"/>
        <w:jc w:val="both"/>
        <w:rPr>
          <w:bCs/>
          <w:color w:val="000000"/>
        </w:rPr>
      </w:pPr>
    </w:p>
    <w:p w14:paraId="6BD1A9D4" w14:textId="77777777" w:rsidR="00CD1C9C" w:rsidRDefault="00CD1C9C" w:rsidP="00CD1C9C">
      <w:pPr>
        <w:spacing w:line="360" w:lineRule="auto"/>
        <w:jc w:val="both"/>
        <w:rPr>
          <w:bCs/>
          <w:color w:val="000000"/>
        </w:rPr>
      </w:pPr>
    </w:p>
    <w:p w14:paraId="656D208D" w14:textId="77777777" w:rsidR="00CD1C9C" w:rsidRDefault="00CD1C9C" w:rsidP="00CD1C9C">
      <w:pPr>
        <w:spacing w:line="360" w:lineRule="auto"/>
        <w:jc w:val="both"/>
        <w:rPr>
          <w:bCs/>
          <w:color w:val="000000"/>
        </w:rPr>
      </w:pPr>
    </w:p>
    <w:p w14:paraId="2686A8DA" w14:textId="77777777" w:rsidR="00CD1C9C" w:rsidRDefault="00CD1C9C" w:rsidP="00CD1C9C">
      <w:pPr>
        <w:spacing w:line="360" w:lineRule="auto"/>
        <w:jc w:val="both"/>
        <w:rPr>
          <w:bCs/>
          <w:color w:val="000000"/>
        </w:rPr>
      </w:pPr>
    </w:p>
    <w:p w14:paraId="17086EB1" w14:textId="77777777" w:rsidR="00CD1C9C" w:rsidRDefault="00CD1C9C" w:rsidP="00CD1C9C">
      <w:pPr>
        <w:spacing w:line="360" w:lineRule="auto"/>
        <w:jc w:val="both"/>
        <w:rPr>
          <w:bCs/>
          <w:color w:val="000000"/>
        </w:rPr>
      </w:pPr>
    </w:p>
    <w:p w14:paraId="398B3852" w14:textId="77777777" w:rsidR="00CD1C9C" w:rsidRDefault="00CD1C9C" w:rsidP="00CD1C9C">
      <w:pPr>
        <w:spacing w:line="360" w:lineRule="auto"/>
        <w:jc w:val="both"/>
        <w:rPr>
          <w:bCs/>
          <w:color w:val="000000"/>
        </w:rPr>
      </w:pPr>
    </w:p>
    <w:p w14:paraId="2CFC6839" w14:textId="77777777" w:rsidR="00CD1C9C" w:rsidRDefault="00CD1C9C" w:rsidP="00CD1C9C">
      <w:pPr>
        <w:spacing w:line="360" w:lineRule="auto"/>
        <w:jc w:val="both"/>
        <w:rPr>
          <w:bCs/>
          <w:color w:val="000000"/>
        </w:rPr>
      </w:pPr>
    </w:p>
    <w:p w14:paraId="6A3722A7" w14:textId="77777777" w:rsidR="00CD1C9C" w:rsidRDefault="00CD1C9C" w:rsidP="00CD1C9C">
      <w:pPr>
        <w:spacing w:line="360" w:lineRule="auto"/>
        <w:jc w:val="both"/>
        <w:rPr>
          <w:bCs/>
          <w:color w:val="000000"/>
        </w:rPr>
      </w:pPr>
    </w:p>
    <w:p w14:paraId="027B6966" w14:textId="767F4873" w:rsidR="00CD1C9C" w:rsidRDefault="00CD1C9C" w:rsidP="00AF234A">
      <w:pPr>
        <w:pStyle w:val="Heading1"/>
        <w:numPr>
          <w:ilvl w:val="0"/>
          <w:numId w:val="0"/>
        </w:numPr>
        <w:ind w:left="432" w:hanging="432"/>
      </w:pPr>
      <w:bookmarkStart w:id="66" w:name="_Toc184504200"/>
      <w:r w:rsidRPr="008570B1">
        <w:lastRenderedPageBreak/>
        <w:t xml:space="preserve">Chapter </w:t>
      </w:r>
      <w:r>
        <w:t>4</w:t>
      </w:r>
      <w:r w:rsidRPr="008570B1">
        <w:t>:</w:t>
      </w:r>
      <w:bookmarkEnd w:id="66"/>
    </w:p>
    <w:p w14:paraId="5387328A" w14:textId="77777777" w:rsidR="00CD1C9C" w:rsidRDefault="00CD1C9C" w:rsidP="00CD1C9C">
      <w:pPr>
        <w:rPr>
          <w:b/>
          <w:color w:val="000000"/>
          <w:sz w:val="40"/>
          <w:szCs w:val="40"/>
        </w:rPr>
      </w:pPr>
    </w:p>
    <w:p w14:paraId="239744D7" w14:textId="73D29DDF" w:rsidR="00CD1C9C" w:rsidRDefault="00CD1C9C" w:rsidP="00CD1C9C">
      <w:pPr>
        <w:rPr>
          <w:b/>
          <w:color w:val="000000"/>
          <w:sz w:val="36"/>
          <w:szCs w:val="36"/>
        </w:rPr>
      </w:pPr>
      <w:r w:rsidRPr="00CD1C9C">
        <w:rPr>
          <w:b/>
          <w:color w:val="000000"/>
          <w:sz w:val="36"/>
          <w:szCs w:val="36"/>
        </w:rPr>
        <w:t>Proposed Solution</w:t>
      </w:r>
    </w:p>
    <w:p w14:paraId="5FFAA6F7" w14:textId="77777777" w:rsidR="00CD1C9C" w:rsidRDefault="00CD1C9C" w:rsidP="00CD1C9C">
      <w:pPr>
        <w:rPr>
          <w:b/>
          <w:color w:val="000000"/>
          <w:sz w:val="36"/>
          <w:szCs w:val="36"/>
        </w:rPr>
      </w:pPr>
    </w:p>
    <w:p w14:paraId="28FF7B4A" w14:textId="77777777" w:rsidR="004D5921" w:rsidRPr="004D5921" w:rsidRDefault="004D5921" w:rsidP="004D5921">
      <w:pPr>
        <w:pStyle w:val="ListParagraph"/>
        <w:keepNext/>
        <w:keepLines/>
        <w:numPr>
          <w:ilvl w:val="0"/>
          <w:numId w:val="38"/>
        </w:numPr>
        <w:spacing w:before="40"/>
        <w:outlineLvl w:val="1"/>
        <w:rPr>
          <w:rFonts w:eastAsiaTheme="majorEastAsia" w:cstheme="majorBidi"/>
          <w:b/>
          <w:vanish/>
          <w:color w:val="000000" w:themeColor="text1"/>
          <w:sz w:val="28"/>
          <w:szCs w:val="26"/>
        </w:rPr>
      </w:pPr>
      <w:bookmarkStart w:id="67" w:name="_Toc184504065"/>
      <w:bookmarkStart w:id="68" w:name="_Toc184504151"/>
      <w:bookmarkStart w:id="69" w:name="_Toc184504201"/>
      <w:bookmarkEnd w:id="67"/>
      <w:bookmarkEnd w:id="68"/>
      <w:bookmarkEnd w:id="69"/>
    </w:p>
    <w:p w14:paraId="1365B371" w14:textId="77777777" w:rsidR="004D5921" w:rsidRPr="004D5921" w:rsidRDefault="004D5921" w:rsidP="004D5921">
      <w:pPr>
        <w:pStyle w:val="ListParagraph"/>
        <w:keepNext/>
        <w:keepLines/>
        <w:numPr>
          <w:ilvl w:val="0"/>
          <w:numId w:val="38"/>
        </w:numPr>
        <w:spacing w:before="40"/>
        <w:outlineLvl w:val="1"/>
        <w:rPr>
          <w:rFonts w:eastAsiaTheme="majorEastAsia" w:cstheme="majorBidi"/>
          <w:b/>
          <w:vanish/>
          <w:color w:val="000000" w:themeColor="text1"/>
          <w:sz w:val="28"/>
          <w:szCs w:val="26"/>
        </w:rPr>
      </w:pPr>
      <w:bookmarkStart w:id="70" w:name="_Toc184504066"/>
      <w:bookmarkStart w:id="71" w:name="_Toc184504152"/>
      <w:bookmarkStart w:id="72" w:name="_Toc184504202"/>
      <w:bookmarkEnd w:id="70"/>
      <w:bookmarkEnd w:id="71"/>
      <w:bookmarkEnd w:id="72"/>
    </w:p>
    <w:p w14:paraId="3B72495E" w14:textId="77777777" w:rsidR="004D5921" w:rsidRPr="004D5921" w:rsidRDefault="004D5921" w:rsidP="004D5921">
      <w:pPr>
        <w:pStyle w:val="ListParagraph"/>
        <w:keepNext/>
        <w:keepLines/>
        <w:numPr>
          <w:ilvl w:val="0"/>
          <w:numId w:val="38"/>
        </w:numPr>
        <w:spacing w:before="40"/>
        <w:outlineLvl w:val="1"/>
        <w:rPr>
          <w:rFonts w:eastAsiaTheme="majorEastAsia" w:cstheme="majorBidi"/>
          <w:b/>
          <w:vanish/>
          <w:color w:val="000000" w:themeColor="text1"/>
          <w:sz w:val="28"/>
          <w:szCs w:val="26"/>
        </w:rPr>
      </w:pPr>
      <w:bookmarkStart w:id="73" w:name="_Toc184504067"/>
      <w:bookmarkStart w:id="74" w:name="_Toc184504153"/>
      <w:bookmarkStart w:id="75" w:name="_Toc184504203"/>
      <w:bookmarkEnd w:id="73"/>
      <w:bookmarkEnd w:id="74"/>
      <w:bookmarkEnd w:id="75"/>
    </w:p>
    <w:p w14:paraId="740DC27F" w14:textId="77777777" w:rsidR="004D5921" w:rsidRPr="004D5921" w:rsidRDefault="004D5921" w:rsidP="004D5921">
      <w:pPr>
        <w:pStyle w:val="ListParagraph"/>
        <w:keepNext/>
        <w:keepLines/>
        <w:numPr>
          <w:ilvl w:val="0"/>
          <w:numId w:val="38"/>
        </w:numPr>
        <w:spacing w:before="40"/>
        <w:outlineLvl w:val="1"/>
        <w:rPr>
          <w:rFonts w:eastAsiaTheme="majorEastAsia" w:cstheme="majorBidi"/>
          <w:b/>
          <w:vanish/>
          <w:color w:val="000000" w:themeColor="text1"/>
          <w:sz w:val="28"/>
          <w:szCs w:val="26"/>
        </w:rPr>
      </w:pPr>
      <w:bookmarkStart w:id="76" w:name="_Toc184504068"/>
      <w:bookmarkStart w:id="77" w:name="_Toc184504154"/>
      <w:bookmarkStart w:id="78" w:name="_Toc184504204"/>
      <w:bookmarkEnd w:id="76"/>
      <w:bookmarkEnd w:id="77"/>
      <w:bookmarkEnd w:id="78"/>
    </w:p>
    <w:p w14:paraId="7D38B994" w14:textId="2A7560C2" w:rsidR="00CD1C9C" w:rsidRDefault="00CD1C9C" w:rsidP="004D5921">
      <w:pPr>
        <w:pStyle w:val="Heading2"/>
        <w:numPr>
          <w:ilvl w:val="1"/>
          <w:numId w:val="38"/>
        </w:numPr>
      </w:pPr>
      <w:r w:rsidRPr="00CD1C9C">
        <w:t xml:space="preserve"> </w:t>
      </w:r>
      <w:bookmarkStart w:id="79" w:name="_Toc184504205"/>
      <w:r w:rsidRPr="00CD1C9C">
        <w:t>Introduction</w:t>
      </w:r>
      <w:bookmarkEnd w:id="79"/>
    </w:p>
    <w:p w14:paraId="0FB13934" w14:textId="77777777" w:rsidR="004D5921" w:rsidRPr="004D5921" w:rsidRDefault="004D5921" w:rsidP="004D5921"/>
    <w:p w14:paraId="14C4F2C9" w14:textId="1A7704C7" w:rsidR="00CD1C9C" w:rsidRPr="00CD1C9C" w:rsidRDefault="00CD1C9C" w:rsidP="00CD1C9C">
      <w:pPr>
        <w:spacing w:line="360" w:lineRule="auto"/>
        <w:jc w:val="both"/>
        <w:rPr>
          <w:color w:val="000000"/>
        </w:rPr>
      </w:pPr>
      <w:r w:rsidRPr="00CD1C9C">
        <w:rPr>
          <w:color w:val="000000"/>
        </w:rPr>
        <w:t>It describes a solution for creating a machine learning-enabled AI-driven firewall system to enrich </w:t>
      </w:r>
      <w:r>
        <w:rPr>
          <w:color w:val="000000"/>
        </w:rPr>
        <w:t>network security</w:t>
      </w:r>
      <w:r w:rsidRPr="00CD1C9C">
        <w:rPr>
          <w:color w:val="000000"/>
        </w:rPr>
        <w:t xml:space="preserve">. The proposed solution is a multi-layered dynamic identification and mitigation system of network threats through observing traffic, the extraction 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CD1C9C" w:rsidRDefault="00CD1C9C" w:rsidP="00CD1C9C">
      <w:pPr>
        <w:spacing w:line="360" w:lineRule="auto"/>
        <w:jc w:val="both"/>
        <w:rPr>
          <w:b/>
          <w:bCs/>
          <w:color w:val="000000"/>
          <w:sz w:val="28"/>
          <w:szCs w:val="28"/>
        </w:rPr>
      </w:pPr>
    </w:p>
    <w:p w14:paraId="60BB17DE" w14:textId="1CEC2668" w:rsidR="00CD1C9C" w:rsidRDefault="00CD1C9C" w:rsidP="004D5921">
      <w:pPr>
        <w:pStyle w:val="Heading2"/>
        <w:numPr>
          <w:ilvl w:val="1"/>
          <w:numId w:val="38"/>
        </w:numPr>
      </w:pPr>
      <w:r>
        <w:t xml:space="preserve"> </w:t>
      </w:r>
      <w:bookmarkStart w:id="80" w:name="_Toc184504206"/>
      <w:r w:rsidRPr="00CD1C9C">
        <w:t>Proposed Model</w:t>
      </w:r>
      <w:bookmarkEnd w:id="80"/>
    </w:p>
    <w:p w14:paraId="2A8A2532" w14:textId="77777777" w:rsidR="004D5921" w:rsidRPr="004D5921" w:rsidRDefault="004D5921" w:rsidP="004D5921"/>
    <w:p w14:paraId="4A167165" w14:textId="52C6F5B6" w:rsidR="00CD1C9C" w:rsidRPr="00CD1C9C" w:rsidRDefault="00CD1C9C" w:rsidP="00CD1C9C">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CD1C9C">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CD1C9C">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33932877" w14:textId="77777777" w:rsidR="00CD1C9C" w:rsidRPr="00CD1C9C" w:rsidRDefault="00CD1C9C" w:rsidP="00CD1C9C">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2F8438DE" w14:textId="77777777" w:rsidR="00CD1C9C" w:rsidRPr="00CD1C9C" w:rsidRDefault="00CD1C9C" w:rsidP="00CD1C9C">
      <w:pPr>
        <w:spacing w:line="360" w:lineRule="auto"/>
        <w:jc w:val="both"/>
        <w:rPr>
          <w:color w:val="000000"/>
        </w:rPr>
      </w:pPr>
    </w:p>
    <w:p w14:paraId="7E867C1B" w14:textId="6AF1AA0A" w:rsidR="00CD1C9C" w:rsidRPr="00E535F7" w:rsidRDefault="00CD1C9C" w:rsidP="00E535F7">
      <w:pPr>
        <w:pStyle w:val="ListParagraph"/>
        <w:numPr>
          <w:ilvl w:val="0"/>
          <w:numId w:val="18"/>
        </w:numPr>
        <w:spacing w:line="360" w:lineRule="auto"/>
        <w:jc w:val="both"/>
        <w:rPr>
          <w:color w:val="000000"/>
        </w:rPr>
      </w:pPr>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0CD0888C" w:rsidR="00CD1C9C" w:rsidRPr="00E535F7" w:rsidRDefault="00CD1C9C" w:rsidP="00E535F7">
      <w:pPr>
        <w:pStyle w:val="ListParagraph"/>
        <w:numPr>
          <w:ilvl w:val="0"/>
          <w:numId w:val="18"/>
        </w:numPr>
        <w:spacing w:line="360" w:lineRule="auto"/>
        <w:jc w:val="both"/>
        <w:rPr>
          <w:color w:val="000000"/>
        </w:rPr>
      </w:pPr>
      <w:r w:rsidRPr="00E535F7">
        <w:rPr>
          <w:b/>
          <w:bCs/>
          <w:color w:val="000000"/>
        </w:rPr>
        <w:lastRenderedPageBreak/>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p w14:paraId="4AA649DE" w14:textId="37132193" w:rsidR="00CD1C9C" w:rsidRPr="00CD1C9C" w:rsidRDefault="00CD1C9C" w:rsidP="00CD1C9C">
      <w:pPr>
        <w:spacing w:line="360" w:lineRule="auto"/>
        <w:jc w:val="both"/>
        <w:rPr>
          <w:color w:val="000000"/>
        </w:rPr>
      </w:pPr>
      <w:r w:rsidRPr="00CD1C9C">
        <w:rPr>
          <w:color w:val="000000"/>
        </w:rPr>
        <w:t>Anomaly-based and signature-based detection can be used together to target the threat in a wider range while reducing false positives.</w:t>
      </w:r>
    </w:p>
    <w:p w14:paraId="7FF16909" w14:textId="77777777" w:rsidR="00CD1C9C" w:rsidRPr="00CD1C9C" w:rsidRDefault="00CD1C9C" w:rsidP="00CD1C9C">
      <w:pPr>
        <w:spacing w:line="360" w:lineRule="auto"/>
        <w:jc w:val="both"/>
        <w:rPr>
          <w:b/>
          <w:bCs/>
          <w:color w:val="000000"/>
          <w:sz w:val="28"/>
          <w:szCs w:val="28"/>
        </w:rPr>
      </w:pPr>
    </w:p>
    <w:p w14:paraId="4AFF2883" w14:textId="10C1B899" w:rsidR="00CD1C9C" w:rsidRDefault="00CD1C9C" w:rsidP="004D5921">
      <w:pPr>
        <w:pStyle w:val="Heading2"/>
        <w:numPr>
          <w:ilvl w:val="1"/>
          <w:numId w:val="38"/>
        </w:numPr>
      </w:pPr>
      <w:r>
        <w:t xml:space="preserve"> </w:t>
      </w:r>
      <w:bookmarkStart w:id="81" w:name="_Toc184504207"/>
      <w:r w:rsidRPr="00CD1C9C">
        <w:t>Data Collection</w:t>
      </w:r>
      <w:bookmarkEnd w:id="81"/>
    </w:p>
    <w:p w14:paraId="72D3795B" w14:textId="77777777" w:rsidR="004D5921" w:rsidRPr="004D5921" w:rsidRDefault="004D5921" w:rsidP="004D5921"/>
    <w:p w14:paraId="17741D3B" w14:textId="77777777" w:rsidR="00E535F7" w:rsidRPr="00E535F7" w:rsidRDefault="00E535F7" w:rsidP="00E535F7">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p>
    <w:p w14:paraId="5C9222F8" w14:textId="77777777" w:rsidR="00E535F7" w:rsidRPr="00E535F7" w:rsidRDefault="00E535F7" w:rsidP="00E535F7">
      <w:pPr>
        <w:spacing w:line="360" w:lineRule="auto"/>
        <w:jc w:val="both"/>
        <w:rPr>
          <w:color w:val="000000"/>
        </w:rPr>
      </w:pPr>
    </w:p>
    <w:p w14:paraId="5A5957D6" w14:textId="68D50AA7" w:rsidR="00E535F7" w:rsidRPr="00E535F7" w:rsidRDefault="00E535F7" w:rsidP="00E535F7">
      <w:pPr>
        <w:pStyle w:val="ListParagraph"/>
        <w:numPr>
          <w:ilvl w:val="0"/>
          <w:numId w:val="19"/>
        </w:numPr>
        <w:spacing w:line="360" w:lineRule="auto"/>
        <w:jc w:val="both"/>
        <w:rPr>
          <w:color w:val="000000"/>
        </w:rPr>
      </w:pPr>
      <w:r w:rsidRPr="00E535F7">
        <w:rPr>
          <w:b/>
          <w:bCs/>
          <w:color w:val="000000"/>
        </w:rPr>
        <w:t>Network Traffic Log Generation:</w:t>
      </w:r>
      <w:r w:rsidRPr="00E535F7">
        <w:rPr>
          <w:color w:val="000000"/>
        </w:rPr>
        <w:t xml:space="preserve"> The </w:t>
      </w:r>
      <w:r w:rsidRPr="00E535F7">
        <w:rPr>
          <w:b/>
          <w:bCs/>
          <w:i/>
          <w:iCs/>
          <w:color w:val="000000"/>
        </w:rPr>
        <w:t>Dumpcap</w:t>
      </w:r>
      <w:r w:rsidRPr="00E535F7">
        <w:rPr>
          <w:color w:val="000000"/>
        </w:rPr>
        <w:t xml:space="preserve"> creates network traffic logs by gathering real-time network packets from a network interface. This helps in actually analyzing baseline learning for the model as it treats actual, benign traffic.</w:t>
      </w:r>
    </w:p>
    <w:p w14:paraId="778827D4" w14:textId="465FEB5C" w:rsidR="00E535F7" w:rsidRPr="00E535F7" w:rsidRDefault="00E535F7" w:rsidP="00E535F7">
      <w:pPr>
        <w:pStyle w:val="ListParagraph"/>
        <w:numPr>
          <w:ilvl w:val="0"/>
          <w:numId w:val="19"/>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CIC IDS 2017 and CIC IDS 2018. These datasets contain a variety of labeled network traffic, such as many sorts of assaults like DDoS, port scanning, brute force, and other standard intrusion attempts. In this way, supervised models can identify and classify dangerous patterns correctly.</w:t>
      </w:r>
    </w:p>
    <w:p w14:paraId="3D6CDBB0" w14:textId="20BAA000" w:rsidR="00E535F7" w:rsidRPr="00E535F7" w:rsidRDefault="00E535F7" w:rsidP="00E535F7">
      <w:pPr>
        <w:pStyle w:val="ListParagraph"/>
        <w:numPr>
          <w:ilvl w:val="0"/>
          <w:numId w:val="19"/>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1434C987" w14:textId="77777777" w:rsidR="00E535F7" w:rsidRPr="00E535F7" w:rsidRDefault="00E535F7" w:rsidP="00E535F7">
      <w:pPr>
        <w:spacing w:line="360" w:lineRule="auto"/>
        <w:jc w:val="both"/>
        <w:rPr>
          <w:color w:val="000000"/>
        </w:rPr>
      </w:pPr>
    </w:p>
    <w:p w14:paraId="5E9DB5C0" w14:textId="48240AAC" w:rsidR="00CD1C9C" w:rsidRPr="00E535F7" w:rsidRDefault="00E535F7" w:rsidP="00E535F7">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CD1C9C" w:rsidRDefault="00CD1C9C" w:rsidP="00CD1C9C">
      <w:pPr>
        <w:spacing w:line="360" w:lineRule="auto"/>
        <w:jc w:val="both"/>
        <w:rPr>
          <w:b/>
          <w:bCs/>
          <w:color w:val="000000"/>
          <w:sz w:val="28"/>
          <w:szCs w:val="28"/>
        </w:rPr>
      </w:pPr>
    </w:p>
    <w:p w14:paraId="2E3EB9CB" w14:textId="35E3859B" w:rsidR="00CD1C9C" w:rsidRDefault="00CD1C9C" w:rsidP="004D5921">
      <w:pPr>
        <w:pStyle w:val="Heading2"/>
        <w:numPr>
          <w:ilvl w:val="1"/>
          <w:numId w:val="38"/>
        </w:numPr>
      </w:pPr>
      <w:r>
        <w:t xml:space="preserve"> </w:t>
      </w:r>
      <w:bookmarkStart w:id="82" w:name="_Toc184504208"/>
      <w:r w:rsidRPr="00CD1C9C">
        <w:t>Data Pre-Processing</w:t>
      </w:r>
      <w:bookmarkEnd w:id="82"/>
    </w:p>
    <w:p w14:paraId="7489545C" w14:textId="77777777" w:rsidR="004D5921" w:rsidRPr="004D5921" w:rsidRDefault="004D5921" w:rsidP="004D5921"/>
    <w:p w14:paraId="2213D569" w14:textId="77777777" w:rsidR="00E535F7" w:rsidRPr="00E535F7" w:rsidRDefault="00E535F7" w:rsidP="00E535F7">
      <w:pPr>
        <w:spacing w:line="360" w:lineRule="auto"/>
        <w:jc w:val="both"/>
        <w:rPr>
          <w:color w:val="000000"/>
        </w:rPr>
      </w:pPr>
      <w:r w:rsidRPr="00E535F7">
        <w:rPr>
          <w:color w:val="000000"/>
        </w:rPr>
        <w:t>Data Preprocessing: Getting clean and consistent inputs is really important for any machine learning model. The process involves the following:</w:t>
      </w:r>
    </w:p>
    <w:p w14:paraId="6DEEE632" w14:textId="77777777" w:rsidR="00E535F7" w:rsidRPr="00E535F7" w:rsidRDefault="00E535F7" w:rsidP="00E535F7">
      <w:pPr>
        <w:spacing w:line="360" w:lineRule="auto"/>
        <w:jc w:val="both"/>
        <w:rPr>
          <w:color w:val="000000"/>
        </w:rPr>
      </w:pPr>
    </w:p>
    <w:p w14:paraId="01021031" w14:textId="77777777" w:rsidR="00E535F7" w:rsidRPr="00E535F7" w:rsidRDefault="00E535F7" w:rsidP="00E535F7">
      <w:pPr>
        <w:pStyle w:val="ListParagraph"/>
        <w:numPr>
          <w:ilvl w:val="0"/>
          <w:numId w:val="20"/>
        </w:numPr>
        <w:spacing w:line="360" w:lineRule="auto"/>
        <w:jc w:val="both"/>
        <w:rPr>
          <w:color w:val="000000"/>
        </w:rPr>
      </w:pPr>
      <w:r w:rsidRPr="00E535F7">
        <w:rPr>
          <w:b/>
          <w:bCs/>
          <w:color w:val="000000"/>
        </w:rPr>
        <w:lastRenderedPageBreak/>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E535F7">
      <w:pPr>
        <w:pStyle w:val="ListParagraph"/>
        <w:numPr>
          <w:ilvl w:val="0"/>
          <w:numId w:val="20"/>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2CE73621" w:rsidR="00E535F7" w:rsidRPr="00E535F7" w:rsidRDefault="00E535F7" w:rsidP="00E535F7">
      <w:pPr>
        <w:pStyle w:val="ListParagraph"/>
        <w:numPr>
          <w:ilvl w:val="0"/>
          <w:numId w:val="20"/>
        </w:numPr>
        <w:spacing w:line="360" w:lineRule="auto"/>
        <w:jc w:val="both"/>
        <w:rPr>
          <w:color w:val="000000"/>
        </w:rPr>
      </w:pPr>
      <w:r w:rsidRPr="00E535F7">
        <w:rPr>
          <w:b/>
          <w:bCs/>
          <w:color w:val="000000"/>
        </w:rPr>
        <w:t>Classification and Labelling:</w:t>
      </w:r>
      <w:r w:rsidRPr="00E535F7">
        <w:rPr>
          <w:color w:val="000000"/>
        </w:rPr>
        <w:t xml:space="preserve"> This supervised model has used already attack categories-labeled data from CIC IDS 2017 and 2018. In training, such data aids in learning particular dangerous patterns while on the other side; benign traffic is classified separately to enhance the classification.</w:t>
      </w:r>
    </w:p>
    <w:p w14:paraId="1679001A" w14:textId="52F8FE04" w:rsidR="00CD1C9C" w:rsidRPr="00E535F7" w:rsidRDefault="00E535F7" w:rsidP="00E535F7">
      <w:pPr>
        <w:pStyle w:val="ListParagraph"/>
        <w:numPr>
          <w:ilvl w:val="0"/>
          <w:numId w:val="20"/>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CD1C9C" w:rsidRDefault="00CD1C9C" w:rsidP="00CD1C9C">
      <w:pPr>
        <w:spacing w:line="360" w:lineRule="auto"/>
        <w:jc w:val="both"/>
        <w:rPr>
          <w:b/>
          <w:bCs/>
          <w:color w:val="000000"/>
          <w:sz w:val="28"/>
          <w:szCs w:val="28"/>
        </w:rPr>
      </w:pPr>
    </w:p>
    <w:p w14:paraId="2D2FC971" w14:textId="53765172" w:rsidR="00CD1C9C" w:rsidRDefault="00CD1C9C" w:rsidP="004D5921">
      <w:pPr>
        <w:pStyle w:val="Heading2"/>
        <w:numPr>
          <w:ilvl w:val="1"/>
          <w:numId w:val="38"/>
        </w:numPr>
      </w:pPr>
      <w:r>
        <w:t xml:space="preserve"> </w:t>
      </w:r>
      <w:bookmarkStart w:id="83" w:name="_Toc184504209"/>
      <w:r w:rsidRPr="00CD1C9C">
        <w:t>Tools and Techniques</w:t>
      </w:r>
      <w:bookmarkEnd w:id="83"/>
    </w:p>
    <w:p w14:paraId="7D1F5E59" w14:textId="77777777" w:rsidR="004D5921" w:rsidRPr="004D5921" w:rsidRDefault="004D5921" w:rsidP="004D5921"/>
    <w:p w14:paraId="3367F3CE" w14:textId="3535B64C" w:rsidR="00E535F7" w:rsidRPr="00E535F7" w:rsidRDefault="00E535F7" w:rsidP="00E535F7">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600E59A" w14:textId="77777777" w:rsidR="00E535F7" w:rsidRPr="00E535F7" w:rsidRDefault="00E535F7" w:rsidP="00E535F7">
      <w:pPr>
        <w:spacing w:line="360" w:lineRule="auto"/>
        <w:jc w:val="both"/>
        <w:rPr>
          <w:color w:val="000000"/>
        </w:rPr>
      </w:pPr>
    </w:p>
    <w:p w14:paraId="34BB12C2" w14:textId="11E0E9F5" w:rsidR="00E535F7" w:rsidRPr="00E535F7" w:rsidRDefault="00E535F7" w:rsidP="00E535F7">
      <w:pPr>
        <w:spacing w:line="360" w:lineRule="auto"/>
        <w:jc w:val="both"/>
        <w:rPr>
          <w:color w:val="000000"/>
        </w:rPr>
      </w:pPr>
      <w:r w:rsidRPr="00E535F7">
        <w:rPr>
          <w:b/>
          <w:bCs/>
          <w:color w:val="000000"/>
        </w:rPr>
        <w:t>Traffic Capture:</w:t>
      </w:r>
      <w:r w:rsidRPr="00E535F7">
        <w:rPr>
          <w:color w:val="000000"/>
        </w:rPr>
        <w:t xml:space="preserve"> Using </w:t>
      </w:r>
      <w:r w:rsidRPr="00E535F7">
        <w:rPr>
          <w:b/>
          <w:bCs/>
          <w:i/>
          <w:iCs/>
          <w:color w:val="000000"/>
        </w:rPr>
        <w:t>Dumpcap</w:t>
      </w:r>
      <w:r w:rsidRPr="00E535F7">
        <w:rPr>
          <w:color w:val="000000"/>
        </w:rPr>
        <w:t xml:space="preserve"> captures real-time network traffic, and returns raw packet data for monitoring and feature extraction in real</w:t>
      </w:r>
      <w:r w:rsidR="00BC342E">
        <w:rPr>
          <w:color w:val="000000"/>
        </w:rPr>
        <w:t>-</w:t>
      </w:r>
      <w:r w:rsidRPr="00E535F7">
        <w:rPr>
          <w:color w:val="000000"/>
        </w:rPr>
        <w:t>time.</w:t>
      </w:r>
    </w:p>
    <w:p w14:paraId="1F7EE187" w14:textId="0CDFC88E" w:rsidR="00E535F7" w:rsidRPr="00E535F7" w:rsidRDefault="00E535F7" w:rsidP="00E535F7">
      <w:pPr>
        <w:spacing w:line="360" w:lineRule="auto"/>
        <w:jc w:val="both"/>
        <w:rPr>
          <w:color w:val="000000"/>
        </w:rPr>
      </w:pPr>
      <w:r w:rsidRPr="00E535F7">
        <w:rPr>
          <w:b/>
          <w:bCs/>
          <w:color w:val="000000"/>
        </w:rPr>
        <w:t>CICFlowMeter</w:t>
      </w:r>
      <w:r>
        <w:rPr>
          <w:b/>
          <w:bCs/>
          <w:color w:val="000000"/>
        </w:rPr>
        <w:t xml:space="preserve">: </w:t>
      </w:r>
      <w:r w:rsidRPr="00E535F7">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E535F7" w:rsidRDefault="00E535F7" w:rsidP="00E535F7">
      <w:pPr>
        <w:spacing w:line="360" w:lineRule="auto"/>
        <w:jc w:val="both"/>
        <w:rPr>
          <w:b/>
          <w:bCs/>
          <w:color w:val="000000"/>
        </w:rPr>
      </w:pPr>
      <w:r w:rsidRPr="00E535F7">
        <w:rPr>
          <w:b/>
          <w:bCs/>
          <w:color w:val="000000"/>
        </w:rPr>
        <w:t>Machine learning models:</w:t>
      </w:r>
    </w:p>
    <w:p w14:paraId="191C785C" w14:textId="77777777" w:rsidR="00E535F7" w:rsidRPr="00E535F7" w:rsidRDefault="00E535F7" w:rsidP="00E535F7">
      <w:pPr>
        <w:spacing w:line="360" w:lineRule="auto"/>
        <w:jc w:val="both"/>
        <w:rPr>
          <w:color w:val="000000"/>
        </w:rPr>
      </w:pPr>
      <w:r w:rsidRPr="00E535F7">
        <w:rPr>
          <w:b/>
          <w:bCs/>
          <w:color w:val="000000"/>
        </w:rPr>
        <w:t>One-Class SVM:</w:t>
      </w:r>
      <w:r w:rsidRPr="00E535F7">
        <w:rPr>
          <w:color w:val="000000"/>
        </w:rPr>
        <w:t xml:space="preserve"> Anomaly-based detection model that trains to depict only benign traffic and marks differences from normal behavior.</w:t>
      </w:r>
    </w:p>
    <w:p w14:paraId="74422694" w14:textId="7C7C1B2A" w:rsidR="00E535F7" w:rsidRPr="00E535F7" w:rsidRDefault="00E535F7" w:rsidP="00E535F7">
      <w:pPr>
        <w:spacing w:line="360" w:lineRule="auto"/>
        <w:jc w:val="both"/>
        <w:rPr>
          <w:color w:val="000000"/>
        </w:rPr>
      </w:pPr>
      <w:r w:rsidRPr="00E535F7">
        <w:rPr>
          <w:b/>
          <w:bCs/>
          <w:color w:val="000000"/>
        </w:rPr>
        <w:t>Supervised Model:</w:t>
      </w:r>
      <w:r w:rsidRPr="00E535F7">
        <w:rPr>
          <w:color w:val="000000"/>
        </w:rPr>
        <w:t xml:space="preserve"> Classification model where CIC IDS datasets are used for training to identify specific types of attacks.</w:t>
      </w:r>
    </w:p>
    <w:p w14:paraId="25A861CF" w14:textId="15D9A793" w:rsidR="00E535F7" w:rsidRPr="00E535F7" w:rsidRDefault="00E535F7" w:rsidP="00E535F7">
      <w:pPr>
        <w:spacing w:line="360" w:lineRule="auto"/>
        <w:jc w:val="both"/>
        <w:rPr>
          <w:color w:val="000000"/>
        </w:rPr>
      </w:pPr>
      <w:r w:rsidRPr="00E535F7">
        <w:rPr>
          <w:b/>
          <w:bCs/>
          <w:color w:val="000000"/>
        </w:rPr>
        <w:lastRenderedPageBreak/>
        <w:t>Wazuh</w:t>
      </w:r>
      <w:r w:rsidRPr="00E535F7">
        <w:rPr>
          <w:color w:val="000000"/>
        </w:rPr>
        <w:t xml:space="preserve"> is a real-time logging, alerting, and threat</w:t>
      </w:r>
      <w:r w:rsidR="00BC342E">
        <w:rPr>
          <w:color w:val="000000"/>
        </w:rPr>
        <w:t>-</w:t>
      </w:r>
      <w:r w:rsidRPr="00E535F7">
        <w:rPr>
          <w:color w:val="000000"/>
        </w:rPr>
        <w:t xml:space="preserve">monitoring tool that provides visibility as well as </w:t>
      </w:r>
      <w:r w:rsidR="00BC342E" w:rsidRPr="00E535F7">
        <w:rPr>
          <w:color w:val="000000"/>
        </w:rPr>
        <w:t>clarity</w:t>
      </w:r>
      <w:r w:rsidRPr="00E535F7">
        <w:rPr>
          <w:color w:val="000000"/>
        </w:rPr>
        <w:t>.</w:t>
      </w:r>
    </w:p>
    <w:p w14:paraId="39434756" w14:textId="6C340837" w:rsidR="00E535F7" w:rsidRPr="00E535F7" w:rsidRDefault="00E535F7" w:rsidP="00E535F7">
      <w:pPr>
        <w:spacing w:line="360" w:lineRule="auto"/>
        <w:jc w:val="both"/>
        <w:rPr>
          <w:color w:val="000000"/>
        </w:rPr>
      </w:pPr>
      <w:r w:rsidRPr="00E535F7">
        <w:rPr>
          <w:b/>
          <w:bCs/>
          <w:color w:val="000000"/>
        </w:rPr>
        <w:t>Windows Firewall</w:t>
      </w:r>
      <w:r w:rsidRPr="00E535F7">
        <w:rPr>
          <w:color w:val="000000"/>
        </w:rPr>
        <w:t>: Integrated with the ability to dynamically block IP addresses recognized as malicious. This allows for rapidly blocking detected threats.</w:t>
      </w:r>
    </w:p>
    <w:p w14:paraId="2A4656AD" w14:textId="65148442" w:rsidR="00CD1C9C" w:rsidRPr="00E535F7" w:rsidRDefault="00E535F7" w:rsidP="00E535F7">
      <w:pPr>
        <w:spacing w:line="360" w:lineRule="auto"/>
        <w:jc w:val="both"/>
        <w:rPr>
          <w:color w:val="000000"/>
        </w:rPr>
      </w:pPr>
      <w:r w:rsidRPr="00E535F7">
        <w:rPr>
          <w:b/>
          <w:bCs/>
          <w:color w:val="000000"/>
        </w:rPr>
        <w:t>GUI:</w:t>
      </w:r>
      <w:r w:rsidRPr="00E535F7">
        <w:rPr>
          <w:color w:val="000000"/>
        </w:rPr>
        <w:t xml:space="preserve"> This kind of design allows the network manager to track actual logs, blocked IP addresses, and different sorts of alerts for system status, through a simple and intuitive user interface.</w:t>
      </w:r>
    </w:p>
    <w:p w14:paraId="28301EA5" w14:textId="77777777" w:rsidR="00CD1C9C" w:rsidRPr="00CD1C9C" w:rsidRDefault="00CD1C9C" w:rsidP="00CD1C9C">
      <w:pPr>
        <w:spacing w:line="360" w:lineRule="auto"/>
        <w:jc w:val="both"/>
        <w:rPr>
          <w:b/>
          <w:bCs/>
          <w:color w:val="000000"/>
          <w:sz w:val="28"/>
          <w:szCs w:val="28"/>
        </w:rPr>
      </w:pPr>
    </w:p>
    <w:p w14:paraId="0E4E54EA" w14:textId="377377AA" w:rsidR="00CD1C9C" w:rsidRDefault="00CD1C9C" w:rsidP="004D5921">
      <w:pPr>
        <w:pStyle w:val="Heading2"/>
        <w:numPr>
          <w:ilvl w:val="1"/>
          <w:numId w:val="38"/>
        </w:numPr>
      </w:pPr>
      <w:r>
        <w:t xml:space="preserve"> </w:t>
      </w:r>
      <w:bookmarkStart w:id="84" w:name="_Toc184504210"/>
      <w:r w:rsidRPr="00CD1C9C">
        <w:t>Evaluation Metrics</w:t>
      </w:r>
      <w:bookmarkEnd w:id="84"/>
    </w:p>
    <w:p w14:paraId="63C28DFF" w14:textId="77777777" w:rsidR="004D5921" w:rsidRPr="004D5921" w:rsidRDefault="004D5921" w:rsidP="004D5921"/>
    <w:p w14:paraId="0F8DACC8" w14:textId="77777777" w:rsidR="000D70C5" w:rsidRPr="000D70C5" w:rsidRDefault="000D70C5" w:rsidP="000D70C5">
      <w:pPr>
        <w:spacing w:line="360" w:lineRule="auto"/>
        <w:jc w:val="both"/>
        <w:rPr>
          <w:color w:val="000000"/>
        </w:rPr>
      </w:pPr>
      <w:r w:rsidRPr="000D70C5">
        <w:rPr>
          <w:color w:val="000000"/>
        </w:rPr>
        <w:t>The following assessment metrics are used in determining the performance of the AI-powered firewall system.</w:t>
      </w:r>
    </w:p>
    <w:p w14:paraId="492A3BB0" w14:textId="77777777" w:rsidR="000D70C5" w:rsidRPr="000D70C5" w:rsidRDefault="000D70C5" w:rsidP="000D70C5">
      <w:pPr>
        <w:spacing w:line="360" w:lineRule="auto"/>
        <w:jc w:val="both"/>
        <w:rPr>
          <w:color w:val="000000"/>
        </w:rPr>
      </w:pPr>
    </w:p>
    <w:p w14:paraId="70B71F08" w14:textId="39994060" w:rsidR="000D70C5" w:rsidRPr="000D70C5" w:rsidRDefault="000D70C5" w:rsidP="000D70C5">
      <w:pPr>
        <w:pStyle w:val="ListParagraph"/>
        <w:numPr>
          <w:ilvl w:val="0"/>
          <w:numId w:val="21"/>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0D70C5">
      <w:pPr>
        <w:pStyle w:val="ListParagraph"/>
        <w:numPr>
          <w:ilvl w:val="0"/>
          <w:numId w:val="21"/>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0D70C5">
      <w:pPr>
        <w:pStyle w:val="ListParagraph"/>
        <w:numPr>
          <w:ilvl w:val="0"/>
          <w:numId w:val="21"/>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22BCDF48" w:rsidR="000D70C5" w:rsidRPr="000D70C5" w:rsidRDefault="000D70C5" w:rsidP="000D70C5">
      <w:pPr>
        <w:pStyle w:val="ListParagraph"/>
        <w:numPr>
          <w:ilvl w:val="0"/>
          <w:numId w:val="21"/>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particular IP address. To achieve real-time threat response, detection speed is an important factor.</w:t>
      </w:r>
    </w:p>
    <w:p w14:paraId="2E71FD82" w14:textId="17BE4D51" w:rsidR="00CD1C9C" w:rsidRPr="000D70C5" w:rsidRDefault="000D70C5" w:rsidP="000D70C5">
      <w:pPr>
        <w:pStyle w:val="ListParagraph"/>
        <w:numPr>
          <w:ilvl w:val="0"/>
          <w:numId w:val="21"/>
        </w:numPr>
        <w:spacing w:line="360" w:lineRule="auto"/>
        <w:jc w:val="both"/>
        <w:rPr>
          <w:color w:val="000000"/>
        </w:rPr>
      </w:pPr>
      <w:r w:rsidRPr="000D70C5">
        <w:rPr>
          <w:b/>
          <w:bCs/>
          <w:color w:val="000000"/>
        </w:rPr>
        <w:t>Security Robustness:</w:t>
      </w:r>
      <w:r w:rsidRPr="000D70C5">
        <w:rPr>
          <w:color w:val="000000"/>
        </w:rPr>
        <w:t xml:space="preserve"> It pertains to testing for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both known and new threats.</w:t>
      </w:r>
    </w:p>
    <w:p w14:paraId="20F1EF2D" w14:textId="77777777" w:rsidR="00CD1C9C" w:rsidRPr="00CD1C9C" w:rsidRDefault="00CD1C9C" w:rsidP="00CD1C9C">
      <w:pPr>
        <w:spacing w:line="360" w:lineRule="auto"/>
        <w:jc w:val="both"/>
        <w:rPr>
          <w:b/>
          <w:bCs/>
          <w:color w:val="000000"/>
          <w:sz w:val="28"/>
          <w:szCs w:val="28"/>
        </w:rPr>
      </w:pPr>
    </w:p>
    <w:p w14:paraId="25905560" w14:textId="39CE564A" w:rsidR="00CD1C9C" w:rsidRDefault="00CD1C9C" w:rsidP="004D5921">
      <w:pPr>
        <w:pStyle w:val="Heading2"/>
        <w:numPr>
          <w:ilvl w:val="1"/>
          <w:numId w:val="38"/>
        </w:numPr>
      </w:pPr>
      <w:r>
        <w:t xml:space="preserve"> </w:t>
      </w:r>
      <w:bookmarkStart w:id="85" w:name="_Toc184504211"/>
      <w:r w:rsidRPr="00CD1C9C">
        <w:t>Chapter Summary</w:t>
      </w:r>
      <w:bookmarkEnd w:id="85"/>
    </w:p>
    <w:p w14:paraId="3BD128E1" w14:textId="77777777" w:rsidR="004D5921" w:rsidRPr="004D5921" w:rsidRDefault="004D5921" w:rsidP="004D5921"/>
    <w:p w14:paraId="6C18B62F" w14:textId="59FE7D68" w:rsidR="00CD1C9C" w:rsidRPr="00867D50" w:rsidRDefault="00FF3C67" w:rsidP="0022620A">
      <w:pPr>
        <w:spacing w:line="360" w:lineRule="auto"/>
        <w:jc w:val="both"/>
        <w:rPr>
          <w:bCs/>
          <w:color w:val="000000"/>
        </w:rPr>
      </w:pPr>
      <w:r w:rsidRPr="00FF3C67">
        <w:rPr>
          <w:bCs/>
          <w:color w:val="000000"/>
        </w:rPr>
        <w:t xml:space="preserve">This chapter presented the proposed AI-enabled firewall solution, its model structure, data gathering, preprocessing tools, and procedures, and an assessment metric. The anomaly-based and supervised learning models of the proposed solution will identify harmful traffic </w:t>
      </w:r>
      <w:r w:rsidRPr="00FF3C67">
        <w:rPr>
          <w:bCs/>
          <w:color w:val="000000"/>
        </w:rPr>
        <w:lastRenderedPageBreak/>
        <w:t>patterns across a wide range and will have a layered defense approach with the help of VPN, Wazuh,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sectPr w:rsidR="00CD1C9C" w:rsidRPr="00867D50"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11FBC" w14:textId="77777777" w:rsidR="00C5384B" w:rsidRDefault="00C5384B" w:rsidP="0000166E">
      <w:r>
        <w:separator/>
      </w:r>
    </w:p>
    <w:p w14:paraId="13FB29E5" w14:textId="77777777" w:rsidR="00C5384B" w:rsidRDefault="00C5384B"/>
  </w:endnote>
  <w:endnote w:type="continuationSeparator" w:id="0">
    <w:p w14:paraId="2A8A53F3" w14:textId="77777777" w:rsidR="00C5384B" w:rsidRDefault="00C5384B" w:rsidP="0000166E">
      <w:r>
        <w:continuationSeparator/>
      </w:r>
    </w:p>
    <w:p w14:paraId="17C35CBC" w14:textId="77777777" w:rsidR="00C5384B" w:rsidRDefault="00C53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4789420"/>
      <w:docPartObj>
        <w:docPartGallery w:val="Page Numbers (Bottom of Page)"/>
        <w:docPartUnique/>
      </w:docPartObj>
    </w:sdtPr>
    <w:sdtEndPr>
      <w:rPr>
        <w:noProof/>
      </w:rPr>
    </w:sdtEndPr>
    <w:sdtContent>
      <w:p w14:paraId="7539A67A" w14:textId="2E85169D" w:rsidR="00A3639C" w:rsidRDefault="00A363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A3639C" w:rsidRDefault="00A363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97456" w14:textId="77777777" w:rsidR="00C5384B" w:rsidRDefault="00C5384B" w:rsidP="0000166E">
      <w:r>
        <w:separator/>
      </w:r>
    </w:p>
    <w:p w14:paraId="74B0F04A" w14:textId="77777777" w:rsidR="00C5384B" w:rsidRDefault="00C5384B"/>
  </w:footnote>
  <w:footnote w:type="continuationSeparator" w:id="0">
    <w:p w14:paraId="5462BF3E" w14:textId="77777777" w:rsidR="00C5384B" w:rsidRDefault="00C5384B" w:rsidP="0000166E">
      <w:r>
        <w:continuationSeparator/>
      </w:r>
    </w:p>
    <w:p w14:paraId="6B4F820A" w14:textId="77777777" w:rsidR="00C5384B" w:rsidRDefault="00C538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8B2477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5849C6"/>
    <w:multiLevelType w:val="multilevel"/>
    <w:tmpl w:val="C8FE5A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0B30D2"/>
    <w:multiLevelType w:val="multilevel"/>
    <w:tmpl w:val="1832A004"/>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720"/>
        </w:tabs>
        <w:ind w:left="720" w:hanging="720"/>
      </w:pPr>
      <w:rPr>
        <w:rFonts w:hint="default"/>
        <w:sz w:val="28"/>
        <w:szCs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5F62B6D"/>
    <w:multiLevelType w:val="hybridMultilevel"/>
    <w:tmpl w:val="65E0A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4773D"/>
    <w:multiLevelType w:val="multilevel"/>
    <w:tmpl w:val="04090025"/>
    <w:numStyleLink w:val="Style2"/>
  </w:abstractNum>
  <w:abstractNum w:abstractNumId="9" w15:restartNumberingAfterBreak="0">
    <w:nsid w:val="2B5F1FF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DDA523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17B6C91"/>
    <w:multiLevelType w:val="multilevel"/>
    <w:tmpl w:val="E5466302"/>
    <w:lvl w:ilvl="0">
      <w:start w:val="1"/>
      <w:numFmt w:val="decimal"/>
      <w:lvlText w:val="%1"/>
      <w:lvlJc w:val="left"/>
      <w:pPr>
        <w:tabs>
          <w:tab w:val="num" w:pos="420"/>
        </w:tabs>
        <w:ind w:left="420" w:hanging="420"/>
      </w:pPr>
      <w:rPr>
        <w:rFonts w:hint="default"/>
      </w:rPr>
    </w:lvl>
    <w:lvl w:ilvl="1">
      <w:start w:val="1"/>
      <w:numFmt w:val="decimal"/>
      <w:pStyle w:val="Heading21"/>
      <w:lvlText w:val="%1.%2"/>
      <w:lvlJc w:val="left"/>
      <w:pPr>
        <w:tabs>
          <w:tab w:val="num" w:pos="720"/>
        </w:tabs>
        <w:ind w:left="720" w:hanging="720"/>
      </w:pPr>
      <w:rPr>
        <w:rFonts w:hint="default"/>
        <w:sz w:val="28"/>
        <w:szCs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3"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78C38E1"/>
    <w:multiLevelType w:val="hybridMultilevel"/>
    <w:tmpl w:val="982C7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F38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4750C8C"/>
    <w:multiLevelType w:val="multilevel"/>
    <w:tmpl w:val="1832A004"/>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720"/>
        </w:tabs>
        <w:ind w:left="720" w:hanging="720"/>
      </w:pPr>
      <w:rPr>
        <w:rFonts w:hint="default"/>
        <w:sz w:val="28"/>
        <w:szCs w:val="2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7" w15:restartNumberingAfterBreak="0">
    <w:nsid w:val="4B165BC5"/>
    <w:multiLevelType w:val="multilevel"/>
    <w:tmpl w:val="C63C962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22B7747"/>
    <w:multiLevelType w:val="multilevel"/>
    <w:tmpl w:val="4398A56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532860BD"/>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77E38FA"/>
    <w:multiLevelType w:val="multilevel"/>
    <w:tmpl w:val="C63C962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5C4B6BDE"/>
    <w:multiLevelType w:val="hybridMultilevel"/>
    <w:tmpl w:val="C0227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114EAF"/>
    <w:multiLevelType w:val="multilevel"/>
    <w:tmpl w:val="A1083D24"/>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1071808"/>
    <w:multiLevelType w:val="multilevel"/>
    <w:tmpl w:val="4398A56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6" w15:restartNumberingAfterBreak="0">
    <w:nsid w:val="62AD47A3"/>
    <w:multiLevelType w:val="hybridMultilevel"/>
    <w:tmpl w:val="DD50C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E61D3A"/>
    <w:multiLevelType w:val="multilevel"/>
    <w:tmpl w:val="C63C96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57C08F2"/>
    <w:multiLevelType w:val="hybridMultilevel"/>
    <w:tmpl w:val="C8FE5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D75A41"/>
    <w:multiLevelType w:val="hybridMultilevel"/>
    <w:tmpl w:val="97261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CE632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E906EF"/>
    <w:multiLevelType w:val="multilevel"/>
    <w:tmpl w:val="4D0A0FD2"/>
    <w:lvl w:ilvl="0">
      <w:start w:val="1"/>
      <w:numFmt w:val="decimal"/>
      <w:pStyle w:val="Heading1"/>
      <w:lvlText w:val="%1"/>
      <w:lvlJc w:val="left"/>
      <w:pPr>
        <w:ind w:left="432" w:hanging="432"/>
      </w:pPr>
      <w:rPr>
        <w:rFonts w:hint="default"/>
      </w:rPr>
    </w:lvl>
    <w:lvl w:ilvl="1">
      <w:start w:val="1"/>
      <w:numFmt w:val="none"/>
      <w:pStyle w:val="Heading2"/>
      <w:lvlText w:val="4.1"/>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DB79C1"/>
    <w:multiLevelType w:val="multilevel"/>
    <w:tmpl w:val="C63C96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FC91989"/>
    <w:multiLevelType w:val="multilevel"/>
    <w:tmpl w:val="C63C962A"/>
    <w:numStyleLink w:val="Style3"/>
  </w:abstractNum>
  <w:num w:numId="1">
    <w:abstractNumId w:val="18"/>
  </w:num>
  <w:num w:numId="2">
    <w:abstractNumId w:val="12"/>
  </w:num>
  <w:num w:numId="3">
    <w:abstractNumId w:val="0"/>
  </w:num>
  <w:num w:numId="4">
    <w:abstractNumId w:val="26"/>
  </w:num>
  <w:num w:numId="5">
    <w:abstractNumId w:val="28"/>
  </w:num>
  <w:num w:numId="6">
    <w:abstractNumId w:val="1"/>
  </w:num>
  <w:num w:numId="7">
    <w:abstractNumId w:val="25"/>
  </w:num>
  <w:num w:numId="8">
    <w:abstractNumId w:val="16"/>
  </w:num>
  <w:num w:numId="9">
    <w:abstractNumId w:val="27"/>
  </w:num>
  <w:num w:numId="10">
    <w:abstractNumId w:val="2"/>
  </w:num>
  <w:num w:numId="11">
    <w:abstractNumId w:val="23"/>
  </w:num>
  <w:num w:numId="12">
    <w:abstractNumId w:val="20"/>
  </w:num>
  <w:num w:numId="13">
    <w:abstractNumId w:val="35"/>
  </w:num>
  <w:num w:numId="14">
    <w:abstractNumId w:val="21"/>
  </w:num>
  <w:num w:numId="15">
    <w:abstractNumId w:val="3"/>
  </w:num>
  <w:num w:numId="16">
    <w:abstractNumId w:val="14"/>
  </w:num>
  <w:num w:numId="17">
    <w:abstractNumId w:val="17"/>
  </w:num>
  <w:num w:numId="18">
    <w:abstractNumId w:val="6"/>
  </w:num>
  <w:num w:numId="19">
    <w:abstractNumId w:val="32"/>
  </w:num>
  <w:num w:numId="20">
    <w:abstractNumId w:val="7"/>
  </w:num>
  <w:num w:numId="21">
    <w:abstractNumId w:val="29"/>
  </w:num>
  <w:num w:numId="22">
    <w:abstractNumId w:val="5"/>
  </w:num>
  <w:num w:numId="23">
    <w:abstractNumId w:val="30"/>
  </w:num>
  <w:num w:numId="24">
    <w:abstractNumId w:val="15"/>
  </w:num>
  <w:num w:numId="25">
    <w:abstractNumId w:val="24"/>
  </w:num>
  <w:num w:numId="26">
    <w:abstractNumId w:val="33"/>
  </w:num>
  <w:num w:numId="27">
    <w:abstractNumId w:val="31"/>
  </w:num>
  <w:num w:numId="2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8"/>
    <w:lvlOverride w:ilvl="1">
      <w:lvl w:ilvl="1">
        <w:start w:val="1"/>
        <w:numFmt w:val="decimal"/>
        <w:lvlText w:val="%1.%2"/>
        <w:lvlJc w:val="left"/>
        <w:pPr>
          <w:ind w:left="576" w:hanging="576"/>
        </w:pPr>
        <w:rPr>
          <w:sz w:val="28"/>
          <w:szCs w:val="28"/>
        </w:rPr>
      </w:lvl>
    </w:lvlOverride>
  </w:num>
  <w:num w:numId="31">
    <w:abstractNumId w:val="4"/>
  </w:num>
  <w:num w:numId="32">
    <w:abstractNumId w:val="34"/>
  </w:num>
  <w:num w:numId="33">
    <w:abstractNumId w:val="36"/>
  </w:num>
  <w:num w:numId="34">
    <w:abstractNumId w:val="11"/>
  </w:num>
  <w:num w:numId="35">
    <w:abstractNumId w:val="19"/>
  </w:num>
  <w:num w:numId="36">
    <w:abstractNumId w:val="37"/>
  </w:num>
  <w:num w:numId="37">
    <w:abstractNumId w:val="33"/>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4.%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38">
    <w:abstractNumId w:val="9"/>
  </w:num>
  <w:num w:numId="39">
    <w:abstractNumId w:val="22"/>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20FD8"/>
    <w:rsid w:val="000217AD"/>
    <w:rsid w:val="00060960"/>
    <w:rsid w:val="000755CE"/>
    <w:rsid w:val="00084ECF"/>
    <w:rsid w:val="000927F0"/>
    <w:rsid w:val="00093C1A"/>
    <w:rsid w:val="00094BA1"/>
    <w:rsid w:val="000A29B4"/>
    <w:rsid w:val="000A6215"/>
    <w:rsid w:val="000B3D43"/>
    <w:rsid w:val="000D2B48"/>
    <w:rsid w:val="000D616A"/>
    <w:rsid w:val="000D6C94"/>
    <w:rsid w:val="000D70C5"/>
    <w:rsid w:val="00106C44"/>
    <w:rsid w:val="00112F37"/>
    <w:rsid w:val="00120299"/>
    <w:rsid w:val="0012207C"/>
    <w:rsid w:val="0014536F"/>
    <w:rsid w:val="00145B8A"/>
    <w:rsid w:val="0015063D"/>
    <w:rsid w:val="00152C86"/>
    <w:rsid w:val="00153707"/>
    <w:rsid w:val="00155585"/>
    <w:rsid w:val="00165D34"/>
    <w:rsid w:val="00187D39"/>
    <w:rsid w:val="001952AD"/>
    <w:rsid w:val="00197182"/>
    <w:rsid w:val="00197BD2"/>
    <w:rsid w:val="001A5D73"/>
    <w:rsid w:val="001B5585"/>
    <w:rsid w:val="001C0856"/>
    <w:rsid w:val="001D0099"/>
    <w:rsid w:val="001E5BEE"/>
    <w:rsid w:val="001F107E"/>
    <w:rsid w:val="001F616F"/>
    <w:rsid w:val="00212F9E"/>
    <w:rsid w:val="00215156"/>
    <w:rsid w:val="0022620A"/>
    <w:rsid w:val="00237E35"/>
    <w:rsid w:val="00241020"/>
    <w:rsid w:val="00247963"/>
    <w:rsid w:val="00251A15"/>
    <w:rsid w:val="00251E1F"/>
    <w:rsid w:val="00257AE4"/>
    <w:rsid w:val="00257C1B"/>
    <w:rsid w:val="00261B05"/>
    <w:rsid w:val="00270061"/>
    <w:rsid w:val="0028155E"/>
    <w:rsid w:val="00286243"/>
    <w:rsid w:val="0029008B"/>
    <w:rsid w:val="002931CA"/>
    <w:rsid w:val="00293C21"/>
    <w:rsid w:val="002A0102"/>
    <w:rsid w:val="002A785E"/>
    <w:rsid w:val="002D7A45"/>
    <w:rsid w:val="002E2E9F"/>
    <w:rsid w:val="003035AB"/>
    <w:rsid w:val="0030670A"/>
    <w:rsid w:val="00347779"/>
    <w:rsid w:val="00364EE7"/>
    <w:rsid w:val="003671E2"/>
    <w:rsid w:val="00391B0D"/>
    <w:rsid w:val="00392C5E"/>
    <w:rsid w:val="003A487A"/>
    <w:rsid w:val="003A57D7"/>
    <w:rsid w:val="003C0F14"/>
    <w:rsid w:val="003D0190"/>
    <w:rsid w:val="003E0AF0"/>
    <w:rsid w:val="003F03A3"/>
    <w:rsid w:val="003F0967"/>
    <w:rsid w:val="00407BE2"/>
    <w:rsid w:val="00412438"/>
    <w:rsid w:val="00422AA4"/>
    <w:rsid w:val="00425798"/>
    <w:rsid w:val="00442E2A"/>
    <w:rsid w:val="0044328A"/>
    <w:rsid w:val="0044630C"/>
    <w:rsid w:val="0045176E"/>
    <w:rsid w:val="00455926"/>
    <w:rsid w:val="00456E83"/>
    <w:rsid w:val="00456FAB"/>
    <w:rsid w:val="004623B1"/>
    <w:rsid w:val="00493BD7"/>
    <w:rsid w:val="004945CB"/>
    <w:rsid w:val="004A36C3"/>
    <w:rsid w:val="004A4D98"/>
    <w:rsid w:val="004B010D"/>
    <w:rsid w:val="004B4771"/>
    <w:rsid w:val="004C2812"/>
    <w:rsid w:val="004C30FE"/>
    <w:rsid w:val="004C648A"/>
    <w:rsid w:val="004D547D"/>
    <w:rsid w:val="004D5921"/>
    <w:rsid w:val="004F2830"/>
    <w:rsid w:val="004F7716"/>
    <w:rsid w:val="004F7CDD"/>
    <w:rsid w:val="00500435"/>
    <w:rsid w:val="00513F14"/>
    <w:rsid w:val="00525EC7"/>
    <w:rsid w:val="0053401C"/>
    <w:rsid w:val="005456F7"/>
    <w:rsid w:val="00546F07"/>
    <w:rsid w:val="00566F3C"/>
    <w:rsid w:val="00570A3E"/>
    <w:rsid w:val="0058273E"/>
    <w:rsid w:val="00591257"/>
    <w:rsid w:val="005A4032"/>
    <w:rsid w:val="005B0D9E"/>
    <w:rsid w:val="005C7620"/>
    <w:rsid w:val="005F5CBA"/>
    <w:rsid w:val="00600F83"/>
    <w:rsid w:val="00606FE4"/>
    <w:rsid w:val="006352C3"/>
    <w:rsid w:val="0064583E"/>
    <w:rsid w:val="0065008A"/>
    <w:rsid w:val="00670E05"/>
    <w:rsid w:val="006924D7"/>
    <w:rsid w:val="006925BB"/>
    <w:rsid w:val="00696EE9"/>
    <w:rsid w:val="006A5262"/>
    <w:rsid w:val="006A6FF8"/>
    <w:rsid w:val="006B493B"/>
    <w:rsid w:val="006C4254"/>
    <w:rsid w:val="006D0C9C"/>
    <w:rsid w:val="006D703F"/>
    <w:rsid w:val="006D7BBE"/>
    <w:rsid w:val="006E0B1D"/>
    <w:rsid w:val="006E19F0"/>
    <w:rsid w:val="006F2643"/>
    <w:rsid w:val="006F425B"/>
    <w:rsid w:val="006F74BD"/>
    <w:rsid w:val="006F7CBB"/>
    <w:rsid w:val="00702E65"/>
    <w:rsid w:val="00717EA1"/>
    <w:rsid w:val="00720906"/>
    <w:rsid w:val="00725B46"/>
    <w:rsid w:val="00737EDC"/>
    <w:rsid w:val="00740C04"/>
    <w:rsid w:val="00760423"/>
    <w:rsid w:val="00762869"/>
    <w:rsid w:val="00767379"/>
    <w:rsid w:val="0076745C"/>
    <w:rsid w:val="00767722"/>
    <w:rsid w:val="0077070B"/>
    <w:rsid w:val="00771101"/>
    <w:rsid w:val="00776FAF"/>
    <w:rsid w:val="00784B2F"/>
    <w:rsid w:val="007A502C"/>
    <w:rsid w:val="007B1846"/>
    <w:rsid w:val="007B2B77"/>
    <w:rsid w:val="007C3309"/>
    <w:rsid w:val="007C3B07"/>
    <w:rsid w:val="007E3D13"/>
    <w:rsid w:val="007E6F78"/>
    <w:rsid w:val="007F273C"/>
    <w:rsid w:val="0080422B"/>
    <w:rsid w:val="0080704D"/>
    <w:rsid w:val="0082581B"/>
    <w:rsid w:val="00825E04"/>
    <w:rsid w:val="008306DF"/>
    <w:rsid w:val="008570B1"/>
    <w:rsid w:val="00867D50"/>
    <w:rsid w:val="00882023"/>
    <w:rsid w:val="00885D44"/>
    <w:rsid w:val="008A0551"/>
    <w:rsid w:val="008A259C"/>
    <w:rsid w:val="008A2A5E"/>
    <w:rsid w:val="008A7334"/>
    <w:rsid w:val="008B38E5"/>
    <w:rsid w:val="008C2785"/>
    <w:rsid w:val="008D3112"/>
    <w:rsid w:val="008E0230"/>
    <w:rsid w:val="008E07DC"/>
    <w:rsid w:val="008F199A"/>
    <w:rsid w:val="00903C64"/>
    <w:rsid w:val="00912ADC"/>
    <w:rsid w:val="00925EBF"/>
    <w:rsid w:val="009300CB"/>
    <w:rsid w:val="00952171"/>
    <w:rsid w:val="00956576"/>
    <w:rsid w:val="00964C20"/>
    <w:rsid w:val="00980B44"/>
    <w:rsid w:val="009864F1"/>
    <w:rsid w:val="00990940"/>
    <w:rsid w:val="00992278"/>
    <w:rsid w:val="0099560C"/>
    <w:rsid w:val="009B1197"/>
    <w:rsid w:val="009C2CE8"/>
    <w:rsid w:val="009E6B6C"/>
    <w:rsid w:val="009F3DD2"/>
    <w:rsid w:val="009F447A"/>
    <w:rsid w:val="00A0025D"/>
    <w:rsid w:val="00A067F9"/>
    <w:rsid w:val="00A06FCE"/>
    <w:rsid w:val="00A14B35"/>
    <w:rsid w:val="00A3639C"/>
    <w:rsid w:val="00A47353"/>
    <w:rsid w:val="00A474BA"/>
    <w:rsid w:val="00A53FB6"/>
    <w:rsid w:val="00A64112"/>
    <w:rsid w:val="00A73681"/>
    <w:rsid w:val="00A74BE8"/>
    <w:rsid w:val="00A82E58"/>
    <w:rsid w:val="00A83C97"/>
    <w:rsid w:val="00A85757"/>
    <w:rsid w:val="00A86F84"/>
    <w:rsid w:val="00A963AE"/>
    <w:rsid w:val="00AA071F"/>
    <w:rsid w:val="00AA52AC"/>
    <w:rsid w:val="00AB3092"/>
    <w:rsid w:val="00AB7E6B"/>
    <w:rsid w:val="00AC5D4D"/>
    <w:rsid w:val="00AC69CC"/>
    <w:rsid w:val="00AD07B3"/>
    <w:rsid w:val="00AD5709"/>
    <w:rsid w:val="00AE13B0"/>
    <w:rsid w:val="00AF234A"/>
    <w:rsid w:val="00B05CC4"/>
    <w:rsid w:val="00B15044"/>
    <w:rsid w:val="00B30F28"/>
    <w:rsid w:val="00B31A25"/>
    <w:rsid w:val="00B35CBE"/>
    <w:rsid w:val="00B37686"/>
    <w:rsid w:val="00B51E79"/>
    <w:rsid w:val="00B5314E"/>
    <w:rsid w:val="00B54FEF"/>
    <w:rsid w:val="00B7342C"/>
    <w:rsid w:val="00B812A9"/>
    <w:rsid w:val="00B86EB7"/>
    <w:rsid w:val="00B8771D"/>
    <w:rsid w:val="00B93D2E"/>
    <w:rsid w:val="00B96910"/>
    <w:rsid w:val="00BA6DA0"/>
    <w:rsid w:val="00BC342E"/>
    <w:rsid w:val="00BC73D1"/>
    <w:rsid w:val="00BC7E40"/>
    <w:rsid w:val="00BE231A"/>
    <w:rsid w:val="00BE537C"/>
    <w:rsid w:val="00C04956"/>
    <w:rsid w:val="00C26DDD"/>
    <w:rsid w:val="00C33539"/>
    <w:rsid w:val="00C3361B"/>
    <w:rsid w:val="00C50C84"/>
    <w:rsid w:val="00C5384B"/>
    <w:rsid w:val="00C6250C"/>
    <w:rsid w:val="00CA271F"/>
    <w:rsid w:val="00CA416F"/>
    <w:rsid w:val="00CA4F18"/>
    <w:rsid w:val="00CB0DFF"/>
    <w:rsid w:val="00CD1C9C"/>
    <w:rsid w:val="00CE4660"/>
    <w:rsid w:val="00CF1740"/>
    <w:rsid w:val="00CF4AC4"/>
    <w:rsid w:val="00CF639B"/>
    <w:rsid w:val="00D04621"/>
    <w:rsid w:val="00D12A75"/>
    <w:rsid w:val="00D13651"/>
    <w:rsid w:val="00D23608"/>
    <w:rsid w:val="00D24537"/>
    <w:rsid w:val="00D3086E"/>
    <w:rsid w:val="00D43F55"/>
    <w:rsid w:val="00D45D29"/>
    <w:rsid w:val="00D570CE"/>
    <w:rsid w:val="00D85095"/>
    <w:rsid w:val="00D95321"/>
    <w:rsid w:val="00DA15BC"/>
    <w:rsid w:val="00DA1FB1"/>
    <w:rsid w:val="00DA3783"/>
    <w:rsid w:val="00DA57EB"/>
    <w:rsid w:val="00DB72A8"/>
    <w:rsid w:val="00DD0FA1"/>
    <w:rsid w:val="00DD467A"/>
    <w:rsid w:val="00DE5A0D"/>
    <w:rsid w:val="00DE7539"/>
    <w:rsid w:val="00DF5009"/>
    <w:rsid w:val="00DF68F8"/>
    <w:rsid w:val="00E00DAD"/>
    <w:rsid w:val="00E229F4"/>
    <w:rsid w:val="00E25FC9"/>
    <w:rsid w:val="00E3052E"/>
    <w:rsid w:val="00E36A74"/>
    <w:rsid w:val="00E52472"/>
    <w:rsid w:val="00E535F7"/>
    <w:rsid w:val="00E64320"/>
    <w:rsid w:val="00E84377"/>
    <w:rsid w:val="00EA5D0A"/>
    <w:rsid w:val="00EA6FD4"/>
    <w:rsid w:val="00EC1B8C"/>
    <w:rsid w:val="00ED6ED5"/>
    <w:rsid w:val="00EF0806"/>
    <w:rsid w:val="00EF0EEC"/>
    <w:rsid w:val="00EF7F36"/>
    <w:rsid w:val="00F002F1"/>
    <w:rsid w:val="00F02677"/>
    <w:rsid w:val="00F26237"/>
    <w:rsid w:val="00F40E26"/>
    <w:rsid w:val="00F658B2"/>
    <w:rsid w:val="00F91D58"/>
    <w:rsid w:val="00FA113D"/>
    <w:rsid w:val="00FA569F"/>
    <w:rsid w:val="00FB3848"/>
    <w:rsid w:val="00FC2912"/>
    <w:rsid w:val="00FC3966"/>
    <w:rsid w:val="00FC69E4"/>
    <w:rsid w:val="00FF19E8"/>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numPr>
        <w:numId w:val="26"/>
      </w:numPr>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numPr>
        <w:ilvl w:val="1"/>
        <w:numId w:val="26"/>
      </w:numPr>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numPr>
        <w:ilvl w:val="2"/>
        <w:numId w:val="26"/>
      </w:numPr>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semiHidden/>
    <w:unhideWhenUsed/>
    <w:qFormat/>
    <w:rsid w:val="00B96910"/>
    <w:pPr>
      <w:keepNext/>
      <w:keepLines/>
      <w:numPr>
        <w:ilvl w:val="3"/>
        <w:numId w:val="26"/>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numPr>
        <w:ilvl w:val="4"/>
        <w:numId w:val="2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numPr>
        <w:ilvl w:val="5"/>
        <w:numId w:val="2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numPr>
        <w:ilvl w:val="6"/>
        <w:numId w:val="2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numPr>
        <w:ilvl w:val="7"/>
        <w:numId w:val="26"/>
      </w:num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882023"/>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qFormat/>
    <w:rsid w:val="001E5BEE"/>
    <w:pPr>
      <w:numPr>
        <w:ilvl w:val="1"/>
        <w:numId w:val="2"/>
      </w:numPr>
    </w:pPr>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semiHidden/>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29"/>
      </w:numPr>
    </w:pPr>
  </w:style>
  <w:style w:type="numbering" w:customStyle="1" w:styleId="Style3">
    <w:name w:val="Style3"/>
    <w:uiPriority w:val="99"/>
    <w:rsid w:val="008306DF"/>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F3FDD-BDC7-492A-8108-5DED85884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6865</Words>
  <Characters>39136</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4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cp:lastModifiedBy>
  <cp:revision>2</cp:revision>
  <cp:lastPrinted>2024-12-09T15:13:00Z</cp:lastPrinted>
  <dcterms:created xsi:type="dcterms:W3CDTF">2024-12-25T18:04:00Z</dcterms:created>
  <dcterms:modified xsi:type="dcterms:W3CDTF">2024-12-25T18:04:00Z</dcterms:modified>
</cp:coreProperties>
</file>